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pPr>
        <w:pPrChange w:id="0" w:author="Dunnigan, Shannon" w:date="2024-02-22T11:36:00Z">
          <w:pPr>
            <w:pStyle w:val="Title"/>
          </w:pPr>
        </w:pPrChange>
      </w:pPr>
    </w:p>
    <w:p w14:paraId="619978E2" w14:textId="77777777" w:rsidR="00F04A05" w:rsidRPr="00A73537" w:rsidRDefault="00F04A05">
      <w:pPr>
        <w:pPrChange w:id="1" w:author="Dunnigan, Shannon" w:date="2024-02-22T11:36:00Z">
          <w:pPr>
            <w:pStyle w:val="Title"/>
          </w:pPr>
        </w:pPrChange>
      </w:pPr>
    </w:p>
    <w:p w14:paraId="39AD1579" w14:textId="6B3A79B0" w:rsidR="00681769" w:rsidRPr="00337A61" w:rsidRDefault="004C3554">
      <w:pPr>
        <w:pPrChange w:id="2" w:author="Dunnigan, Shannon" w:date="2024-02-22T11:36:00Z">
          <w:pPr>
            <w:pStyle w:val="Title"/>
            <w:jc w:val="left"/>
          </w:pPr>
        </w:pPrChange>
      </w:pPr>
      <w:commentRangeStart w:id="3"/>
      <w:r w:rsidRPr="00880DCF">
        <w:rPr>
          <w:b/>
          <w:bCs/>
          <w:rPrChange w:id="4" w:author="Dunnigan, Shannon" w:date="2024-02-22T11:36:00Z">
            <w:rPr/>
          </w:rPrChange>
        </w:rPr>
        <w:t>Working Title</w:t>
      </w:r>
      <w:commentRangeEnd w:id="3"/>
      <w:r w:rsidR="007F4CD2" w:rsidRPr="00880DCF">
        <w:rPr>
          <w:rStyle w:val="CommentReference"/>
          <w:rFonts w:asciiTheme="minorHAnsi" w:hAnsiTheme="minorHAnsi" w:cstheme="minorBidi"/>
          <w:b/>
          <w:bCs/>
          <w:sz w:val="24"/>
          <w:szCs w:val="24"/>
          <w:rPrChange w:id="5" w:author="Dunnigan, Shannon" w:date="2024-02-22T11:36:00Z">
            <w:rPr>
              <w:rStyle w:val="CommentReference"/>
              <w:rFonts w:asciiTheme="minorHAnsi" w:hAnsiTheme="minorHAnsi" w:cstheme="minorBidi"/>
              <w:b w:val="0"/>
              <w:bCs w:val="0"/>
              <w:sz w:val="24"/>
              <w:szCs w:val="24"/>
            </w:rPr>
          </w:rPrChange>
        </w:rPr>
        <w:commentReference w:id="3"/>
      </w:r>
      <w:r w:rsidRPr="00880DCF">
        <w:rPr>
          <w:b/>
          <w:bCs/>
          <w:rPrChange w:id="6" w:author="Dunnigan, Shannon" w:date="2024-02-22T11:36:00Z">
            <w:rPr/>
          </w:rPrChange>
        </w:rPr>
        <w:t xml:space="preserve">: </w:t>
      </w:r>
      <w:r w:rsidR="007003CE" w:rsidRPr="00880DCF">
        <w:rPr>
          <w:b/>
          <w:bCs/>
          <w:rPrChange w:id="7" w:author="Dunnigan, Shannon" w:date="2024-02-22T11:36:00Z">
            <w:rPr/>
          </w:rPrChange>
        </w:rPr>
        <w:t>Event-driven trends</w:t>
      </w:r>
      <w:r w:rsidRPr="00880DCF">
        <w:rPr>
          <w:b/>
          <w:bCs/>
          <w:rPrChange w:id="8" w:author="Dunnigan, Shannon" w:date="2024-02-22T11:36:00Z">
            <w:rPr/>
          </w:rPrChange>
        </w:rPr>
        <w:t xml:space="preserve"> and variability in chlorophyll </w:t>
      </w:r>
      <w:r w:rsidRPr="00880DCF">
        <w:rPr>
          <w:b/>
          <w:bCs/>
          <w:i/>
          <w:iCs/>
          <w:rPrChange w:id="9" w:author="Dunnigan, Shannon" w:date="2024-02-22T11:36:00Z">
            <w:rPr>
              <w:i/>
              <w:iCs/>
            </w:rPr>
          </w:rPrChange>
        </w:rPr>
        <w:t>a</w:t>
      </w:r>
      <w:r w:rsidRPr="00880DCF">
        <w:rPr>
          <w:b/>
          <w:bCs/>
          <w:rPrChange w:id="10" w:author="Dunnigan, Shannon" w:date="2024-02-22T11:36:00Z">
            <w:rPr/>
          </w:rPrChange>
        </w:rPr>
        <w:t xml:space="preserve"> in a back-barrier lagoonal estuary in the southeastern United States</w:t>
      </w:r>
    </w:p>
    <w:p w14:paraId="4816C9A8" w14:textId="1E3BC837" w:rsidR="007F4CD2" w:rsidRPr="00B40CA6" w:rsidRDefault="007F4CD2">
      <w:pPr>
        <w:rPr>
          <w:ins w:id="11" w:author="Dix, Nikki" w:date="2024-01-30T10:06:00Z"/>
        </w:rPr>
        <w:pPrChange w:id="12" w:author="Dunnigan, Shannon" w:date="2024-02-22T11:36:00Z">
          <w:pPr>
            <w:pStyle w:val="Title"/>
            <w:jc w:val="left"/>
          </w:pPr>
        </w:pPrChange>
      </w:pPr>
      <w:commentRangeStart w:id="13"/>
      <w:ins w:id="14" w:author="Dix, Nikki" w:date="2024-01-30T10:06:00Z">
        <w:r w:rsidRPr="00B40CA6">
          <w:t>Pattern</w:t>
        </w:r>
      </w:ins>
      <w:ins w:id="15" w:author="Dix, Nikki" w:date="2024-01-30T10:07:00Z">
        <w:r w:rsidRPr="00B40CA6">
          <w:t>s</w:t>
        </w:r>
      </w:ins>
      <w:ins w:id="16" w:author="Dix, Nikki" w:date="2024-01-30T10:06:00Z">
        <w:r w:rsidRPr="00B40CA6">
          <w:t xml:space="preserve"> and scales of phytoplankton variability </w:t>
        </w:r>
      </w:ins>
      <w:commentRangeEnd w:id="13"/>
      <w:ins w:id="17" w:author="Dix, Nikki" w:date="2024-01-30T10:09:00Z">
        <w:r w:rsidRPr="00B40CA6">
          <w:rPr>
            <w:rStyle w:val="CommentReference"/>
            <w:rFonts w:asciiTheme="minorHAnsi" w:hAnsiTheme="minorHAnsi" w:cstheme="minorBidi"/>
            <w:sz w:val="24"/>
            <w:szCs w:val="24"/>
          </w:rPr>
          <w:commentReference w:id="13"/>
        </w:r>
      </w:ins>
      <w:ins w:id="18" w:author="Dix, Nikki" w:date="2024-01-30T10:06:00Z">
        <w:r w:rsidRPr="00B40CA6">
          <w:t xml:space="preserve">in a back-barrier lagoonal estuary at a climatic ecotone </w:t>
        </w:r>
      </w:ins>
    </w:p>
    <w:p w14:paraId="7C374F3B" w14:textId="35728FF3" w:rsidR="00F04A05" w:rsidRPr="00A73537" w:rsidDel="00880DCF" w:rsidRDefault="00F04A05" w:rsidP="00880DCF">
      <w:pPr>
        <w:rPr>
          <w:del w:id="19" w:author="Dunnigan, Shannon" w:date="2024-02-22T11:36:00Z"/>
        </w:rPr>
      </w:pPr>
    </w:p>
    <w:p w14:paraId="29BDF3D1" w14:textId="77777777" w:rsidR="00F04A05" w:rsidRPr="00A73537" w:rsidRDefault="00F04A05" w:rsidP="00880DCF"/>
    <w:p w14:paraId="1D8AA3EE" w14:textId="36A9DF5F" w:rsidR="00F04A05" w:rsidRPr="00A73537" w:rsidRDefault="00F04A05" w:rsidP="00880DCF">
      <w:r w:rsidRPr="00A73537">
        <w:t>Shannon D</w:t>
      </w:r>
      <w:r w:rsidR="00430758">
        <w:t>unnigan</w:t>
      </w:r>
      <w:r w:rsidRPr="00A73537">
        <w:t xml:space="preserve"> Kimmel*</w:t>
      </w:r>
      <w:r w:rsidR="0099256E">
        <w:t>, Kathryn Petrinec,</w:t>
      </w:r>
      <w:r w:rsidR="00BD66AB">
        <w:rPr>
          <w:i/>
          <w:iCs/>
        </w:rPr>
        <w:t xml:space="preserve"> </w:t>
      </w:r>
      <w:r w:rsidR="00BD66AB">
        <w:t xml:space="preserve">and </w:t>
      </w:r>
      <w:commentRangeStart w:id="20"/>
      <w:r w:rsidRPr="00A73537">
        <w:t>Nicole Dix</w:t>
      </w:r>
      <w:commentRangeEnd w:id="20"/>
      <w:r w:rsidR="007F4CD2">
        <w:rPr>
          <w:rStyle w:val="CommentReference"/>
        </w:rPr>
        <w:commentReference w:id="20"/>
      </w:r>
    </w:p>
    <w:p w14:paraId="5F524555" w14:textId="77777777" w:rsidR="00F04A05" w:rsidRPr="00A73537" w:rsidRDefault="00F04A05" w:rsidP="00880DCF"/>
    <w:p w14:paraId="169CAD6D" w14:textId="00786523" w:rsidR="00F04A05" w:rsidRPr="00A73537" w:rsidRDefault="00F04A05" w:rsidP="00880DCF">
      <w:r w:rsidRPr="00A73537">
        <w:t>Guana Tolomato Matanzas National Estuarine Research Reserve, Ponte Vedra Beach, FL</w:t>
      </w:r>
      <w:ins w:id="21" w:author="Dunnigan, Shannon" w:date="2024-02-19T10:52:00Z">
        <w:r w:rsidR="001F43E5">
          <w:t>, USA</w:t>
        </w:r>
      </w:ins>
      <w:r w:rsidRPr="00A73537">
        <w:t xml:space="preserve"> 32082</w:t>
      </w:r>
    </w:p>
    <w:p w14:paraId="45BABEFA" w14:textId="7F5632F9" w:rsidR="00F04A05" w:rsidRPr="00A73537" w:rsidRDefault="00F04A05" w:rsidP="00880DCF">
      <w:r w:rsidRPr="00A73537">
        <w:t xml:space="preserve">*Corresponding author: </w:t>
      </w:r>
      <w:hyperlink r:id="rId14" w:history="1">
        <w:r w:rsidRPr="00A73537">
          <w:rPr>
            <w:rStyle w:val="Hyperlink"/>
            <w:sz w:val="24"/>
            <w:szCs w:val="24"/>
          </w:rPr>
          <w:t>Shannon.Dunnigan@dep.state.fl.us</w:t>
        </w:r>
      </w:hyperlink>
    </w:p>
    <w:p w14:paraId="680F613F" w14:textId="25BF6D54" w:rsidR="00F04A05" w:rsidRDefault="00F04A05" w:rsidP="00880DCF">
      <w:r w:rsidRPr="00A73537">
        <w:t>ORCID:</w:t>
      </w:r>
      <w:r w:rsidR="00430758">
        <w:t xml:space="preserve"> Kimmel: </w:t>
      </w:r>
      <w:r w:rsidR="00430758" w:rsidRPr="00430758">
        <w:t>0009-0004-6404-7008</w:t>
      </w:r>
    </w:p>
    <w:p w14:paraId="6C989CDD" w14:textId="6E1CDBF8" w:rsidR="00115DFD" w:rsidRPr="00A73537" w:rsidRDefault="00115DFD" w:rsidP="00880DCF">
      <w:r>
        <w:t xml:space="preserve">ORCID: Dix: </w:t>
      </w:r>
      <w:r w:rsidRPr="00115DFD">
        <w:t>0000-0002-0063-5167</w:t>
      </w:r>
    </w:p>
    <w:p w14:paraId="2BC57AB4" w14:textId="77777777" w:rsidR="00F04A05" w:rsidRPr="00A73537" w:rsidRDefault="00F04A05" w:rsidP="00880DCF"/>
    <w:p w14:paraId="7F9E171F" w14:textId="77777777" w:rsidR="00F04A05" w:rsidRPr="00A73537" w:rsidRDefault="00F04A05" w:rsidP="00880DCF"/>
    <w:p w14:paraId="454440E9" w14:textId="5832F6DA" w:rsidR="00F04A05" w:rsidRPr="00A73537" w:rsidRDefault="00F04A05" w:rsidP="00880DCF">
      <w:commentRangeStart w:id="22"/>
      <w:r w:rsidRPr="00A73537">
        <w:t>Keywords</w:t>
      </w:r>
      <w:commentRangeEnd w:id="22"/>
      <w:r w:rsidR="00991212">
        <w:rPr>
          <w:rStyle w:val="CommentReference"/>
        </w:rPr>
        <w:commentReference w:id="22"/>
      </w:r>
      <w:r w:rsidRPr="00A73537">
        <w:t>: chlorophyll-a, Generalized Additive Model, Time Series, Phytoplankton variability, Estuaries</w:t>
      </w:r>
    </w:p>
    <w:p w14:paraId="70360150" w14:textId="77777777" w:rsidR="00F04A05" w:rsidRPr="00A73537" w:rsidRDefault="00F04A05" w:rsidP="00880DCF"/>
    <w:p w14:paraId="34C42180" w14:textId="77777777" w:rsidR="001F43E5" w:rsidRDefault="001F43E5" w:rsidP="00880DCF">
      <w:pPr>
        <w:rPr>
          <w:ins w:id="23" w:author="Dunnigan, Shannon" w:date="2024-02-19T10:56:00Z"/>
        </w:rPr>
      </w:pPr>
      <w:commentRangeStart w:id="24"/>
      <w:ins w:id="25" w:author="Dunnigan, Shannon" w:date="2024-02-19T10:56:00Z">
        <w:r>
          <w:t>Acknowledgements</w:t>
        </w:r>
        <w:commentRangeEnd w:id="24"/>
        <w:r>
          <w:rPr>
            <w:rStyle w:val="CommentReference"/>
          </w:rPr>
          <w:commentReference w:id="24"/>
        </w:r>
      </w:ins>
    </w:p>
    <w:p w14:paraId="0F3E5A53" w14:textId="0531FFB8" w:rsidR="00F04A05" w:rsidRPr="00A73537" w:rsidRDefault="00F04A05" w:rsidP="00880DCF">
      <w:r w:rsidRPr="00A73537">
        <w:br w:type="page"/>
      </w:r>
    </w:p>
    <w:p w14:paraId="1B6BE277" w14:textId="77777777" w:rsidR="00F04A05" w:rsidRPr="00337A61" w:rsidRDefault="00F04A05">
      <w:pPr>
        <w:pPrChange w:id="26" w:author="Dunnigan, Shannon" w:date="2024-02-22T11:36:00Z">
          <w:pPr>
            <w:pStyle w:val="Heading1"/>
          </w:pPr>
        </w:pPrChange>
      </w:pPr>
      <w:commentRangeStart w:id="27"/>
      <w:r w:rsidRPr="00880DCF">
        <w:rPr>
          <w:b/>
          <w:bCs/>
          <w:rPrChange w:id="28" w:author="Dunnigan, Shannon" w:date="2024-02-22T11:37:00Z">
            <w:rPr/>
          </w:rPrChange>
        </w:rPr>
        <w:lastRenderedPageBreak/>
        <w:t>Abstract</w:t>
      </w:r>
      <w:commentRangeEnd w:id="27"/>
      <w:r w:rsidR="001F43E5" w:rsidRPr="00880DCF">
        <w:rPr>
          <w:rStyle w:val="CommentReference"/>
          <w:rFonts w:asciiTheme="minorHAnsi" w:hAnsiTheme="minorHAnsi" w:cstheme="minorBidi"/>
          <w:b/>
          <w:bCs/>
          <w:rPrChange w:id="29" w:author="Dunnigan, Shannon" w:date="2024-02-22T11:37:00Z">
            <w:rPr>
              <w:rStyle w:val="CommentReference"/>
              <w:rFonts w:asciiTheme="minorHAnsi" w:hAnsiTheme="minorHAnsi" w:cstheme="minorBidi"/>
              <w:b w:val="0"/>
              <w:bCs w:val="0"/>
            </w:rPr>
          </w:rPrChange>
        </w:rPr>
        <w:commentReference w:id="27"/>
      </w:r>
    </w:p>
    <w:p w14:paraId="526BBA8E" w14:textId="77777777" w:rsidR="00B1705B" w:rsidRDefault="00B1705B" w:rsidP="00880DCF"/>
    <w:p w14:paraId="6612D493" w14:textId="79768225" w:rsidR="00F04A05" w:rsidRPr="00A73537" w:rsidRDefault="00F04A05" w:rsidP="00880DCF">
      <w:r w:rsidRPr="00A73537">
        <w:t>[providing space here]</w:t>
      </w:r>
    </w:p>
    <w:p w14:paraId="2F3E65D6" w14:textId="622CA716" w:rsidR="00F04A05" w:rsidRPr="00A73537" w:rsidRDefault="00F04A05" w:rsidP="00880DCF">
      <w:r w:rsidRPr="00A73537">
        <w:br w:type="page"/>
      </w:r>
    </w:p>
    <w:p w14:paraId="181AF088" w14:textId="4A6F3A05" w:rsidR="00F04A05" w:rsidRPr="00337A61" w:rsidRDefault="00F04A05">
      <w:pPr>
        <w:pPrChange w:id="30" w:author="Dunnigan, Shannon" w:date="2024-02-22T11:36:00Z">
          <w:pPr>
            <w:pStyle w:val="Heading1"/>
          </w:pPr>
        </w:pPrChange>
      </w:pPr>
      <w:r w:rsidRPr="00880DCF">
        <w:rPr>
          <w:b/>
          <w:bCs/>
          <w:rPrChange w:id="31" w:author="Dunnigan, Shannon" w:date="2024-02-22T11:37:00Z">
            <w:rPr/>
          </w:rPrChange>
        </w:rPr>
        <w:lastRenderedPageBreak/>
        <w:t>Introduction</w:t>
      </w:r>
    </w:p>
    <w:p w14:paraId="742F0365" w14:textId="5D51D680" w:rsidR="00134E08" w:rsidRDefault="00134E08">
      <w:pPr>
        <w:ind w:firstLine="720"/>
        <w:pPrChange w:id="32" w:author="Dunnigan, Shannon" w:date="2024-02-22T11:37:00Z">
          <w:pPr>
            <w:pStyle w:val="BodyText"/>
          </w:pPr>
        </w:pPrChange>
      </w:pPr>
      <w:bookmarkStart w:id="33" w:name="methods"/>
      <w:r>
        <w:t>Estuaries are productive ecosystems that provide valuable functions like nutrient cycling, flood water absorption, fisheries, and recreation (</w:t>
      </w:r>
      <w:r w:rsidRPr="00134E08">
        <w:rPr>
          <w:highlight w:val="yellow"/>
        </w:rPr>
        <w:t>Day et al. 2023? …</w:t>
      </w:r>
      <w:r>
        <w:t>). Nutrient cycling and food web dynamics are driven largely by primary production carried out by autotrophic microalgae (</w:t>
      </w:r>
      <w:r w:rsidRPr="00134E08">
        <w:rPr>
          <w:highlight w:val="yellow"/>
        </w:rPr>
        <w:t>Baker et al. 2021?</w:t>
      </w:r>
      <w:r>
        <w:t xml:space="preserve">). Therefore, phytoplankton biomass, estimated by concentrations of chlorophyll </w:t>
      </w:r>
      <w:r w:rsidRPr="00FE0E77">
        <w:rPr>
          <w:i/>
          <w:iCs/>
        </w:rPr>
        <w:t>a</w:t>
      </w:r>
      <w:r>
        <w:t xml:space="preserve"> in the water column,</w:t>
      </w:r>
      <w:r w:rsidRPr="00D863F9">
        <w:t xml:space="preserve"> </w:t>
      </w:r>
      <w:r>
        <w:t>is a common indicator of ecosystem function (i.e., production and metabolism). This phytoplankton standing stock is the net result of various gain and loss processes (</w:t>
      </w:r>
      <w:r w:rsidR="005C65AE">
        <w:t xml:space="preserve">Cloern 2001, </w:t>
      </w:r>
      <w:r>
        <w:t xml:space="preserve">Dix et al. 2013), so chlorophyll </w:t>
      </w:r>
      <w:r w:rsidRPr="00FE0E77">
        <w:rPr>
          <w:i/>
          <w:iCs/>
        </w:rPr>
        <w:t>a</w:t>
      </w:r>
      <w:r>
        <w:t xml:space="preserve"> variability can be a helpful defining feature in estuaries (Cloern &amp; Jassby 2010</w:t>
      </w:r>
      <w:r w:rsidRPr="00134E08">
        <w:rPr>
          <w:highlight w:val="yellow"/>
        </w:rPr>
        <w:t>, others</w:t>
      </w:r>
      <w:r>
        <w:t>).</w:t>
      </w:r>
    </w:p>
    <w:p w14:paraId="4AA21E18" w14:textId="77777777" w:rsidR="00134E08" w:rsidRPr="00A73537" w:rsidRDefault="00134E08">
      <w:pPr>
        <w:ind w:firstLine="720"/>
        <w:pPrChange w:id="34" w:author="Dunnigan, Shannon" w:date="2024-02-22T11:37:00Z">
          <w:pPr>
            <w:pStyle w:val="BodyText"/>
          </w:pPr>
        </w:pPrChange>
      </w:pPr>
      <w:r>
        <w:t xml:space="preserve">Estuaries are increasingly threatened by human activities </w:t>
      </w:r>
      <w:r w:rsidRPr="00A73537">
        <w:t>and the response of these systems is quite variable over space and time (Cloern and Jassby 2010</w:t>
      </w:r>
      <w:r>
        <w:t>, others</w:t>
      </w:r>
      <w:r w:rsidRPr="00A73537">
        <w:t>)</w:t>
      </w:r>
      <w:r>
        <w:t xml:space="preserve">. </w:t>
      </w:r>
      <w:r w:rsidRPr="00A73537">
        <w:t xml:space="preserve">Effective management of coastal ecosystems to sustain current status or to mitigate impacts requires information on how these systems have changed over time. </w:t>
      </w:r>
      <w:r>
        <w:t xml:space="preserve">Estuaries are naturally dynamic which can make discerning anthropogenic impacts difficult. </w:t>
      </w:r>
      <w:r w:rsidRPr="00A73537">
        <w:t>Therefore</w:t>
      </w:r>
      <w:r>
        <w:t>,</w:t>
      </w:r>
      <w:r w:rsidRPr="00A73537">
        <w:t xml:space="preserve"> the use of observational information from long-term research and monitoring programs provides valuable information for place-based and adaptive strategies in the management of coastal ecosystems.</w:t>
      </w:r>
    </w:p>
    <w:p w14:paraId="486967D8" w14:textId="77777777" w:rsidR="00134E08" w:rsidRPr="00A73537" w:rsidRDefault="00134E08">
      <w:pPr>
        <w:ind w:firstLine="720"/>
        <w:pPrChange w:id="35" w:author="Dunnigan, Shannon" w:date="2024-02-22T11:37:00Z">
          <w:pPr>
            <w:pStyle w:val="BodyText"/>
          </w:pPr>
        </w:pPrChange>
      </w:pPr>
      <w:r w:rsidRPr="00A73537">
        <w:t xml:space="preserve">The System-Wide Monitoring Program (SWMP) of the National Estuarine Research Reserve System (NERRS) is an established long-term monitoring program that utilizes standardized protocols to collect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w:t>
      </w:r>
      <w:r w:rsidRPr="00A73537">
        <w:lastRenderedPageBreak/>
        <w:t>patterns, and scales of variability in phytoplankton dynamics as well as their potential drivers within estuarine environments (</w:t>
      </w:r>
      <w:commentRangeStart w:id="36"/>
      <w:r w:rsidRPr="00A73537">
        <w:t>System 2022</w:t>
      </w:r>
      <w:commentRangeEnd w:id="36"/>
      <w:r>
        <w:rPr>
          <w:rStyle w:val="CommentReference"/>
        </w:rPr>
        <w:commentReference w:id="36"/>
      </w:r>
      <w:r w:rsidRPr="00A73537">
        <w:t>).</w:t>
      </w:r>
    </w:p>
    <w:p w14:paraId="0EC19D3E" w14:textId="5F9FEEC5" w:rsidR="00134E08" w:rsidRDefault="00134E08">
      <w:pPr>
        <w:ind w:firstLine="720"/>
        <w:pPrChange w:id="37" w:author="Dunnigan, Shannon" w:date="2024-02-22T11:37:00Z">
          <w:pPr>
            <w:pStyle w:val="BodyText"/>
          </w:pPr>
        </w:pPrChange>
      </w:pPr>
      <w:r w:rsidRPr="00A73537">
        <w:t>One of thirty NERRS nationwide, the Guana Tolomato Matanzas National Estuarine Research Reserve (GTMNERR) has collected long-term data on water quality and meteorological conditions in the Guana-Tolomato-Matanzas (GTM) estuary since 2002. The GTM is a bar-built estuary</w:t>
      </w:r>
      <w:ins w:id="38" w:author="Dunnigan, Shannon" w:date="2024-02-14T12:10:00Z">
        <w:r w:rsidR="001C50C1">
          <w:t xml:space="preserve"> </w:t>
        </w:r>
      </w:ins>
      <w:ins w:id="39" w:author="Dunnigan, Shannon" w:date="2024-02-14T12:11:00Z">
        <w:r w:rsidR="001C50C1">
          <w:t xml:space="preserve">in northeast Florida, USA </w:t>
        </w:r>
      </w:ins>
      <w:ins w:id="40" w:author="Dunnigan, Shannon" w:date="2024-02-14T12:10:00Z">
        <w:r w:rsidR="001C50C1">
          <w:t>along the southeastern coast of the United States that lies</w:t>
        </w:r>
      </w:ins>
      <w:r>
        <w:t xml:space="preserve"> within a temperate-subtropical ecotone. Bar-built estuaries are a</w:t>
      </w:r>
      <w:r w:rsidRPr="00A73537">
        <w:t xml:space="preserve"> </w:t>
      </w:r>
      <w:r w:rsidRPr="00CD7DB9">
        <w:t>relatively understudied</w:t>
      </w:r>
      <w:r>
        <w:t xml:space="preserve"> estuary form in ecology, especially in subtropical and tropical latitudes</w:t>
      </w:r>
      <w:r w:rsidRPr="00CD7DB9">
        <w:t xml:space="preserve">. </w:t>
      </w:r>
      <w:r>
        <w:t xml:space="preserve">Some exceptions are </w:t>
      </w:r>
      <w:del w:id="41" w:author="Dunnigan, Shannon" w:date="2024-02-14T12:05:00Z">
        <w:r w:rsidDel="001C50C1">
          <w:delText xml:space="preserve">Lagoona </w:delText>
        </w:r>
      </w:del>
      <w:ins w:id="42" w:author="Dunnigan, Shannon" w:date="2024-02-14T12:05:00Z">
        <w:r w:rsidR="001C50C1">
          <w:t xml:space="preserve">Laguna </w:t>
        </w:r>
      </w:ins>
      <w:r>
        <w:t>Madre</w:t>
      </w:r>
      <w:ins w:id="43" w:author="Dunnigan, Shannon" w:date="2024-02-14T12:05:00Z">
        <w:r w:rsidR="001C50C1">
          <w:t xml:space="preserve"> along the Gulf Coast of Texas</w:t>
        </w:r>
      </w:ins>
      <w:ins w:id="44" w:author="Dunnigan, Shannon" w:date="2024-02-14T12:06:00Z">
        <w:r w:rsidR="001C50C1">
          <w:t>, USA</w:t>
        </w:r>
      </w:ins>
      <w:r>
        <w:t xml:space="preserve"> (major driver freshwater flows, brown tides) and </w:t>
      </w:r>
      <w:ins w:id="45" w:author="Dunnigan, Shannon" w:date="2024-02-14T12:04:00Z">
        <w:r w:rsidR="001C50C1">
          <w:t>the Indian River Lagoon</w:t>
        </w:r>
      </w:ins>
      <w:ins w:id="46" w:author="Dunnigan, Shannon" w:date="2024-02-14T12:05:00Z">
        <w:r w:rsidR="001C50C1">
          <w:t xml:space="preserve"> (</w:t>
        </w:r>
      </w:ins>
      <w:r>
        <w:t>IRL</w:t>
      </w:r>
      <w:ins w:id="47" w:author="Dunnigan, Shannon" w:date="2024-02-14T12:05:00Z">
        <w:r w:rsidR="001C50C1">
          <w:t>)</w:t>
        </w:r>
      </w:ins>
      <w:r>
        <w:t xml:space="preserve"> </w:t>
      </w:r>
      <w:ins w:id="48" w:author="Dunnigan, Shannon" w:date="2024-02-14T12:06:00Z">
        <w:r w:rsidR="001C50C1">
          <w:t xml:space="preserve">along the east coast of Florida, USA </w:t>
        </w:r>
      </w:ins>
      <w:r>
        <w:t>(nutrient pollution, HABS especially where water residence times are long). In contrast to those estuaries, the GTM has high rates of oceanic exchange with two inlets (Sheng, Phlips, Dix), p</w:t>
      </w:r>
      <w:r w:rsidRPr="00CD7DB9">
        <w:t xml:space="preserve">otentially </w:t>
      </w:r>
      <w:r>
        <w:t xml:space="preserve">making it </w:t>
      </w:r>
      <w:r w:rsidRPr="00CD7DB9">
        <w:t xml:space="preserve">more resistant to external disturbances than systems subject to hydrologic restriction via landforms or stratification. Over the last 20 years, </w:t>
      </w:r>
      <w:r>
        <w:t>however, urbanization in the GTM estuary watershed has been increasing (Kyzar et al. 2021, compare LULC in management plans over time?)</w:t>
      </w:r>
      <w:r w:rsidRPr="00CD7DB9">
        <w:t>.</w:t>
      </w:r>
      <w:r>
        <w:t xml:space="preserve"> Temperatures have also been rising (</w:t>
      </w:r>
      <w:commentRangeStart w:id="49"/>
      <w:r>
        <w:t>cite SWMPrats</w:t>
      </w:r>
      <w:commentRangeEnd w:id="49"/>
      <w:r w:rsidR="001C50C1">
        <w:rPr>
          <w:rStyle w:val="CommentReference"/>
        </w:rPr>
        <w:commentReference w:id="49"/>
      </w:r>
      <w:r>
        <w:t>?).</w:t>
      </w:r>
      <w:r w:rsidRPr="00CD7DB9">
        <w:t xml:space="preserve"> In fact, </w:t>
      </w:r>
      <w:r>
        <w:t>a</w:t>
      </w:r>
      <w:r w:rsidRPr="00CD7DB9">
        <w:t xml:space="preserve"> lack of </w:t>
      </w:r>
      <w:r>
        <w:t>hard</w:t>
      </w:r>
      <w:r w:rsidRPr="00CD7DB9">
        <w:t xml:space="preserve"> freeze</w:t>
      </w:r>
      <w:r>
        <w:t xml:space="preserve"> event</w:t>
      </w:r>
      <w:r w:rsidRPr="00CD7DB9">
        <w:t xml:space="preserve">s </w:t>
      </w:r>
      <w:r>
        <w:t>in recent decades</w:t>
      </w:r>
      <w:r w:rsidRPr="00CD7DB9">
        <w:t xml:space="preserve"> has caused </w:t>
      </w:r>
      <w:r>
        <w:t xml:space="preserve">the distribution of cold-sensitive </w:t>
      </w:r>
      <w:r w:rsidRPr="00CD7DB9">
        <w:t>mangrove</w:t>
      </w:r>
      <w:r>
        <w:t>s</w:t>
      </w:r>
      <w:r w:rsidRPr="00CD7DB9">
        <w:t xml:space="preserve"> </w:t>
      </w:r>
      <w:r>
        <w:t>to expand and outcompete marsh grasses and forbes, especially</w:t>
      </w:r>
      <w:r w:rsidRPr="00CD7DB9">
        <w:t xml:space="preserve"> in the Matanzas</w:t>
      </w:r>
      <w:r>
        <w:t xml:space="preserve"> River (Rodriguez et al. 2006, Cavanaugh et al. 2014, Chapman et al. 2021)</w:t>
      </w:r>
      <w:r w:rsidRPr="00CD7DB9">
        <w:t xml:space="preserve">. Given these changes, </w:t>
      </w:r>
      <w:r>
        <w:t>it is important to ask whether primary production in the water column has changed over time and whether climate and/or watershed influences may be driving those patterns.</w:t>
      </w:r>
    </w:p>
    <w:p w14:paraId="34BA09D9" w14:textId="77777777" w:rsidR="00134E08" w:rsidRDefault="00134E08">
      <w:pPr>
        <w:ind w:firstLine="720"/>
        <w:pPrChange w:id="50" w:author="Dunnigan, Shannon" w:date="2024-02-22T11:37:00Z">
          <w:pPr>
            <w:pStyle w:val="BodyText"/>
          </w:pPr>
        </w:pPrChange>
      </w:pPr>
      <w:r>
        <w:t>The first objective of this study was to t</w:t>
      </w:r>
      <w:r w:rsidRPr="00CD7DB9">
        <w:t xml:space="preserve">est for change over time in annual phytoplankton biomass (chlorophyll </w:t>
      </w:r>
      <w:r w:rsidRPr="00CD7DB9">
        <w:rPr>
          <w:i/>
          <w:iCs/>
        </w:rPr>
        <w:t>a</w:t>
      </w:r>
      <w:r w:rsidRPr="00CD7DB9">
        <w:t>) at stations varying in anthropogenic and oceanic influences.</w:t>
      </w:r>
      <w:r>
        <w:t xml:space="preserve"> Given the </w:t>
      </w:r>
      <w:r>
        <w:lastRenderedPageBreak/>
        <w:t xml:space="preserve">trends in watershed urbanization and temperature, and subsequent predicted increases in nutrient loading and algal growth rates, we expected to detect increasing trends in chlorophyll </w:t>
      </w:r>
      <w:r w:rsidRPr="00C452E0">
        <w:rPr>
          <w:i/>
          <w:iCs/>
        </w:rPr>
        <w:t>a</w:t>
      </w:r>
      <w:r>
        <w:t xml:space="preserve"> over time, especially at stations with most watershed influence.</w:t>
      </w:r>
    </w:p>
    <w:p w14:paraId="601897C1" w14:textId="39C439ED" w:rsidR="00134E08" w:rsidRPr="00CD7DB9" w:rsidRDefault="00134E08">
      <w:pPr>
        <w:ind w:firstLine="720"/>
        <w:pPrChange w:id="51" w:author="Dunnigan, Shannon" w:date="2024-02-22T11:37:00Z">
          <w:pPr>
            <w:pStyle w:val="BodyText"/>
          </w:pPr>
        </w:pPrChange>
      </w:pPr>
      <w:r>
        <w:t>The second objective of this study was to u</w:t>
      </w:r>
      <w:r w:rsidRPr="00CD7DB9">
        <w:t xml:space="preserve">se variability in phytoplankton biomass (chlorophyll </w:t>
      </w:r>
      <w:r w:rsidRPr="00CD7DB9">
        <w:rPr>
          <w:i/>
          <w:iCs/>
        </w:rPr>
        <w:t>a</w:t>
      </w:r>
      <w:r w:rsidRPr="00CD7DB9">
        <w:t xml:space="preserve">) to investigate primary production dynamics and drivers of change </w:t>
      </w:r>
      <w:r>
        <w:t>in the GTMNERR</w:t>
      </w:r>
      <w:r w:rsidRPr="00CD7DB9">
        <w:t xml:space="preserve">. </w:t>
      </w:r>
      <w:r>
        <w:t xml:space="preserve">We used </w:t>
      </w:r>
      <w:r w:rsidR="00D53F1B">
        <w:t>multiple methods</w:t>
      </w:r>
      <w:r>
        <w:t xml:space="preserve"> to c</w:t>
      </w:r>
      <w:r w:rsidRPr="00CD7DB9">
        <w:t xml:space="preserve">haracterize </w:t>
      </w:r>
      <w:r>
        <w:t xml:space="preserve">annual, seasonal, and residual variability in chlorophyll </w:t>
      </w:r>
      <w:r w:rsidRPr="005B647D">
        <w:rPr>
          <w:i/>
          <w:iCs/>
        </w:rPr>
        <w:t>a</w:t>
      </w:r>
      <w:r>
        <w:t xml:space="preserve"> over </w:t>
      </w:r>
      <w:r w:rsidRPr="00A73537">
        <w:t>20</w:t>
      </w:r>
      <w:r>
        <w:t xml:space="preserve"> </w:t>
      </w:r>
      <w:r w:rsidRPr="00A73537">
        <w:t>year</w:t>
      </w:r>
      <w:r>
        <w:t>s</w:t>
      </w:r>
      <w:r w:rsidRPr="00A73537">
        <w:t xml:space="preserve"> (2003-2022)</w:t>
      </w:r>
      <w:r>
        <w:t xml:space="preserve"> at the four GTMNERR monitoring stations. We also investigated drivers of </w:t>
      </w:r>
      <w:r w:rsidRPr="00CD7DB9">
        <w:t xml:space="preserve">variability in phytoplankton biomass </w:t>
      </w:r>
      <w:r>
        <w:t>by comparing</w:t>
      </w:r>
      <w:r w:rsidRPr="00CD7DB9">
        <w:t xml:space="preserve"> </w:t>
      </w:r>
      <w:r>
        <w:t>years</w:t>
      </w:r>
      <w:r w:rsidRPr="00CD7DB9">
        <w:t xml:space="preserve"> of significant change in chlorophyll </w:t>
      </w:r>
      <w:r w:rsidRPr="00CD7DB9">
        <w:rPr>
          <w:i/>
          <w:iCs/>
        </w:rPr>
        <w:t>a</w:t>
      </w:r>
      <w:r w:rsidRPr="00CD7DB9">
        <w:t xml:space="preserve"> to </w:t>
      </w:r>
      <w:r>
        <w:t>anomalies in climate patterns and examining correlations</w:t>
      </w:r>
      <w:r w:rsidRPr="00CD7DB9">
        <w:t xml:space="preserve"> between chlorophyll </w:t>
      </w:r>
      <w:r w:rsidRPr="00CD7DB9">
        <w:rPr>
          <w:i/>
          <w:iCs/>
        </w:rPr>
        <w:t>a</w:t>
      </w:r>
      <w:r w:rsidRPr="00CD7DB9">
        <w:t xml:space="preserve"> and </w:t>
      </w:r>
      <w:r>
        <w:t>climate-related variables such as rainfall, salinity, and temperature</w:t>
      </w:r>
      <w:r w:rsidRPr="00CD7DB9">
        <w:t>.</w:t>
      </w:r>
    </w:p>
    <w:p w14:paraId="2A82C3B8" w14:textId="77777777" w:rsidR="00134E08" w:rsidRDefault="00134E08">
      <w:pPr>
        <w:ind w:firstLine="720"/>
        <w:pPrChange w:id="52" w:author="Dunnigan, Shannon" w:date="2024-02-22T11:37:00Z">
          <w:pPr>
            <w:pStyle w:val="BodyText"/>
          </w:pPr>
        </w:pPrChange>
      </w:pPr>
      <w:r>
        <w:t xml:space="preserve">Dix et al. (2013) found </w:t>
      </w:r>
      <w:r w:rsidRPr="004370C5">
        <w:rPr>
          <w:highlight w:val="yellow"/>
        </w:rPr>
        <w:t>relatively low inter- and intra-annual variability</w:t>
      </w:r>
      <w:r>
        <w:t xml:space="preserve"> in phytoplankton biomass at stations in the Matanzas River using eight years of GTMNERR SWMP data. </w:t>
      </w:r>
      <w:r w:rsidRPr="00A73537">
        <w:t xml:space="preserve">Therefore, </w:t>
      </w:r>
      <w:r>
        <w:t>we</w:t>
      </w:r>
      <w:r w:rsidRPr="00A73537">
        <w:t xml:space="preserve"> hypothesized that chlorophyll </w:t>
      </w:r>
      <w:r w:rsidRPr="00A73537">
        <w:rPr>
          <w:i/>
          <w:iCs/>
        </w:rPr>
        <w:t>a</w:t>
      </w:r>
      <w:r w:rsidRPr="00A73537">
        <w:t xml:space="preserve"> patterns in the GTM estuary over two decades would exhibit </w:t>
      </w:r>
      <w:r w:rsidRPr="004370C5">
        <w:rPr>
          <w:highlight w:val="yellow"/>
        </w:rPr>
        <w:t>relatively low inter- and intra-annual variability</w:t>
      </w:r>
      <w:r w:rsidRPr="00A73537">
        <w:t>.</w:t>
      </w:r>
    </w:p>
    <w:p w14:paraId="759B464D" w14:textId="77777777" w:rsidR="00134E08" w:rsidRDefault="00134E08">
      <w:pPr>
        <w:pStyle w:val="ListParagraph"/>
        <w:numPr>
          <w:ilvl w:val="0"/>
          <w:numId w:val="6"/>
        </w:numPr>
        <w:pPrChange w:id="53" w:author="Dunnigan, Shannon" w:date="2024-02-22T11:38:00Z">
          <w:pPr>
            <w:pStyle w:val="BodyText"/>
            <w:numPr>
              <w:numId w:val="5"/>
            </w:numPr>
            <w:ind w:left="720" w:hanging="360"/>
          </w:pPr>
        </w:pPrChange>
      </w:pPr>
      <w:r>
        <w:t>Phlips et al. 2004, Hart et al. 2015</w:t>
      </w:r>
    </w:p>
    <w:p w14:paraId="60E4FDB8" w14:textId="77777777" w:rsidR="00134E08" w:rsidRDefault="00134E08">
      <w:pPr>
        <w:pStyle w:val="ListParagraph"/>
        <w:numPr>
          <w:ilvl w:val="1"/>
          <w:numId w:val="6"/>
        </w:numPr>
        <w:pPrChange w:id="54" w:author="Dunnigan, Shannon" w:date="2024-02-22T11:38:00Z">
          <w:pPr>
            <w:pStyle w:val="BodyText"/>
            <w:numPr>
              <w:ilvl w:val="1"/>
              <w:numId w:val="5"/>
            </w:numPr>
            <w:ind w:left="1440" w:hanging="360"/>
          </w:pPr>
        </w:pPrChange>
      </w:pPr>
      <w:r>
        <w:t>Differences in stations</w:t>
      </w:r>
    </w:p>
    <w:p w14:paraId="4BE65E86" w14:textId="77777777" w:rsidR="00134E08" w:rsidRPr="00CD7DB9" w:rsidRDefault="00134E08">
      <w:pPr>
        <w:pStyle w:val="ListParagraph"/>
        <w:numPr>
          <w:ilvl w:val="1"/>
          <w:numId w:val="6"/>
        </w:numPr>
        <w:pPrChange w:id="55" w:author="Dunnigan, Shannon" w:date="2024-02-22T11:38:00Z">
          <w:pPr>
            <w:pStyle w:val="BodyText"/>
            <w:numPr>
              <w:ilvl w:val="1"/>
              <w:numId w:val="5"/>
            </w:numPr>
            <w:ind w:left="1440" w:hanging="360"/>
          </w:pPr>
        </w:pPrChange>
      </w:pPr>
      <w:r>
        <w:t>So we expected…</w:t>
      </w:r>
    </w:p>
    <w:p w14:paraId="2C4F5C48" w14:textId="77777777" w:rsidR="00880DCF" w:rsidRDefault="00880DCF" w:rsidP="00880DCF">
      <w:pPr>
        <w:rPr>
          <w:ins w:id="56" w:author="Dunnigan, Shannon" w:date="2024-02-22T11:38:00Z"/>
          <w:b/>
          <w:bCs/>
        </w:rPr>
      </w:pPr>
    </w:p>
    <w:p w14:paraId="758E60BC" w14:textId="42C8CC38" w:rsidR="00681769" w:rsidRPr="00337A61" w:rsidRDefault="004C3554">
      <w:pPr>
        <w:pPrChange w:id="57" w:author="Dunnigan, Shannon" w:date="2024-02-22T11:36:00Z">
          <w:pPr>
            <w:pStyle w:val="Heading1"/>
          </w:pPr>
        </w:pPrChange>
      </w:pPr>
      <w:commentRangeStart w:id="58"/>
      <w:commentRangeStart w:id="59"/>
      <w:r w:rsidRPr="00880DCF">
        <w:rPr>
          <w:b/>
          <w:bCs/>
          <w:rPrChange w:id="60" w:author="Dunnigan, Shannon" w:date="2024-02-22T11:37:00Z">
            <w:rPr/>
          </w:rPrChange>
        </w:rPr>
        <w:t>Methods</w:t>
      </w:r>
      <w:commentRangeEnd w:id="58"/>
      <w:r w:rsidR="00B81085" w:rsidRPr="00880DCF">
        <w:rPr>
          <w:rStyle w:val="CommentReference"/>
          <w:rFonts w:asciiTheme="minorHAnsi" w:hAnsiTheme="minorHAnsi" w:cstheme="minorBidi"/>
          <w:b/>
          <w:bCs/>
          <w:rPrChange w:id="61" w:author="Dunnigan, Shannon" w:date="2024-02-22T11:37:00Z">
            <w:rPr>
              <w:rStyle w:val="CommentReference"/>
              <w:rFonts w:asciiTheme="minorHAnsi" w:hAnsiTheme="minorHAnsi" w:cstheme="minorBidi"/>
              <w:b w:val="0"/>
              <w:bCs w:val="0"/>
            </w:rPr>
          </w:rPrChange>
        </w:rPr>
        <w:commentReference w:id="58"/>
      </w:r>
      <w:commentRangeEnd w:id="59"/>
      <w:r w:rsidR="005E4F31" w:rsidRPr="00880DCF">
        <w:rPr>
          <w:rStyle w:val="CommentReference"/>
          <w:rFonts w:asciiTheme="minorHAnsi" w:hAnsiTheme="minorHAnsi" w:cstheme="minorBidi"/>
          <w:b/>
          <w:bCs/>
          <w:rPrChange w:id="62" w:author="Dunnigan, Shannon" w:date="2024-02-22T11:37:00Z">
            <w:rPr>
              <w:rStyle w:val="CommentReference"/>
              <w:rFonts w:asciiTheme="minorHAnsi" w:hAnsiTheme="minorHAnsi" w:cstheme="minorBidi"/>
              <w:b w:val="0"/>
              <w:bCs w:val="0"/>
            </w:rPr>
          </w:rPrChange>
        </w:rPr>
        <w:commentReference w:id="59"/>
      </w:r>
    </w:p>
    <w:p w14:paraId="3C71D040" w14:textId="77777777" w:rsidR="00880DCF" w:rsidRDefault="00880DCF" w:rsidP="00880DCF">
      <w:pPr>
        <w:rPr>
          <w:ins w:id="63" w:author="Dunnigan, Shannon" w:date="2024-02-22T11:38:00Z"/>
          <w:b/>
          <w:bCs/>
        </w:rPr>
      </w:pPr>
      <w:bookmarkStart w:id="64" w:name="study-area"/>
    </w:p>
    <w:p w14:paraId="722204C7" w14:textId="347D0D3E" w:rsidR="00681769" w:rsidRPr="00337A61" w:rsidRDefault="004C3554">
      <w:pPr>
        <w:pPrChange w:id="65" w:author="Dunnigan, Shannon" w:date="2024-02-22T11:36:00Z">
          <w:pPr>
            <w:pStyle w:val="Heading2"/>
          </w:pPr>
        </w:pPrChange>
      </w:pPr>
      <w:r w:rsidRPr="00880DCF">
        <w:rPr>
          <w:b/>
          <w:bCs/>
          <w:rPrChange w:id="66" w:author="Dunnigan, Shannon" w:date="2024-02-22T11:37:00Z">
            <w:rPr/>
          </w:rPrChange>
        </w:rPr>
        <w:t>Study Area</w:t>
      </w:r>
    </w:p>
    <w:p w14:paraId="6EE657AB" w14:textId="636B5402" w:rsidR="004C4F79" w:rsidRDefault="004C4F79">
      <w:pPr>
        <w:ind w:firstLine="720"/>
        <w:pPrChange w:id="67" w:author="Dunnigan, Shannon" w:date="2024-02-22T11:37:00Z">
          <w:pPr/>
        </w:pPrChange>
      </w:pPr>
      <w:r>
        <w:t xml:space="preserve">The </w:t>
      </w:r>
      <w:r w:rsidRPr="00A73537">
        <w:t>Guana, Tolomato, and Matanzas</w:t>
      </w:r>
      <w:r w:rsidR="00ED57E2">
        <w:t xml:space="preserve"> </w:t>
      </w:r>
      <w:r w:rsidR="00ED57E2" w:rsidRPr="00A73537">
        <w:t xml:space="preserve">“rivers” </w:t>
      </w:r>
      <w:r w:rsidR="00ED57E2">
        <w:t>are</w:t>
      </w:r>
      <w:r w:rsidRPr="00A73537">
        <w:t xml:space="preserve"> </w:t>
      </w:r>
      <w:r w:rsidR="00ED57E2">
        <w:t>back-barrier</w:t>
      </w:r>
      <w:r w:rsidR="00C86399">
        <w:t>, estuarine</w:t>
      </w:r>
      <w:r w:rsidR="00ED57E2">
        <w:t xml:space="preserve"> </w:t>
      </w:r>
      <w:r w:rsidR="00ED57E2" w:rsidRPr="00A73537">
        <w:t xml:space="preserve">lagoons </w:t>
      </w:r>
      <w:r w:rsidRPr="00A73537">
        <w:t>that trifurcate at the St. Augustine Inlet (</w:t>
      </w:r>
      <w:r w:rsidRPr="00E4772F">
        <w:rPr>
          <w:highlight w:val="yellow"/>
        </w:rPr>
        <w:t>Figure 1</w:t>
      </w:r>
      <w:r w:rsidRPr="00A73537">
        <w:t xml:space="preserve">). The St. Augustine Inlet is one of two inlets in this </w:t>
      </w:r>
      <w:r w:rsidRPr="00A73537">
        <w:lastRenderedPageBreak/>
        <w:t>system and it is stabilized with a jetty and maintained by the US Army Corps of Engineers to a depth of 5-m and the other, the Matanzas Inlet, is one of Florida’s few remaining unstructured inlets on the Atlantic Coast (Dean and O’Brien 1987). Overall, the GTM estuary is a well-mixed and well-flushed estuary with an absence of a freshwater river and a short residence time of approximately 12.6 days (Phlips et al. 2004; Sheng et al. 2008; Gray et al. 2021). The estuary is 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i/>
          <w:iCs/>
        </w:rPr>
        <w:t>Crassostrea virginica</w:t>
      </w:r>
      <w:r w:rsidRPr="00A73537">
        <w:t>) that filter ~60% of the estuary’s volume within a single residence time (Gray et al. 2021). It is likely these filtration services coupled with the short residence times keep phytoplankton biomass low (Dix et al. 2013; Hart et al. 2015).</w:t>
      </w:r>
    </w:p>
    <w:p w14:paraId="0AF642B7" w14:textId="6F466C8B" w:rsidR="00681769" w:rsidRPr="00A73537" w:rsidRDefault="004C3554">
      <w:pPr>
        <w:ind w:firstLine="720"/>
        <w:pPrChange w:id="68" w:author="Dunnigan, Shannon" w:date="2024-02-22T11:37:00Z">
          <w:pPr>
            <w:pStyle w:val="FirstParagraph"/>
          </w:pPr>
        </w:pPrChange>
      </w:pPr>
      <w:r w:rsidRPr="00A73537">
        <w:t xml:space="preserve">The SWMP of the GTMNERR operates and maintains four water quality </w:t>
      </w:r>
      <w:commentRangeStart w:id="69"/>
      <w:r w:rsidRPr="00A73537">
        <w:t>stations</w:t>
      </w:r>
      <w:commentRangeEnd w:id="69"/>
      <w:r w:rsidR="00FA10C2">
        <w:rPr>
          <w:rStyle w:val="CommentReference"/>
        </w:rPr>
        <w:commentReference w:id="69"/>
      </w:r>
      <w:r w:rsidRPr="00A73537">
        <w:t xml:space="preserve"> </w:t>
      </w:r>
      <w:r w:rsidR="00991212">
        <w:t>where instruments</w:t>
      </w:r>
      <w:r w:rsidRPr="00A73537">
        <w:t xml:space="preserve"> record </w:t>
      </w:r>
      <w:r w:rsidR="00991212">
        <w:t>continuous conditions</w:t>
      </w:r>
      <w:r w:rsidRPr="00A73537">
        <w:t xml:space="preserve"> </w:t>
      </w:r>
      <w:r w:rsidR="00991212">
        <w:t>and discrete water samples are collected monthly</w:t>
      </w:r>
      <w:r w:rsidRPr="00A73537">
        <w:t>. Established in 2002, the station locations were selected to represent the influence of watersheds with varying degrees of urban development and reflect a diversity of physical processes (e.g., tidal exchange, freshwater input) and climatic conditions</w:t>
      </w:r>
      <w:r w:rsidR="00DB2C5E">
        <w:t xml:space="preserve"> (</w:t>
      </w:r>
      <w:r w:rsidR="00DB2C5E" w:rsidRPr="00DB2C5E">
        <w:rPr>
          <w:highlight w:val="yellow"/>
        </w:rPr>
        <w:t>Figure 1</w:t>
      </w:r>
      <w:r w:rsidR="00DB2C5E">
        <w:t>)</w:t>
      </w:r>
      <w:r w:rsidRPr="00A73537">
        <w:t xml:space="preserve">. Pine Island (PI) is located off of channel marker 25 in the Tolomato River surrounded by silviculture-dominated uplands in the northern portion of the GTM estuary. The Guana River runs parallel to the Tolomato on the seaward side, with the two lagoons joining </w:t>
      </w:r>
      <w:del w:id="70" w:author="Dunnigan, Shannon" w:date="2024-02-22T11:29:00Z">
        <w:r w:rsidRPr="00A73537" w:rsidDel="00880DCF">
          <w:delText>11.3</w:delText>
        </w:r>
      </w:del>
      <w:ins w:id="71" w:author="Dunnigan, Shannon" w:date="2024-02-22T11:29:00Z">
        <w:r w:rsidR="00880DCF">
          <w:t>9.0</w:t>
        </w:r>
      </w:ins>
      <w:r w:rsidRPr="00A73537">
        <w:t xml:space="preserve">-km north of the St. Augustine Inlet, approximately </w:t>
      </w:r>
      <w:del w:id="72" w:author="Dunnigan, Shannon" w:date="2024-02-22T11:29:00Z">
        <w:r w:rsidRPr="00991212" w:rsidDel="00880DCF">
          <w:rPr>
            <w:highlight w:val="yellow"/>
          </w:rPr>
          <w:delText>X</w:delText>
        </w:r>
      </w:del>
      <w:ins w:id="73" w:author="Dunnigan, Shannon" w:date="2024-02-22T11:29:00Z">
        <w:r w:rsidR="00880DCF">
          <w:t>8.4</w:t>
        </w:r>
      </w:ins>
      <w:r w:rsidRPr="00A73537">
        <w:t>-km south of the PI station. The Tolomato River Basin converges with the Matanzas River and Salt Run from the south before flowing into the Atlantic Ocean at the St. Augustine Inlet.</w:t>
      </w:r>
    </w:p>
    <w:p w14:paraId="246A1516" w14:textId="15D7C10F" w:rsidR="00681769" w:rsidRPr="00A73537" w:rsidRDefault="004C3554">
      <w:pPr>
        <w:ind w:firstLine="720"/>
        <w:pPrChange w:id="74" w:author="Dunnigan, Shannon" w:date="2024-02-22T11:37:00Z">
          <w:pPr>
            <w:pStyle w:val="BodyText"/>
          </w:pPr>
        </w:pPrChange>
      </w:pPr>
      <w:r w:rsidRPr="00A73537">
        <w:lastRenderedPageBreak/>
        <w:t xml:space="preserve">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w:t>
      </w:r>
      <w:del w:id="75" w:author="Dunnigan, Shannon" w:date="2024-02-22T11:30:00Z">
        <w:r w:rsidRPr="00A73537" w:rsidDel="00880DCF">
          <w:delText>CR</w:delText>
        </w:r>
      </w:del>
      <w:ins w:id="76" w:author="Dunnigan, Shannon" w:date="2024-02-22T11:30:00Z">
        <w:r w:rsidR="00880DCF">
          <w:t>S</w:t>
        </w:r>
        <w:r w:rsidR="00880DCF" w:rsidRPr="00A73537">
          <w:t>R</w:t>
        </w:r>
      </w:ins>
      <w:r w:rsidRPr="00A73537">
        <w:t xml:space="preserve">-206 bridge with waters flowing northward of the bridge and southward of the bridge at outgoing tides. Fort Matanzas (FM) is located at Channel Marker 75 approximately </w:t>
      </w:r>
      <w:ins w:id="77" w:author="Dunnigan, Shannon" w:date="2024-02-22T11:30:00Z">
        <w:r w:rsidR="00880DCF">
          <w:t>3.8</w:t>
        </w:r>
      </w:ins>
      <w:del w:id="78" w:author="Dunnigan, Shannon" w:date="2024-02-22T11:30:00Z">
        <w:r w:rsidRPr="00A73537" w:rsidDel="00880DCF">
          <w:delText>4</w:delText>
        </w:r>
      </w:del>
      <w:r w:rsidRPr="00A73537">
        <w:t>-km north of the Matanzas Inlet.</w:t>
      </w:r>
    </w:p>
    <w:p w14:paraId="14B7C616" w14:textId="564F5CB2" w:rsidR="00681769" w:rsidRPr="00A73537" w:rsidRDefault="004C3554">
      <w:pPr>
        <w:ind w:firstLine="720"/>
        <w:pPrChange w:id="79" w:author="Dunnigan, Shannon" w:date="2024-02-22T11:37:00Z">
          <w:pPr>
            <w:pStyle w:val="BodyText"/>
          </w:pPr>
        </w:pPrChange>
      </w:pPr>
      <w:r w:rsidRPr="00A73537">
        <w:t xml:space="preserve">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w:t>
      </w:r>
      <w:del w:id="80" w:author="Dunnigan, Shannon" w:date="2024-02-22T11:30:00Z">
        <w:r w:rsidRPr="00A73537" w:rsidDel="00880DCF">
          <w:delText xml:space="preserve">SJRWMD collects in the mouth of Pellicer Creek near Marineland, Florida. </w:delText>
        </w:r>
      </w:del>
      <w:r w:rsidRPr="00A73537">
        <w:t>The Pellicer Creek water quality station (PC) is at the end of a recreational dock in Faver-Dykes State Park located within the Pellicer Creek Aquatic Preserve.</w:t>
      </w:r>
    </w:p>
    <w:p w14:paraId="26CBDF56" w14:textId="77777777" w:rsidR="00880DCF" w:rsidRDefault="00880DCF" w:rsidP="00880DCF">
      <w:pPr>
        <w:rPr>
          <w:ins w:id="81" w:author="Dunnigan, Shannon" w:date="2024-02-22T11:38:00Z"/>
          <w:b/>
          <w:bCs/>
        </w:rPr>
      </w:pPr>
      <w:bookmarkStart w:id="82" w:name="field-and-laboratory-procedures"/>
      <w:bookmarkEnd w:id="64"/>
    </w:p>
    <w:p w14:paraId="6936EC58" w14:textId="278B51BF" w:rsidR="00681769" w:rsidRPr="00337A61" w:rsidRDefault="00C93F3E">
      <w:pPr>
        <w:pPrChange w:id="83" w:author="Dunnigan, Shannon" w:date="2024-02-22T11:36:00Z">
          <w:pPr>
            <w:pStyle w:val="Heading2"/>
          </w:pPr>
        </w:pPrChange>
      </w:pPr>
      <w:r w:rsidRPr="00880DCF">
        <w:rPr>
          <w:b/>
          <w:bCs/>
          <w:rPrChange w:id="84" w:author="Dunnigan, Shannon" w:date="2024-02-22T11:38:00Z">
            <w:rPr/>
          </w:rPrChange>
        </w:rPr>
        <w:t>Water Quality Data</w:t>
      </w:r>
    </w:p>
    <w:p w14:paraId="345B06C6" w14:textId="177910BC" w:rsidR="00B45FDD" w:rsidRDefault="00991212">
      <w:pPr>
        <w:ind w:firstLine="720"/>
        <w:pPrChange w:id="85" w:author="Dunnigan, Shannon" w:date="2024-02-22T11:38:00Z">
          <w:pPr>
            <w:pStyle w:val="FirstParagraph"/>
          </w:pPr>
        </w:pPrChange>
      </w:pPr>
      <w:r>
        <w:t xml:space="preserve">The </w:t>
      </w:r>
      <w:r w:rsidRPr="00A73537">
        <w:t>four water quality stations equipped with YSI EXO2 sondes deployed within one meter of the bottom record</w:t>
      </w:r>
      <w:r w:rsidR="00074F98">
        <w:t>ed</w:t>
      </w:r>
      <w:r w:rsidRPr="00A73537">
        <w:t xml:space="preserve"> environmental parameters (e.g. temperature, salinity) every 15</w:t>
      </w:r>
      <w:r w:rsidR="00F604A6">
        <w:t xml:space="preserve"> </w:t>
      </w:r>
      <w:r w:rsidRPr="00A73537">
        <w:t>minutes</w:t>
      </w:r>
      <w:ins w:id="86" w:author="Dunnigan, Shannon" w:date="2024-02-22T11:31:00Z">
        <w:r w:rsidR="00880DCF">
          <w:t xml:space="preserve"> (and 30 minutes prior to XXXX)</w:t>
        </w:r>
      </w:ins>
      <w:r w:rsidRPr="00A73537">
        <w:t xml:space="preserve">. </w:t>
      </w:r>
      <w:r w:rsidR="00916500">
        <w:t>Sondes were calibrated and maintained in accordance with the NERRS Centralized Data Management Office Standard Operating Procedures active at the time (NERRS 2022b)</w:t>
      </w:r>
      <w:r w:rsidR="00F604A6">
        <w:t xml:space="preserve">. </w:t>
      </w:r>
      <w:r w:rsidR="00B45FDD" w:rsidRPr="00A73537">
        <w:t xml:space="preserve">Temperature (°C) and salinity (practical salinity units, psu) data from each site was averaged </w:t>
      </w:r>
      <w:r w:rsidR="00B45FDD">
        <w:t>by</w:t>
      </w:r>
      <w:r w:rsidR="00B45FDD" w:rsidRPr="00A73537">
        <w:t xml:space="preserve"> month. </w:t>
      </w:r>
      <w:r w:rsidR="00A724D3">
        <w:t xml:space="preserve">Data </w:t>
      </w:r>
      <w:r w:rsidR="00273370">
        <w:t>that failed to meet quality assurance and quality control check</w:t>
      </w:r>
      <w:del w:id="87" w:author="Dunnigan, Shannon" w:date="2024-02-22T11:31:00Z">
        <w:r w:rsidR="00273370" w:rsidDel="00880DCF">
          <w:delText xml:space="preserve"> and that were </w:delText>
        </w:r>
        <w:r w:rsidR="00A724D3" w:rsidDel="00880DCF">
          <w:delText xml:space="preserve">flagged as </w:delText>
        </w:r>
        <w:commentRangeStart w:id="88"/>
        <w:r w:rsidR="007F56EB" w:rsidDel="00880DCF">
          <w:delText xml:space="preserve">“rejected” or “suspect” </w:delText>
        </w:r>
        <w:commentRangeEnd w:id="88"/>
        <w:r w:rsidR="007F56EB" w:rsidDel="00880DCF">
          <w:rPr>
            <w:rStyle w:val="CommentReference"/>
          </w:rPr>
          <w:commentReference w:id="88"/>
        </w:r>
      </w:del>
      <w:ins w:id="89" w:author="Dunnigan, Shannon" w:date="2024-02-22T11:32:00Z">
        <w:r w:rsidR="00880DCF">
          <w:t xml:space="preserve">s </w:t>
        </w:r>
      </w:ins>
      <w:r w:rsidR="007F56EB">
        <w:t>were removed</w:t>
      </w:r>
      <w:r w:rsidR="00273370">
        <w:t xml:space="preserve"> for analysis</w:t>
      </w:r>
      <w:r w:rsidR="007F56EB">
        <w:t>.</w:t>
      </w:r>
    </w:p>
    <w:p w14:paraId="7B15C834" w14:textId="5FD89168" w:rsidR="00681769" w:rsidRPr="00A73537" w:rsidRDefault="00B45FDD">
      <w:pPr>
        <w:ind w:firstLine="720"/>
        <w:pPrChange w:id="90" w:author="Dunnigan, Shannon" w:date="2024-02-22T11:38:00Z">
          <w:pPr>
            <w:pStyle w:val="FirstParagraph"/>
          </w:pPr>
        </w:pPrChange>
      </w:pPr>
      <w:r>
        <w:t>Discrete w</w:t>
      </w:r>
      <w:r w:rsidR="00991212" w:rsidRPr="00A73537">
        <w:t xml:space="preserve">ater samples </w:t>
      </w:r>
      <w:r w:rsidR="00F604A6">
        <w:t>we</w:t>
      </w:r>
      <w:r w:rsidR="00991212" w:rsidRPr="00A73537">
        <w:t xml:space="preserve">re collected </w:t>
      </w:r>
      <w:r w:rsidR="00E21CC4" w:rsidRPr="00A73537">
        <w:t xml:space="preserve">in duplicate </w:t>
      </w:r>
      <w:r w:rsidR="00F604A6" w:rsidRPr="00A73537">
        <w:t>monthly</w:t>
      </w:r>
      <w:r w:rsidR="00F604A6" w:rsidRPr="00F604A6">
        <w:t xml:space="preserve"> </w:t>
      </w:r>
      <w:r w:rsidR="00F604A6" w:rsidRPr="00A73537">
        <w:t>during ebb tide</w:t>
      </w:r>
      <w:r w:rsidR="00F604A6">
        <w:t>s</w:t>
      </w:r>
      <w:r w:rsidR="00F604A6" w:rsidRPr="00A73537">
        <w:t xml:space="preserve"> from as close to sonde depth as possible (no deeper than 3 meters). </w:t>
      </w:r>
      <w:ins w:id="91" w:author="Dunnigan, Shannon" w:date="2024-02-22T11:32:00Z">
        <w:r w:rsidR="00880DCF" w:rsidRPr="00FF377E">
          <w:t xml:space="preserve">Samples collected prior to December </w:t>
        </w:r>
        <w:r w:rsidR="00880DCF" w:rsidRPr="00FF377E">
          <w:lastRenderedPageBreak/>
          <w:t xml:space="preserve">2012 were filtered in the field onto a 0.7 µm pore size glass fiber filter immediately after collection. Samples collected beginning in December 2012 were collected as whole water samples in a dark brown, opaque, sampling bottle and stored in ice and shipped to the laboratory. Samples were </w:t>
        </w:r>
        <w:r w:rsidR="00880DCF">
          <w:t xml:space="preserve">then </w:t>
        </w:r>
        <w:r w:rsidR="00880DCF" w:rsidRPr="00FF377E">
          <w:t xml:space="preserve">filtered onto a 1.2 µm or 0.7 µm (January 2002 – February 2019, March 2019 – December 2022, respectively) pore size glass-fiber filters in the laboratory immediately upon receiving samples. All samples were wrapped in foil and stored in the freezer </w:t>
        </w:r>
        <w:r w:rsidR="00880DCF">
          <w:t>(</w:t>
        </w:r>
        <w:r w:rsidR="00880DCF" w:rsidRPr="000B0A1D">
          <w:t>-20</w:t>
        </w:r>
        <w:r w:rsidR="00880DCF">
          <w:t xml:space="preserve"> </w:t>
        </w:r>
        <w:r w:rsidR="00880DCF" w:rsidRPr="000B0A1D">
          <w:t>°C)</w:t>
        </w:r>
        <w:r w:rsidR="00880DCF">
          <w:t xml:space="preserve"> </w:t>
        </w:r>
        <w:r w:rsidR="00880DCF" w:rsidRPr="00FF377E">
          <w:t>after filtration.</w:t>
        </w:r>
        <w:r w:rsidR="00880DCF">
          <w:t xml:space="preserve"> </w:t>
        </w:r>
      </w:ins>
      <w:del w:id="92" w:author="Dunnigan, Shannon" w:date="2024-02-22T11:32:00Z">
        <w:r w:rsidR="00F604A6" w:rsidRPr="00A73537" w:rsidDel="00880DCF">
          <w:delText xml:space="preserve">Samples were filtered in the field whenever feasible; otherwise, they were placed on ice in the dark and filtered immediately upon returning to the laboratory. </w:delText>
        </w:r>
      </w:del>
      <w:r w:rsidR="00F604A6">
        <w:t>C</w:t>
      </w:r>
      <w:r w:rsidR="00F604A6" w:rsidRPr="00A73537">
        <w:t xml:space="preserve">hlorophyll </w:t>
      </w:r>
      <w:r w:rsidR="00F604A6" w:rsidRPr="00A73537">
        <w:rPr>
          <w:i/>
          <w:iCs/>
        </w:rPr>
        <w:t>a</w:t>
      </w:r>
      <w:r w:rsidR="00F604A6" w:rsidRPr="00A73537">
        <w:t xml:space="preserve"> </w:t>
      </w:r>
      <w:r w:rsidR="00F604A6">
        <w:t xml:space="preserve">was extracted from frozen filters within 28 days and analyzed </w:t>
      </w:r>
      <w:r w:rsidR="00F604A6" w:rsidRPr="00A73537">
        <w:t>using Standard Methods (SM10200H</w:t>
      </w:r>
      <w:r w:rsidR="00F604A6">
        <w:t xml:space="preserve">; </w:t>
      </w:r>
      <w:commentRangeStart w:id="93"/>
      <w:r w:rsidR="00F604A6" w:rsidRPr="00F604A6">
        <w:rPr>
          <w:highlight w:val="yellow"/>
        </w:rPr>
        <w:t>citation</w:t>
      </w:r>
      <w:commentRangeEnd w:id="93"/>
      <w:r w:rsidR="0099256E">
        <w:rPr>
          <w:rStyle w:val="CommentReference"/>
        </w:rPr>
        <w:commentReference w:id="93"/>
      </w:r>
      <w:r w:rsidR="00F604A6" w:rsidRPr="00A73537">
        <w:t>).</w:t>
      </w:r>
      <w:r w:rsidR="002A0E93">
        <w:t xml:space="preserve"> D</w:t>
      </w:r>
      <w:r w:rsidR="00703D0D" w:rsidRPr="00A73537">
        <w:t xml:space="preserve">uplicate </w:t>
      </w:r>
      <w:r w:rsidR="000F4559">
        <w:t>samples</w:t>
      </w:r>
      <w:r w:rsidR="00703D0D" w:rsidRPr="00A73537">
        <w:t xml:space="preserve"> were averaged </w:t>
      </w:r>
      <w:r w:rsidR="00A82846">
        <w:t>by month</w:t>
      </w:r>
      <w:r w:rsidR="00703D0D" w:rsidRPr="00A73537">
        <w:t xml:space="preserve">. </w:t>
      </w:r>
      <w:r w:rsidR="000F4559">
        <w:t>V</w:t>
      </w:r>
      <w:r w:rsidR="000F4559" w:rsidRPr="00A73537">
        <w:t>alues below the minimum detection limit of 0.55 µg</w:t>
      </w:r>
      <w:r w:rsidR="000F4559">
        <w:t>/</w:t>
      </w:r>
      <w:r w:rsidR="000F4559" w:rsidRPr="00A73537">
        <w:t>L were replaced with this nominal base to standardize across the dataset.</w:t>
      </w:r>
      <w:r w:rsidR="00E004B8">
        <w:t xml:space="preserve"> </w:t>
      </w:r>
      <w:ins w:id="94" w:author="Dunnigan, Shannon" w:date="2024-02-22T11:43:00Z">
        <w:r w:rsidR="0089029F" w:rsidRPr="0089029F">
          <w:t xml:space="preserve">As with the continuous data, chlorophyll </w:t>
        </w:r>
        <w:r w:rsidR="0089029F" w:rsidRPr="0089029F">
          <w:rPr>
            <w:i/>
            <w:iCs/>
            <w:rPrChange w:id="95" w:author="Dunnigan, Shannon" w:date="2024-02-22T11:44:00Z">
              <w:rPr/>
            </w:rPrChange>
          </w:rPr>
          <w:t>a</w:t>
        </w:r>
        <w:r w:rsidR="0089029F" w:rsidRPr="0089029F">
          <w:t xml:space="preserve"> data </w:t>
        </w:r>
      </w:ins>
      <w:ins w:id="96" w:author="Dunnigan, Shannon" w:date="2024-02-22T11:44:00Z">
        <w:r w:rsidR="0089029F" w:rsidRPr="0089029F">
          <w:t>was</w:t>
        </w:r>
      </w:ins>
      <w:ins w:id="97" w:author="Dunnigan, Shannon" w:date="2024-02-22T11:43:00Z">
        <w:r w:rsidR="0089029F" w:rsidRPr="0089029F">
          <w:t xml:space="preserve"> reviewed using standardized methods outlined by the CDMO (CDMO: https://cdmo.baruch.sc.edu/data/qaqc.cfm). Results exclude data identified by the laboratory, Reserve staff, and/or CDMO as not meeting quality standards.</w:t>
        </w:r>
        <w:r w:rsidR="0089029F" w:rsidRPr="0089029F" w:rsidDel="0089029F">
          <w:t xml:space="preserve"> </w:t>
        </w:r>
      </w:ins>
      <w:del w:id="98" w:author="Dunnigan, Shannon" w:date="2024-02-22T11:43:00Z">
        <w:r w:rsidR="00E004B8" w:rsidDel="0089029F">
          <w:delText xml:space="preserve">As with the continuous data, chlorophyll </w:delText>
        </w:r>
        <w:r w:rsidR="00E004B8" w:rsidRPr="00E52463" w:rsidDel="0089029F">
          <w:rPr>
            <w:i/>
            <w:iCs/>
          </w:rPr>
          <w:delText>a</w:delText>
        </w:r>
        <w:r w:rsidR="00E004B8" w:rsidDel="0089029F">
          <w:delText xml:space="preserve"> data</w:delText>
        </w:r>
        <w:r w:rsidR="00273370" w:rsidDel="0089029F">
          <w:delText xml:space="preserve"> that failed to meet quality assurance and quality control checks and were</w:delText>
        </w:r>
        <w:r w:rsidR="00E004B8" w:rsidDel="0089029F">
          <w:delText xml:space="preserve"> flagged as </w:delText>
        </w:r>
        <w:commentRangeStart w:id="99"/>
        <w:commentRangeStart w:id="100"/>
        <w:r w:rsidR="00E004B8" w:rsidDel="0089029F">
          <w:delText xml:space="preserve">“rejected” or “suspect” </w:delText>
        </w:r>
        <w:commentRangeEnd w:id="99"/>
        <w:r w:rsidR="00E004B8" w:rsidDel="0089029F">
          <w:rPr>
            <w:rStyle w:val="CommentReference"/>
          </w:rPr>
          <w:commentReference w:id="99"/>
        </w:r>
        <w:commentRangeEnd w:id="100"/>
        <w:r w:rsidR="0099256E" w:rsidDel="0089029F">
          <w:rPr>
            <w:rStyle w:val="CommentReference"/>
          </w:rPr>
          <w:commentReference w:id="100"/>
        </w:r>
        <w:r w:rsidR="00E004B8" w:rsidDel="0089029F">
          <w:delText>were removed</w:delText>
        </w:r>
        <w:r w:rsidR="00273370" w:rsidDel="0089029F">
          <w:delText xml:space="preserve"> prior to analysis</w:delText>
        </w:r>
        <w:r w:rsidR="00E004B8" w:rsidDel="0089029F">
          <w:delText>.</w:delText>
        </w:r>
        <w:r w:rsidR="00F25F20" w:rsidDel="0089029F">
          <w:delText xml:space="preserve"> </w:delText>
        </w:r>
        <w:commentRangeStart w:id="101"/>
        <w:r w:rsidR="00B7180D" w:rsidDel="0089029F">
          <w:delText xml:space="preserve">Data flagged as “suspect” typically meant that the replicate values differed substantially, the lab analyzed an unpreserved sample, or that the laboratory reported that the result did not meet quality control measures. </w:delText>
        </w:r>
        <w:commentRangeEnd w:id="101"/>
        <w:r w:rsidR="00273370" w:rsidDel="0089029F">
          <w:rPr>
            <w:rStyle w:val="CommentReference"/>
          </w:rPr>
          <w:commentReference w:id="101"/>
        </w:r>
      </w:del>
      <w:r w:rsidR="00F25F20">
        <w:t xml:space="preserve">At PC, an automatic water sampler </w:t>
      </w:r>
      <w:r w:rsidR="00773366">
        <w:t>was usually deployed in addition to the discrete sample collection</w:t>
      </w:r>
      <w:r w:rsidR="00CE1430">
        <w:t xml:space="preserve"> and set to collect from </w:t>
      </w:r>
      <w:r w:rsidR="00D1784A">
        <w:t>the same water depth</w:t>
      </w:r>
      <w:r w:rsidR="00773366">
        <w:t xml:space="preserve">. </w:t>
      </w:r>
      <w:r w:rsidR="00971001">
        <w:t xml:space="preserve">In some cases where PC was missing chlorophyll data, </w:t>
      </w:r>
      <w:r w:rsidR="00971001" w:rsidRPr="00A73537">
        <w:t xml:space="preserve">values were filled in with data collected at </w:t>
      </w:r>
      <w:r w:rsidR="00CE1430">
        <w:t xml:space="preserve">a </w:t>
      </w:r>
      <w:r w:rsidR="00971001" w:rsidRPr="00A73537">
        <w:t xml:space="preserve">similar time using </w:t>
      </w:r>
      <w:r w:rsidR="00CE1430">
        <w:t>the</w:t>
      </w:r>
      <w:r w:rsidR="00971001" w:rsidRPr="00A73537">
        <w:t xml:space="preserve"> automat</w:t>
      </w:r>
      <w:r w:rsidR="00CE1430">
        <w:t>ic</w:t>
      </w:r>
      <w:r w:rsidR="00971001" w:rsidRPr="00A73537">
        <w:t xml:space="preserve"> sampler</w:t>
      </w:r>
      <w:r w:rsidR="00D1784A">
        <w:t>.</w:t>
      </w:r>
    </w:p>
    <w:p w14:paraId="5FBCC9D6" w14:textId="77777777" w:rsidR="0089029F" w:rsidRDefault="0089029F" w:rsidP="00880DCF">
      <w:pPr>
        <w:rPr>
          <w:ins w:id="102" w:author="Dunnigan, Shannon" w:date="2024-02-22T11:41:00Z"/>
          <w:b/>
          <w:bCs/>
        </w:rPr>
      </w:pPr>
      <w:bookmarkStart w:id="103" w:name="climate-data"/>
      <w:bookmarkEnd w:id="82"/>
    </w:p>
    <w:p w14:paraId="0DAE63BC" w14:textId="052B0DCB" w:rsidR="00681769" w:rsidRPr="00337A61" w:rsidRDefault="004C3554">
      <w:pPr>
        <w:pPrChange w:id="104" w:author="Dunnigan, Shannon" w:date="2024-02-22T11:36:00Z">
          <w:pPr>
            <w:pStyle w:val="Heading2"/>
          </w:pPr>
        </w:pPrChange>
      </w:pPr>
      <w:r w:rsidRPr="0089029F">
        <w:rPr>
          <w:b/>
          <w:bCs/>
          <w:rPrChange w:id="105" w:author="Dunnigan, Shannon" w:date="2024-02-22T11:41:00Z">
            <w:rPr/>
          </w:rPrChange>
        </w:rPr>
        <w:t>Climate Data</w:t>
      </w:r>
    </w:p>
    <w:p w14:paraId="7634EC0D" w14:textId="3710F6AF" w:rsidR="00681769" w:rsidRPr="00A73537" w:rsidRDefault="004C3554">
      <w:pPr>
        <w:ind w:firstLine="720"/>
        <w:pPrChange w:id="106" w:author="Dunnigan, Shannon" w:date="2024-02-22T11:43:00Z">
          <w:pPr>
            <w:pStyle w:val="FirstParagraph"/>
          </w:pPr>
        </w:pPrChange>
      </w:pPr>
      <w:r w:rsidRPr="00A73537">
        <w:t xml:space="preserve">Continuous meteorological data </w:t>
      </w:r>
      <w:r w:rsidR="001E686F">
        <w:t>was</w:t>
      </w:r>
      <w:r w:rsidRPr="00A73537">
        <w:t xml:space="preserve"> collected at the Pellicer Creek weather station, approximately </w:t>
      </w:r>
      <w:del w:id="107" w:author="Dunnigan, Shannon" w:date="2024-02-22T11:33:00Z">
        <w:r w:rsidRPr="00A73537" w:rsidDel="00880DCF">
          <w:delText xml:space="preserve">4 </w:delText>
        </w:r>
      </w:del>
      <w:ins w:id="108" w:author="Dunnigan, Shannon" w:date="2024-02-22T11:33:00Z">
        <w:r w:rsidR="00880DCF">
          <w:t>2.6</w:t>
        </w:r>
        <w:r w:rsidR="00880DCF" w:rsidRPr="00A73537">
          <w:t xml:space="preserve"> </w:t>
        </w:r>
      </w:ins>
      <w:r w:rsidRPr="00A73537">
        <w:t xml:space="preserve">km southeast of the Pellicer Creek water quality station. Rainfall data were </w:t>
      </w:r>
      <w:r w:rsidR="00FA5700" w:rsidRPr="00A73537">
        <w:t>totaled</w:t>
      </w:r>
      <w:r w:rsidRPr="00A73537">
        <w:t xml:space="preserve"> for each month and year after removing data that failed to meet quality standards. </w:t>
      </w:r>
      <w:ins w:id="109" w:author="Dunnigan, Shannon" w:date="2024-02-19T15:55:00Z">
        <w:r w:rsidR="00A50A5E">
          <w:t>Two climate indices were used to investigate</w:t>
        </w:r>
      </w:ins>
      <w:ins w:id="110" w:author="Dunnigan, Shannon" w:date="2024-02-19T15:56:00Z">
        <w:r w:rsidR="00A50A5E">
          <w:t xml:space="preserve"> climate-related drivers of chlorophyll </w:t>
        </w:r>
        <w:r w:rsidR="00A50A5E">
          <w:rPr>
            <w:i/>
            <w:iCs/>
          </w:rPr>
          <w:t xml:space="preserve">a </w:t>
        </w:r>
        <w:r w:rsidR="00A50A5E">
          <w:t xml:space="preserve">patterns and variability. </w:t>
        </w:r>
      </w:ins>
      <w:r w:rsidRPr="00A73537">
        <w:t xml:space="preserve">Information on El Niño/Southern Oscillation (ENSO) was downloaded from the </w:t>
      </w:r>
      <w:r w:rsidRPr="00A73537">
        <w:lastRenderedPageBreak/>
        <w:t xml:space="preserve">National Oceanic and Atmospheric Administration’s </w:t>
      </w:r>
      <w:ins w:id="111" w:author="Dunnigan, Shannon" w:date="2024-02-19T15:56:00Z">
        <w:r w:rsidR="00A50A5E">
          <w:t xml:space="preserve">(NOAA) </w:t>
        </w:r>
      </w:ins>
      <w:r w:rsidRPr="00A73537">
        <w:t>Pacific Coast Laboratory</w:t>
      </w:r>
      <w:ins w:id="112" w:author="Dunnigan, Shannon" w:date="2024-02-19T15:57:00Z">
        <w:r w:rsidR="00A50A5E">
          <w:t xml:space="preserve">: </w:t>
        </w:r>
      </w:ins>
      <w:del w:id="113" w:author="Dunnigan, Shannon" w:date="2024-02-19T15:57:00Z">
        <w:r w:rsidRPr="00A73537" w:rsidDel="00A50A5E">
          <w:delText xml:space="preserve"> (</w:delText>
        </w:r>
      </w:del>
      <w:ins w:id="114" w:author="Dunnigan, Shannon" w:date="2024-02-19T15:57:00Z">
        <w:r w:rsidR="00A50A5E">
          <w:fldChar w:fldCharType="begin"/>
        </w:r>
        <w:r w:rsidR="00A50A5E">
          <w:instrText>HYPERLINK "</w:instrText>
        </w:r>
      </w:ins>
      <w:r w:rsidR="00A50A5E" w:rsidRPr="00A73537">
        <w:instrText>https://psl.noaa.gov/enso/mei/</w:instrText>
      </w:r>
      <w:ins w:id="115" w:author="Dunnigan, Shannon" w:date="2024-02-19T15:57:00Z">
        <w:r w:rsidR="00A50A5E">
          <w:instrText>"</w:instrText>
        </w:r>
        <w:r w:rsidR="00A50A5E">
          <w:fldChar w:fldCharType="separate"/>
        </w:r>
      </w:ins>
      <w:r w:rsidR="00A50A5E" w:rsidRPr="00FB3D5F">
        <w:rPr>
          <w:rStyle w:val="Hyperlink"/>
          <w:sz w:val="24"/>
          <w:szCs w:val="24"/>
        </w:rPr>
        <w:t>https://psl.noaa.gov/enso/mei/</w:t>
      </w:r>
      <w:ins w:id="116" w:author="Dunnigan, Shannon" w:date="2024-02-19T15:57:00Z">
        <w:r w:rsidR="00A50A5E">
          <w:fldChar w:fldCharType="end"/>
        </w:r>
      </w:ins>
      <w:del w:id="117" w:author="Dunnigan, Shannon" w:date="2024-02-19T15:57:00Z">
        <w:r w:rsidRPr="00A73537" w:rsidDel="00A50A5E">
          <w:delText>)</w:delText>
        </w:r>
      </w:del>
      <w:r w:rsidRPr="00A73537">
        <w:t xml:space="preserve">. The Multivariate ENSO Index (MEI) is based on multiple variables that are used to describe conditions in the tropical Pacific during ENSO events. This index is computed for 12 bimonthly rolling windows per year. This rolling window </w:t>
      </w:r>
      <w:r w:rsidR="0099256E">
        <w:t>represented the sampling month and the one preceding it</w:t>
      </w:r>
      <w:r w:rsidRPr="00A73537">
        <w:t xml:space="preserve"> and was used to examine climate patterns during this study period.</w:t>
      </w:r>
      <w:ins w:id="118" w:author="Dunnigan, Shannon" w:date="2024-02-19T15:53:00Z">
        <w:r w:rsidR="00A50A5E">
          <w:t xml:space="preserve"> </w:t>
        </w:r>
      </w:ins>
      <w:ins w:id="119" w:author="Dunnigan, Shannon" w:date="2024-02-19T15:54:00Z">
        <w:r w:rsidR="00A50A5E">
          <w:t xml:space="preserve">The North Atlantic Oscillation (NAO) index characterizes differences in surface sea level pressure </w:t>
        </w:r>
      </w:ins>
      <w:ins w:id="120" w:author="Dunnigan, Shannon" w:date="2024-02-19T15:55:00Z">
        <w:r w:rsidR="00A50A5E">
          <w:t>between the subpolar and subtropical Atlantic</w:t>
        </w:r>
      </w:ins>
      <w:ins w:id="121" w:author="Dunnigan, Shannon" w:date="2024-02-19T15:56:00Z">
        <w:r w:rsidR="00A50A5E">
          <w:t>. This data was downloaded from NOAA’s National Centers for Environmental Information</w:t>
        </w:r>
      </w:ins>
      <w:ins w:id="122" w:author="Dunnigan, Shannon" w:date="2024-02-19T15:57:00Z">
        <w:r w:rsidR="00A50A5E">
          <w:t xml:space="preserve">: </w:t>
        </w:r>
        <w:r w:rsidR="00A50A5E">
          <w:fldChar w:fldCharType="begin"/>
        </w:r>
        <w:r w:rsidR="00A50A5E">
          <w:instrText>HYPERLINK "</w:instrText>
        </w:r>
        <w:r w:rsidR="00A50A5E" w:rsidRPr="00A50A5E">
          <w:instrText>https://www.ncei.noaa.gov/access/monitoring/nao/</w:instrText>
        </w:r>
        <w:r w:rsidR="00A50A5E">
          <w:instrText>"</w:instrText>
        </w:r>
        <w:r w:rsidR="00A50A5E">
          <w:fldChar w:fldCharType="separate"/>
        </w:r>
        <w:r w:rsidR="00A50A5E" w:rsidRPr="00FB3D5F">
          <w:rPr>
            <w:rStyle w:val="Hyperlink"/>
            <w:sz w:val="24"/>
            <w:szCs w:val="24"/>
          </w:rPr>
          <w:t>https://www.ncei.noaa.gov/access/monitoring/nao/</w:t>
        </w:r>
        <w:r w:rsidR="00A50A5E">
          <w:fldChar w:fldCharType="end"/>
        </w:r>
        <w:r w:rsidR="00A50A5E">
          <w:t xml:space="preserve">. </w:t>
        </w:r>
      </w:ins>
    </w:p>
    <w:p w14:paraId="1D9B6EDA" w14:textId="77777777" w:rsidR="0089029F" w:rsidRDefault="0089029F" w:rsidP="00880DCF">
      <w:pPr>
        <w:rPr>
          <w:ins w:id="123" w:author="Dunnigan, Shannon" w:date="2024-02-22T11:42:00Z"/>
          <w:b/>
          <w:bCs/>
        </w:rPr>
      </w:pPr>
      <w:bookmarkStart w:id="124" w:name="data-analysis"/>
      <w:bookmarkEnd w:id="103"/>
    </w:p>
    <w:p w14:paraId="675096DF" w14:textId="337EAC0E" w:rsidR="00681769" w:rsidRPr="00337A61" w:rsidRDefault="004C3554">
      <w:pPr>
        <w:rPr>
          <w:ins w:id="125" w:author="Dunnigan, Shannon" w:date="2024-02-19T12:19:00Z"/>
        </w:rPr>
        <w:pPrChange w:id="126" w:author="Dunnigan, Shannon" w:date="2024-02-22T11:36:00Z">
          <w:pPr>
            <w:pStyle w:val="Heading2"/>
          </w:pPr>
        </w:pPrChange>
      </w:pPr>
      <w:r w:rsidRPr="0089029F">
        <w:rPr>
          <w:b/>
          <w:bCs/>
          <w:rPrChange w:id="127" w:author="Dunnigan, Shannon" w:date="2024-02-22T11:42:00Z">
            <w:rPr/>
          </w:rPrChange>
        </w:rPr>
        <w:t xml:space="preserve">Data </w:t>
      </w:r>
      <w:ins w:id="128" w:author="Dunnigan, Shannon" w:date="2024-02-22T11:42:00Z">
        <w:r w:rsidR="0089029F">
          <w:rPr>
            <w:b/>
            <w:bCs/>
          </w:rPr>
          <w:t>A</w:t>
        </w:r>
      </w:ins>
      <w:del w:id="129" w:author="Dunnigan, Shannon" w:date="2024-02-22T11:42:00Z">
        <w:r w:rsidRPr="0089029F" w:rsidDel="0089029F">
          <w:rPr>
            <w:b/>
            <w:bCs/>
            <w:rPrChange w:id="130" w:author="Dunnigan, Shannon" w:date="2024-02-22T11:42:00Z">
              <w:rPr/>
            </w:rPrChange>
          </w:rPr>
          <w:delText>a</w:delText>
        </w:r>
      </w:del>
      <w:r w:rsidRPr="0089029F">
        <w:rPr>
          <w:b/>
          <w:bCs/>
          <w:rPrChange w:id="131" w:author="Dunnigan, Shannon" w:date="2024-02-22T11:42:00Z">
            <w:rPr/>
          </w:rPrChange>
        </w:rPr>
        <w:t>nalysis</w:t>
      </w:r>
    </w:p>
    <w:p w14:paraId="3A6D381C" w14:textId="77777777" w:rsidR="0089029F" w:rsidRDefault="0089029F" w:rsidP="00880DCF">
      <w:pPr>
        <w:rPr>
          <w:ins w:id="132" w:author="Dunnigan, Shannon" w:date="2024-02-22T11:42:00Z"/>
          <w:i/>
          <w:iCs/>
        </w:rPr>
      </w:pPr>
    </w:p>
    <w:p w14:paraId="4B05FB88" w14:textId="602D06DD" w:rsidR="00F2475A" w:rsidRPr="0089029F" w:rsidRDefault="00F2475A">
      <w:pPr>
        <w:pPrChange w:id="133" w:author="Dunnigan, Shannon" w:date="2024-02-22T11:36:00Z">
          <w:pPr>
            <w:pStyle w:val="Heading3"/>
          </w:pPr>
        </w:pPrChange>
      </w:pPr>
      <w:ins w:id="134" w:author="Dunnigan, Shannon" w:date="2024-02-19T12:20:00Z">
        <w:r w:rsidRPr="0089029F">
          <w:rPr>
            <w:i/>
            <w:iCs/>
          </w:rPr>
          <w:t xml:space="preserve">Generalized </w:t>
        </w:r>
      </w:ins>
      <w:ins w:id="135" w:author="Dunnigan, Shannon" w:date="2024-02-19T12:21:00Z">
        <w:r w:rsidRPr="0089029F">
          <w:rPr>
            <w:i/>
            <w:iCs/>
          </w:rPr>
          <w:t>A</w:t>
        </w:r>
      </w:ins>
      <w:ins w:id="136" w:author="Dunnigan, Shannon" w:date="2024-02-19T12:20:00Z">
        <w:r w:rsidRPr="0089029F">
          <w:rPr>
            <w:i/>
            <w:iCs/>
          </w:rPr>
          <w:t xml:space="preserve">dditive </w:t>
        </w:r>
      </w:ins>
      <w:ins w:id="137" w:author="Dunnigan, Shannon" w:date="2024-02-19T12:21:00Z">
        <w:r w:rsidRPr="0089029F">
          <w:rPr>
            <w:i/>
            <w:iCs/>
          </w:rPr>
          <w:t>M</w:t>
        </w:r>
      </w:ins>
      <w:ins w:id="138" w:author="Dunnigan, Shannon" w:date="2024-02-19T12:20:00Z">
        <w:r w:rsidRPr="0089029F">
          <w:rPr>
            <w:i/>
            <w:iCs/>
          </w:rPr>
          <w:t xml:space="preserve">odels and </w:t>
        </w:r>
      </w:ins>
      <w:ins w:id="139" w:author="Dunnigan, Shannon" w:date="2024-02-19T12:21:00Z">
        <w:r w:rsidRPr="0089029F">
          <w:rPr>
            <w:i/>
            <w:iCs/>
          </w:rPr>
          <w:t>T</w:t>
        </w:r>
      </w:ins>
      <w:ins w:id="140" w:author="Dunnigan, Shannon" w:date="2024-02-19T12:20:00Z">
        <w:r w:rsidRPr="0089029F">
          <w:rPr>
            <w:i/>
            <w:iCs/>
          </w:rPr>
          <w:t xml:space="preserve">rend </w:t>
        </w:r>
      </w:ins>
      <w:ins w:id="141" w:author="Dunnigan, Shannon" w:date="2024-02-19T12:21:00Z">
        <w:r w:rsidRPr="0089029F">
          <w:rPr>
            <w:i/>
            <w:iCs/>
          </w:rPr>
          <w:t>A</w:t>
        </w:r>
      </w:ins>
      <w:ins w:id="142" w:author="Dunnigan, Shannon" w:date="2024-02-19T12:20:00Z">
        <w:r w:rsidRPr="0089029F">
          <w:rPr>
            <w:i/>
            <w:iCs/>
          </w:rPr>
          <w:t>nalysis</w:t>
        </w:r>
      </w:ins>
    </w:p>
    <w:p w14:paraId="094A9585" w14:textId="1E046241" w:rsidR="00F2475A" w:rsidRDefault="004C3554">
      <w:pPr>
        <w:ind w:firstLine="720"/>
        <w:rPr>
          <w:ins w:id="143" w:author="Dunnigan, Shannon" w:date="2024-02-19T12:20:00Z"/>
        </w:rPr>
        <w:pPrChange w:id="144" w:author="Dunnigan, Shannon" w:date="2024-02-22T11:43:00Z">
          <w:pPr>
            <w:pStyle w:val="FirstParagraph"/>
          </w:pPr>
        </w:pPrChange>
      </w:pPr>
      <w:r w:rsidRPr="00A73537">
        <w:t xml:space="preserve">All statistical analyses and data visualizations were carried out using R v4.3.0 (R Core Team 2023). </w:t>
      </w:r>
      <w:ins w:id="145" w:author="Dunnigan, Shannon" w:date="2024-02-19T12:45:00Z">
        <w:r w:rsidR="00C72BF0">
          <w:t xml:space="preserve">We fit </w:t>
        </w:r>
      </w:ins>
      <w:del w:id="146" w:author="Dunnigan, Shannon" w:date="2024-02-19T12:45:00Z">
        <w:r w:rsidRPr="00A73537" w:rsidDel="00C72BF0">
          <w:delText>G</w:delText>
        </w:r>
      </w:del>
      <w:ins w:id="147" w:author="Dunnigan, Shannon" w:date="2024-02-19T12:45:00Z">
        <w:r w:rsidR="00C72BF0">
          <w:t>g</w:t>
        </w:r>
      </w:ins>
      <w:r w:rsidRPr="00A73537">
        <w:t xml:space="preserve">eneralized additive models on log10-transformed chlorophyll </w:t>
      </w:r>
      <w:r w:rsidRPr="00A73537">
        <w:rPr>
          <w:i/>
          <w:iCs/>
        </w:rPr>
        <w:t>a</w:t>
      </w:r>
      <w:r w:rsidRPr="00A73537">
        <w:t xml:space="preserve"> data </w:t>
      </w:r>
      <w:del w:id="148" w:author="Dunnigan, Shannon" w:date="2024-02-19T12:45:00Z">
        <w:r w:rsidRPr="00A73537" w:rsidDel="00C72BF0">
          <w:delText xml:space="preserve">were performed </w:delText>
        </w:r>
      </w:del>
      <w:r w:rsidRPr="00A73537">
        <w:t xml:space="preserve">for each station using the </w:t>
      </w:r>
      <w:r w:rsidRPr="00A73537">
        <w:rPr>
          <w:rStyle w:val="VerbatimChar"/>
          <w:rFonts w:ascii="Times New Roman" w:hAnsi="Times New Roman"/>
          <w:sz w:val="24"/>
          <w:szCs w:val="24"/>
        </w:rPr>
        <w:t>wqtrends</w:t>
      </w:r>
      <w:r w:rsidRPr="00A73537">
        <w:t xml:space="preserve"> package with </w:t>
      </w:r>
      <w:r w:rsidR="00923AA7">
        <w:t xml:space="preserve">the </w:t>
      </w:r>
      <w:r w:rsidRPr="00A73537">
        <w:t xml:space="preserve">term </w:t>
      </w:r>
      <w:r w:rsidRPr="00A73537">
        <w:rPr>
          <w:i/>
          <w:iCs/>
        </w:rPr>
        <w:t>s</w:t>
      </w:r>
      <w:r w:rsidRPr="00A73537">
        <w:t xml:space="preserve">(“cont_year”), </w:t>
      </w:r>
      <w:r w:rsidR="00923AA7">
        <w:t xml:space="preserve">which was the </w:t>
      </w:r>
      <w:r w:rsidRPr="00A73537">
        <w:t>day of the year converted into a continuous numeric variable and the upper limit of the basis complexity (</w:t>
      </w:r>
      <w:r w:rsidRPr="00A73537">
        <w:rPr>
          <w:i/>
          <w:iCs/>
        </w:rPr>
        <w:t>k</w:t>
      </w:r>
      <w:r w:rsidRPr="00A73537">
        <w:t xml:space="preserve">) was set to 11 times the number of years for the input data (11 * 20 = 220) (M. Beck et al. 2022; M. W. Beck et al. 2022). Diagnostic information of the model fit and procedure were checked using the </w:t>
      </w:r>
      <w:r w:rsidRPr="00A73537">
        <w:rPr>
          <w:rStyle w:val="VerbatimChar"/>
          <w:rFonts w:ascii="Times New Roman" w:hAnsi="Times New Roman"/>
          <w:sz w:val="24"/>
          <w:szCs w:val="24"/>
        </w:rPr>
        <w:t>mgcv</w:t>
      </w:r>
      <w:r w:rsidRPr="00A73537">
        <w:t xml:space="preserve"> package (Wood 2011). </w:t>
      </w:r>
      <w:r w:rsidR="00923AA7" w:rsidRPr="00A73537">
        <w:t>Th</w:t>
      </w:r>
      <w:r w:rsidR="00923AA7">
        <w:t>is</w:t>
      </w:r>
      <w:r w:rsidR="00923AA7" w:rsidRPr="00A73537">
        <w:t xml:space="preserve"> </w:t>
      </w:r>
      <w:r w:rsidRPr="00A73537">
        <w:t>model computed a smooth temporal pattern in the raw data with an uncertainty of the smoother</w:t>
      </w:r>
      <w:r w:rsidR="00923AA7">
        <w:t xml:space="preserve"> for each station</w:t>
      </w:r>
      <w:r w:rsidRPr="00A73537">
        <w:t>. The model results were then used to calculate</w:t>
      </w:r>
      <w:commentRangeStart w:id="149"/>
      <w:r w:rsidRPr="00A73537">
        <w:t xml:space="preserve"> trends</w:t>
      </w:r>
      <w:commentRangeEnd w:id="149"/>
      <w:r w:rsidR="00C51EAA">
        <w:rPr>
          <w:rStyle w:val="CommentReference"/>
        </w:rPr>
        <w:commentReference w:id="149"/>
      </w:r>
      <w:r w:rsidR="00923AA7">
        <w:t xml:space="preserve"> in </w:t>
      </w:r>
      <w:r w:rsidR="005B1127">
        <w:t xml:space="preserve">annual average </w:t>
      </w:r>
      <w:ins w:id="150" w:author="Dunnigan, Shannon" w:date="2024-02-22T11:33:00Z">
        <w:r w:rsidR="00880DCF" w:rsidRPr="00A73537">
          <w:t xml:space="preserve">chlorophyll </w:t>
        </w:r>
        <w:r w:rsidR="00880DCF" w:rsidRPr="00A73537">
          <w:rPr>
            <w:i/>
            <w:iCs/>
          </w:rPr>
          <w:t>a</w:t>
        </w:r>
        <w:r w:rsidR="00880DCF" w:rsidDel="00880DCF">
          <w:t xml:space="preserve"> </w:t>
        </w:r>
      </w:ins>
      <w:del w:id="151" w:author="Dunnigan, Shannon" w:date="2024-02-22T11:33:00Z">
        <w:r w:rsidR="005B1127" w:rsidDel="00880DCF">
          <w:delText xml:space="preserve">chl-a </w:delText>
        </w:r>
      </w:del>
      <w:r w:rsidR="005B1127">
        <w:t>for the</w:t>
      </w:r>
      <w:r w:rsidR="00923AA7">
        <w:t xml:space="preserve"> 20-year time period usin</w:t>
      </w:r>
      <w:ins w:id="152" w:author="Dunnigan, Shannon" w:date="2024-02-19T12:43:00Z">
        <w:r w:rsidR="00C72BF0">
          <w:t xml:space="preserve">g </w:t>
        </w:r>
        <w:r w:rsidR="00C72BF0" w:rsidRPr="00C72BF0">
          <w:rPr>
            <w:b/>
            <w:bCs/>
            <w:rPrChange w:id="153" w:author="Dunnigan, Shannon" w:date="2024-02-19T12:43:00Z">
              <w:rPr/>
            </w:rPrChange>
          </w:rPr>
          <w:t>anlz_mixmeta()</w:t>
        </w:r>
        <w:r w:rsidR="00C72BF0">
          <w:t xml:space="preserve"> and </w:t>
        </w:r>
        <w:r w:rsidR="00C72BF0" w:rsidRPr="00C72BF0">
          <w:rPr>
            <w:b/>
            <w:bCs/>
            <w:rPrChange w:id="154" w:author="Dunnigan, Shannon" w:date="2024-02-19T12:43:00Z">
              <w:rPr/>
            </w:rPrChange>
          </w:rPr>
          <w:t>anlz_metseason()</w:t>
        </w:r>
      </w:ins>
      <w:del w:id="155" w:author="Dunnigan, Shannon" w:date="2024-02-19T12:43:00Z">
        <w:r w:rsidR="00923AA7" w:rsidDel="00C72BF0">
          <w:delText xml:space="preserve">g </w:delText>
        </w:r>
      </w:del>
      <w:del w:id="156" w:author="Dunnigan, Shannon" w:date="2024-02-19T12:42:00Z">
        <w:r w:rsidR="00923AA7" w:rsidDel="00C72BF0">
          <w:delText>meta-analysis</w:delText>
        </w:r>
      </w:del>
      <w:r w:rsidR="00923AA7">
        <w:t xml:space="preserve"> where the </w:t>
      </w:r>
      <w:ins w:id="157" w:author="Dunnigan, Shannon" w:date="2024-02-19T12:44:00Z">
        <w:r w:rsidR="00C72BF0">
          <w:t>“</w:t>
        </w:r>
      </w:ins>
      <w:r w:rsidR="00923AA7">
        <w:t>season</w:t>
      </w:r>
      <w:ins w:id="158" w:author="Dunnigan, Shannon" w:date="2024-02-19T12:44:00Z">
        <w:r w:rsidR="00C72BF0">
          <w:t>”</w:t>
        </w:r>
      </w:ins>
      <w:r w:rsidR="00923AA7">
        <w:t xml:space="preserve"> was set for January 1 to December </w:t>
      </w:r>
      <w:r w:rsidR="00923AA7">
        <w:lastRenderedPageBreak/>
        <w:t>31 of each year</w:t>
      </w:r>
      <w:r w:rsidRPr="00A73537">
        <w:t>.</w:t>
      </w:r>
      <w:r w:rsidR="00ED5192">
        <w:t xml:space="preserve"> </w:t>
      </w:r>
      <w:ins w:id="159" w:author="Dunnigan, Shannon" w:date="2024-02-19T12:22:00Z">
        <w:r w:rsidR="00F2475A">
          <w:t>T</w:t>
        </w:r>
      </w:ins>
      <w:ins w:id="160" w:author="Dunnigan, Shannon" w:date="2024-02-19T12:21:00Z">
        <w:r w:rsidR="00F2475A">
          <w:t xml:space="preserve">rends in annual average </w:t>
        </w:r>
      </w:ins>
      <w:ins w:id="161" w:author="Dunnigan, Shannon" w:date="2024-02-22T12:05:00Z">
        <w:r w:rsidR="00152675">
          <w:t xml:space="preserve">chlorophyll </w:t>
        </w:r>
      </w:ins>
      <w:ins w:id="162" w:author="Dunnigan, Shannon" w:date="2024-02-22T12:06:00Z">
        <w:r w:rsidR="00152675">
          <w:rPr>
            <w:i/>
            <w:iCs/>
          </w:rPr>
          <w:t>a</w:t>
        </w:r>
      </w:ins>
      <w:ins w:id="163" w:author="Dunnigan, Shannon" w:date="2024-02-19T12:21:00Z">
        <w:r w:rsidR="00F2475A">
          <w:t xml:space="preserve"> were also calculated for three additional timeframes: </w:t>
        </w:r>
      </w:ins>
      <w:ins w:id="164" w:author="Dunnigan, Shannon" w:date="2024-02-19T12:22:00Z">
        <w:r w:rsidR="00F2475A">
          <w:t>the first ten years (2003-2012), the second ten years (2013-2022), and the last five years (2018-2022).</w:t>
        </w:r>
      </w:ins>
    </w:p>
    <w:p w14:paraId="607D7AE0" w14:textId="77777777" w:rsidR="0089029F" w:rsidRDefault="0089029F" w:rsidP="00880DCF">
      <w:pPr>
        <w:rPr>
          <w:ins w:id="165" w:author="Dunnigan, Shannon" w:date="2024-02-22T11:42:00Z"/>
          <w:i/>
          <w:iCs/>
        </w:rPr>
      </w:pPr>
    </w:p>
    <w:p w14:paraId="532C5CCA" w14:textId="2075C118" w:rsidR="00F2475A" w:rsidRPr="0089029F" w:rsidRDefault="00F2475A">
      <w:pPr>
        <w:rPr>
          <w:ins w:id="166" w:author="Dunnigan, Shannon" w:date="2024-02-19T12:20:00Z"/>
        </w:rPr>
        <w:pPrChange w:id="167" w:author="Dunnigan, Shannon" w:date="2024-02-22T11:36:00Z">
          <w:pPr>
            <w:pStyle w:val="Heading3"/>
          </w:pPr>
        </w:pPrChange>
      </w:pPr>
      <w:ins w:id="168" w:author="Dunnigan, Shannon" w:date="2024-02-19T12:23:00Z">
        <w:r w:rsidRPr="0089029F">
          <w:rPr>
            <w:i/>
            <w:iCs/>
          </w:rPr>
          <w:t xml:space="preserve">Patterns and </w:t>
        </w:r>
      </w:ins>
      <w:ins w:id="169" w:author="Dunnigan, Shannon" w:date="2024-02-19T12:20:00Z">
        <w:r w:rsidRPr="0089029F">
          <w:rPr>
            <w:i/>
            <w:iCs/>
          </w:rPr>
          <w:t xml:space="preserve">Scales of </w:t>
        </w:r>
      </w:ins>
      <w:ins w:id="170" w:author="Dunnigan, Shannon" w:date="2024-02-19T12:23:00Z">
        <w:r w:rsidRPr="0089029F">
          <w:rPr>
            <w:i/>
            <w:iCs/>
          </w:rPr>
          <w:t>V</w:t>
        </w:r>
      </w:ins>
      <w:ins w:id="171" w:author="Dunnigan, Shannon" w:date="2024-02-19T12:20:00Z">
        <w:r w:rsidRPr="0089029F">
          <w:rPr>
            <w:i/>
            <w:iCs/>
          </w:rPr>
          <w:t>ariability</w:t>
        </w:r>
      </w:ins>
    </w:p>
    <w:p w14:paraId="1B895237" w14:textId="7BB5851C" w:rsidR="00985A41" w:rsidDel="00F2475A" w:rsidRDefault="0089029F">
      <w:pPr>
        <w:rPr>
          <w:moveFrom w:id="172" w:author="Dunnigan, Shannon" w:date="2024-02-19T12:27:00Z"/>
        </w:rPr>
        <w:pPrChange w:id="173" w:author="Dunnigan, Shannon" w:date="2024-02-22T11:36:00Z">
          <w:pPr>
            <w:pStyle w:val="FirstParagraph"/>
          </w:pPr>
        </w:pPrChange>
      </w:pPr>
      <w:ins w:id="174" w:author="Dunnigan, Shannon" w:date="2024-02-22T11:45:00Z">
        <w:r>
          <w:tab/>
        </w:r>
      </w:ins>
      <w:moveFromRangeStart w:id="175" w:author="Dunnigan, Shannon" w:date="2024-02-19T12:27:00Z" w:name="move159238053"/>
      <w:commentRangeStart w:id="176"/>
      <w:commentRangeStart w:id="177"/>
      <w:moveFrom w:id="178" w:author="Dunnigan, Shannon" w:date="2024-02-19T12:27:00Z">
        <w:r w:rsidR="00D3364B" w:rsidDel="00F2475A">
          <w:t xml:space="preserve">Changes in annual chlorophyll </w:t>
        </w:r>
        <w:r w:rsidR="00D3364B" w:rsidDel="00F2475A">
          <w:rPr>
            <w:i/>
            <w:iCs/>
          </w:rPr>
          <w:t xml:space="preserve">a </w:t>
        </w:r>
        <w:r w:rsidR="00D3364B" w:rsidDel="00F2475A">
          <w:t>were evaluated using a five-year moving window from 2003-2022. The slope is representative for the central year within each block (two years before and after)</w:t>
        </w:r>
        <w:r w:rsidR="00273370" w:rsidDel="00F2475A">
          <w:t xml:space="preserve"> and thus the changes in slope and its significance were used to identify change points in the timeseries as well as years of significant interest</w:t>
        </w:r>
        <w:r w:rsidR="00D3364B" w:rsidDel="00F2475A">
          <w:t xml:space="preserve">. </w:t>
        </w:r>
        <w:commentRangeEnd w:id="176"/>
        <w:r w:rsidR="00702672" w:rsidDel="00F2475A">
          <w:rPr>
            <w:rStyle w:val="CommentReference"/>
          </w:rPr>
          <w:commentReference w:id="176"/>
        </w:r>
        <w:commentRangeEnd w:id="177"/>
        <w:r w:rsidR="000A0C43" w:rsidDel="00F2475A">
          <w:rPr>
            <w:rStyle w:val="CommentReference"/>
          </w:rPr>
          <w:commentReference w:id="177"/>
        </w:r>
      </w:moveFrom>
    </w:p>
    <w:moveFromRangeEnd w:id="175"/>
    <w:p w14:paraId="4CEE9B84" w14:textId="4C73075B" w:rsidR="00871197" w:rsidRDefault="00D3646A">
      <w:pPr>
        <w:pPrChange w:id="179" w:author="Dunnigan, Shannon" w:date="2024-02-22T11:36:00Z">
          <w:pPr>
            <w:pStyle w:val="FirstParagraph"/>
          </w:pPr>
        </w:pPrChange>
      </w:pPr>
      <w:r>
        <w:t xml:space="preserve">We </w:t>
      </w:r>
      <w:r w:rsidR="008F5A00">
        <w:t>employed</w:t>
      </w:r>
      <w:r>
        <w:t xml:space="preserve"> the </w:t>
      </w:r>
      <w:r w:rsidRPr="00A73537">
        <w:t>conceptual framework</w:t>
      </w:r>
      <w:r w:rsidR="008F5A00">
        <w:t xml:space="preserve"> of</w:t>
      </w:r>
      <w:r w:rsidRPr="00A73537">
        <w:t xml:space="preserve"> </w:t>
      </w:r>
      <w:r w:rsidR="0065292F" w:rsidRPr="00A73537">
        <w:t xml:space="preserve">Cloern and Jassby (2010) </w:t>
      </w:r>
      <w:r w:rsidR="0065292F">
        <w:t xml:space="preserve">to characterize </w:t>
      </w:r>
      <w:r w:rsidR="008F5A00">
        <w:t>stations</w:t>
      </w:r>
      <w:r w:rsidR="0065292F">
        <w:t xml:space="preserve"> with respect to </w:t>
      </w:r>
      <w:r w:rsidR="00AC1318">
        <w:t xml:space="preserve">patterns and scales of </w:t>
      </w:r>
      <w:r w:rsidR="008F5A00" w:rsidRPr="00A73537">
        <w:t xml:space="preserve">variability in chlorophyll </w:t>
      </w:r>
      <w:r w:rsidR="008F5A00" w:rsidRPr="00A73537">
        <w:rPr>
          <w:i/>
          <w:iCs/>
        </w:rPr>
        <w:t>a</w:t>
      </w:r>
      <w:r w:rsidR="0065292F" w:rsidRPr="00A73537">
        <w:t>.</w:t>
      </w:r>
      <w:r w:rsidR="00871197">
        <w:t xml:space="preserve"> Equation 4</w:t>
      </w:r>
      <w:r w:rsidR="00871197" w:rsidRPr="00A73537">
        <w:t xml:space="preserve"> from Cloern and Jassby </w:t>
      </w:r>
      <w:r w:rsidR="00871197">
        <w:t xml:space="preserve">(2010) was applied to the monthly chlorophyll </w:t>
      </w:r>
      <w:r w:rsidR="00871197" w:rsidRPr="00DA387E">
        <w:rPr>
          <w:i/>
          <w:iCs/>
        </w:rPr>
        <w:t>a</w:t>
      </w:r>
      <w:r w:rsidR="00871197">
        <w:t xml:space="preserve"> data series (Equation 1</w:t>
      </w:r>
      <w:r w:rsidR="00871197" w:rsidRPr="00A73537">
        <w:t>).</w:t>
      </w:r>
    </w:p>
    <w:p w14:paraId="78D10312" w14:textId="77777777" w:rsidR="00871197" w:rsidRDefault="00871197">
      <w:pPr>
        <w:jc w:val="center"/>
        <w:pPrChange w:id="180" w:author="Dunnigan, Shannon" w:date="2024-02-22T11:42:00Z">
          <w:pPr>
            <w:pStyle w:val="BodyText"/>
          </w:pPr>
        </w:pPrChange>
      </w:pPr>
      <w:r>
        <w:t>Equation 1:</w:t>
      </w:r>
      <w:r>
        <w:tab/>
        <w:t xml:space="preserve"> </w:t>
      </w: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y</m:t>
                </m:r>
              </m:e>
              <m:sub>
                <m:r>
                  <w:rPr>
                    <w:rFonts w:ascii="Cambria Math" w:hAnsi="Cambria Math"/>
                  </w:rPr>
                  <m:t>i</m:t>
                </m:r>
              </m:sub>
            </m:sSub>
          </m:sub>
        </m:sSub>
        <m:sSub>
          <m:sSubPr>
            <m:ctrlPr>
              <w:rPr>
                <w:rFonts w:ascii="Cambria Math" w:hAnsi="Cambria Math"/>
              </w:rPr>
            </m:ctrlPr>
          </m:sSubPr>
          <m:e>
            <m:r>
              <w:rPr>
                <w:rFonts w:ascii="Cambria Math" w:hAnsi="Cambria Math"/>
              </w:rPr>
              <m:t>m</m:t>
            </m:r>
          </m:e>
          <m:sub>
            <m:r>
              <w:rPr>
                <w:rFonts w:ascii="Cambria Math" w:hAnsi="Cambria Math"/>
              </w:rPr>
              <m:t>j</m:t>
            </m:r>
          </m:sub>
        </m:sSub>
        <m:sSub>
          <m:sSubPr>
            <m:ctrlPr>
              <w:rPr>
                <w:rFonts w:ascii="Cambria Math" w:hAnsi="Cambria Math"/>
              </w:rPr>
            </m:ctrlPr>
          </m:sSubPr>
          <m:e>
            <m:r>
              <w:rPr>
                <w:rFonts w:ascii="Cambria Math" w:hAnsi="Cambria Math"/>
              </w:rPr>
              <m:t>ε</m:t>
            </m:r>
          </m:e>
          <m:sub>
            <m:r>
              <w:rPr>
                <w:rFonts w:ascii="Cambria Math" w:hAnsi="Cambria Math"/>
              </w:rPr>
              <m:t>ij</m:t>
            </m:r>
          </m:sub>
        </m:sSub>
      </m:oMath>
    </w:p>
    <w:p w14:paraId="056FCDDE" w14:textId="77777777" w:rsidR="00871197" w:rsidRDefault="00871197">
      <w:pPr>
        <w:rPr>
          <w:ins w:id="181" w:author="Dunnigan, Shannon" w:date="2024-02-19T12:27:00Z"/>
        </w:rPr>
        <w:pPrChange w:id="182" w:author="Dunnigan, Shannon" w:date="2024-02-22T11:36:00Z">
          <w:pPr>
            <w:pStyle w:val="BodyText"/>
          </w:pPr>
        </w:pPrChange>
      </w:pPr>
      <w:commentRangeStart w:id="183"/>
      <w:commentRangeStart w:id="184"/>
      <w:r w:rsidRPr="00985A41">
        <w:t>This multiplicative model partitions variability into three components in addition to the long-term mean</w:t>
      </w:r>
      <w:r>
        <w:t xml:space="preserve"> (</w:t>
      </w:r>
      <w:r w:rsidRPr="00985A41">
        <w:rPr>
          <w:i/>
          <w:iCs/>
        </w:rPr>
        <w:t>C</w:t>
      </w:r>
      <w:r>
        <w:t>)</w:t>
      </w:r>
      <w:r w:rsidRPr="00985A41">
        <w:t xml:space="preserve"> where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Pr="00985A41">
        <w:t xml:space="preserve"> is the chlorophyll concentration in year </w:t>
      </w:r>
      <w:r w:rsidRPr="00985A41">
        <w:rPr>
          <w:i/>
          <w:iCs/>
        </w:rPr>
        <w:t xml:space="preserve">i </w:t>
      </w:r>
      <w:r w:rsidRPr="00985A41">
        <w:t>(</w:t>
      </w:r>
      <w:r w:rsidRPr="00985A41">
        <w:rPr>
          <w:i/>
          <w:iCs/>
        </w:rPr>
        <w:t>i</w:t>
      </w:r>
      <w:r w:rsidRPr="00985A41">
        <w:t xml:space="preserve">=1,…,N) and month </w:t>
      </w:r>
      <w:r w:rsidRPr="00985A41">
        <w:rPr>
          <w:i/>
          <w:iCs/>
        </w:rPr>
        <w:t>j</w:t>
      </w:r>
      <w:r w:rsidRPr="00985A41">
        <w:t xml:space="preserve"> (</w:t>
      </w:r>
      <w:r w:rsidRPr="00985A41">
        <w:rPr>
          <w:i/>
          <w:iCs/>
        </w:rPr>
        <w:t>j</w:t>
      </w:r>
      <w:r w:rsidRPr="00985A41">
        <w:t xml:space="preserve"> = 1,…,12); </w:t>
      </w:r>
      <w:r w:rsidRPr="001E5E1D">
        <w:rPr>
          <w:i/>
          <w:iCs/>
        </w:rPr>
        <w:t>y</w:t>
      </w:r>
      <w:r w:rsidRPr="001E5E1D">
        <w:rPr>
          <w:i/>
          <w:iCs/>
          <w:vertAlign w:val="subscript"/>
        </w:rPr>
        <w:t>i</w:t>
      </w:r>
      <w:r w:rsidRPr="001E5E1D">
        <w:t xml:space="preserve"> is the annual effect in the </w:t>
      </w:r>
      <w:r w:rsidRPr="001E5E1D">
        <w:rPr>
          <w:i/>
          <w:iCs/>
        </w:rPr>
        <w:t>i</w:t>
      </w:r>
      <w:r w:rsidRPr="001E5E1D">
        <w:t xml:space="preserve">th year; </w:t>
      </w:r>
      <w:r w:rsidRPr="001E5E1D">
        <w:rPr>
          <w:i/>
          <w:iCs/>
        </w:rPr>
        <w:t>m</w:t>
      </w:r>
      <w:r w:rsidRPr="001E5E1D">
        <w:rPr>
          <w:i/>
          <w:iCs/>
          <w:vertAlign w:val="subscript"/>
        </w:rPr>
        <w:t>j</w:t>
      </w:r>
      <w:r w:rsidRPr="001E5E1D">
        <w:t xml:space="preserve"> is the seasonal (monthly) effect in the </w:t>
      </w:r>
      <w:r w:rsidRPr="001E5E1D">
        <w:rPr>
          <w:i/>
          <w:iCs/>
        </w:rPr>
        <w:t>j</w:t>
      </w:r>
      <w:r w:rsidRPr="001E5E1D">
        <w:t xml:space="preserve">th month; and </w:t>
      </w:r>
      <m:oMath>
        <m:sSub>
          <m:sSubPr>
            <m:ctrlPr>
              <w:rPr>
                <w:rFonts w:ascii="Cambria Math" w:hAnsi="Cambria Math"/>
                <w:i/>
              </w:rPr>
            </m:ctrlPr>
          </m:sSubPr>
          <m:e>
            <m:r>
              <w:rPr>
                <w:rFonts w:ascii="Cambria Math" w:hAnsi="Cambria Math"/>
              </w:rPr>
              <m:t>ε</m:t>
            </m:r>
          </m:e>
          <m:sub>
            <m:r>
              <w:rPr>
                <w:rFonts w:ascii="Cambria Math" w:hAnsi="Cambria Math"/>
              </w:rPr>
              <m:t>ij</m:t>
            </m:r>
          </m:sub>
        </m:sSub>
      </m:oMath>
      <w:r w:rsidRPr="001E5E1D">
        <w:t xml:space="preserve"> is the residual.</w:t>
      </w:r>
      <w:r>
        <w:t xml:space="preserve"> </w:t>
      </w:r>
      <w:commentRangeEnd w:id="183"/>
      <w:r>
        <w:rPr>
          <w:rStyle w:val="CommentReference"/>
        </w:rPr>
        <w:commentReference w:id="183"/>
      </w:r>
      <w:commentRangeEnd w:id="184"/>
      <w:r>
        <w:rPr>
          <w:rStyle w:val="CommentReference"/>
        </w:rPr>
        <w:commentReference w:id="184"/>
      </w:r>
      <w:r>
        <w:t xml:space="preserve">Each of the terms measures (multiplicative) deviation of mean chlorophyll </w:t>
      </w:r>
      <w:r>
        <w:rPr>
          <w:i/>
          <w:iCs/>
        </w:rPr>
        <w:t>a</w:t>
      </w:r>
      <w:r>
        <w:t xml:space="preserve"> whereby values &gt;1 indicates years (</w:t>
      </w:r>
      <w:r w:rsidRPr="001E5E1D">
        <w:rPr>
          <w:i/>
          <w:iCs/>
        </w:rPr>
        <w:t>y</w:t>
      </w:r>
      <w:r w:rsidRPr="001E5E1D">
        <w:rPr>
          <w:i/>
          <w:iCs/>
          <w:vertAlign w:val="subscript"/>
        </w:rPr>
        <w:t>i</w:t>
      </w:r>
      <w:r>
        <w:t>), months (</w:t>
      </w:r>
      <w:r w:rsidRPr="001E5E1D">
        <w:rPr>
          <w:i/>
          <w:iCs/>
        </w:rPr>
        <w:t>m</w:t>
      </w:r>
      <w:r w:rsidRPr="001E5E1D">
        <w:rPr>
          <w:i/>
          <w:iCs/>
          <w:vertAlign w:val="subscript"/>
        </w:rPr>
        <w:t>j</w:t>
      </w:r>
      <w:r>
        <w:t>), and events (</w:t>
      </w:r>
      <m:oMath>
        <m:sSub>
          <m:sSubPr>
            <m:ctrlPr>
              <w:rPr>
                <w:rFonts w:ascii="Cambria Math" w:hAnsi="Cambria Math"/>
                <w:i/>
              </w:rPr>
            </m:ctrlPr>
          </m:sSubPr>
          <m:e>
            <m:r>
              <w:rPr>
                <w:rFonts w:ascii="Cambria Math" w:hAnsi="Cambria Math"/>
              </w:rPr>
              <m:t>ε</m:t>
            </m:r>
          </m:e>
          <m:sub>
            <m:r>
              <w:rPr>
                <w:rFonts w:ascii="Cambria Math" w:hAnsi="Cambria Math"/>
              </w:rPr>
              <m:t>ij</m:t>
            </m:r>
          </m:sub>
        </m:sSub>
      </m:oMath>
      <w:r>
        <w:t xml:space="preserve">) with above average chlorophyll </w:t>
      </w:r>
      <w:r>
        <w:rPr>
          <w:i/>
          <w:iCs/>
        </w:rPr>
        <w:t>a</w:t>
      </w:r>
      <w:r>
        <w:t xml:space="preserve">. Together, the components average to 1 and are multipliers of </w:t>
      </w:r>
      <w:r>
        <w:rPr>
          <w:i/>
          <w:iCs/>
        </w:rPr>
        <w:t>C</w:t>
      </w:r>
      <w:r>
        <w:t xml:space="preserve">, so their magnitudes are independent of overall mean biomass and are comparable across sites (and ecosystems), and their standard deviations are coefficients of variation. </w:t>
      </w:r>
    </w:p>
    <w:p w14:paraId="68214C1F" w14:textId="51FC2A14" w:rsidR="00F2475A" w:rsidRPr="00F2475A" w:rsidRDefault="002C28B2">
      <w:pPr>
        <w:ind w:firstLine="720"/>
        <w:rPr>
          <w:moveTo w:id="185" w:author="Dunnigan, Shannon" w:date="2024-02-19T12:27:00Z"/>
        </w:rPr>
        <w:pPrChange w:id="186" w:author="Dunnigan, Shannon" w:date="2024-02-22T11:45:00Z">
          <w:pPr>
            <w:pStyle w:val="FirstParagraph"/>
          </w:pPr>
        </w:pPrChange>
      </w:pPr>
      <w:ins w:id="187" w:author="Dunnigan, Shannon" w:date="2024-02-20T09:18:00Z">
        <w:r>
          <w:t>Evaluating the changes in the annual effect (</w:t>
        </w:r>
        <w:r w:rsidRPr="001E5E1D">
          <w:rPr>
            <w:i/>
            <w:iCs/>
          </w:rPr>
          <w:t>y</w:t>
        </w:r>
        <w:r w:rsidRPr="001E5E1D">
          <w:rPr>
            <w:i/>
            <w:iCs/>
            <w:vertAlign w:val="subscript"/>
          </w:rPr>
          <w:t>i</w:t>
        </w:r>
        <w:r>
          <w:t xml:space="preserve">) </w:t>
        </w:r>
      </w:ins>
      <w:ins w:id="188" w:author="Dunnigan, Shannon" w:date="2024-02-20T09:21:00Z">
        <w:r>
          <w:t>at each station</w:t>
        </w:r>
      </w:ins>
      <w:ins w:id="189" w:author="Dunnigan, Shannon" w:date="2024-02-20T09:19:00Z">
        <w:r>
          <w:t xml:space="preserve"> allows for observations of years of particular interest</w:t>
        </w:r>
      </w:ins>
      <w:ins w:id="190" w:author="Dunnigan, Shannon" w:date="2024-02-20T09:20:00Z">
        <w:r>
          <w:t xml:space="preserve"> in the rec</w:t>
        </w:r>
      </w:ins>
      <w:ins w:id="191" w:author="Dunnigan, Shannon" w:date="2024-02-20T09:21:00Z">
        <w:r>
          <w:t>ord</w:t>
        </w:r>
      </w:ins>
      <w:ins w:id="192" w:author="Dunnigan, Shannon" w:date="2024-02-20T09:19:00Z">
        <w:r>
          <w:t>; however</w:t>
        </w:r>
      </w:ins>
      <w:ins w:id="193" w:author="Dunnigan, Shannon" w:date="2024-02-20T09:20:00Z">
        <w:r>
          <w:t>,</w:t>
        </w:r>
      </w:ins>
      <w:ins w:id="194" w:author="Dunnigan, Shannon" w:date="2024-02-20T09:19:00Z">
        <w:r>
          <w:t xml:space="preserve"> to quantify the relevancy of particular yea</w:t>
        </w:r>
      </w:ins>
      <w:ins w:id="195" w:author="Dunnigan, Shannon" w:date="2024-02-20T09:20:00Z">
        <w:r>
          <w:t>r</w:t>
        </w:r>
      </w:ins>
      <w:ins w:id="196" w:author="Dunnigan, Shannon" w:date="2024-02-20T09:21:00Z">
        <w:r>
          <w:t>s</w:t>
        </w:r>
      </w:ins>
      <w:ins w:id="197" w:author="Dunnigan, Shannon" w:date="2024-02-20T09:20:00Z">
        <w:r>
          <w:t xml:space="preserve">, </w:t>
        </w:r>
      </w:ins>
      <w:ins w:id="198" w:author="Dunnigan, Shannon" w:date="2024-02-20T09:18:00Z">
        <w:r>
          <w:t xml:space="preserve"> </w:t>
        </w:r>
      </w:ins>
      <w:moveToRangeStart w:id="199" w:author="Dunnigan, Shannon" w:date="2024-02-19T12:27:00Z" w:name="move159238053"/>
      <w:commentRangeStart w:id="200"/>
      <w:commentRangeStart w:id="201"/>
      <w:moveTo w:id="202" w:author="Dunnigan, Shannon" w:date="2024-02-19T12:27:00Z">
        <w:del w:id="203" w:author="Dunnigan, Shannon" w:date="2024-02-20T09:20:00Z">
          <w:r w:rsidR="00F2475A" w:rsidDel="002C28B2">
            <w:delText>C</w:delText>
          </w:r>
        </w:del>
      </w:moveTo>
      <w:ins w:id="204" w:author="Dunnigan, Shannon" w:date="2024-02-20T09:20:00Z">
        <w:r>
          <w:t>c</w:t>
        </w:r>
      </w:ins>
      <w:moveTo w:id="205" w:author="Dunnigan, Shannon" w:date="2024-02-19T12:27:00Z">
        <w:r w:rsidR="00F2475A">
          <w:t xml:space="preserve">hanges in annual chlorophyll </w:t>
        </w:r>
        <w:r w:rsidR="00F2475A">
          <w:rPr>
            <w:i/>
            <w:iCs/>
          </w:rPr>
          <w:t xml:space="preserve">a </w:t>
        </w:r>
        <w:r w:rsidR="00F2475A">
          <w:t xml:space="preserve">were </w:t>
        </w:r>
      </w:moveTo>
      <w:ins w:id="206" w:author="Dunnigan, Shannon" w:date="2024-02-19T12:27:00Z">
        <w:r w:rsidR="00F2475A">
          <w:t xml:space="preserve">also </w:t>
        </w:r>
      </w:ins>
      <w:moveTo w:id="207" w:author="Dunnigan, Shannon" w:date="2024-02-19T12:27:00Z">
        <w:r w:rsidR="00F2475A">
          <w:t xml:space="preserve">evaluated using </w:t>
        </w:r>
      </w:moveTo>
      <w:ins w:id="208" w:author="Dunnigan, Shannon" w:date="2024-02-19T12:29:00Z">
        <w:r w:rsidR="008807D3">
          <w:t xml:space="preserve">methods from Beck et al. (2022) to estimate rates of change using </w:t>
        </w:r>
      </w:ins>
      <w:moveTo w:id="209" w:author="Dunnigan, Shannon" w:date="2024-02-19T12:27:00Z">
        <w:r w:rsidR="00F2475A">
          <w:t xml:space="preserve">a </w:t>
        </w:r>
        <w:del w:id="210" w:author="Dunnigan, Shannon" w:date="2024-02-19T12:27:00Z">
          <w:r w:rsidR="00F2475A" w:rsidDel="00F2475A">
            <w:delText>five</w:delText>
          </w:r>
        </w:del>
      </w:moveTo>
      <w:ins w:id="211" w:author="Dunnigan, Shannon" w:date="2024-02-19T12:27:00Z">
        <w:r w:rsidR="00F2475A">
          <w:t>three</w:t>
        </w:r>
      </w:ins>
      <w:moveTo w:id="212" w:author="Dunnigan, Shannon" w:date="2024-02-19T12:27:00Z">
        <w:r w:rsidR="00F2475A">
          <w:t>-year moving window from 2003-2022.</w:t>
        </w:r>
      </w:moveTo>
      <w:ins w:id="213" w:author="Dunnigan, Shannon" w:date="2024-02-19T12:59:00Z">
        <w:r w:rsidR="00080570">
          <w:t xml:space="preserve"> </w:t>
        </w:r>
        <w:r w:rsidR="00914CD9">
          <w:t xml:space="preserve">This method uses </w:t>
        </w:r>
      </w:ins>
      <w:ins w:id="214" w:author="Dunnigan, Shannon" w:date="2024-02-19T13:02:00Z">
        <w:r w:rsidR="00914CD9">
          <w:t>trend</w:t>
        </w:r>
      </w:ins>
      <w:ins w:id="215" w:author="Dunnigan, Shannon" w:date="2024-02-19T13:00:00Z">
        <w:r w:rsidR="00914CD9">
          <w:t xml:space="preserve"> calculations based on the GAM fit where the linear trend is estimated using m</w:t>
        </w:r>
      </w:ins>
      <w:ins w:id="216" w:author="Dunnigan, Shannon" w:date="2024-02-19T13:01:00Z">
        <w:r w:rsidR="00914CD9">
          <w:t xml:space="preserve">eta-analysis regression for the seasonal metric (January 1 – December 31). </w:t>
        </w:r>
      </w:ins>
      <w:moveTo w:id="217" w:author="Dunnigan, Shannon" w:date="2024-02-19T12:27:00Z">
        <w:del w:id="218" w:author="Dunnigan, Shannon" w:date="2024-02-19T12:59:00Z">
          <w:r w:rsidR="00F2475A" w:rsidDel="00080570">
            <w:delText xml:space="preserve"> </w:delText>
          </w:r>
        </w:del>
        <w:r w:rsidR="00F2475A">
          <w:t xml:space="preserve">The slope </w:t>
        </w:r>
      </w:moveTo>
      <w:ins w:id="219" w:author="Dunnigan, Shannon" w:date="2024-02-19T13:01:00Z">
        <w:r w:rsidR="00914CD9">
          <w:t xml:space="preserve">of the fitted linear trend </w:t>
        </w:r>
        <w:r w:rsidR="00914CD9">
          <w:lastRenderedPageBreak/>
          <w:t>with</w:t>
        </w:r>
      </w:ins>
      <w:ins w:id="220" w:author="Dunnigan, Shannon" w:date="2024-02-19T13:02:00Z">
        <w:r w:rsidR="00914CD9">
          <w:t xml:space="preserve">in the window </w:t>
        </w:r>
      </w:ins>
      <w:moveTo w:id="221" w:author="Dunnigan, Shannon" w:date="2024-02-19T12:27:00Z">
        <w:r w:rsidR="00F2475A">
          <w:t>is representative for the central year within each block (</w:t>
        </w:r>
        <w:del w:id="222" w:author="Dunnigan, Shannon" w:date="2024-02-19T12:27:00Z">
          <w:r w:rsidR="00F2475A" w:rsidDel="00F2475A">
            <w:delText>two</w:delText>
          </w:r>
        </w:del>
      </w:moveTo>
      <w:ins w:id="223" w:author="Dunnigan, Shannon" w:date="2024-02-19T12:27:00Z">
        <w:r w:rsidR="00F2475A">
          <w:t>one</w:t>
        </w:r>
      </w:ins>
      <w:moveTo w:id="224" w:author="Dunnigan, Shannon" w:date="2024-02-19T12:27:00Z">
        <w:r w:rsidR="00F2475A">
          <w:t xml:space="preserve"> year</w:t>
        </w:r>
        <w:del w:id="225" w:author="Dunnigan, Shannon" w:date="2024-02-19T12:27:00Z">
          <w:r w:rsidR="00F2475A" w:rsidDel="00F2475A">
            <w:delText>s</w:delText>
          </w:r>
        </w:del>
        <w:r w:rsidR="00F2475A">
          <w:t xml:space="preserve"> before and after) and thus the changes in slope and its significance were used to identify change points in the timeseries </w:t>
        </w:r>
        <w:del w:id="226" w:author="Dunnigan, Shannon" w:date="2024-02-19T13:02:00Z">
          <w:r w:rsidR="00F2475A" w:rsidDel="00914CD9">
            <w:delText xml:space="preserve">as well </w:delText>
          </w:r>
        </w:del>
        <w:r w:rsidR="00F2475A">
          <w:t xml:space="preserve">as years of significant interest. </w:t>
        </w:r>
        <w:commentRangeEnd w:id="200"/>
        <w:r w:rsidR="00F2475A">
          <w:rPr>
            <w:rStyle w:val="CommentReference"/>
          </w:rPr>
          <w:commentReference w:id="200"/>
        </w:r>
        <w:commentRangeEnd w:id="201"/>
        <w:r w:rsidR="00F2475A">
          <w:rPr>
            <w:rStyle w:val="CommentReference"/>
          </w:rPr>
          <w:commentReference w:id="201"/>
        </w:r>
      </w:moveTo>
    </w:p>
    <w:moveToRangeEnd w:id="199"/>
    <w:p w14:paraId="7E58D513" w14:textId="29DC15BB" w:rsidR="00F2475A" w:rsidRPr="00914CD9" w:rsidDel="00F2475A" w:rsidRDefault="0089029F" w:rsidP="0089029F">
      <w:pPr>
        <w:rPr>
          <w:del w:id="227" w:author="Dunnigan, Shannon" w:date="2024-02-19T12:27:00Z"/>
        </w:rPr>
      </w:pPr>
      <w:ins w:id="228" w:author="Dunnigan, Shannon" w:date="2024-02-22T11:45:00Z">
        <w:r>
          <w:tab/>
        </w:r>
      </w:ins>
    </w:p>
    <w:p w14:paraId="2D3968BC" w14:textId="328AC2FB" w:rsidR="00871197" w:rsidDel="00914CD9" w:rsidRDefault="00871197" w:rsidP="0089029F">
      <w:pPr>
        <w:rPr>
          <w:del w:id="229" w:author="Dunnigan, Shannon" w:date="2024-02-19T13:07:00Z"/>
        </w:rPr>
      </w:pPr>
      <w:r w:rsidRPr="00914CD9">
        <w:t>Seasonality</w:t>
      </w:r>
      <w:r w:rsidRPr="00A73537">
        <w:t xml:space="preserve"> was </w:t>
      </w:r>
      <w:r>
        <w:t>explored</w:t>
      </w:r>
      <w:r w:rsidRPr="00A73537">
        <w:t xml:space="preserve"> not only through decomposition, but also by </w:t>
      </w:r>
      <w:r>
        <w:t>testing for</w:t>
      </w:r>
      <w:r w:rsidRPr="00A73537">
        <w:t xml:space="preserve"> changes in </w:t>
      </w:r>
      <w:r>
        <w:t>phenology of phytoplankton biomass</w:t>
      </w:r>
      <w:r w:rsidRPr="00A73537">
        <w:t xml:space="preserve"> using </w:t>
      </w:r>
      <w:r w:rsidRPr="00A73537">
        <w:rPr>
          <w:rStyle w:val="VerbatimChar"/>
          <w:rFonts w:ascii="Times New Roman" w:hAnsi="Times New Roman"/>
          <w:sz w:val="24"/>
          <w:szCs w:val="24"/>
        </w:rPr>
        <w:t>wql</w:t>
      </w:r>
      <w:r w:rsidRPr="00A73537">
        <w:t xml:space="preserve"> package</w:t>
      </w:r>
      <w:del w:id="230" w:author="Dunnigan, Shannon" w:date="2024-02-19T12:34:00Z">
        <w:r w:rsidDel="008807D3">
          <w:delText xml:space="preserve"> and the filled chlorophyll </w:delText>
        </w:r>
        <w:r w:rsidDel="008807D3">
          <w:rPr>
            <w:i/>
            <w:iCs/>
          </w:rPr>
          <w:delText xml:space="preserve">a </w:delText>
        </w:r>
        <w:r w:rsidDel="008807D3">
          <w:delText>data</w:delText>
        </w:r>
      </w:del>
      <w:r w:rsidRPr="00A73537">
        <w:t xml:space="preserve">. As an indicator of peak annual biomass, </w:t>
      </w:r>
      <w:r w:rsidRPr="00A73537">
        <w:rPr>
          <w:rStyle w:val="VerbatimChar"/>
          <w:rFonts w:ascii="Times New Roman" w:hAnsi="Times New Roman"/>
          <w:sz w:val="24"/>
          <w:szCs w:val="24"/>
        </w:rPr>
        <w:t>phenoPhase()</w:t>
      </w:r>
      <w:r w:rsidRPr="00A73537">
        <w:t xml:space="preserve"> was used to calculate the fulcrum or “center of gravity” as the </w:t>
      </w:r>
      <w:r>
        <w:t>month each</w:t>
      </w:r>
      <w:r w:rsidRPr="00A73537">
        <w:t xml:space="preserve"> year when the cumulative chlorophyll </w:t>
      </w:r>
      <w:r w:rsidRPr="00A73537">
        <w:rPr>
          <w:i/>
          <w:iCs/>
        </w:rPr>
        <w:t>a</w:t>
      </w:r>
      <w:r w:rsidRPr="00A73537">
        <w:t xml:space="preserve"> reached half the total annual cumulative chlorophyll </w:t>
      </w:r>
      <w:r w:rsidRPr="00A73537">
        <w:rPr>
          <w:i/>
          <w:iCs/>
        </w:rPr>
        <w:t>a</w:t>
      </w:r>
      <w:r w:rsidRPr="00A73537">
        <w:t xml:space="preserve"> (Greve et al. 2005; Cloern et al. 2023). </w:t>
      </w:r>
      <w:r>
        <w:t xml:space="preserve">Fulcrums were then examined by </w:t>
      </w:r>
      <w:del w:id="231" w:author="Dunnigan, Shannon" w:date="2024-02-22T11:34:00Z">
        <w:r w:rsidDel="00880DCF">
          <w:delText xml:space="preserve">site </w:delText>
        </w:r>
      </w:del>
      <w:ins w:id="232" w:author="Dunnigan, Shannon" w:date="2024-02-22T11:34:00Z">
        <w:r w:rsidR="00880DCF">
          <w:t xml:space="preserve">station </w:t>
        </w:r>
      </w:ins>
      <w:r>
        <w:t xml:space="preserve">and by </w:t>
      </w:r>
      <w:del w:id="233" w:author="Dunnigan, Shannon" w:date="2024-02-22T11:34:00Z">
        <w:r w:rsidDel="00880DCF">
          <w:delText xml:space="preserve">site </w:delText>
        </w:r>
      </w:del>
      <w:ins w:id="234" w:author="Dunnigan, Shannon" w:date="2024-02-22T11:34:00Z">
        <w:r w:rsidR="00880DCF">
          <w:t xml:space="preserve">station </w:t>
        </w:r>
      </w:ins>
      <w:r>
        <w:t>type: marine-influenced (SS and FM) and freshwater-influenced (PI and PC).</w:t>
      </w:r>
      <w:ins w:id="235" w:author="Dunnigan, Shannon" w:date="2024-02-19T13:07:00Z">
        <w:r w:rsidR="00914CD9">
          <w:t xml:space="preserve"> </w:t>
        </w:r>
      </w:ins>
    </w:p>
    <w:p w14:paraId="2537B27F" w14:textId="5B445693" w:rsidR="000A00D3" w:rsidRDefault="00CD52EF" w:rsidP="00880DCF">
      <w:pPr>
        <w:rPr>
          <w:ins w:id="236" w:author="Dunnigan, Shannon" w:date="2024-02-19T12:20:00Z"/>
        </w:rPr>
      </w:pPr>
      <w:r>
        <w:t xml:space="preserve">A complete dataset with no missing data gaps was required to </w:t>
      </w:r>
      <w:r w:rsidR="00F069DF">
        <w:t>us</w:t>
      </w:r>
      <w:r w:rsidR="00AC1318">
        <w:t>e</w:t>
      </w:r>
      <w:r w:rsidR="00F069DF">
        <w:t xml:space="preserve"> the decomposition analysis from Cloern and Jassby (2010)</w:t>
      </w:r>
      <w:ins w:id="237" w:author="Dunnigan, Shannon" w:date="2024-02-19T12:35:00Z">
        <w:r w:rsidR="008807D3">
          <w:t xml:space="preserve"> (Equation 1)</w:t>
        </w:r>
      </w:ins>
      <w:r w:rsidR="00F069DF">
        <w:t xml:space="preserve"> and to explore seasonality in phytoplankton biomass using functions in the </w:t>
      </w:r>
      <w:r w:rsidR="00F069DF" w:rsidRPr="00A73537">
        <w:rPr>
          <w:rStyle w:val="VerbatimChar"/>
          <w:rFonts w:ascii="Times New Roman" w:hAnsi="Times New Roman"/>
          <w:sz w:val="24"/>
          <w:szCs w:val="24"/>
        </w:rPr>
        <w:t>wql</w:t>
      </w:r>
      <w:r w:rsidR="00F069DF" w:rsidRPr="00A73537">
        <w:t xml:space="preserve"> package (Jassby and Cloern 2022)</w:t>
      </w:r>
      <w:r w:rsidR="00F069DF">
        <w:t>. Therefore</w:t>
      </w:r>
      <w:r w:rsidR="00923AA7">
        <w:t>,</w:t>
      </w:r>
      <w:r w:rsidR="00923AA7" w:rsidRPr="00923AA7">
        <w:t xml:space="preserve"> </w:t>
      </w:r>
      <w:r w:rsidR="00923AA7">
        <w:t>t</w:t>
      </w:r>
      <w:r w:rsidR="00923AA7" w:rsidRPr="00D3364B">
        <w:t>he</w:t>
      </w:r>
      <w:r w:rsidR="00923AA7" w:rsidRPr="00A73537">
        <w:t xml:space="preserve"> predicted values from the </w:t>
      </w:r>
      <w:r w:rsidR="00923AA7">
        <w:t>GAMs</w:t>
      </w:r>
      <w:r w:rsidR="00923AA7" w:rsidRPr="00A73537">
        <w:t xml:space="preserve"> were used to fill in </w:t>
      </w:r>
      <w:r w:rsidR="00923AA7">
        <w:t>missing</w:t>
      </w:r>
      <w:ins w:id="238" w:author="Dunnigan, Shannon" w:date="2024-02-19T12:35:00Z">
        <w:r w:rsidR="008807D3">
          <w:t xml:space="preserve"> monthly</w:t>
        </w:r>
      </w:ins>
      <w:r w:rsidR="00923AA7">
        <w:t xml:space="preserve"> </w:t>
      </w:r>
      <w:r w:rsidR="00923AA7" w:rsidRPr="00A73537">
        <w:t xml:space="preserve">data </w:t>
      </w:r>
      <w:r w:rsidR="00F069DF">
        <w:t>at all sites</w:t>
      </w:r>
      <w:ins w:id="239" w:author="Dunnigan, Shannon" w:date="2024-02-19T12:35:00Z">
        <w:r w:rsidR="008807D3">
          <w:t xml:space="preserve"> prior to running those models</w:t>
        </w:r>
      </w:ins>
      <w:r w:rsidR="00F069DF">
        <w:t xml:space="preserve"> </w:t>
      </w:r>
      <w:r w:rsidR="00923AA7" w:rsidRPr="00A73537">
        <w:t>(</w:t>
      </w:r>
      <w:r w:rsidR="00D31F3B">
        <w:t>Table A1</w:t>
      </w:r>
      <w:r w:rsidR="00923AA7" w:rsidRPr="00A73537">
        <w:t>)</w:t>
      </w:r>
      <w:r w:rsidR="00923AA7">
        <w:t>.</w:t>
      </w:r>
      <w:r w:rsidR="00923AA7" w:rsidRPr="00A73537">
        <w:t xml:space="preserve"> </w:t>
      </w:r>
    </w:p>
    <w:p w14:paraId="43AA8735" w14:textId="77777777" w:rsidR="0089029F" w:rsidRDefault="0089029F" w:rsidP="00880DCF">
      <w:pPr>
        <w:rPr>
          <w:ins w:id="240" w:author="Dunnigan, Shannon" w:date="2024-02-22T11:45:00Z"/>
          <w:i/>
          <w:iCs/>
        </w:rPr>
      </w:pPr>
    </w:p>
    <w:p w14:paraId="3F5DAA64" w14:textId="5E537B35" w:rsidR="00F2475A" w:rsidRPr="0089029F" w:rsidRDefault="00F2475A">
      <w:pPr>
        <w:pPrChange w:id="241" w:author="Dunnigan, Shannon" w:date="2024-02-22T11:36:00Z">
          <w:pPr>
            <w:pStyle w:val="Heading3"/>
          </w:pPr>
        </w:pPrChange>
      </w:pPr>
      <w:ins w:id="242" w:author="Dunnigan, Shannon" w:date="2024-02-19T12:20:00Z">
        <w:r w:rsidRPr="0089029F">
          <w:rPr>
            <w:i/>
            <w:iCs/>
          </w:rPr>
          <w:t xml:space="preserve">Drivers of </w:t>
        </w:r>
      </w:ins>
      <w:ins w:id="243" w:author="Dunnigan, Shannon" w:date="2024-02-19T12:26:00Z">
        <w:r w:rsidRPr="0089029F">
          <w:rPr>
            <w:i/>
            <w:iCs/>
          </w:rPr>
          <w:t>V</w:t>
        </w:r>
      </w:ins>
      <w:ins w:id="244" w:author="Dunnigan, Shannon" w:date="2024-02-19T12:20:00Z">
        <w:r w:rsidRPr="0089029F">
          <w:rPr>
            <w:i/>
            <w:iCs/>
          </w:rPr>
          <w:t>ariability</w:t>
        </w:r>
      </w:ins>
    </w:p>
    <w:p w14:paraId="782F8B9C" w14:textId="20AC82E7" w:rsidR="002C28B2" w:rsidDel="00B40CA6" w:rsidRDefault="00E0078F">
      <w:pPr>
        <w:ind w:firstLine="720"/>
        <w:rPr>
          <w:del w:id="245" w:author="Dunnigan, Shannon" w:date="2024-02-20T16:03:00Z"/>
        </w:rPr>
        <w:pPrChange w:id="246" w:author="Dunnigan, Shannon" w:date="2024-02-22T11:45:00Z">
          <w:pPr>
            <w:pStyle w:val="BodyText"/>
            <w:jc w:val="center"/>
          </w:pPr>
        </w:pPrChange>
      </w:pPr>
      <w:r w:rsidRPr="00E37B8F">
        <w:t xml:space="preserve">Spearman’s rank correlations were </w:t>
      </w:r>
      <w:r w:rsidR="00E37B8F" w:rsidRPr="00E37B8F">
        <w:t xml:space="preserve">used to nonparametrically determine monotonic associations between the monthly chlorophyll </w:t>
      </w:r>
      <w:r w:rsidR="00E37B8F" w:rsidRPr="00E37B8F">
        <w:rPr>
          <w:i/>
          <w:iCs/>
        </w:rPr>
        <w:t xml:space="preserve">a </w:t>
      </w:r>
      <w:r w:rsidR="004E6160">
        <w:t>averages</w:t>
      </w:r>
      <w:r w:rsidR="00E37B8F" w:rsidRPr="00E37B8F">
        <w:t xml:space="preserve"> </w:t>
      </w:r>
      <w:r w:rsidR="00E37B8F">
        <w:t xml:space="preserve">and </w:t>
      </w:r>
      <w:r w:rsidR="00420306">
        <w:t>climatic indicators</w:t>
      </w:r>
      <w:r w:rsidR="00E37B8F">
        <w:t xml:space="preserve"> that could be potential drivers of the chlorophyll </w:t>
      </w:r>
      <w:r w:rsidR="00E37B8F">
        <w:rPr>
          <w:i/>
          <w:iCs/>
        </w:rPr>
        <w:t xml:space="preserve">a </w:t>
      </w:r>
      <w:r w:rsidR="00E37B8F">
        <w:t xml:space="preserve">patterns. </w:t>
      </w:r>
      <w:del w:id="247" w:author="Dunnigan, Shannon" w:date="2024-02-22T12:06:00Z">
        <w:r w:rsidR="004E6160" w:rsidDel="00152675">
          <w:delText xml:space="preserve">Chlorophyll </w:delText>
        </w:r>
        <w:r w:rsidR="004E6160" w:rsidDel="00152675">
          <w:rPr>
            <w:i/>
            <w:iCs/>
          </w:rPr>
          <w:delText xml:space="preserve">a </w:delText>
        </w:r>
        <w:r w:rsidR="004E6160" w:rsidDel="00152675">
          <w:delText>data</w:delText>
        </w:r>
      </w:del>
      <w:ins w:id="248" w:author="Dunnigan, Shannon" w:date="2024-02-22T12:06:00Z">
        <w:r w:rsidR="00152675">
          <w:t xml:space="preserve">The chlorophyll </w:t>
        </w:r>
        <w:r w:rsidR="00152675">
          <w:rPr>
            <w:i/>
            <w:iCs/>
          </w:rPr>
          <w:t>a</w:t>
        </w:r>
        <w:r w:rsidR="00152675">
          <w:t xml:space="preserve"> data</w:t>
        </w:r>
      </w:ins>
      <w:r w:rsidR="004E6160">
        <w:t xml:space="preserve"> used for this analysis was the original data from the monitoring program and did not include predicted values from the GAMs. </w:t>
      </w:r>
      <w:del w:id="249" w:author="Dunnigan, Shannon" w:date="2024-02-19T13:12:00Z">
        <w:r w:rsidR="004E6160" w:rsidDel="000C2676">
          <w:delText xml:space="preserve">The monthly chlorophyll </w:delText>
        </w:r>
        <w:r w:rsidR="004E6160" w:rsidDel="000C2676">
          <w:rPr>
            <w:i/>
            <w:iCs/>
          </w:rPr>
          <w:delText xml:space="preserve">a </w:delText>
        </w:r>
        <w:r w:rsidR="004E6160" w:rsidDel="000C2676">
          <w:delText>values</w:delText>
        </w:r>
      </w:del>
      <w:ins w:id="250" w:author="Dunnigan, Shannon" w:date="2024-02-19T13:12:00Z">
        <w:r w:rsidR="000C2676">
          <w:t xml:space="preserve">Monthly chlorophyll </w:t>
        </w:r>
        <w:r w:rsidR="000C2676">
          <w:rPr>
            <w:i/>
            <w:iCs/>
          </w:rPr>
          <w:t>a</w:t>
        </w:r>
      </w:ins>
      <w:r w:rsidR="004E6160">
        <w:t xml:space="preserve"> </w:t>
      </w:r>
      <w:del w:id="251" w:author="Dunnigan, Shannon" w:date="2024-02-19T13:12:00Z">
        <w:r w:rsidR="004E6160" w:rsidDel="000C2676">
          <w:delText xml:space="preserve">were </w:delText>
        </w:r>
      </w:del>
      <w:ins w:id="252" w:author="Dunnigan, Shannon" w:date="2024-02-19T13:12:00Z">
        <w:r w:rsidR="000C2676">
          <w:t xml:space="preserve">was </w:t>
        </w:r>
      </w:ins>
      <w:r w:rsidR="004E6160">
        <w:t xml:space="preserve">compared against the </w:t>
      </w:r>
      <w:ins w:id="253" w:author="Dunnigan, Shannon" w:date="2024-02-19T15:58:00Z">
        <w:r w:rsidR="00A50A5E">
          <w:t>two climate indices (MEI and NAO)</w:t>
        </w:r>
      </w:ins>
      <w:del w:id="254" w:author="Dunnigan, Shannon" w:date="2024-02-19T15:58:00Z">
        <w:r w:rsidR="004E6160" w:rsidDel="00A50A5E">
          <w:delText>MEI index</w:delText>
        </w:r>
      </w:del>
      <w:r w:rsidR="004E6160">
        <w:t>, salinity, temperature, and rainfall for</w:t>
      </w:r>
      <w:r w:rsidR="004E6160" w:rsidRPr="00E37B8F">
        <w:t xml:space="preserve"> </w:t>
      </w:r>
      <w:r w:rsidR="004E6160">
        <w:t xml:space="preserve">both </w:t>
      </w:r>
      <w:r w:rsidR="004E6160" w:rsidRPr="00E37B8F">
        <w:t>the month</w:t>
      </w:r>
      <w:r w:rsidR="004E6160">
        <w:t>s</w:t>
      </w:r>
      <w:r w:rsidR="004E6160" w:rsidRPr="00E37B8F">
        <w:t xml:space="preserve"> when the chlorophyll </w:t>
      </w:r>
      <w:r w:rsidR="004E6160" w:rsidRPr="00E37B8F">
        <w:rPr>
          <w:i/>
          <w:iCs/>
        </w:rPr>
        <w:t xml:space="preserve">a </w:t>
      </w:r>
      <w:r w:rsidR="004E6160" w:rsidRPr="00E37B8F">
        <w:t>sample</w:t>
      </w:r>
      <w:r w:rsidR="004E6160">
        <w:t>s</w:t>
      </w:r>
      <w:r w:rsidR="004E6160" w:rsidRPr="00E37B8F">
        <w:t xml:space="preserve"> w</w:t>
      </w:r>
      <w:r w:rsidR="004E6160">
        <w:t>ere</w:t>
      </w:r>
      <w:r w:rsidR="004E6160" w:rsidRPr="00E37B8F">
        <w:t xml:space="preserve"> collected and the preceding month</w:t>
      </w:r>
      <w:r w:rsidR="004E6160">
        <w:t xml:space="preserve">s </w:t>
      </w:r>
      <w:r w:rsidR="004E6160" w:rsidRPr="00E37B8F">
        <w:t xml:space="preserve">to represent </w:t>
      </w:r>
      <w:r w:rsidR="004E6160">
        <w:t xml:space="preserve">precedent </w:t>
      </w:r>
      <w:r w:rsidR="004E6160" w:rsidRPr="00E37B8F">
        <w:t>conditions</w:t>
      </w:r>
      <w:r w:rsidR="004E6160">
        <w:t xml:space="preserve">. For the temperature, </w:t>
      </w:r>
      <w:r w:rsidR="004E6160">
        <w:lastRenderedPageBreak/>
        <w:t>salinity, and rainfall data, monthly aggregations were performed on 15-</w:t>
      </w:r>
      <w:ins w:id="255" w:author="Dunnigan, Shannon" w:date="2024-02-22T11:34:00Z">
        <w:r w:rsidR="00880DCF">
          <w:t xml:space="preserve"> and </w:t>
        </w:r>
      </w:ins>
      <w:ins w:id="256" w:author="Dunnigan, Shannon" w:date="2024-02-22T11:35:00Z">
        <w:r w:rsidR="00880DCF">
          <w:t>30-</w:t>
        </w:r>
      </w:ins>
      <w:r w:rsidR="004E6160">
        <w:t xml:space="preserve">minute continuous data. Rainfall was monthly totals. Salinity and temperature had three types of aggregations: overall monthly average, and then the monthly average of daily minimums and maximums. </w:t>
      </w:r>
    </w:p>
    <w:p w14:paraId="008B708B" w14:textId="77777777" w:rsidR="00B40CA6" w:rsidRPr="002C28B2" w:rsidRDefault="00B40CA6">
      <w:pPr>
        <w:ind w:firstLine="720"/>
        <w:rPr>
          <w:ins w:id="257" w:author="Dunnigan, Shannon" w:date="2024-02-20T16:04:00Z"/>
        </w:rPr>
        <w:pPrChange w:id="258" w:author="Dunnigan, Shannon" w:date="2024-02-22T11:45:00Z">
          <w:pPr>
            <w:pStyle w:val="BodyText"/>
          </w:pPr>
        </w:pPrChange>
      </w:pPr>
    </w:p>
    <w:p w14:paraId="0BFC5996" w14:textId="77777777" w:rsidR="0089029F" w:rsidRDefault="0089029F" w:rsidP="00880DCF">
      <w:pPr>
        <w:rPr>
          <w:ins w:id="259" w:author="Dunnigan, Shannon" w:date="2024-02-22T11:45:00Z"/>
        </w:rPr>
      </w:pPr>
      <w:bookmarkStart w:id="260" w:name="results"/>
      <w:bookmarkEnd w:id="33"/>
      <w:bookmarkEnd w:id="124"/>
    </w:p>
    <w:p w14:paraId="669D10EC" w14:textId="1F9AAD70" w:rsidR="00681769" w:rsidRPr="00337A61" w:rsidRDefault="004C3554">
      <w:pPr>
        <w:pPrChange w:id="261" w:author="Dunnigan, Shannon" w:date="2024-02-22T11:36:00Z">
          <w:pPr>
            <w:pStyle w:val="Heading1"/>
          </w:pPr>
        </w:pPrChange>
      </w:pPr>
      <w:r w:rsidRPr="0089029F">
        <w:rPr>
          <w:b/>
          <w:bCs/>
          <w:rPrChange w:id="262" w:author="Dunnigan, Shannon" w:date="2024-02-22T11:45:00Z">
            <w:rPr/>
          </w:rPrChange>
        </w:rPr>
        <w:t>Results</w:t>
      </w:r>
    </w:p>
    <w:p w14:paraId="13736576" w14:textId="77777777" w:rsidR="0089029F" w:rsidRDefault="0089029F" w:rsidP="00880DCF">
      <w:pPr>
        <w:rPr>
          <w:ins w:id="263" w:author="Dunnigan, Shannon" w:date="2024-02-22T11:46:00Z"/>
          <w:b/>
          <w:bCs/>
        </w:rPr>
      </w:pPr>
      <w:bookmarkStart w:id="264" w:name="time-series-trends"/>
    </w:p>
    <w:p w14:paraId="329F0C25" w14:textId="49C130A1" w:rsidR="00681769" w:rsidRPr="00337A61" w:rsidRDefault="009E6F4B">
      <w:pPr>
        <w:pPrChange w:id="265" w:author="Dunnigan, Shannon" w:date="2024-02-22T11:36:00Z">
          <w:pPr>
            <w:pStyle w:val="Heading2"/>
          </w:pPr>
        </w:pPrChange>
      </w:pPr>
      <w:del w:id="266" w:author="Dunnigan, Shannon" w:date="2024-02-19T13:04:00Z">
        <w:r w:rsidRPr="0089029F" w:rsidDel="00914CD9">
          <w:rPr>
            <w:b/>
            <w:bCs/>
            <w:rPrChange w:id="267" w:author="Dunnigan, Shannon" w:date="2024-02-22T11:45:00Z">
              <w:rPr/>
            </w:rPrChange>
          </w:rPr>
          <w:delText xml:space="preserve">Chlorophyll </w:delText>
        </w:r>
        <w:commentRangeStart w:id="268"/>
        <w:r w:rsidRPr="0089029F" w:rsidDel="00914CD9">
          <w:rPr>
            <w:b/>
            <w:bCs/>
            <w:rPrChange w:id="269" w:author="Dunnigan, Shannon" w:date="2024-02-22T11:45:00Z">
              <w:rPr/>
            </w:rPrChange>
          </w:rPr>
          <w:delText>p</w:delText>
        </w:r>
        <w:commentRangeEnd w:id="268"/>
        <w:r w:rsidRPr="0089029F" w:rsidDel="00914CD9">
          <w:rPr>
            <w:rStyle w:val="CommentReference"/>
            <w:rFonts w:eastAsiaTheme="majorEastAsia"/>
            <w:b/>
            <w:bCs/>
            <w:sz w:val="24"/>
            <w:szCs w:val="24"/>
            <w:rPrChange w:id="270" w:author="Dunnigan, Shannon" w:date="2024-02-22T11:45:00Z">
              <w:rPr>
                <w:rStyle w:val="CommentReference"/>
                <w:rFonts w:asciiTheme="minorHAnsi" w:hAnsiTheme="minorHAnsi" w:cstheme="minorBidi"/>
                <w:b w:val="0"/>
                <w:bCs w:val="0"/>
              </w:rPr>
            </w:rPrChange>
          </w:rPr>
          <w:commentReference w:id="268"/>
        </w:r>
        <w:r w:rsidRPr="0089029F" w:rsidDel="00914CD9">
          <w:rPr>
            <w:b/>
            <w:bCs/>
            <w:rPrChange w:id="271" w:author="Dunnigan, Shannon" w:date="2024-02-22T11:45:00Z">
              <w:rPr/>
            </w:rPrChange>
          </w:rPr>
          <w:delText>atterns</w:delText>
        </w:r>
      </w:del>
      <w:ins w:id="272" w:author="Dunnigan, Shannon" w:date="2024-02-20T09:51:00Z">
        <w:r w:rsidR="00653B72" w:rsidRPr="0089029F">
          <w:rPr>
            <w:b/>
            <w:bCs/>
            <w:rPrChange w:id="273" w:author="Dunnigan, Shannon" w:date="2024-02-22T11:45:00Z">
              <w:rPr/>
            </w:rPrChange>
          </w:rPr>
          <w:t>Time Series Trends</w:t>
        </w:r>
      </w:ins>
    </w:p>
    <w:p w14:paraId="76B2D1A1" w14:textId="475280F0" w:rsidR="008005B1" w:rsidRPr="008005B1" w:rsidRDefault="004C3554">
      <w:pPr>
        <w:ind w:firstLine="720"/>
        <w:rPr>
          <w:b/>
          <w:bCs/>
        </w:rPr>
      </w:pPr>
      <w:r w:rsidRPr="00A73537">
        <w:t xml:space="preserve">Overall, the GAMs provided a good fit to the chlorophyll </w:t>
      </w:r>
      <w:r w:rsidRPr="00A73537">
        <w:rPr>
          <w:i/>
          <w:iCs/>
        </w:rPr>
        <w:t>a</w:t>
      </w:r>
      <w:r w:rsidRPr="00A73537">
        <w:t xml:space="preserve"> data and explained greater than 70% of deviance (range: 71 - 87%) at all </w:t>
      </w:r>
      <w:r w:rsidR="008005B1">
        <w:t>stations</w:t>
      </w:r>
      <w:r w:rsidRPr="00A73537">
        <w:t xml:space="preserve"> (</w:t>
      </w:r>
      <w:r w:rsidR="00A73537" w:rsidRPr="0008404E">
        <w:rPr>
          <w:highlight w:val="yellow"/>
        </w:rPr>
        <w:t>Table 1</w:t>
      </w:r>
      <w:r w:rsidRPr="00A73537">
        <w:t>).</w:t>
      </w:r>
      <w:r w:rsidR="001071C0">
        <w:t xml:space="preserve"> </w:t>
      </w:r>
      <w:r w:rsidR="0008404E">
        <w:t xml:space="preserve">All stations had an average adjusted R-squared value of 65% and </w:t>
      </w:r>
      <w:r w:rsidR="00B5413B">
        <w:t>ranged</w:t>
      </w:r>
      <w:r w:rsidR="0008404E">
        <w:t xml:space="preserve"> from 58% (PC) to 76% (FM). </w:t>
      </w:r>
      <w:r w:rsidR="009545F2">
        <w:t>Additionally, an intra-annual</w:t>
      </w:r>
      <w:r w:rsidR="009545F2" w:rsidRPr="00A73537">
        <w:t xml:space="preserve"> </w:t>
      </w:r>
      <w:r w:rsidR="009545F2">
        <w:t xml:space="preserve">unimodal </w:t>
      </w:r>
      <w:r w:rsidR="009545F2" w:rsidRPr="00A73537">
        <w:t xml:space="preserve">pattern in average </w:t>
      </w:r>
      <w:r w:rsidR="009545F2">
        <w:t>chl-a</w:t>
      </w:r>
      <w:r w:rsidR="009545F2" w:rsidRPr="00A73537">
        <w:t xml:space="preserve"> was visible at all s</w:t>
      </w:r>
      <w:r w:rsidR="009545F2">
        <w:t>tation</w:t>
      </w:r>
      <w:r w:rsidR="009545F2" w:rsidRPr="00A73537">
        <w:t>s</w:t>
      </w:r>
      <w:r w:rsidR="009545F2">
        <w:t xml:space="preserve"> and t</w:t>
      </w:r>
      <w:r w:rsidR="008005B1">
        <w:t>rends in annual chl-</w:t>
      </w:r>
      <w:r w:rsidR="00EF7EE2">
        <w:t>a</w:t>
      </w:r>
      <w:r w:rsidR="008005B1">
        <w:t xml:space="preserve"> across the entire 20-year period (2003-2022) were positive at all stations</w:t>
      </w:r>
      <w:r w:rsidR="00B5413B">
        <w:t xml:space="preserve"> (</w:t>
      </w:r>
      <w:r w:rsidR="00B5413B" w:rsidRPr="00B5413B">
        <w:rPr>
          <w:highlight w:val="yellow"/>
        </w:rPr>
        <w:t>Fig. 2; Fig. 3</w:t>
      </w:r>
      <w:r w:rsidR="00B5413B">
        <w:t>)</w:t>
      </w:r>
      <w:r w:rsidR="009545F2">
        <w:t>.</w:t>
      </w:r>
      <w:r w:rsidR="008005B1">
        <w:t xml:space="preserve"> </w:t>
      </w:r>
      <w:r w:rsidR="00F7682F">
        <w:t>H</w:t>
      </w:r>
      <w:r w:rsidR="008005B1">
        <w:t>owever, only significant at the marine-influenced stations SS (log</w:t>
      </w:r>
      <w:r w:rsidR="008005B1" w:rsidRPr="008005B1">
        <w:rPr>
          <w:vertAlign w:val="subscript"/>
        </w:rPr>
        <w:t>10</w:t>
      </w:r>
      <w:r w:rsidR="008005B1">
        <w:t xml:space="preserve"> chl-a slope 0.01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2 – 0.018 95% confidence interval) and FM (log</w:t>
      </w:r>
      <w:r w:rsidR="008005B1" w:rsidRPr="008005B1">
        <w:rPr>
          <w:vertAlign w:val="subscript"/>
        </w:rPr>
        <w:t>10</w:t>
      </w:r>
      <w:r w:rsidR="008005B1">
        <w:t xml:space="preserve"> chl-a slope 0.011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4 – 0.018)</w:t>
      </w:r>
      <w:r w:rsidR="00B5413B">
        <w:t xml:space="preserve"> (</w:t>
      </w:r>
      <w:r w:rsidR="00B5413B" w:rsidRPr="00B5413B">
        <w:rPr>
          <w:highlight w:val="yellow"/>
        </w:rPr>
        <w:t>Table 2</w:t>
      </w:r>
      <w:r w:rsidR="00B5413B">
        <w:rPr>
          <w:highlight w:val="yellow"/>
        </w:rPr>
        <w:t>;</w:t>
      </w:r>
      <w:r w:rsidR="00B5413B" w:rsidRPr="00B5413B">
        <w:rPr>
          <w:highlight w:val="yellow"/>
        </w:rPr>
        <w:t xml:space="preserve"> Fig.</w:t>
      </w:r>
      <w:r w:rsidR="00B5413B">
        <w:rPr>
          <w:highlight w:val="yellow"/>
        </w:rPr>
        <w:t xml:space="preserve"> </w:t>
      </w:r>
      <w:r w:rsidR="00B5413B" w:rsidRPr="00B5413B">
        <w:rPr>
          <w:highlight w:val="yellow"/>
        </w:rPr>
        <w:t>2</w:t>
      </w:r>
      <w:r w:rsidR="00B5413B">
        <w:t>)</w:t>
      </w:r>
      <w:r w:rsidR="008005B1">
        <w:t>. These stations also had significant trends in both the first 10 years (SS: log</w:t>
      </w:r>
      <w:r w:rsidR="008005B1" w:rsidRPr="008005B1">
        <w:rPr>
          <w:vertAlign w:val="subscript"/>
        </w:rPr>
        <w:t>10</w:t>
      </w:r>
      <w:r w:rsidR="008005B1">
        <w:t xml:space="preserve"> chl-a slope 0.028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4 – 0.051; FM: log</w:t>
      </w:r>
      <w:r w:rsidR="008005B1" w:rsidRPr="008005B1">
        <w:rPr>
          <w:vertAlign w:val="subscript"/>
        </w:rPr>
        <w:t>10</w:t>
      </w:r>
      <w:r w:rsidR="008005B1">
        <w:t xml:space="preserve"> chl-a slope 0.031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1 – 0.053) and the last 10 years (SS: log</w:t>
      </w:r>
      <w:r w:rsidR="008005B1" w:rsidRPr="008005B1">
        <w:rPr>
          <w:vertAlign w:val="subscript"/>
        </w:rPr>
        <w:t>10</w:t>
      </w:r>
      <w:r w:rsidR="008005B1">
        <w:t xml:space="preserve"> chl-a slope 0.018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3 – 0.034; FM: log</w:t>
      </w:r>
      <w:r w:rsidR="008005B1" w:rsidRPr="008005B1">
        <w:rPr>
          <w:vertAlign w:val="subscript"/>
        </w:rPr>
        <w:t>10</w:t>
      </w:r>
      <w:r w:rsidR="008005B1">
        <w:t xml:space="preserve"> chl-a slope 0.016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3 – 0.029). For PI, only the more recent time frames showed significant trends: last 10 years (log</w:t>
      </w:r>
      <w:r w:rsidR="008005B1" w:rsidRPr="008005B1">
        <w:rPr>
          <w:vertAlign w:val="subscript"/>
        </w:rPr>
        <w:t>10</w:t>
      </w:r>
      <w:r w:rsidR="008005B1">
        <w:t xml:space="preserve"> chl-a slope 0.025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32 – 0.082) and the last five years (log</w:t>
      </w:r>
      <w:r w:rsidR="008005B1" w:rsidRPr="008005B1">
        <w:rPr>
          <w:vertAlign w:val="subscript"/>
        </w:rPr>
        <w:t>10</w:t>
      </w:r>
      <w:r w:rsidR="008005B1">
        <w:t xml:space="preserve"> chl-a slope 0.057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32 – 0.082). At PC, only the first 10 years showed a significant trend (log</w:t>
      </w:r>
      <w:r w:rsidR="008005B1" w:rsidRPr="008005B1">
        <w:rPr>
          <w:vertAlign w:val="subscript"/>
        </w:rPr>
        <w:t>10</w:t>
      </w:r>
      <w:r w:rsidR="008005B1">
        <w:t xml:space="preserve"> chl-a slope 0.063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28 – 0.097) and was the highest slope estimated for all stations in all time frames of interest (</w:t>
      </w:r>
      <w:r w:rsidR="008005B1" w:rsidRPr="00B5413B">
        <w:rPr>
          <w:highlight w:val="yellow"/>
        </w:rPr>
        <w:t>Table 2</w:t>
      </w:r>
      <w:r w:rsidR="00B5413B" w:rsidRPr="00B5413B">
        <w:rPr>
          <w:highlight w:val="yellow"/>
        </w:rPr>
        <w:t>; Fig. 3</w:t>
      </w:r>
      <w:r w:rsidR="008005B1">
        <w:t>).</w:t>
      </w:r>
    </w:p>
    <w:p w14:paraId="362267A5" w14:textId="28CE46CD" w:rsidR="00AC71A3" w:rsidRPr="00AC71A3" w:rsidDel="00914CD9" w:rsidRDefault="00AC71A3">
      <w:pPr>
        <w:ind w:firstLine="720"/>
        <w:rPr>
          <w:del w:id="274" w:author="Dunnigan, Shannon" w:date="2024-02-19T13:09:00Z"/>
        </w:rPr>
        <w:pPrChange w:id="275" w:author="Dunnigan, Shannon" w:date="2024-02-22T12:06:00Z">
          <w:pPr>
            <w:pStyle w:val="FirstParagraph"/>
          </w:pPr>
        </w:pPrChange>
      </w:pPr>
    </w:p>
    <w:tbl>
      <w:tblPr>
        <w:tblStyle w:val="TableGrid"/>
        <w:tblW w:w="0" w:type="auto"/>
        <w:tblLook w:val="04A0" w:firstRow="1" w:lastRow="0" w:firstColumn="1" w:lastColumn="0" w:noHBand="0" w:noVBand="1"/>
      </w:tblPr>
      <w:tblGrid>
        <w:gridCol w:w="559"/>
        <w:gridCol w:w="550"/>
        <w:gridCol w:w="550"/>
        <w:gridCol w:w="550"/>
        <w:gridCol w:w="550"/>
        <w:gridCol w:w="550"/>
        <w:gridCol w:w="550"/>
        <w:gridCol w:w="550"/>
        <w:gridCol w:w="549"/>
        <w:gridCol w:w="549"/>
        <w:gridCol w:w="549"/>
        <w:gridCol w:w="549"/>
        <w:gridCol w:w="549"/>
        <w:gridCol w:w="549"/>
        <w:gridCol w:w="549"/>
        <w:gridCol w:w="549"/>
        <w:gridCol w:w="549"/>
      </w:tblGrid>
      <w:tr w:rsidR="006638F3" w:rsidDel="00914CD9" w14:paraId="6AC001FF" w14:textId="054F00D3" w:rsidTr="006638F3">
        <w:trPr>
          <w:del w:id="276" w:author="Dunnigan, Shannon" w:date="2024-02-19T13:09:00Z"/>
        </w:trPr>
        <w:tc>
          <w:tcPr>
            <w:tcW w:w="520" w:type="dxa"/>
          </w:tcPr>
          <w:p w14:paraId="6DAB8D3C" w14:textId="69D8F1CA" w:rsidR="006638F3" w:rsidDel="00914CD9" w:rsidRDefault="006638F3">
            <w:pPr>
              <w:ind w:firstLine="720"/>
              <w:rPr>
                <w:del w:id="277" w:author="Dunnigan, Shannon" w:date="2024-02-19T13:09:00Z"/>
              </w:rPr>
              <w:pPrChange w:id="278" w:author="Dunnigan, Shannon" w:date="2024-02-22T12:06:00Z">
                <w:pPr>
                  <w:pStyle w:val="BodyText"/>
                </w:pPr>
              </w:pPrChange>
            </w:pPr>
          </w:p>
        </w:tc>
        <w:tc>
          <w:tcPr>
            <w:tcW w:w="520" w:type="dxa"/>
          </w:tcPr>
          <w:p w14:paraId="69563B7E" w14:textId="7A2D983B" w:rsidR="006638F3" w:rsidDel="00914CD9" w:rsidRDefault="006638F3">
            <w:pPr>
              <w:ind w:firstLine="720"/>
              <w:rPr>
                <w:del w:id="279" w:author="Dunnigan, Shannon" w:date="2024-02-19T13:09:00Z"/>
              </w:rPr>
              <w:pPrChange w:id="280" w:author="Dunnigan, Shannon" w:date="2024-02-22T12:06:00Z">
                <w:pPr>
                  <w:pStyle w:val="BodyText"/>
                </w:pPr>
              </w:pPrChange>
            </w:pPr>
            <w:del w:id="281" w:author="Dunnigan, Shannon" w:date="2024-02-19T13:09:00Z">
              <w:r w:rsidDel="00914CD9">
                <w:delText>‘05</w:delText>
              </w:r>
            </w:del>
          </w:p>
        </w:tc>
        <w:tc>
          <w:tcPr>
            <w:tcW w:w="520" w:type="dxa"/>
          </w:tcPr>
          <w:p w14:paraId="7EA63548" w14:textId="2D53855D" w:rsidR="006638F3" w:rsidDel="00914CD9" w:rsidRDefault="006638F3">
            <w:pPr>
              <w:ind w:firstLine="720"/>
              <w:rPr>
                <w:del w:id="282" w:author="Dunnigan, Shannon" w:date="2024-02-19T13:09:00Z"/>
              </w:rPr>
              <w:pPrChange w:id="283" w:author="Dunnigan, Shannon" w:date="2024-02-22T12:06:00Z">
                <w:pPr>
                  <w:pStyle w:val="BodyText"/>
                </w:pPr>
              </w:pPrChange>
            </w:pPr>
            <w:del w:id="284" w:author="Dunnigan, Shannon" w:date="2024-02-19T13:09:00Z">
              <w:r w:rsidDel="00914CD9">
                <w:delText>‘06</w:delText>
              </w:r>
            </w:del>
          </w:p>
        </w:tc>
        <w:tc>
          <w:tcPr>
            <w:tcW w:w="520" w:type="dxa"/>
          </w:tcPr>
          <w:p w14:paraId="495707D6" w14:textId="645B4D42" w:rsidR="006638F3" w:rsidDel="00914CD9" w:rsidRDefault="006638F3">
            <w:pPr>
              <w:ind w:firstLine="720"/>
              <w:rPr>
                <w:del w:id="285" w:author="Dunnigan, Shannon" w:date="2024-02-19T13:09:00Z"/>
              </w:rPr>
              <w:pPrChange w:id="286" w:author="Dunnigan, Shannon" w:date="2024-02-22T12:06:00Z">
                <w:pPr>
                  <w:pStyle w:val="BodyText"/>
                </w:pPr>
              </w:pPrChange>
            </w:pPr>
            <w:del w:id="287" w:author="Dunnigan, Shannon" w:date="2024-02-19T13:09:00Z">
              <w:r w:rsidDel="00914CD9">
                <w:delText>‘07</w:delText>
              </w:r>
            </w:del>
          </w:p>
        </w:tc>
        <w:tc>
          <w:tcPr>
            <w:tcW w:w="520" w:type="dxa"/>
          </w:tcPr>
          <w:p w14:paraId="2AD4802C" w14:textId="7B66A62D" w:rsidR="006638F3" w:rsidDel="00914CD9" w:rsidRDefault="006638F3">
            <w:pPr>
              <w:ind w:firstLine="720"/>
              <w:rPr>
                <w:del w:id="288" w:author="Dunnigan, Shannon" w:date="2024-02-19T13:09:00Z"/>
              </w:rPr>
              <w:pPrChange w:id="289" w:author="Dunnigan, Shannon" w:date="2024-02-22T12:06:00Z">
                <w:pPr>
                  <w:pStyle w:val="BodyText"/>
                </w:pPr>
              </w:pPrChange>
            </w:pPr>
            <w:del w:id="290" w:author="Dunnigan, Shannon" w:date="2024-02-19T13:09:00Z">
              <w:r w:rsidDel="00914CD9">
                <w:delText>‘08</w:delText>
              </w:r>
            </w:del>
          </w:p>
        </w:tc>
        <w:tc>
          <w:tcPr>
            <w:tcW w:w="520" w:type="dxa"/>
          </w:tcPr>
          <w:p w14:paraId="3545F33F" w14:textId="66E480BE" w:rsidR="006638F3" w:rsidDel="00914CD9" w:rsidRDefault="006638F3">
            <w:pPr>
              <w:ind w:firstLine="720"/>
              <w:rPr>
                <w:del w:id="291" w:author="Dunnigan, Shannon" w:date="2024-02-19T13:09:00Z"/>
              </w:rPr>
              <w:pPrChange w:id="292" w:author="Dunnigan, Shannon" w:date="2024-02-22T12:06:00Z">
                <w:pPr>
                  <w:pStyle w:val="BodyText"/>
                </w:pPr>
              </w:pPrChange>
            </w:pPr>
            <w:del w:id="293" w:author="Dunnigan, Shannon" w:date="2024-02-19T13:09:00Z">
              <w:r w:rsidDel="00914CD9">
                <w:delText>‘09</w:delText>
              </w:r>
            </w:del>
          </w:p>
        </w:tc>
        <w:tc>
          <w:tcPr>
            <w:tcW w:w="520" w:type="dxa"/>
          </w:tcPr>
          <w:p w14:paraId="57919ADE" w14:textId="194D828D" w:rsidR="006638F3" w:rsidDel="00914CD9" w:rsidRDefault="006638F3">
            <w:pPr>
              <w:ind w:firstLine="720"/>
              <w:rPr>
                <w:del w:id="294" w:author="Dunnigan, Shannon" w:date="2024-02-19T13:09:00Z"/>
              </w:rPr>
              <w:pPrChange w:id="295" w:author="Dunnigan, Shannon" w:date="2024-02-22T12:06:00Z">
                <w:pPr>
                  <w:pStyle w:val="BodyText"/>
                </w:pPr>
              </w:pPrChange>
            </w:pPr>
            <w:del w:id="296" w:author="Dunnigan, Shannon" w:date="2024-02-19T13:09:00Z">
              <w:r w:rsidDel="00914CD9">
                <w:delText>‘10</w:delText>
              </w:r>
            </w:del>
          </w:p>
        </w:tc>
        <w:tc>
          <w:tcPr>
            <w:tcW w:w="520" w:type="dxa"/>
          </w:tcPr>
          <w:p w14:paraId="07EF0E78" w14:textId="13E0B69F" w:rsidR="006638F3" w:rsidDel="00914CD9" w:rsidRDefault="006638F3">
            <w:pPr>
              <w:ind w:firstLine="720"/>
              <w:rPr>
                <w:del w:id="297" w:author="Dunnigan, Shannon" w:date="2024-02-19T13:09:00Z"/>
              </w:rPr>
              <w:pPrChange w:id="298" w:author="Dunnigan, Shannon" w:date="2024-02-22T12:06:00Z">
                <w:pPr>
                  <w:pStyle w:val="BodyText"/>
                </w:pPr>
              </w:pPrChange>
            </w:pPr>
            <w:del w:id="299" w:author="Dunnigan, Shannon" w:date="2024-02-19T13:09:00Z">
              <w:r w:rsidDel="00914CD9">
                <w:delText>‘11</w:delText>
              </w:r>
            </w:del>
          </w:p>
        </w:tc>
        <w:tc>
          <w:tcPr>
            <w:tcW w:w="519" w:type="dxa"/>
          </w:tcPr>
          <w:p w14:paraId="790AC092" w14:textId="2F4BC5AB" w:rsidR="006638F3" w:rsidDel="00914CD9" w:rsidRDefault="006638F3">
            <w:pPr>
              <w:ind w:firstLine="720"/>
              <w:rPr>
                <w:del w:id="300" w:author="Dunnigan, Shannon" w:date="2024-02-19T13:09:00Z"/>
              </w:rPr>
              <w:pPrChange w:id="301" w:author="Dunnigan, Shannon" w:date="2024-02-22T12:06:00Z">
                <w:pPr>
                  <w:pStyle w:val="BodyText"/>
                </w:pPr>
              </w:pPrChange>
            </w:pPr>
            <w:del w:id="302" w:author="Dunnigan, Shannon" w:date="2024-02-19T13:09:00Z">
              <w:r w:rsidDel="00914CD9">
                <w:delText>‘12</w:delText>
              </w:r>
            </w:del>
          </w:p>
        </w:tc>
        <w:tc>
          <w:tcPr>
            <w:tcW w:w="519" w:type="dxa"/>
          </w:tcPr>
          <w:p w14:paraId="2C8A9CF9" w14:textId="3C2FEF9E" w:rsidR="006638F3" w:rsidDel="00914CD9" w:rsidRDefault="006638F3">
            <w:pPr>
              <w:ind w:firstLine="720"/>
              <w:rPr>
                <w:del w:id="303" w:author="Dunnigan, Shannon" w:date="2024-02-19T13:09:00Z"/>
              </w:rPr>
              <w:pPrChange w:id="304" w:author="Dunnigan, Shannon" w:date="2024-02-22T12:06:00Z">
                <w:pPr>
                  <w:pStyle w:val="BodyText"/>
                </w:pPr>
              </w:pPrChange>
            </w:pPr>
            <w:del w:id="305" w:author="Dunnigan, Shannon" w:date="2024-02-19T13:09:00Z">
              <w:r w:rsidDel="00914CD9">
                <w:delText>‘13</w:delText>
              </w:r>
            </w:del>
          </w:p>
        </w:tc>
        <w:tc>
          <w:tcPr>
            <w:tcW w:w="519" w:type="dxa"/>
          </w:tcPr>
          <w:p w14:paraId="2C3544FD" w14:textId="585E14A2" w:rsidR="006638F3" w:rsidDel="00914CD9" w:rsidRDefault="006638F3">
            <w:pPr>
              <w:ind w:firstLine="720"/>
              <w:rPr>
                <w:del w:id="306" w:author="Dunnigan, Shannon" w:date="2024-02-19T13:09:00Z"/>
              </w:rPr>
              <w:pPrChange w:id="307" w:author="Dunnigan, Shannon" w:date="2024-02-22T12:06:00Z">
                <w:pPr>
                  <w:pStyle w:val="BodyText"/>
                </w:pPr>
              </w:pPrChange>
            </w:pPr>
            <w:del w:id="308" w:author="Dunnigan, Shannon" w:date="2024-02-19T13:09:00Z">
              <w:r w:rsidDel="00914CD9">
                <w:delText>‘14</w:delText>
              </w:r>
            </w:del>
          </w:p>
        </w:tc>
        <w:tc>
          <w:tcPr>
            <w:tcW w:w="519" w:type="dxa"/>
          </w:tcPr>
          <w:p w14:paraId="12A46D30" w14:textId="409AA2B8" w:rsidR="006638F3" w:rsidDel="00914CD9" w:rsidRDefault="006638F3">
            <w:pPr>
              <w:ind w:firstLine="720"/>
              <w:rPr>
                <w:del w:id="309" w:author="Dunnigan, Shannon" w:date="2024-02-19T13:09:00Z"/>
              </w:rPr>
              <w:pPrChange w:id="310" w:author="Dunnigan, Shannon" w:date="2024-02-22T12:06:00Z">
                <w:pPr>
                  <w:pStyle w:val="BodyText"/>
                </w:pPr>
              </w:pPrChange>
            </w:pPr>
            <w:del w:id="311" w:author="Dunnigan, Shannon" w:date="2024-02-19T13:09:00Z">
              <w:r w:rsidDel="00914CD9">
                <w:delText>‘15</w:delText>
              </w:r>
            </w:del>
          </w:p>
        </w:tc>
        <w:tc>
          <w:tcPr>
            <w:tcW w:w="519" w:type="dxa"/>
          </w:tcPr>
          <w:p w14:paraId="48FD84A8" w14:textId="38466BBE" w:rsidR="006638F3" w:rsidDel="00914CD9" w:rsidRDefault="006638F3">
            <w:pPr>
              <w:ind w:firstLine="720"/>
              <w:rPr>
                <w:del w:id="312" w:author="Dunnigan, Shannon" w:date="2024-02-19T13:09:00Z"/>
              </w:rPr>
              <w:pPrChange w:id="313" w:author="Dunnigan, Shannon" w:date="2024-02-22T12:06:00Z">
                <w:pPr>
                  <w:pStyle w:val="BodyText"/>
                </w:pPr>
              </w:pPrChange>
            </w:pPr>
            <w:del w:id="314" w:author="Dunnigan, Shannon" w:date="2024-02-19T13:09:00Z">
              <w:r w:rsidDel="00914CD9">
                <w:delText>‘16</w:delText>
              </w:r>
            </w:del>
          </w:p>
        </w:tc>
        <w:tc>
          <w:tcPr>
            <w:tcW w:w="519" w:type="dxa"/>
          </w:tcPr>
          <w:p w14:paraId="40D7000A" w14:textId="18E88806" w:rsidR="006638F3" w:rsidDel="00914CD9" w:rsidRDefault="006638F3">
            <w:pPr>
              <w:ind w:firstLine="720"/>
              <w:rPr>
                <w:del w:id="315" w:author="Dunnigan, Shannon" w:date="2024-02-19T13:09:00Z"/>
              </w:rPr>
              <w:pPrChange w:id="316" w:author="Dunnigan, Shannon" w:date="2024-02-22T12:06:00Z">
                <w:pPr>
                  <w:pStyle w:val="BodyText"/>
                </w:pPr>
              </w:pPrChange>
            </w:pPr>
            <w:del w:id="317" w:author="Dunnigan, Shannon" w:date="2024-02-19T13:09:00Z">
              <w:r w:rsidDel="00914CD9">
                <w:delText>‘17</w:delText>
              </w:r>
            </w:del>
          </w:p>
        </w:tc>
        <w:tc>
          <w:tcPr>
            <w:tcW w:w="519" w:type="dxa"/>
          </w:tcPr>
          <w:p w14:paraId="132965C3" w14:textId="2B2594E6" w:rsidR="006638F3" w:rsidDel="00914CD9" w:rsidRDefault="006638F3">
            <w:pPr>
              <w:ind w:firstLine="720"/>
              <w:rPr>
                <w:del w:id="318" w:author="Dunnigan, Shannon" w:date="2024-02-19T13:09:00Z"/>
              </w:rPr>
              <w:pPrChange w:id="319" w:author="Dunnigan, Shannon" w:date="2024-02-22T12:06:00Z">
                <w:pPr>
                  <w:pStyle w:val="BodyText"/>
                </w:pPr>
              </w:pPrChange>
            </w:pPr>
            <w:del w:id="320" w:author="Dunnigan, Shannon" w:date="2024-02-19T13:09:00Z">
              <w:r w:rsidDel="00914CD9">
                <w:delText>‘18</w:delText>
              </w:r>
            </w:del>
          </w:p>
        </w:tc>
        <w:tc>
          <w:tcPr>
            <w:tcW w:w="519" w:type="dxa"/>
          </w:tcPr>
          <w:p w14:paraId="3631B36C" w14:textId="09B1E0FA" w:rsidR="006638F3" w:rsidDel="00914CD9" w:rsidRDefault="006638F3">
            <w:pPr>
              <w:ind w:firstLine="720"/>
              <w:rPr>
                <w:del w:id="321" w:author="Dunnigan, Shannon" w:date="2024-02-19T13:09:00Z"/>
              </w:rPr>
              <w:pPrChange w:id="322" w:author="Dunnigan, Shannon" w:date="2024-02-22T12:06:00Z">
                <w:pPr>
                  <w:pStyle w:val="BodyText"/>
                </w:pPr>
              </w:pPrChange>
            </w:pPr>
            <w:del w:id="323" w:author="Dunnigan, Shannon" w:date="2024-02-19T13:09:00Z">
              <w:r w:rsidDel="00914CD9">
                <w:delText>‘19</w:delText>
              </w:r>
            </w:del>
          </w:p>
        </w:tc>
        <w:tc>
          <w:tcPr>
            <w:tcW w:w="519" w:type="dxa"/>
          </w:tcPr>
          <w:p w14:paraId="2BBCF7F3" w14:textId="00061B39" w:rsidR="006638F3" w:rsidDel="00914CD9" w:rsidRDefault="006638F3">
            <w:pPr>
              <w:ind w:firstLine="720"/>
              <w:rPr>
                <w:del w:id="324" w:author="Dunnigan, Shannon" w:date="2024-02-19T13:09:00Z"/>
              </w:rPr>
              <w:pPrChange w:id="325" w:author="Dunnigan, Shannon" w:date="2024-02-22T12:06:00Z">
                <w:pPr>
                  <w:pStyle w:val="BodyText"/>
                </w:pPr>
              </w:pPrChange>
            </w:pPr>
            <w:del w:id="326" w:author="Dunnigan, Shannon" w:date="2024-02-19T13:09:00Z">
              <w:r w:rsidDel="00914CD9">
                <w:delText>‘20</w:delText>
              </w:r>
            </w:del>
          </w:p>
        </w:tc>
      </w:tr>
      <w:tr w:rsidR="006638F3" w:rsidDel="00914CD9" w14:paraId="37D03BFC" w14:textId="7024441C" w:rsidTr="006638F3">
        <w:trPr>
          <w:del w:id="327" w:author="Dunnigan, Shannon" w:date="2024-02-19T13:09:00Z"/>
        </w:trPr>
        <w:tc>
          <w:tcPr>
            <w:tcW w:w="520" w:type="dxa"/>
          </w:tcPr>
          <w:p w14:paraId="631982AE" w14:textId="0B50677A" w:rsidR="006638F3" w:rsidDel="00914CD9" w:rsidRDefault="006638F3">
            <w:pPr>
              <w:ind w:firstLine="720"/>
              <w:rPr>
                <w:del w:id="328" w:author="Dunnigan, Shannon" w:date="2024-02-19T13:09:00Z"/>
              </w:rPr>
              <w:pPrChange w:id="329" w:author="Dunnigan, Shannon" w:date="2024-02-22T12:06:00Z">
                <w:pPr>
                  <w:pStyle w:val="BodyText"/>
                </w:pPr>
              </w:pPrChange>
            </w:pPr>
            <w:del w:id="330" w:author="Dunnigan, Shannon" w:date="2024-02-19T13:09:00Z">
              <w:r w:rsidDel="00914CD9">
                <w:delText>PI</w:delText>
              </w:r>
            </w:del>
          </w:p>
        </w:tc>
        <w:tc>
          <w:tcPr>
            <w:tcW w:w="520" w:type="dxa"/>
          </w:tcPr>
          <w:p w14:paraId="64B72E64" w14:textId="269E647A" w:rsidR="006638F3" w:rsidDel="00914CD9" w:rsidRDefault="006638F3">
            <w:pPr>
              <w:ind w:firstLine="720"/>
              <w:rPr>
                <w:del w:id="331" w:author="Dunnigan, Shannon" w:date="2024-02-19T13:09:00Z"/>
              </w:rPr>
              <w:pPrChange w:id="332" w:author="Dunnigan, Shannon" w:date="2024-02-22T12:06:00Z">
                <w:pPr>
                  <w:pStyle w:val="BodyText"/>
                </w:pPr>
              </w:pPrChange>
            </w:pPr>
          </w:p>
        </w:tc>
        <w:tc>
          <w:tcPr>
            <w:tcW w:w="520" w:type="dxa"/>
            <w:shd w:val="clear" w:color="auto" w:fill="C00000"/>
          </w:tcPr>
          <w:p w14:paraId="022983F0" w14:textId="258155CB" w:rsidR="006638F3" w:rsidDel="00914CD9" w:rsidRDefault="006638F3">
            <w:pPr>
              <w:ind w:firstLine="720"/>
              <w:rPr>
                <w:del w:id="333" w:author="Dunnigan, Shannon" w:date="2024-02-19T13:09:00Z"/>
              </w:rPr>
              <w:pPrChange w:id="334" w:author="Dunnigan, Shannon" w:date="2024-02-22T12:06:00Z">
                <w:pPr>
                  <w:pStyle w:val="BodyText"/>
                </w:pPr>
              </w:pPrChange>
            </w:pPr>
          </w:p>
        </w:tc>
        <w:tc>
          <w:tcPr>
            <w:tcW w:w="520" w:type="dxa"/>
            <w:shd w:val="clear" w:color="auto" w:fill="C00000"/>
          </w:tcPr>
          <w:p w14:paraId="0DB73514" w14:textId="6DC50C6F" w:rsidR="006638F3" w:rsidDel="00914CD9" w:rsidRDefault="006638F3">
            <w:pPr>
              <w:ind w:firstLine="720"/>
              <w:rPr>
                <w:del w:id="335" w:author="Dunnigan, Shannon" w:date="2024-02-19T13:09:00Z"/>
              </w:rPr>
              <w:pPrChange w:id="336" w:author="Dunnigan, Shannon" w:date="2024-02-22T12:06:00Z">
                <w:pPr>
                  <w:pStyle w:val="BodyText"/>
                </w:pPr>
              </w:pPrChange>
            </w:pPr>
          </w:p>
        </w:tc>
        <w:tc>
          <w:tcPr>
            <w:tcW w:w="520" w:type="dxa"/>
            <w:shd w:val="clear" w:color="auto" w:fill="C00000"/>
          </w:tcPr>
          <w:p w14:paraId="487BFE29" w14:textId="3B7AE74D" w:rsidR="006638F3" w:rsidDel="00914CD9" w:rsidRDefault="006638F3">
            <w:pPr>
              <w:ind w:firstLine="720"/>
              <w:rPr>
                <w:del w:id="337" w:author="Dunnigan, Shannon" w:date="2024-02-19T13:09:00Z"/>
              </w:rPr>
              <w:pPrChange w:id="338" w:author="Dunnigan, Shannon" w:date="2024-02-22T12:06:00Z">
                <w:pPr>
                  <w:pStyle w:val="BodyText"/>
                </w:pPr>
              </w:pPrChange>
            </w:pPr>
          </w:p>
        </w:tc>
        <w:tc>
          <w:tcPr>
            <w:tcW w:w="520" w:type="dxa"/>
          </w:tcPr>
          <w:p w14:paraId="57D236B9" w14:textId="75083AE1" w:rsidR="006638F3" w:rsidDel="00914CD9" w:rsidRDefault="006638F3">
            <w:pPr>
              <w:ind w:firstLine="720"/>
              <w:rPr>
                <w:del w:id="339" w:author="Dunnigan, Shannon" w:date="2024-02-19T13:09:00Z"/>
              </w:rPr>
              <w:pPrChange w:id="340" w:author="Dunnigan, Shannon" w:date="2024-02-22T12:06:00Z">
                <w:pPr>
                  <w:pStyle w:val="BodyText"/>
                </w:pPr>
              </w:pPrChange>
            </w:pPr>
          </w:p>
        </w:tc>
        <w:tc>
          <w:tcPr>
            <w:tcW w:w="520" w:type="dxa"/>
          </w:tcPr>
          <w:p w14:paraId="368A2A27" w14:textId="57C7B5A2" w:rsidR="006638F3" w:rsidDel="00914CD9" w:rsidRDefault="006638F3">
            <w:pPr>
              <w:ind w:firstLine="720"/>
              <w:rPr>
                <w:del w:id="341" w:author="Dunnigan, Shannon" w:date="2024-02-19T13:09:00Z"/>
              </w:rPr>
              <w:pPrChange w:id="342" w:author="Dunnigan, Shannon" w:date="2024-02-22T12:06:00Z">
                <w:pPr>
                  <w:pStyle w:val="BodyText"/>
                </w:pPr>
              </w:pPrChange>
            </w:pPr>
          </w:p>
        </w:tc>
        <w:tc>
          <w:tcPr>
            <w:tcW w:w="520" w:type="dxa"/>
          </w:tcPr>
          <w:p w14:paraId="6D7FF6ED" w14:textId="238FF746" w:rsidR="006638F3" w:rsidDel="00914CD9" w:rsidRDefault="006638F3">
            <w:pPr>
              <w:ind w:firstLine="720"/>
              <w:rPr>
                <w:del w:id="343" w:author="Dunnigan, Shannon" w:date="2024-02-19T13:09:00Z"/>
              </w:rPr>
              <w:pPrChange w:id="344" w:author="Dunnigan, Shannon" w:date="2024-02-22T12:06:00Z">
                <w:pPr>
                  <w:pStyle w:val="BodyText"/>
                </w:pPr>
              </w:pPrChange>
            </w:pPr>
          </w:p>
        </w:tc>
        <w:tc>
          <w:tcPr>
            <w:tcW w:w="519" w:type="dxa"/>
            <w:shd w:val="clear" w:color="auto" w:fill="365F91" w:themeFill="accent1" w:themeFillShade="BF"/>
          </w:tcPr>
          <w:p w14:paraId="6130DD5A" w14:textId="650DEFBA" w:rsidR="006638F3" w:rsidDel="00914CD9" w:rsidRDefault="006638F3">
            <w:pPr>
              <w:ind w:firstLine="720"/>
              <w:rPr>
                <w:del w:id="345" w:author="Dunnigan, Shannon" w:date="2024-02-19T13:09:00Z"/>
              </w:rPr>
              <w:pPrChange w:id="346" w:author="Dunnigan, Shannon" w:date="2024-02-22T12:06:00Z">
                <w:pPr>
                  <w:pStyle w:val="BodyText"/>
                </w:pPr>
              </w:pPrChange>
            </w:pPr>
          </w:p>
        </w:tc>
        <w:tc>
          <w:tcPr>
            <w:tcW w:w="519" w:type="dxa"/>
          </w:tcPr>
          <w:p w14:paraId="2AA8BE42" w14:textId="62B28E5B" w:rsidR="006638F3" w:rsidDel="00914CD9" w:rsidRDefault="006638F3">
            <w:pPr>
              <w:ind w:firstLine="720"/>
              <w:rPr>
                <w:del w:id="347" w:author="Dunnigan, Shannon" w:date="2024-02-19T13:09:00Z"/>
              </w:rPr>
              <w:pPrChange w:id="348" w:author="Dunnigan, Shannon" w:date="2024-02-22T12:06:00Z">
                <w:pPr>
                  <w:pStyle w:val="BodyText"/>
                </w:pPr>
              </w:pPrChange>
            </w:pPr>
          </w:p>
        </w:tc>
        <w:tc>
          <w:tcPr>
            <w:tcW w:w="519" w:type="dxa"/>
          </w:tcPr>
          <w:p w14:paraId="627BA2B8" w14:textId="770C2673" w:rsidR="006638F3" w:rsidDel="00914CD9" w:rsidRDefault="006638F3">
            <w:pPr>
              <w:ind w:firstLine="720"/>
              <w:rPr>
                <w:del w:id="349" w:author="Dunnigan, Shannon" w:date="2024-02-19T13:09:00Z"/>
              </w:rPr>
              <w:pPrChange w:id="350" w:author="Dunnigan, Shannon" w:date="2024-02-22T12:06:00Z">
                <w:pPr>
                  <w:pStyle w:val="BodyText"/>
                </w:pPr>
              </w:pPrChange>
            </w:pPr>
          </w:p>
        </w:tc>
        <w:tc>
          <w:tcPr>
            <w:tcW w:w="519" w:type="dxa"/>
          </w:tcPr>
          <w:p w14:paraId="3C1E585E" w14:textId="282C1179" w:rsidR="006638F3" w:rsidDel="00914CD9" w:rsidRDefault="006638F3">
            <w:pPr>
              <w:ind w:firstLine="720"/>
              <w:rPr>
                <w:del w:id="351" w:author="Dunnigan, Shannon" w:date="2024-02-19T13:09:00Z"/>
              </w:rPr>
              <w:pPrChange w:id="352" w:author="Dunnigan, Shannon" w:date="2024-02-22T12:06:00Z">
                <w:pPr>
                  <w:pStyle w:val="BodyText"/>
                </w:pPr>
              </w:pPrChange>
            </w:pPr>
          </w:p>
        </w:tc>
        <w:tc>
          <w:tcPr>
            <w:tcW w:w="519" w:type="dxa"/>
          </w:tcPr>
          <w:p w14:paraId="7330DAB9" w14:textId="3DA72700" w:rsidR="006638F3" w:rsidDel="00914CD9" w:rsidRDefault="006638F3">
            <w:pPr>
              <w:ind w:firstLine="720"/>
              <w:rPr>
                <w:del w:id="353" w:author="Dunnigan, Shannon" w:date="2024-02-19T13:09:00Z"/>
              </w:rPr>
              <w:pPrChange w:id="354" w:author="Dunnigan, Shannon" w:date="2024-02-22T12:06:00Z">
                <w:pPr>
                  <w:pStyle w:val="BodyText"/>
                </w:pPr>
              </w:pPrChange>
            </w:pPr>
          </w:p>
        </w:tc>
        <w:tc>
          <w:tcPr>
            <w:tcW w:w="519" w:type="dxa"/>
          </w:tcPr>
          <w:p w14:paraId="3443DD79" w14:textId="508FEEE2" w:rsidR="006638F3" w:rsidDel="00914CD9" w:rsidRDefault="006638F3">
            <w:pPr>
              <w:ind w:firstLine="720"/>
              <w:rPr>
                <w:del w:id="355" w:author="Dunnigan, Shannon" w:date="2024-02-19T13:09:00Z"/>
              </w:rPr>
              <w:pPrChange w:id="356" w:author="Dunnigan, Shannon" w:date="2024-02-22T12:06:00Z">
                <w:pPr>
                  <w:pStyle w:val="BodyText"/>
                </w:pPr>
              </w:pPrChange>
            </w:pPr>
          </w:p>
        </w:tc>
        <w:tc>
          <w:tcPr>
            <w:tcW w:w="519" w:type="dxa"/>
          </w:tcPr>
          <w:p w14:paraId="2A9444F3" w14:textId="3CCC43AC" w:rsidR="006638F3" w:rsidDel="00914CD9" w:rsidRDefault="006638F3">
            <w:pPr>
              <w:ind w:firstLine="720"/>
              <w:rPr>
                <w:del w:id="357" w:author="Dunnigan, Shannon" w:date="2024-02-19T13:09:00Z"/>
              </w:rPr>
              <w:pPrChange w:id="358" w:author="Dunnigan, Shannon" w:date="2024-02-22T12:06:00Z">
                <w:pPr>
                  <w:pStyle w:val="BodyText"/>
                </w:pPr>
              </w:pPrChange>
            </w:pPr>
          </w:p>
        </w:tc>
        <w:tc>
          <w:tcPr>
            <w:tcW w:w="519" w:type="dxa"/>
            <w:shd w:val="clear" w:color="auto" w:fill="C00000"/>
          </w:tcPr>
          <w:p w14:paraId="1525D787" w14:textId="034CE2B9" w:rsidR="006638F3" w:rsidDel="00914CD9" w:rsidRDefault="006638F3">
            <w:pPr>
              <w:ind w:firstLine="720"/>
              <w:rPr>
                <w:del w:id="359" w:author="Dunnigan, Shannon" w:date="2024-02-19T13:09:00Z"/>
              </w:rPr>
              <w:pPrChange w:id="360" w:author="Dunnigan, Shannon" w:date="2024-02-22T12:06:00Z">
                <w:pPr>
                  <w:pStyle w:val="BodyText"/>
                </w:pPr>
              </w:pPrChange>
            </w:pPr>
          </w:p>
        </w:tc>
        <w:tc>
          <w:tcPr>
            <w:tcW w:w="519" w:type="dxa"/>
            <w:shd w:val="clear" w:color="auto" w:fill="C00000"/>
          </w:tcPr>
          <w:p w14:paraId="67CA00D3" w14:textId="37A28064" w:rsidR="006638F3" w:rsidDel="00914CD9" w:rsidRDefault="006638F3">
            <w:pPr>
              <w:ind w:firstLine="720"/>
              <w:rPr>
                <w:del w:id="361" w:author="Dunnigan, Shannon" w:date="2024-02-19T13:09:00Z"/>
              </w:rPr>
              <w:pPrChange w:id="362" w:author="Dunnigan, Shannon" w:date="2024-02-22T12:06:00Z">
                <w:pPr>
                  <w:pStyle w:val="BodyText"/>
                </w:pPr>
              </w:pPrChange>
            </w:pPr>
          </w:p>
        </w:tc>
      </w:tr>
      <w:tr w:rsidR="006638F3" w:rsidDel="00914CD9" w14:paraId="29A1D013" w14:textId="7011CA8B" w:rsidTr="006638F3">
        <w:trPr>
          <w:del w:id="363" w:author="Dunnigan, Shannon" w:date="2024-02-19T13:09:00Z"/>
        </w:trPr>
        <w:tc>
          <w:tcPr>
            <w:tcW w:w="520" w:type="dxa"/>
          </w:tcPr>
          <w:p w14:paraId="4A99FBAD" w14:textId="0A37BC49" w:rsidR="006638F3" w:rsidDel="00914CD9" w:rsidRDefault="006638F3">
            <w:pPr>
              <w:ind w:firstLine="720"/>
              <w:rPr>
                <w:del w:id="364" w:author="Dunnigan, Shannon" w:date="2024-02-19T13:09:00Z"/>
              </w:rPr>
              <w:pPrChange w:id="365" w:author="Dunnigan, Shannon" w:date="2024-02-22T12:06:00Z">
                <w:pPr>
                  <w:pStyle w:val="BodyText"/>
                </w:pPr>
              </w:pPrChange>
            </w:pPr>
            <w:del w:id="366" w:author="Dunnigan, Shannon" w:date="2024-02-19T13:09:00Z">
              <w:r w:rsidDel="00914CD9">
                <w:delText>SS</w:delText>
              </w:r>
            </w:del>
          </w:p>
        </w:tc>
        <w:tc>
          <w:tcPr>
            <w:tcW w:w="520" w:type="dxa"/>
          </w:tcPr>
          <w:p w14:paraId="1059007B" w14:textId="173EFE02" w:rsidR="006638F3" w:rsidDel="00914CD9" w:rsidRDefault="006638F3">
            <w:pPr>
              <w:ind w:firstLine="720"/>
              <w:rPr>
                <w:del w:id="367" w:author="Dunnigan, Shannon" w:date="2024-02-19T13:09:00Z"/>
              </w:rPr>
              <w:pPrChange w:id="368" w:author="Dunnigan, Shannon" w:date="2024-02-22T12:06:00Z">
                <w:pPr>
                  <w:pStyle w:val="BodyText"/>
                </w:pPr>
              </w:pPrChange>
            </w:pPr>
          </w:p>
        </w:tc>
        <w:tc>
          <w:tcPr>
            <w:tcW w:w="520" w:type="dxa"/>
            <w:shd w:val="clear" w:color="auto" w:fill="C00000"/>
          </w:tcPr>
          <w:p w14:paraId="776799D5" w14:textId="66A3631F" w:rsidR="006638F3" w:rsidDel="00914CD9" w:rsidRDefault="006638F3">
            <w:pPr>
              <w:ind w:firstLine="720"/>
              <w:rPr>
                <w:del w:id="369" w:author="Dunnigan, Shannon" w:date="2024-02-19T13:09:00Z"/>
              </w:rPr>
              <w:pPrChange w:id="370" w:author="Dunnigan, Shannon" w:date="2024-02-22T12:06:00Z">
                <w:pPr>
                  <w:pStyle w:val="BodyText"/>
                </w:pPr>
              </w:pPrChange>
            </w:pPr>
          </w:p>
        </w:tc>
        <w:tc>
          <w:tcPr>
            <w:tcW w:w="520" w:type="dxa"/>
            <w:shd w:val="clear" w:color="auto" w:fill="C00000"/>
          </w:tcPr>
          <w:p w14:paraId="5C856A7A" w14:textId="251E98A5" w:rsidR="006638F3" w:rsidDel="00914CD9" w:rsidRDefault="006638F3">
            <w:pPr>
              <w:ind w:firstLine="720"/>
              <w:rPr>
                <w:del w:id="371" w:author="Dunnigan, Shannon" w:date="2024-02-19T13:09:00Z"/>
              </w:rPr>
              <w:pPrChange w:id="372" w:author="Dunnigan, Shannon" w:date="2024-02-22T12:06:00Z">
                <w:pPr>
                  <w:pStyle w:val="BodyText"/>
                </w:pPr>
              </w:pPrChange>
            </w:pPr>
          </w:p>
        </w:tc>
        <w:tc>
          <w:tcPr>
            <w:tcW w:w="520" w:type="dxa"/>
          </w:tcPr>
          <w:p w14:paraId="0552ABF5" w14:textId="21D2B980" w:rsidR="006638F3" w:rsidDel="00914CD9" w:rsidRDefault="006638F3">
            <w:pPr>
              <w:ind w:firstLine="720"/>
              <w:rPr>
                <w:del w:id="373" w:author="Dunnigan, Shannon" w:date="2024-02-19T13:09:00Z"/>
              </w:rPr>
              <w:pPrChange w:id="374" w:author="Dunnigan, Shannon" w:date="2024-02-22T12:06:00Z">
                <w:pPr>
                  <w:pStyle w:val="BodyText"/>
                </w:pPr>
              </w:pPrChange>
            </w:pPr>
          </w:p>
        </w:tc>
        <w:tc>
          <w:tcPr>
            <w:tcW w:w="520" w:type="dxa"/>
          </w:tcPr>
          <w:p w14:paraId="4F9B7D1E" w14:textId="2C2328E3" w:rsidR="006638F3" w:rsidDel="00914CD9" w:rsidRDefault="006638F3">
            <w:pPr>
              <w:ind w:firstLine="720"/>
              <w:rPr>
                <w:del w:id="375" w:author="Dunnigan, Shannon" w:date="2024-02-19T13:09:00Z"/>
              </w:rPr>
              <w:pPrChange w:id="376" w:author="Dunnigan, Shannon" w:date="2024-02-22T12:06:00Z">
                <w:pPr>
                  <w:pStyle w:val="BodyText"/>
                </w:pPr>
              </w:pPrChange>
            </w:pPr>
          </w:p>
        </w:tc>
        <w:tc>
          <w:tcPr>
            <w:tcW w:w="520" w:type="dxa"/>
          </w:tcPr>
          <w:p w14:paraId="1B1BBAB2" w14:textId="5BE44795" w:rsidR="006638F3" w:rsidDel="00914CD9" w:rsidRDefault="006638F3">
            <w:pPr>
              <w:ind w:firstLine="720"/>
              <w:rPr>
                <w:del w:id="377" w:author="Dunnigan, Shannon" w:date="2024-02-19T13:09:00Z"/>
              </w:rPr>
              <w:pPrChange w:id="378" w:author="Dunnigan, Shannon" w:date="2024-02-22T12:06:00Z">
                <w:pPr>
                  <w:pStyle w:val="BodyText"/>
                </w:pPr>
              </w:pPrChange>
            </w:pPr>
          </w:p>
        </w:tc>
        <w:tc>
          <w:tcPr>
            <w:tcW w:w="520" w:type="dxa"/>
            <w:shd w:val="clear" w:color="auto" w:fill="365F91" w:themeFill="accent1" w:themeFillShade="BF"/>
          </w:tcPr>
          <w:p w14:paraId="11D60D7E" w14:textId="5F9B0508" w:rsidR="006638F3" w:rsidDel="00914CD9" w:rsidRDefault="006638F3">
            <w:pPr>
              <w:ind w:firstLine="720"/>
              <w:rPr>
                <w:del w:id="379" w:author="Dunnigan, Shannon" w:date="2024-02-19T13:09:00Z"/>
              </w:rPr>
              <w:pPrChange w:id="380" w:author="Dunnigan, Shannon" w:date="2024-02-22T12:06:00Z">
                <w:pPr>
                  <w:pStyle w:val="BodyText"/>
                </w:pPr>
              </w:pPrChange>
            </w:pPr>
          </w:p>
        </w:tc>
        <w:tc>
          <w:tcPr>
            <w:tcW w:w="519" w:type="dxa"/>
          </w:tcPr>
          <w:p w14:paraId="5BD0518B" w14:textId="591CDEF1" w:rsidR="006638F3" w:rsidDel="00914CD9" w:rsidRDefault="006638F3">
            <w:pPr>
              <w:ind w:firstLine="720"/>
              <w:rPr>
                <w:del w:id="381" w:author="Dunnigan, Shannon" w:date="2024-02-19T13:09:00Z"/>
              </w:rPr>
              <w:pPrChange w:id="382" w:author="Dunnigan, Shannon" w:date="2024-02-22T12:06:00Z">
                <w:pPr>
                  <w:pStyle w:val="BodyText"/>
                </w:pPr>
              </w:pPrChange>
            </w:pPr>
          </w:p>
        </w:tc>
        <w:tc>
          <w:tcPr>
            <w:tcW w:w="519" w:type="dxa"/>
          </w:tcPr>
          <w:p w14:paraId="61D5393B" w14:textId="43A1B7FD" w:rsidR="006638F3" w:rsidDel="00914CD9" w:rsidRDefault="006638F3">
            <w:pPr>
              <w:ind w:firstLine="720"/>
              <w:rPr>
                <w:del w:id="383" w:author="Dunnigan, Shannon" w:date="2024-02-19T13:09:00Z"/>
              </w:rPr>
              <w:pPrChange w:id="384" w:author="Dunnigan, Shannon" w:date="2024-02-22T12:06:00Z">
                <w:pPr>
                  <w:pStyle w:val="BodyText"/>
                </w:pPr>
              </w:pPrChange>
            </w:pPr>
          </w:p>
        </w:tc>
        <w:tc>
          <w:tcPr>
            <w:tcW w:w="519" w:type="dxa"/>
          </w:tcPr>
          <w:p w14:paraId="41741FFD" w14:textId="2E1C4917" w:rsidR="006638F3" w:rsidDel="00914CD9" w:rsidRDefault="006638F3">
            <w:pPr>
              <w:ind w:firstLine="720"/>
              <w:rPr>
                <w:del w:id="385" w:author="Dunnigan, Shannon" w:date="2024-02-19T13:09:00Z"/>
              </w:rPr>
              <w:pPrChange w:id="386" w:author="Dunnigan, Shannon" w:date="2024-02-22T12:06:00Z">
                <w:pPr>
                  <w:pStyle w:val="BodyText"/>
                </w:pPr>
              </w:pPrChange>
            </w:pPr>
          </w:p>
        </w:tc>
        <w:tc>
          <w:tcPr>
            <w:tcW w:w="519" w:type="dxa"/>
          </w:tcPr>
          <w:p w14:paraId="1EFBF452" w14:textId="0E2CCB94" w:rsidR="006638F3" w:rsidDel="00914CD9" w:rsidRDefault="006638F3">
            <w:pPr>
              <w:ind w:firstLine="720"/>
              <w:rPr>
                <w:del w:id="387" w:author="Dunnigan, Shannon" w:date="2024-02-19T13:09:00Z"/>
              </w:rPr>
              <w:pPrChange w:id="388" w:author="Dunnigan, Shannon" w:date="2024-02-22T12:06:00Z">
                <w:pPr>
                  <w:pStyle w:val="BodyText"/>
                </w:pPr>
              </w:pPrChange>
            </w:pPr>
          </w:p>
        </w:tc>
        <w:tc>
          <w:tcPr>
            <w:tcW w:w="519" w:type="dxa"/>
          </w:tcPr>
          <w:p w14:paraId="42D8A53C" w14:textId="678AA689" w:rsidR="006638F3" w:rsidDel="00914CD9" w:rsidRDefault="006638F3">
            <w:pPr>
              <w:ind w:firstLine="720"/>
              <w:rPr>
                <w:del w:id="389" w:author="Dunnigan, Shannon" w:date="2024-02-19T13:09:00Z"/>
              </w:rPr>
              <w:pPrChange w:id="390" w:author="Dunnigan, Shannon" w:date="2024-02-22T12:06:00Z">
                <w:pPr>
                  <w:pStyle w:val="BodyText"/>
                </w:pPr>
              </w:pPrChange>
            </w:pPr>
          </w:p>
        </w:tc>
        <w:tc>
          <w:tcPr>
            <w:tcW w:w="519" w:type="dxa"/>
          </w:tcPr>
          <w:p w14:paraId="0C47D886" w14:textId="4D23B155" w:rsidR="006638F3" w:rsidDel="00914CD9" w:rsidRDefault="006638F3">
            <w:pPr>
              <w:ind w:firstLine="720"/>
              <w:rPr>
                <w:del w:id="391" w:author="Dunnigan, Shannon" w:date="2024-02-19T13:09:00Z"/>
              </w:rPr>
              <w:pPrChange w:id="392" w:author="Dunnigan, Shannon" w:date="2024-02-22T12:06:00Z">
                <w:pPr>
                  <w:pStyle w:val="BodyText"/>
                </w:pPr>
              </w:pPrChange>
            </w:pPr>
          </w:p>
        </w:tc>
        <w:tc>
          <w:tcPr>
            <w:tcW w:w="519" w:type="dxa"/>
            <w:shd w:val="clear" w:color="auto" w:fill="C00000"/>
          </w:tcPr>
          <w:p w14:paraId="3B4A4B78" w14:textId="6D56E25E" w:rsidR="006638F3" w:rsidDel="00914CD9" w:rsidRDefault="006638F3">
            <w:pPr>
              <w:ind w:firstLine="720"/>
              <w:rPr>
                <w:del w:id="393" w:author="Dunnigan, Shannon" w:date="2024-02-19T13:09:00Z"/>
              </w:rPr>
              <w:pPrChange w:id="394" w:author="Dunnigan, Shannon" w:date="2024-02-22T12:06:00Z">
                <w:pPr>
                  <w:pStyle w:val="BodyText"/>
                </w:pPr>
              </w:pPrChange>
            </w:pPr>
          </w:p>
        </w:tc>
        <w:tc>
          <w:tcPr>
            <w:tcW w:w="519" w:type="dxa"/>
          </w:tcPr>
          <w:p w14:paraId="2C3E1CAD" w14:textId="39371DD8" w:rsidR="006638F3" w:rsidDel="00914CD9" w:rsidRDefault="006638F3">
            <w:pPr>
              <w:ind w:firstLine="720"/>
              <w:rPr>
                <w:del w:id="395" w:author="Dunnigan, Shannon" w:date="2024-02-19T13:09:00Z"/>
              </w:rPr>
              <w:pPrChange w:id="396" w:author="Dunnigan, Shannon" w:date="2024-02-22T12:06:00Z">
                <w:pPr>
                  <w:pStyle w:val="BodyText"/>
                </w:pPr>
              </w:pPrChange>
            </w:pPr>
          </w:p>
        </w:tc>
        <w:tc>
          <w:tcPr>
            <w:tcW w:w="519" w:type="dxa"/>
          </w:tcPr>
          <w:p w14:paraId="65DEE9C5" w14:textId="1280BE50" w:rsidR="006638F3" w:rsidDel="00914CD9" w:rsidRDefault="006638F3">
            <w:pPr>
              <w:ind w:firstLine="720"/>
              <w:rPr>
                <w:del w:id="397" w:author="Dunnigan, Shannon" w:date="2024-02-19T13:09:00Z"/>
              </w:rPr>
              <w:pPrChange w:id="398" w:author="Dunnigan, Shannon" w:date="2024-02-22T12:06:00Z">
                <w:pPr>
                  <w:pStyle w:val="BodyText"/>
                </w:pPr>
              </w:pPrChange>
            </w:pPr>
          </w:p>
        </w:tc>
      </w:tr>
      <w:tr w:rsidR="006638F3" w:rsidDel="00914CD9" w14:paraId="6AF6553F" w14:textId="1632B4E8" w:rsidTr="006638F3">
        <w:trPr>
          <w:del w:id="399" w:author="Dunnigan, Shannon" w:date="2024-02-19T13:09:00Z"/>
        </w:trPr>
        <w:tc>
          <w:tcPr>
            <w:tcW w:w="520" w:type="dxa"/>
          </w:tcPr>
          <w:p w14:paraId="3FB830E9" w14:textId="4DE7321B" w:rsidR="006638F3" w:rsidDel="00914CD9" w:rsidRDefault="006638F3">
            <w:pPr>
              <w:ind w:firstLine="720"/>
              <w:rPr>
                <w:del w:id="400" w:author="Dunnigan, Shannon" w:date="2024-02-19T13:09:00Z"/>
              </w:rPr>
              <w:pPrChange w:id="401" w:author="Dunnigan, Shannon" w:date="2024-02-22T12:06:00Z">
                <w:pPr>
                  <w:pStyle w:val="BodyText"/>
                </w:pPr>
              </w:pPrChange>
            </w:pPr>
            <w:del w:id="402" w:author="Dunnigan, Shannon" w:date="2024-02-19T13:09:00Z">
              <w:r w:rsidDel="00914CD9">
                <w:delText>FM</w:delText>
              </w:r>
            </w:del>
          </w:p>
        </w:tc>
        <w:tc>
          <w:tcPr>
            <w:tcW w:w="520" w:type="dxa"/>
          </w:tcPr>
          <w:p w14:paraId="1839237A" w14:textId="397A2261" w:rsidR="006638F3" w:rsidDel="00914CD9" w:rsidRDefault="006638F3">
            <w:pPr>
              <w:ind w:firstLine="720"/>
              <w:rPr>
                <w:del w:id="403" w:author="Dunnigan, Shannon" w:date="2024-02-19T13:09:00Z"/>
              </w:rPr>
              <w:pPrChange w:id="404" w:author="Dunnigan, Shannon" w:date="2024-02-22T12:06:00Z">
                <w:pPr>
                  <w:pStyle w:val="BodyText"/>
                </w:pPr>
              </w:pPrChange>
            </w:pPr>
          </w:p>
        </w:tc>
        <w:tc>
          <w:tcPr>
            <w:tcW w:w="520" w:type="dxa"/>
            <w:shd w:val="clear" w:color="auto" w:fill="C00000"/>
          </w:tcPr>
          <w:p w14:paraId="37BEE637" w14:textId="1D85C4A6" w:rsidR="006638F3" w:rsidDel="00914CD9" w:rsidRDefault="006638F3">
            <w:pPr>
              <w:ind w:firstLine="720"/>
              <w:rPr>
                <w:del w:id="405" w:author="Dunnigan, Shannon" w:date="2024-02-19T13:09:00Z"/>
              </w:rPr>
              <w:pPrChange w:id="406" w:author="Dunnigan, Shannon" w:date="2024-02-22T12:06:00Z">
                <w:pPr>
                  <w:pStyle w:val="BodyText"/>
                </w:pPr>
              </w:pPrChange>
            </w:pPr>
          </w:p>
        </w:tc>
        <w:tc>
          <w:tcPr>
            <w:tcW w:w="520" w:type="dxa"/>
            <w:shd w:val="clear" w:color="auto" w:fill="C00000"/>
          </w:tcPr>
          <w:p w14:paraId="3192933D" w14:textId="2FD5CCE0" w:rsidR="006638F3" w:rsidDel="00914CD9" w:rsidRDefault="006638F3">
            <w:pPr>
              <w:ind w:firstLine="720"/>
              <w:rPr>
                <w:del w:id="407" w:author="Dunnigan, Shannon" w:date="2024-02-19T13:09:00Z"/>
              </w:rPr>
              <w:pPrChange w:id="408" w:author="Dunnigan, Shannon" w:date="2024-02-22T12:06:00Z">
                <w:pPr>
                  <w:pStyle w:val="BodyText"/>
                </w:pPr>
              </w:pPrChange>
            </w:pPr>
          </w:p>
        </w:tc>
        <w:tc>
          <w:tcPr>
            <w:tcW w:w="520" w:type="dxa"/>
          </w:tcPr>
          <w:p w14:paraId="5F275B08" w14:textId="38218C89" w:rsidR="006638F3" w:rsidDel="00914CD9" w:rsidRDefault="006638F3">
            <w:pPr>
              <w:ind w:firstLine="720"/>
              <w:rPr>
                <w:del w:id="409" w:author="Dunnigan, Shannon" w:date="2024-02-19T13:09:00Z"/>
              </w:rPr>
              <w:pPrChange w:id="410" w:author="Dunnigan, Shannon" w:date="2024-02-22T12:06:00Z">
                <w:pPr>
                  <w:pStyle w:val="BodyText"/>
                </w:pPr>
              </w:pPrChange>
            </w:pPr>
          </w:p>
        </w:tc>
        <w:tc>
          <w:tcPr>
            <w:tcW w:w="520" w:type="dxa"/>
          </w:tcPr>
          <w:p w14:paraId="03DC33E0" w14:textId="7A193178" w:rsidR="006638F3" w:rsidDel="00914CD9" w:rsidRDefault="006638F3">
            <w:pPr>
              <w:ind w:firstLine="720"/>
              <w:rPr>
                <w:del w:id="411" w:author="Dunnigan, Shannon" w:date="2024-02-19T13:09:00Z"/>
              </w:rPr>
              <w:pPrChange w:id="412" w:author="Dunnigan, Shannon" w:date="2024-02-22T12:06:00Z">
                <w:pPr>
                  <w:pStyle w:val="BodyText"/>
                </w:pPr>
              </w:pPrChange>
            </w:pPr>
          </w:p>
        </w:tc>
        <w:tc>
          <w:tcPr>
            <w:tcW w:w="520" w:type="dxa"/>
          </w:tcPr>
          <w:p w14:paraId="31BED66B" w14:textId="338BB04C" w:rsidR="006638F3" w:rsidDel="00914CD9" w:rsidRDefault="006638F3">
            <w:pPr>
              <w:ind w:firstLine="720"/>
              <w:rPr>
                <w:del w:id="413" w:author="Dunnigan, Shannon" w:date="2024-02-19T13:09:00Z"/>
              </w:rPr>
              <w:pPrChange w:id="414" w:author="Dunnigan, Shannon" w:date="2024-02-22T12:06:00Z">
                <w:pPr>
                  <w:pStyle w:val="BodyText"/>
                </w:pPr>
              </w:pPrChange>
            </w:pPr>
          </w:p>
        </w:tc>
        <w:tc>
          <w:tcPr>
            <w:tcW w:w="520" w:type="dxa"/>
          </w:tcPr>
          <w:p w14:paraId="013489A3" w14:textId="10F71613" w:rsidR="006638F3" w:rsidDel="00914CD9" w:rsidRDefault="006638F3">
            <w:pPr>
              <w:ind w:firstLine="720"/>
              <w:rPr>
                <w:del w:id="415" w:author="Dunnigan, Shannon" w:date="2024-02-19T13:09:00Z"/>
              </w:rPr>
              <w:pPrChange w:id="416" w:author="Dunnigan, Shannon" w:date="2024-02-22T12:06:00Z">
                <w:pPr>
                  <w:pStyle w:val="BodyText"/>
                </w:pPr>
              </w:pPrChange>
            </w:pPr>
          </w:p>
        </w:tc>
        <w:tc>
          <w:tcPr>
            <w:tcW w:w="519" w:type="dxa"/>
            <w:shd w:val="clear" w:color="auto" w:fill="365F91" w:themeFill="accent1" w:themeFillShade="BF"/>
          </w:tcPr>
          <w:p w14:paraId="5790DF9F" w14:textId="72168ECC" w:rsidR="006638F3" w:rsidDel="00914CD9" w:rsidRDefault="006638F3">
            <w:pPr>
              <w:ind w:firstLine="720"/>
              <w:rPr>
                <w:del w:id="417" w:author="Dunnigan, Shannon" w:date="2024-02-19T13:09:00Z"/>
              </w:rPr>
              <w:pPrChange w:id="418" w:author="Dunnigan, Shannon" w:date="2024-02-22T12:06:00Z">
                <w:pPr>
                  <w:pStyle w:val="BodyText"/>
                </w:pPr>
              </w:pPrChange>
            </w:pPr>
          </w:p>
        </w:tc>
        <w:tc>
          <w:tcPr>
            <w:tcW w:w="519" w:type="dxa"/>
          </w:tcPr>
          <w:p w14:paraId="6BDFB372" w14:textId="66711547" w:rsidR="006638F3" w:rsidDel="00914CD9" w:rsidRDefault="006638F3">
            <w:pPr>
              <w:ind w:firstLine="720"/>
              <w:rPr>
                <w:del w:id="419" w:author="Dunnigan, Shannon" w:date="2024-02-19T13:09:00Z"/>
              </w:rPr>
              <w:pPrChange w:id="420" w:author="Dunnigan, Shannon" w:date="2024-02-22T12:06:00Z">
                <w:pPr>
                  <w:pStyle w:val="BodyText"/>
                </w:pPr>
              </w:pPrChange>
            </w:pPr>
          </w:p>
        </w:tc>
        <w:tc>
          <w:tcPr>
            <w:tcW w:w="519" w:type="dxa"/>
          </w:tcPr>
          <w:p w14:paraId="6312C813" w14:textId="1B4A37A9" w:rsidR="006638F3" w:rsidDel="00914CD9" w:rsidRDefault="006638F3">
            <w:pPr>
              <w:ind w:firstLine="720"/>
              <w:rPr>
                <w:del w:id="421" w:author="Dunnigan, Shannon" w:date="2024-02-19T13:09:00Z"/>
              </w:rPr>
              <w:pPrChange w:id="422" w:author="Dunnigan, Shannon" w:date="2024-02-22T12:06:00Z">
                <w:pPr>
                  <w:pStyle w:val="BodyText"/>
                </w:pPr>
              </w:pPrChange>
            </w:pPr>
          </w:p>
        </w:tc>
        <w:tc>
          <w:tcPr>
            <w:tcW w:w="519" w:type="dxa"/>
          </w:tcPr>
          <w:p w14:paraId="6292690D" w14:textId="09461355" w:rsidR="006638F3" w:rsidDel="00914CD9" w:rsidRDefault="006638F3">
            <w:pPr>
              <w:ind w:firstLine="720"/>
              <w:rPr>
                <w:del w:id="423" w:author="Dunnigan, Shannon" w:date="2024-02-19T13:09:00Z"/>
              </w:rPr>
              <w:pPrChange w:id="424" w:author="Dunnigan, Shannon" w:date="2024-02-22T12:06:00Z">
                <w:pPr>
                  <w:pStyle w:val="BodyText"/>
                </w:pPr>
              </w:pPrChange>
            </w:pPr>
          </w:p>
        </w:tc>
        <w:tc>
          <w:tcPr>
            <w:tcW w:w="519" w:type="dxa"/>
          </w:tcPr>
          <w:p w14:paraId="25D503FF" w14:textId="60605B8D" w:rsidR="006638F3" w:rsidDel="00914CD9" w:rsidRDefault="006638F3">
            <w:pPr>
              <w:ind w:firstLine="720"/>
              <w:rPr>
                <w:del w:id="425" w:author="Dunnigan, Shannon" w:date="2024-02-19T13:09:00Z"/>
              </w:rPr>
              <w:pPrChange w:id="426" w:author="Dunnigan, Shannon" w:date="2024-02-22T12:06:00Z">
                <w:pPr>
                  <w:pStyle w:val="BodyText"/>
                </w:pPr>
              </w:pPrChange>
            </w:pPr>
          </w:p>
        </w:tc>
        <w:tc>
          <w:tcPr>
            <w:tcW w:w="519" w:type="dxa"/>
          </w:tcPr>
          <w:p w14:paraId="7807132B" w14:textId="6BA5087C" w:rsidR="006638F3" w:rsidDel="00914CD9" w:rsidRDefault="006638F3">
            <w:pPr>
              <w:ind w:firstLine="720"/>
              <w:rPr>
                <w:del w:id="427" w:author="Dunnigan, Shannon" w:date="2024-02-19T13:09:00Z"/>
              </w:rPr>
              <w:pPrChange w:id="428" w:author="Dunnigan, Shannon" w:date="2024-02-22T12:06:00Z">
                <w:pPr>
                  <w:pStyle w:val="BodyText"/>
                </w:pPr>
              </w:pPrChange>
            </w:pPr>
          </w:p>
        </w:tc>
        <w:tc>
          <w:tcPr>
            <w:tcW w:w="519" w:type="dxa"/>
            <w:shd w:val="clear" w:color="auto" w:fill="C00000"/>
          </w:tcPr>
          <w:p w14:paraId="4277480A" w14:textId="35437C33" w:rsidR="006638F3" w:rsidDel="00914CD9" w:rsidRDefault="006638F3">
            <w:pPr>
              <w:ind w:firstLine="720"/>
              <w:rPr>
                <w:del w:id="429" w:author="Dunnigan, Shannon" w:date="2024-02-19T13:09:00Z"/>
              </w:rPr>
              <w:pPrChange w:id="430" w:author="Dunnigan, Shannon" w:date="2024-02-22T12:06:00Z">
                <w:pPr>
                  <w:pStyle w:val="BodyText"/>
                </w:pPr>
              </w:pPrChange>
            </w:pPr>
          </w:p>
        </w:tc>
        <w:tc>
          <w:tcPr>
            <w:tcW w:w="519" w:type="dxa"/>
          </w:tcPr>
          <w:p w14:paraId="7513855D" w14:textId="790093CE" w:rsidR="006638F3" w:rsidDel="00914CD9" w:rsidRDefault="006638F3">
            <w:pPr>
              <w:ind w:firstLine="720"/>
              <w:rPr>
                <w:del w:id="431" w:author="Dunnigan, Shannon" w:date="2024-02-19T13:09:00Z"/>
              </w:rPr>
              <w:pPrChange w:id="432" w:author="Dunnigan, Shannon" w:date="2024-02-22T12:06:00Z">
                <w:pPr>
                  <w:pStyle w:val="BodyText"/>
                </w:pPr>
              </w:pPrChange>
            </w:pPr>
          </w:p>
        </w:tc>
        <w:tc>
          <w:tcPr>
            <w:tcW w:w="519" w:type="dxa"/>
          </w:tcPr>
          <w:p w14:paraId="08F049E8" w14:textId="26333987" w:rsidR="006638F3" w:rsidDel="00914CD9" w:rsidRDefault="006638F3">
            <w:pPr>
              <w:ind w:firstLine="720"/>
              <w:rPr>
                <w:del w:id="433" w:author="Dunnigan, Shannon" w:date="2024-02-19T13:09:00Z"/>
              </w:rPr>
              <w:pPrChange w:id="434" w:author="Dunnigan, Shannon" w:date="2024-02-22T12:06:00Z">
                <w:pPr>
                  <w:pStyle w:val="BodyText"/>
                </w:pPr>
              </w:pPrChange>
            </w:pPr>
          </w:p>
        </w:tc>
      </w:tr>
      <w:tr w:rsidR="006638F3" w:rsidDel="00914CD9" w14:paraId="14CC67A2" w14:textId="756B32C8" w:rsidTr="006638F3">
        <w:trPr>
          <w:del w:id="435" w:author="Dunnigan, Shannon" w:date="2024-02-19T13:09:00Z"/>
        </w:trPr>
        <w:tc>
          <w:tcPr>
            <w:tcW w:w="520" w:type="dxa"/>
          </w:tcPr>
          <w:p w14:paraId="07314475" w14:textId="2F5B17EF" w:rsidR="006638F3" w:rsidDel="00914CD9" w:rsidRDefault="006638F3">
            <w:pPr>
              <w:ind w:firstLine="720"/>
              <w:rPr>
                <w:del w:id="436" w:author="Dunnigan, Shannon" w:date="2024-02-19T13:09:00Z"/>
              </w:rPr>
              <w:pPrChange w:id="437" w:author="Dunnigan, Shannon" w:date="2024-02-22T12:06:00Z">
                <w:pPr>
                  <w:pStyle w:val="BodyText"/>
                </w:pPr>
              </w:pPrChange>
            </w:pPr>
            <w:del w:id="438" w:author="Dunnigan, Shannon" w:date="2024-02-19T13:09:00Z">
              <w:r w:rsidDel="00914CD9">
                <w:delText>PC</w:delText>
              </w:r>
            </w:del>
          </w:p>
        </w:tc>
        <w:tc>
          <w:tcPr>
            <w:tcW w:w="520" w:type="dxa"/>
          </w:tcPr>
          <w:p w14:paraId="081BE5A5" w14:textId="54B2043D" w:rsidR="006638F3" w:rsidDel="00914CD9" w:rsidRDefault="006638F3">
            <w:pPr>
              <w:ind w:firstLine="720"/>
              <w:rPr>
                <w:del w:id="439" w:author="Dunnigan, Shannon" w:date="2024-02-19T13:09:00Z"/>
              </w:rPr>
              <w:pPrChange w:id="440" w:author="Dunnigan, Shannon" w:date="2024-02-22T12:06:00Z">
                <w:pPr>
                  <w:pStyle w:val="BodyText"/>
                </w:pPr>
              </w:pPrChange>
            </w:pPr>
          </w:p>
        </w:tc>
        <w:tc>
          <w:tcPr>
            <w:tcW w:w="520" w:type="dxa"/>
            <w:shd w:val="clear" w:color="auto" w:fill="C00000"/>
          </w:tcPr>
          <w:p w14:paraId="6506A33B" w14:textId="4C597EE3" w:rsidR="006638F3" w:rsidDel="00914CD9" w:rsidRDefault="006638F3">
            <w:pPr>
              <w:ind w:firstLine="720"/>
              <w:rPr>
                <w:del w:id="441" w:author="Dunnigan, Shannon" w:date="2024-02-19T13:09:00Z"/>
              </w:rPr>
              <w:pPrChange w:id="442" w:author="Dunnigan, Shannon" w:date="2024-02-22T12:06:00Z">
                <w:pPr>
                  <w:pStyle w:val="BodyText"/>
                </w:pPr>
              </w:pPrChange>
            </w:pPr>
          </w:p>
        </w:tc>
        <w:tc>
          <w:tcPr>
            <w:tcW w:w="520" w:type="dxa"/>
          </w:tcPr>
          <w:p w14:paraId="4AB0EB92" w14:textId="2065A56E" w:rsidR="006638F3" w:rsidDel="00914CD9" w:rsidRDefault="006638F3">
            <w:pPr>
              <w:ind w:firstLine="720"/>
              <w:rPr>
                <w:del w:id="443" w:author="Dunnigan, Shannon" w:date="2024-02-19T13:09:00Z"/>
              </w:rPr>
              <w:pPrChange w:id="444" w:author="Dunnigan, Shannon" w:date="2024-02-22T12:06:00Z">
                <w:pPr>
                  <w:pStyle w:val="BodyText"/>
                </w:pPr>
              </w:pPrChange>
            </w:pPr>
          </w:p>
        </w:tc>
        <w:tc>
          <w:tcPr>
            <w:tcW w:w="520" w:type="dxa"/>
          </w:tcPr>
          <w:p w14:paraId="004A116A" w14:textId="76883411" w:rsidR="006638F3" w:rsidDel="00914CD9" w:rsidRDefault="006638F3">
            <w:pPr>
              <w:ind w:firstLine="720"/>
              <w:rPr>
                <w:del w:id="445" w:author="Dunnigan, Shannon" w:date="2024-02-19T13:09:00Z"/>
              </w:rPr>
              <w:pPrChange w:id="446" w:author="Dunnigan, Shannon" w:date="2024-02-22T12:06:00Z">
                <w:pPr>
                  <w:pStyle w:val="BodyText"/>
                </w:pPr>
              </w:pPrChange>
            </w:pPr>
          </w:p>
        </w:tc>
        <w:tc>
          <w:tcPr>
            <w:tcW w:w="520" w:type="dxa"/>
          </w:tcPr>
          <w:p w14:paraId="348ACD06" w14:textId="62425879" w:rsidR="006638F3" w:rsidDel="00914CD9" w:rsidRDefault="006638F3">
            <w:pPr>
              <w:ind w:firstLine="720"/>
              <w:rPr>
                <w:del w:id="447" w:author="Dunnigan, Shannon" w:date="2024-02-19T13:09:00Z"/>
              </w:rPr>
              <w:pPrChange w:id="448" w:author="Dunnigan, Shannon" w:date="2024-02-22T12:06:00Z">
                <w:pPr>
                  <w:pStyle w:val="BodyText"/>
                </w:pPr>
              </w:pPrChange>
            </w:pPr>
          </w:p>
        </w:tc>
        <w:tc>
          <w:tcPr>
            <w:tcW w:w="520" w:type="dxa"/>
          </w:tcPr>
          <w:p w14:paraId="4BE83DE4" w14:textId="2649142B" w:rsidR="006638F3" w:rsidDel="00914CD9" w:rsidRDefault="006638F3">
            <w:pPr>
              <w:ind w:firstLine="720"/>
              <w:rPr>
                <w:del w:id="449" w:author="Dunnigan, Shannon" w:date="2024-02-19T13:09:00Z"/>
              </w:rPr>
              <w:pPrChange w:id="450" w:author="Dunnigan, Shannon" w:date="2024-02-22T12:06:00Z">
                <w:pPr>
                  <w:pStyle w:val="BodyText"/>
                </w:pPr>
              </w:pPrChange>
            </w:pPr>
          </w:p>
        </w:tc>
        <w:tc>
          <w:tcPr>
            <w:tcW w:w="520" w:type="dxa"/>
          </w:tcPr>
          <w:p w14:paraId="279B2C78" w14:textId="5C9772E9" w:rsidR="006638F3" w:rsidDel="00914CD9" w:rsidRDefault="006638F3">
            <w:pPr>
              <w:ind w:firstLine="720"/>
              <w:rPr>
                <w:del w:id="451" w:author="Dunnigan, Shannon" w:date="2024-02-19T13:09:00Z"/>
              </w:rPr>
              <w:pPrChange w:id="452" w:author="Dunnigan, Shannon" w:date="2024-02-22T12:06:00Z">
                <w:pPr>
                  <w:pStyle w:val="BodyText"/>
                </w:pPr>
              </w:pPrChange>
            </w:pPr>
          </w:p>
        </w:tc>
        <w:tc>
          <w:tcPr>
            <w:tcW w:w="519" w:type="dxa"/>
            <w:shd w:val="clear" w:color="auto" w:fill="365F91" w:themeFill="accent1" w:themeFillShade="BF"/>
          </w:tcPr>
          <w:p w14:paraId="0705CCDE" w14:textId="392044D0" w:rsidR="006638F3" w:rsidDel="00914CD9" w:rsidRDefault="006638F3">
            <w:pPr>
              <w:ind w:firstLine="720"/>
              <w:rPr>
                <w:del w:id="453" w:author="Dunnigan, Shannon" w:date="2024-02-19T13:09:00Z"/>
              </w:rPr>
              <w:pPrChange w:id="454" w:author="Dunnigan, Shannon" w:date="2024-02-22T12:06:00Z">
                <w:pPr>
                  <w:pStyle w:val="BodyText"/>
                </w:pPr>
              </w:pPrChange>
            </w:pPr>
          </w:p>
        </w:tc>
        <w:tc>
          <w:tcPr>
            <w:tcW w:w="519" w:type="dxa"/>
          </w:tcPr>
          <w:p w14:paraId="049108E4" w14:textId="25FCB62E" w:rsidR="006638F3" w:rsidDel="00914CD9" w:rsidRDefault="006638F3">
            <w:pPr>
              <w:ind w:firstLine="720"/>
              <w:rPr>
                <w:del w:id="455" w:author="Dunnigan, Shannon" w:date="2024-02-19T13:09:00Z"/>
              </w:rPr>
              <w:pPrChange w:id="456" w:author="Dunnigan, Shannon" w:date="2024-02-22T12:06:00Z">
                <w:pPr>
                  <w:pStyle w:val="BodyText"/>
                </w:pPr>
              </w:pPrChange>
            </w:pPr>
          </w:p>
        </w:tc>
        <w:tc>
          <w:tcPr>
            <w:tcW w:w="519" w:type="dxa"/>
          </w:tcPr>
          <w:p w14:paraId="314593B4" w14:textId="6AE5DBA6" w:rsidR="006638F3" w:rsidDel="00914CD9" w:rsidRDefault="006638F3">
            <w:pPr>
              <w:ind w:firstLine="720"/>
              <w:rPr>
                <w:del w:id="457" w:author="Dunnigan, Shannon" w:date="2024-02-19T13:09:00Z"/>
              </w:rPr>
              <w:pPrChange w:id="458" w:author="Dunnigan, Shannon" w:date="2024-02-22T12:06:00Z">
                <w:pPr>
                  <w:pStyle w:val="BodyText"/>
                </w:pPr>
              </w:pPrChange>
            </w:pPr>
          </w:p>
        </w:tc>
        <w:tc>
          <w:tcPr>
            <w:tcW w:w="519" w:type="dxa"/>
          </w:tcPr>
          <w:p w14:paraId="55403309" w14:textId="0F286073" w:rsidR="006638F3" w:rsidDel="00914CD9" w:rsidRDefault="006638F3">
            <w:pPr>
              <w:ind w:firstLine="720"/>
              <w:rPr>
                <w:del w:id="459" w:author="Dunnigan, Shannon" w:date="2024-02-19T13:09:00Z"/>
              </w:rPr>
              <w:pPrChange w:id="460" w:author="Dunnigan, Shannon" w:date="2024-02-22T12:06:00Z">
                <w:pPr>
                  <w:pStyle w:val="BodyText"/>
                </w:pPr>
              </w:pPrChange>
            </w:pPr>
          </w:p>
        </w:tc>
        <w:tc>
          <w:tcPr>
            <w:tcW w:w="519" w:type="dxa"/>
          </w:tcPr>
          <w:p w14:paraId="1AF2C786" w14:textId="1B08DA0C" w:rsidR="006638F3" w:rsidDel="00914CD9" w:rsidRDefault="006638F3">
            <w:pPr>
              <w:ind w:firstLine="720"/>
              <w:rPr>
                <w:del w:id="461" w:author="Dunnigan, Shannon" w:date="2024-02-19T13:09:00Z"/>
              </w:rPr>
              <w:pPrChange w:id="462" w:author="Dunnigan, Shannon" w:date="2024-02-22T12:06:00Z">
                <w:pPr>
                  <w:pStyle w:val="BodyText"/>
                </w:pPr>
              </w:pPrChange>
            </w:pPr>
          </w:p>
        </w:tc>
        <w:tc>
          <w:tcPr>
            <w:tcW w:w="519" w:type="dxa"/>
          </w:tcPr>
          <w:p w14:paraId="6EDD1EB1" w14:textId="3DA1AFAA" w:rsidR="006638F3" w:rsidDel="00914CD9" w:rsidRDefault="006638F3">
            <w:pPr>
              <w:ind w:firstLine="720"/>
              <w:rPr>
                <w:del w:id="463" w:author="Dunnigan, Shannon" w:date="2024-02-19T13:09:00Z"/>
              </w:rPr>
              <w:pPrChange w:id="464" w:author="Dunnigan, Shannon" w:date="2024-02-22T12:06:00Z">
                <w:pPr>
                  <w:pStyle w:val="BodyText"/>
                </w:pPr>
              </w:pPrChange>
            </w:pPr>
          </w:p>
        </w:tc>
        <w:tc>
          <w:tcPr>
            <w:tcW w:w="519" w:type="dxa"/>
          </w:tcPr>
          <w:p w14:paraId="33EF634A" w14:textId="7EDCD429" w:rsidR="006638F3" w:rsidDel="00914CD9" w:rsidRDefault="006638F3">
            <w:pPr>
              <w:ind w:firstLine="720"/>
              <w:rPr>
                <w:del w:id="465" w:author="Dunnigan, Shannon" w:date="2024-02-19T13:09:00Z"/>
              </w:rPr>
              <w:pPrChange w:id="466" w:author="Dunnigan, Shannon" w:date="2024-02-22T12:06:00Z">
                <w:pPr>
                  <w:pStyle w:val="BodyText"/>
                </w:pPr>
              </w:pPrChange>
            </w:pPr>
          </w:p>
        </w:tc>
        <w:tc>
          <w:tcPr>
            <w:tcW w:w="519" w:type="dxa"/>
          </w:tcPr>
          <w:p w14:paraId="01C0D272" w14:textId="78C42D11" w:rsidR="006638F3" w:rsidDel="00914CD9" w:rsidRDefault="006638F3">
            <w:pPr>
              <w:ind w:firstLine="720"/>
              <w:rPr>
                <w:del w:id="467" w:author="Dunnigan, Shannon" w:date="2024-02-19T13:09:00Z"/>
              </w:rPr>
              <w:pPrChange w:id="468" w:author="Dunnigan, Shannon" w:date="2024-02-22T12:06:00Z">
                <w:pPr>
                  <w:pStyle w:val="BodyText"/>
                </w:pPr>
              </w:pPrChange>
            </w:pPr>
          </w:p>
        </w:tc>
        <w:tc>
          <w:tcPr>
            <w:tcW w:w="519" w:type="dxa"/>
          </w:tcPr>
          <w:p w14:paraId="5D561A9B" w14:textId="1901CEE7" w:rsidR="006638F3" w:rsidDel="00914CD9" w:rsidRDefault="006638F3">
            <w:pPr>
              <w:ind w:firstLine="720"/>
              <w:rPr>
                <w:del w:id="469" w:author="Dunnigan, Shannon" w:date="2024-02-19T13:09:00Z"/>
              </w:rPr>
              <w:pPrChange w:id="470" w:author="Dunnigan, Shannon" w:date="2024-02-22T12:06:00Z">
                <w:pPr>
                  <w:pStyle w:val="BodyText"/>
                </w:pPr>
              </w:pPrChange>
            </w:pPr>
          </w:p>
        </w:tc>
      </w:tr>
    </w:tbl>
    <w:p w14:paraId="7E5FCE81" w14:textId="2D71E0EA" w:rsidR="006638F3" w:rsidRDefault="006638F3">
      <w:pPr>
        <w:ind w:firstLine="720"/>
        <w:rPr>
          <w:ins w:id="471" w:author="Dunnigan, Shannon" w:date="2024-02-19T13:05:00Z"/>
        </w:rPr>
        <w:pPrChange w:id="472" w:author="Dunnigan, Shannon" w:date="2024-02-22T12:06:00Z">
          <w:pPr>
            <w:pStyle w:val="FirstParagraph"/>
          </w:pPr>
        </w:pPrChange>
      </w:pPr>
    </w:p>
    <w:p w14:paraId="3DEB03D5" w14:textId="1FB5C23F" w:rsidR="00914CD9" w:rsidRPr="00337A61" w:rsidRDefault="00914CD9">
      <w:pPr>
        <w:pPrChange w:id="473" w:author="Dunnigan, Shannon" w:date="2024-02-22T11:36:00Z">
          <w:pPr>
            <w:pStyle w:val="Heading2"/>
          </w:pPr>
        </w:pPrChange>
      </w:pPr>
      <w:ins w:id="474" w:author="Dunnigan, Shannon" w:date="2024-02-19T13:05:00Z">
        <w:r w:rsidRPr="0089029F">
          <w:rPr>
            <w:b/>
            <w:bCs/>
            <w:rPrChange w:id="475" w:author="Dunnigan, Shannon" w:date="2024-02-22T11:46:00Z">
              <w:rPr/>
            </w:rPrChange>
          </w:rPr>
          <w:t>Phytoplankton Patterns at Different Scales of Variability</w:t>
        </w:r>
      </w:ins>
    </w:p>
    <w:p w14:paraId="72BE46CE" w14:textId="4DC645AF" w:rsidR="009545F2" w:rsidRDefault="00F7682F" w:rsidP="00F7682F">
      <w:pPr>
        <w:ind w:firstLine="720"/>
      </w:pPr>
      <w:bookmarkStart w:id="476" w:name="patterns-of-variation"/>
      <w:bookmarkEnd w:id="264"/>
      <w:r>
        <w:t>Annual, seasonal, and residual (event) variability components were relatively evenly distributed within stations</w:t>
      </w:r>
      <w:r w:rsidR="00CF1AB7">
        <w:t>, averaging around 0.33</w:t>
      </w:r>
      <w:r w:rsidR="003B101C">
        <w:t xml:space="preserve"> (</w:t>
      </w:r>
      <w:r w:rsidR="003B101C" w:rsidRPr="00F7682F">
        <w:rPr>
          <w:highlight w:val="yellow"/>
        </w:rPr>
        <w:t xml:space="preserve">Table </w:t>
      </w:r>
      <w:r w:rsidR="00926106" w:rsidRPr="00F7682F">
        <w:rPr>
          <w:highlight w:val="yellow"/>
        </w:rPr>
        <w:t>3</w:t>
      </w:r>
      <w:r w:rsidR="003B101C">
        <w:t>)</w:t>
      </w:r>
      <w:r>
        <w:t>. A</w:t>
      </w:r>
      <w:r w:rsidR="009074AE">
        <w:t xml:space="preserve">ll scales of variability were larger at PC than the other </w:t>
      </w:r>
      <w:r>
        <w:t>stations</w:t>
      </w:r>
      <w:r w:rsidR="00CF1AB7">
        <w:t xml:space="preserve"> and t</w:t>
      </w:r>
      <w:r w:rsidR="009074AE">
        <w:t xml:space="preserve">he largest coefficient of variation was </w:t>
      </w:r>
      <w:r w:rsidR="00B57F35">
        <w:t xml:space="preserve">the event-scale variability </w:t>
      </w:r>
      <w:r w:rsidR="009074AE">
        <w:t xml:space="preserve">observed at PC </w:t>
      </w:r>
      <w:r w:rsidR="001472BE">
        <w:t>(</w:t>
      </w:r>
      <w:r w:rsidR="001472BE" w:rsidRPr="00F32A49">
        <w:rPr>
          <w:rFonts w:eastAsia="Times New Roman"/>
          <w:color w:val="000000"/>
        </w:rPr>
        <w:t>SD</w:t>
      </w:r>
      <w:r w:rsidR="001472BE" w:rsidRPr="00F32A49">
        <w:rPr>
          <w:rFonts w:eastAsia="Times New Roman"/>
          <w:color w:val="000000"/>
          <w:vertAlign w:val="subscript"/>
        </w:rPr>
        <w:t>ɛ</w:t>
      </w:r>
      <w:r w:rsidR="001472BE">
        <w:t xml:space="preserve"> = 0.51).</w:t>
      </w:r>
      <w:r w:rsidR="009074AE">
        <w:t xml:space="preserve"> </w:t>
      </w:r>
    </w:p>
    <w:p w14:paraId="5830EC8C" w14:textId="77777777" w:rsidR="00CF1AB7" w:rsidRDefault="00CF1AB7" w:rsidP="00CF1AB7">
      <w:pPr>
        <w:rPr>
          <w:i/>
          <w:iCs/>
        </w:rPr>
      </w:pPr>
    </w:p>
    <w:p w14:paraId="609B9232" w14:textId="56D8DA06" w:rsidR="009545F2" w:rsidRDefault="00CF1AB7" w:rsidP="00CF1AB7">
      <w:pPr>
        <w:rPr>
          <w:i/>
          <w:iCs/>
        </w:rPr>
      </w:pPr>
      <w:r>
        <w:rPr>
          <w:i/>
          <w:iCs/>
        </w:rPr>
        <w:t>Annual Variability</w:t>
      </w:r>
      <w:commentRangeStart w:id="477"/>
      <w:commentRangeStart w:id="478"/>
      <w:del w:id="479" w:author="Dunnigan, Shannon" w:date="2024-02-19T13:09:00Z">
        <w:r w:rsidR="009545F2" w:rsidRPr="00373C05" w:rsidDel="00914CD9">
          <w:rPr>
            <w:b/>
            <w:bCs/>
          </w:rPr>
          <w:delText>Figure changepoint</w:delText>
        </w:r>
        <w:commentRangeEnd w:id="477"/>
        <w:r w:rsidR="009545F2" w:rsidDel="00914CD9">
          <w:rPr>
            <w:rStyle w:val="CommentReference"/>
          </w:rPr>
          <w:commentReference w:id="477"/>
        </w:r>
        <w:commentRangeEnd w:id="478"/>
        <w:r w:rsidR="009545F2" w:rsidDel="00914CD9">
          <w:rPr>
            <w:rStyle w:val="CommentReference"/>
          </w:rPr>
          <w:commentReference w:id="478"/>
        </w:r>
        <w:r w:rsidR="009545F2" w:rsidDel="00914CD9">
          <w:delText xml:space="preserve">. Years of significant change points in annual chlorophyll </w:delText>
        </w:r>
        <w:r w:rsidR="009545F2" w:rsidRPr="00A938E9" w:rsidDel="00914CD9">
          <w:rPr>
            <w:i/>
            <w:iCs/>
          </w:rPr>
          <w:delText>a</w:delText>
        </w:r>
        <w:r w:rsidR="009545F2" w:rsidDel="00914CD9">
          <w:delText>. Red years indicate positive change (increasing slopes), blue years indicate negative change (decreasing slopes).</w:delText>
        </w:r>
      </w:del>
    </w:p>
    <w:p w14:paraId="3BA07C4C" w14:textId="7F2E21A2" w:rsidR="00CF1AB7" w:rsidRDefault="00CF1AB7" w:rsidP="00CF1AB7">
      <w:r>
        <w:tab/>
        <w:t>Annual variability fell within a narrow range (0.23-0.24)</w:t>
      </w:r>
      <w:r w:rsidR="00B46C25">
        <w:t xml:space="preserve"> and amplitude</w:t>
      </w:r>
      <w:r>
        <w:t xml:space="preserve"> for all stations except for PC (SD</w:t>
      </w:r>
      <w:r w:rsidRPr="00CF1AB7">
        <w:rPr>
          <w:vertAlign w:val="subscript"/>
        </w:rPr>
        <w:t>y</w:t>
      </w:r>
      <w:r>
        <w:t xml:space="preserve"> = 0.35</w:t>
      </w:r>
      <w:r w:rsidR="00B46C25">
        <w:t xml:space="preserve">; </w:t>
      </w:r>
      <w:r w:rsidR="00B46C25" w:rsidRPr="00B46C25">
        <w:rPr>
          <w:highlight w:val="yellow"/>
        </w:rPr>
        <w:t>Fig. 4</w:t>
      </w:r>
      <w:r>
        <w:t>).</w:t>
      </w:r>
      <w:r w:rsidR="00B46C25">
        <w:t xml:space="preserve"> A general </w:t>
      </w:r>
      <w:r w:rsidR="00206BE2">
        <w:t>five-year</w:t>
      </w:r>
      <w:r w:rsidR="00B46C25">
        <w:t xml:space="preserve"> cyclical pattern in annual chl-a variability appears evident with lower coefficients occurring early on in the time series and shifting higher after 2007 until about 2011-2012 in which they were lower than average again for a number of years, depending on the station. After 2013, PI appears to have deviated very minimally from average until 2022, the highest value at the station (</w:t>
      </w:r>
      <w:r w:rsidR="00B46C25" w:rsidRPr="00B46C25">
        <w:rPr>
          <w:highlight w:val="yellow"/>
        </w:rPr>
        <w:t>Fig. 4A</w:t>
      </w:r>
      <w:r w:rsidR="00B46C25">
        <w:t>).  Trend estimates from each station using a three-year</w:t>
      </w:r>
      <w:r w:rsidR="00DE2DB2">
        <w:t>, centered</w:t>
      </w:r>
      <w:r w:rsidR="00B46C25">
        <w:t xml:space="preserve"> moving window</w:t>
      </w:r>
      <w:r w:rsidR="00DE2DB2">
        <w:t xml:space="preserve"> pull out several years at each station in which a significant change in slope occurred (</w:t>
      </w:r>
      <w:r w:rsidR="00DE2DB2" w:rsidRPr="00DE2DB2">
        <w:rPr>
          <w:highlight w:val="yellow"/>
        </w:rPr>
        <w:t>Fig. 5</w:t>
      </w:r>
      <w:r w:rsidR="00DE2DB2">
        <w:t>). All sites had increasing slopes for 2006-2007. Only PI and SS had significant decreasing slopes in 2004 (</w:t>
      </w:r>
      <w:r w:rsidR="00DE2DB2" w:rsidRPr="00DE2DB2">
        <w:rPr>
          <w:highlight w:val="yellow"/>
        </w:rPr>
        <w:t>Fig. 5A, Fig. 5B</w:t>
      </w:r>
      <w:r w:rsidR="00DE2DB2">
        <w:t>). Both SS and FM had significant decreasing slopes in 2011-2012 with FM having decreasing slopes in 2015-2016 (</w:t>
      </w:r>
      <w:r w:rsidR="00DE2DB2" w:rsidRPr="00DE2DB2">
        <w:rPr>
          <w:highlight w:val="yellow"/>
        </w:rPr>
        <w:t>Fig. 5C</w:t>
      </w:r>
      <w:r w:rsidR="00DE2DB2">
        <w:t>). Both the marine-influenced stations had increasing slopes in 2018. PI had an increasing slope in the last year in the analysis, 2021. PC appears to have significantly pivoted a number of times, there was an increase in 2010, decrease in 2012, followed by another increase in 2014, and decrease in 2017 (</w:t>
      </w:r>
      <w:r w:rsidR="00DE2DB2" w:rsidRPr="00DE2DB2">
        <w:rPr>
          <w:highlight w:val="yellow"/>
        </w:rPr>
        <w:t>Fig. 5D</w:t>
      </w:r>
      <w:r w:rsidR="00DE2DB2">
        <w:t>).</w:t>
      </w:r>
    </w:p>
    <w:p w14:paraId="08BA28EB" w14:textId="77777777" w:rsidR="00CF1AB7" w:rsidRDefault="00CF1AB7" w:rsidP="00CF1AB7">
      <w:pPr>
        <w:rPr>
          <w:i/>
          <w:iCs/>
        </w:rPr>
      </w:pPr>
    </w:p>
    <w:p w14:paraId="04363952" w14:textId="16C46DEF" w:rsidR="00CF1AB7" w:rsidRPr="00CF1AB7" w:rsidRDefault="00CF1AB7" w:rsidP="00CF1AB7">
      <w:r>
        <w:rPr>
          <w:i/>
          <w:iCs/>
        </w:rPr>
        <w:lastRenderedPageBreak/>
        <w:t>Seasonal Variability</w:t>
      </w:r>
    </w:p>
    <w:p w14:paraId="521D793B" w14:textId="163B93A6" w:rsidR="00AA64C8" w:rsidRPr="00EF1354" w:rsidRDefault="002B768E" w:rsidP="00206BE2">
      <w:pPr>
        <w:ind w:firstLine="720"/>
      </w:pPr>
      <w:r>
        <w:t>Seasonal</w:t>
      </w:r>
      <w:r w:rsidR="00E45E69">
        <w:t>ly,</w:t>
      </w:r>
      <w:r>
        <w:t xml:space="preserve"> PI and PC </w:t>
      </w:r>
      <w:r w:rsidR="00E45E69">
        <w:t xml:space="preserve">experienced </w:t>
      </w:r>
      <w:r>
        <w:t xml:space="preserve">higher </w:t>
      </w:r>
      <w:r w:rsidR="00CF1AB7">
        <w:t>chl-a</w:t>
      </w:r>
      <w:r>
        <w:t xml:space="preserve"> from April – </w:t>
      </w:r>
      <w:r w:rsidR="00654B44">
        <w:t>August</w:t>
      </w:r>
      <w:r w:rsidR="00106106">
        <w:t>, while</w:t>
      </w:r>
      <w:r>
        <w:t xml:space="preserve"> SS and FM show</w:t>
      </w:r>
      <w:r w:rsidR="00106106">
        <w:t>ed</w:t>
      </w:r>
      <w:r>
        <w:t xml:space="preserve"> a protracted seasonal pattern extending from May – </w:t>
      </w:r>
      <w:r w:rsidR="00654B44">
        <w:t xml:space="preserve">October </w:t>
      </w:r>
      <w:r>
        <w:t>(</w:t>
      </w:r>
      <w:r w:rsidRPr="00206BE2">
        <w:rPr>
          <w:highlight w:val="yellow"/>
        </w:rPr>
        <w:t>Fig</w:t>
      </w:r>
      <w:r w:rsidR="00CF1AB7" w:rsidRPr="00206BE2">
        <w:rPr>
          <w:highlight w:val="yellow"/>
        </w:rPr>
        <w:t xml:space="preserve"> </w:t>
      </w:r>
      <w:r w:rsidR="00206BE2" w:rsidRPr="00206BE2">
        <w:rPr>
          <w:highlight w:val="yellow"/>
        </w:rPr>
        <w:t>6</w:t>
      </w:r>
      <w:r>
        <w:t>).</w:t>
      </w:r>
      <w:bookmarkStart w:id="480" w:name="seasonality-and-trends"/>
      <w:bookmarkEnd w:id="476"/>
      <w:r w:rsidR="00CF1AB7">
        <w:t xml:space="preserve"> </w:t>
      </w:r>
      <w:r w:rsidR="00206BE2">
        <w:t xml:space="preserve">The greatest seasonal components occurred in July at both PI and PC. </w:t>
      </w:r>
      <w:r w:rsidR="00AA64C8" w:rsidRPr="00B267BF">
        <w:t>Average fulcrum</w:t>
      </w:r>
      <w:r w:rsidR="006D3EB3">
        <w:t xml:space="preserve"> month</w:t>
      </w:r>
      <w:r w:rsidR="00AA64C8" w:rsidRPr="00B267BF">
        <w:t xml:space="preserve">s at all sites ranged between </w:t>
      </w:r>
      <w:r w:rsidR="006E1710" w:rsidRPr="00B267BF">
        <w:t>(</w:t>
      </w:r>
      <w:r w:rsidR="00AA64C8" w:rsidRPr="00B267BF">
        <w:t>6.</w:t>
      </w:r>
      <w:r w:rsidR="001A3295">
        <w:t>50</w:t>
      </w:r>
      <w:r w:rsidR="006E1710" w:rsidRPr="00B267BF">
        <w:t>-6.</w:t>
      </w:r>
      <w:r w:rsidR="00ED6E54" w:rsidRPr="00B267BF">
        <w:t>9</w:t>
      </w:r>
      <w:r w:rsidR="00ED6E54">
        <w:t>9</w:t>
      </w:r>
      <w:r w:rsidR="006E1710" w:rsidRPr="00B267BF">
        <w:t xml:space="preserve">) indicating peak values in chlorophyll </w:t>
      </w:r>
      <w:r w:rsidR="006E1710" w:rsidRPr="00B267BF">
        <w:rPr>
          <w:i/>
          <w:iCs/>
        </w:rPr>
        <w:t xml:space="preserve">a </w:t>
      </w:r>
      <w:r w:rsidR="00B267BF" w:rsidRPr="00B267BF">
        <w:t>concentration</w:t>
      </w:r>
      <w:r w:rsidR="006E1710" w:rsidRPr="00B267BF">
        <w:t xml:space="preserve"> occurring mostly in the middle to late part of June (</w:t>
      </w:r>
      <w:r w:rsidR="00206BE2" w:rsidRPr="00206BE2">
        <w:rPr>
          <w:highlight w:val="yellow"/>
        </w:rPr>
        <w:t>Fig. 7</w:t>
      </w:r>
      <w:r w:rsidR="006E1710" w:rsidRPr="00B267BF">
        <w:t xml:space="preserve">). </w:t>
      </w:r>
      <w:r w:rsidR="003821F3">
        <w:t xml:space="preserve">There was </w:t>
      </w:r>
      <w:commentRangeStart w:id="481"/>
      <w:r w:rsidR="003821F3">
        <w:t>no significant trend in fulcrum</w:t>
      </w:r>
      <w:r w:rsidR="006D3EB3">
        <w:t xml:space="preserve"> month</w:t>
      </w:r>
      <w:r w:rsidR="00595942">
        <w:t>s over time</w:t>
      </w:r>
      <w:r w:rsidR="00806C1C">
        <w:t xml:space="preserve"> </w:t>
      </w:r>
      <w:commentRangeEnd w:id="481"/>
      <w:r w:rsidR="00E17A56">
        <w:rPr>
          <w:rStyle w:val="CommentReference"/>
        </w:rPr>
        <w:commentReference w:id="481"/>
      </w:r>
      <w:r w:rsidR="00206BE2">
        <w:t>at any of the stations or all stations combined</w:t>
      </w:r>
      <w:r w:rsidR="00595942">
        <w:t xml:space="preserve">, but </w:t>
      </w:r>
      <w:r w:rsidR="00F77366">
        <w:t xml:space="preserve">deviations in fulcrum timing </w:t>
      </w:r>
      <w:r w:rsidR="0051651C">
        <w:t>from average</w:t>
      </w:r>
      <w:r w:rsidR="00FE02BA">
        <w:t xml:space="preserve"> (e.g., </w:t>
      </w:r>
      <w:r w:rsidR="00FB0078">
        <w:t>late</w:t>
      </w:r>
      <w:r w:rsidR="00D37A9A">
        <w:t xml:space="preserve"> </w:t>
      </w:r>
      <w:r w:rsidR="00FE02BA">
        <w:t xml:space="preserve">fulcrums </w:t>
      </w:r>
      <w:r w:rsidR="00D37A9A">
        <w:t xml:space="preserve">in </w:t>
      </w:r>
      <w:r w:rsidR="00FB0078">
        <w:t>2006 - 2007</w:t>
      </w:r>
      <w:r w:rsidR="00D37A9A">
        <w:t xml:space="preserve"> and </w:t>
      </w:r>
      <w:r w:rsidR="000974AD">
        <w:t>early</w:t>
      </w:r>
      <w:r w:rsidR="00D37A9A">
        <w:t xml:space="preserve"> fulcrums in </w:t>
      </w:r>
      <w:r w:rsidR="00206BE2">
        <w:t>2009, 2012</w:t>
      </w:r>
      <w:r w:rsidR="000974AD">
        <w:t xml:space="preserve"> and 2020</w:t>
      </w:r>
      <w:r w:rsidR="00DB1C55">
        <w:t xml:space="preserve"> at some stations</w:t>
      </w:r>
      <w:r w:rsidR="00D37A9A">
        <w:t>)</w:t>
      </w:r>
      <w:r w:rsidR="0051651C">
        <w:t xml:space="preserve"> </w:t>
      </w:r>
      <w:r w:rsidR="00F77366">
        <w:t xml:space="preserve">may provide </w:t>
      </w:r>
      <w:r w:rsidR="00407F76">
        <w:t xml:space="preserve">insights into drivers of </w:t>
      </w:r>
      <w:r w:rsidR="000407A4">
        <w:t>phytoplankton biomass accumulation</w:t>
      </w:r>
      <w:r w:rsidR="00407F76">
        <w:t xml:space="preserve">. </w:t>
      </w:r>
      <w:r w:rsidR="00206BE2">
        <w:t>Fulcrums that occurred much later in the year typically were associated with the marine-influenced stations, while the stations with fulcrums earlier in the year were often freshwater-influenced. F</w:t>
      </w:r>
      <w:r w:rsidR="00206BE2" w:rsidRPr="00B267BF">
        <w:t>ulcrum</w:t>
      </w:r>
      <w:r w:rsidR="00206BE2">
        <w:t xml:space="preserve"> months</w:t>
      </w:r>
      <w:r w:rsidR="00206BE2" w:rsidRPr="00B267BF">
        <w:t xml:space="preserve"> </w:t>
      </w:r>
      <w:r w:rsidR="00206BE2">
        <w:t xml:space="preserve">at </w:t>
      </w:r>
      <w:r w:rsidR="00206BE2" w:rsidRPr="00B267BF">
        <w:t xml:space="preserve">SS and FM </w:t>
      </w:r>
      <w:r w:rsidR="00206BE2">
        <w:t>(</w:t>
      </w:r>
      <w:r w:rsidR="00206BE2" w:rsidRPr="00B267BF">
        <w:t xml:space="preserve">6.24 – 8.71 </w:t>
      </w:r>
      <w:r w:rsidR="00206BE2">
        <w:t xml:space="preserve">at </w:t>
      </w:r>
      <w:r w:rsidR="00206BE2" w:rsidRPr="00B267BF">
        <w:t xml:space="preserve">SS and 6.16 – 8.51 </w:t>
      </w:r>
      <w:r w:rsidR="00206BE2">
        <w:t xml:space="preserve">at </w:t>
      </w:r>
      <w:r w:rsidR="00206BE2" w:rsidRPr="00B267BF">
        <w:t xml:space="preserve">FM) </w:t>
      </w:r>
      <w:r w:rsidR="00206BE2">
        <w:t>were</w:t>
      </w:r>
      <w:r w:rsidR="00206BE2" w:rsidRPr="00B267BF">
        <w:t xml:space="preserve"> later</w:t>
      </w:r>
      <w:r w:rsidR="00206BE2">
        <w:t xml:space="preserve"> than at PI and PC.</w:t>
      </w:r>
      <w:r w:rsidR="00206BE2" w:rsidRPr="00B267BF">
        <w:t xml:space="preserve"> </w:t>
      </w:r>
      <w:r w:rsidR="006E1710" w:rsidRPr="00B267BF">
        <w:t>The widest range in fulcrums occurred at PC (months 5.01 – 7.91)</w:t>
      </w:r>
      <w:r w:rsidR="005B0759">
        <w:t xml:space="preserve"> and</w:t>
      </w:r>
      <w:r w:rsidR="006E1710" w:rsidRPr="00B267BF">
        <w:t xml:space="preserve"> </w:t>
      </w:r>
      <w:r w:rsidR="00CA39A6">
        <w:t xml:space="preserve">a </w:t>
      </w:r>
      <w:r w:rsidR="00EA76EE">
        <w:t>similar</w:t>
      </w:r>
      <w:r w:rsidR="00190348">
        <w:t xml:space="preserve"> but narrower</w:t>
      </w:r>
      <w:r w:rsidR="00EA76EE" w:rsidRPr="00B267BF">
        <w:t xml:space="preserve"> range </w:t>
      </w:r>
      <w:r w:rsidR="00273F1C">
        <w:t xml:space="preserve">was observed at </w:t>
      </w:r>
      <w:r w:rsidR="00273F1C" w:rsidRPr="00B267BF">
        <w:t xml:space="preserve">PI </w:t>
      </w:r>
      <w:r w:rsidR="00EA76EE" w:rsidRPr="00B267BF">
        <w:t>(5.4</w:t>
      </w:r>
      <w:r w:rsidR="00EA76EE">
        <w:t>0</w:t>
      </w:r>
      <w:r w:rsidR="00EA76EE" w:rsidRPr="00B267BF">
        <w:t xml:space="preserve"> – 7.78). </w:t>
      </w:r>
    </w:p>
    <w:p w14:paraId="72809E28" w14:textId="77777777" w:rsidR="0089029F" w:rsidRDefault="0089029F" w:rsidP="00880DCF">
      <w:pPr>
        <w:rPr>
          <w:ins w:id="482" w:author="Dunnigan, Shannon" w:date="2024-02-22T11:46:00Z"/>
          <w:b/>
          <w:bCs/>
        </w:rPr>
      </w:pPr>
    </w:p>
    <w:p w14:paraId="01A2E73A" w14:textId="36065556" w:rsidR="00B267BF" w:rsidRPr="00337A61" w:rsidRDefault="00C83C78">
      <w:pPr>
        <w:pPrChange w:id="483" w:author="Dunnigan, Shannon" w:date="2024-02-22T11:36:00Z">
          <w:pPr>
            <w:pStyle w:val="Heading2"/>
          </w:pPr>
        </w:pPrChange>
      </w:pPr>
      <w:r w:rsidRPr="0089029F">
        <w:rPr>
          <w:b/>
          <w:bCs/>
          <w:rPrChange w:id="484" w:author="Dunnigan, Shannon" w:date="2024-02-22T11:46:00Z">
            <w:rPr/>
          </w:rPrChange>
        </w:rPr>
        <w:t>C</w:t>
      </w:r>
      <w:r w:rsidR="00F32A49" w:rsidRPr="0089029F">
        <w:rPr>
          <w:b/>
          <w:bCs/>
          <w:rPrChange w:id="485" w:author="Dunnigan, Shannon" w:date="2024-02-22T11:46:00Z">
            <w:rPr/>
          </w:rPrChange>
        </w:rPr>
        <w:t xml:space="preserve">limate </w:t>
      </w:r>
      <w:r w:rsidR="0060717E" w:rsidRPr="0089029F">
        <w:rPr>
          <w:b/>
          <w:bCs/>
          <w:rPrChange w:id="486" w:author="Dunnigan, Shannon" w:date="2024-02-22T11:46:00Z">
            <w:rPr/>
          </w:rPrChange>
        </w:rPr>
        <w:t xml:space="preserve">and </w:t>
      </w:r>
      <w:del w:id="487" w:author="Dunnigan, Shannon" w:date="2024-02-22T11:46:00Z">
        <w:r w:rsidR="0060717E" w:rsidRPr="0089029F" w:rsidDel="0089029F">
          <w:rPr>
            <w:b/>
            <w:bCs/>
            <w:rPrChange w:id="488" w:author="Dunnigan, Shannon" w:date="2024-02-22T11:46:00Z">
              <w:rPr/>
            </w:rPrChange>
          </w:rPr>
          <w:delText xml:space="preserve">environmental </w:delText>
        </w:r>
      </w:del>
      <w:ins w:id="489" w:author="Dunnigan, Shannon" w:date="2024-02-22T11:46:00Z">
        <w:r w:rsidR="0089029F">
          <w:rPr>
            <w:b/>
            <w:bCs/>
          </w:rPr>
          <w:t>E</w:t>
        </w:r>
        <w:r w:rsidR="0089029F" w:rsidRPr="0089029F">
          <w:rPr>
            <w:b/>
            <w:bCs/>
            <w:rPrChange w:id="490" w:author="Dunnigan, Shannon" w:date="2024-02-22T11:46:00Z">
              <w:rPr/>
            </w:rPrChange>
          </w:rPr>
          <w:t xml:space="preserve">nvironmental </w:t>
        </w:r>
        <w:r w:rsidR="0089029F">
          <w:rPr>
            <w:b/>
            <w:bCs/>
          </w:rPr>
          <w:t>D</w:t>
        </w:r>
      </w:ins>
      <w:del w:id="491" w:author="Dunnigan, Shannon" w:date="2024-02-22T11:46:00Z">
        <w:r w:rsidR="00F332A8" w:rsidRPr="0089029F" w:rsidDel="0089029F">
          <w:rPr>
            <w:b/>
            <w:bCs/>
            <w:rPrChange w:id="492" w:author="Dunnigan, Shannon" w:date="2024-02-22T11:46:00Z">
              <w:rPr/>
            </w:rPrChange>
          </w:rPr>
          <w:delText>d</w:delText>
        </w:r>
      </w:del>
      <w:r w:rsidR="00F332A8" w:rsidRPr="0089029F">
        <w:rPr>
          <w:b/>
          <w:bCs/>
          <w:rPrChange w:id="493" w:author="Dunnigan, Shannon" w:date="2024-02-22T11:46:00Z">
            <w:rPr/>
          </w:rPrChange>
        </w:rPr>
        <w:t>rivers</w:t>
      </w:r>
    </w:p>
    <w:p w14:paraId="7C680B8B" w14:textId="60FBE4F3" w:rsidR="00E35A92" w:rsidRDefault="0089029F" w:rsidP="00880DCF">
      <w:ins w:id="494" w:author="Dunnigan, Shannon" w:date="2024-02-22T11:46:00Z">
        <w:r>
          <w:tab/>
        </w:r>
      </w:ins>
      <w:del w:id="495" w:author="Dunnigan, Shannon" w:date="2024-02-19T13:11:00Z">
        <w:r w:rsidR="00B267BF" w:rsidDel="000C2676">
          <w:tab/>
        </w:r>
      </w:del>
      <w:r w:rsidR="00B267BF" w:rsidRPr="00E35A92">
        <w:t xml:space="preserve">Water temperatures </w:t>
      </w:r>
      <w:r w:rsidR="00EF1354">
        <w:t>typically were similar at all sites (</w:t>
      </w:r>
      <w:commentRangeStart w:id="496"/>
      <w:r w:rsidR="00EF1354">
        <w:t>Figure WQ Temp/Sal</w:t>
      </w:r>
      <w:commentRangeEnd w:id="496"/>
      <w:r w:rsidR="00E351F5">
        <w:rPr>
          <w:rStyle w:val="CommentReference"/>
        </w:rPr>
        <w:commentReference w:id="496"/>
      </w:r>
      <w:r w:rsidR="00EF1354">
        <w:t>, Table 4)</w:t>
      </w:r>
      <w:r w:rsidR="00E35A92">
        <w:t xml:space="preserve">. </w:t>
      </w:r>
      <w:r w:rsidR="00C83C78">
        <w:t xml:space="preserve">Drops in average water temperatures in the winter </w:t>
      </w:r>
      <w:r w:rsidR="00626C2F">
        <w:t xml:space="preserve">were notable </w:t>
      </w:r>
      <w:r w:rsidR="00C83C78">
        <w:t xml:space="preserve">in </w:t>
      </w:r>
      <w:r w:rsidR="001B7138">
        <w:t xml:space="preserve">2002-2003, </w:t>
      </w:r>
      <w:r w:rsidR="00C83C78">
        <w:t>2010-2011, 2011-2012, and 201</w:t>
      </w:r>
      <w:r w:rsidR="004636C6">
        <w:t>7</w:t>
      </w:r>
      <w:r w:rsidR="00C83C78">
        <w:t>-201</w:t>
      </w:r>
      <w:r w:rsidR="004636C6">
        <w:t>8</w:t>
      </w:r>
      <w:r w:rsidR="00646D99">
        <w:t>, an approximate eight-year return interval</w:t>
      </w:r>
      <w:r w:rsidR="00C83C78">
        <w:t xml:space="preserve">. </w:t>
      </w:r>
      <w:r w:rsidR="00EF1354">
        <w:t xml:space="preserve">SS and FM are more saline stations with average salinities in the 33-34 psu range. PI and PC are further from inlets and experience more brackish conditions with average salinities between 15-27 psu (Table 4). PC also frequently has low salinities compared to all other sites (Figure WQ Temp/Sal). </w:t>
      </w:r>
    </w:p>
    <w:p w14:paraId="77E9CD7F" w14:textId="2AA832DF" w:rsidR="000F3B6D" w:rsidRDefault="000F3B6D" w:rsidP="00880DCF">
      <w:del w:id="497" w:author="Dunnigan, Shannon" w:date="2024-02-19T13:11:00Z">
        <w:r w:rsidDel="000C2676">
          <w:lastRenderedPageBreak/>
          <w:tab/>
        </w:r>
      </w:del>
      <w:r w:rsidRPr="000F3B6D">
        <w:rPr>
          <w:highlight w:val="yellow"/>
        </w:rPr>
        <w:t xml:space="preserve">Describe Figure Annual Mins and Max </w:t>
      </w:r>
      <w:r w:rsidRPr="00817E65">
        <w:rPr>
          <w:highlight w:val="yellow"/>
        </w:rPr>
        <w:t>Temp and Salinity</w:t>
      </w:r>
      <w:r w:rsidR="00817E65" w:rsidRPr="00817E65">
        <w:rPr>
          <w:highlight w:val="yellow"/>
        </w:rPr>
        <w:t xml:space="preserve"> in terms of a</w:t>
      </w:r>
      <w:r w:rsidR="00B277D1" w:rsidRPr="00817E65">
        <w:rPr>
          <w:highlight w:val="yellow"/>
        </w:rPr>
        <w:t xml:space="preserve">ny patterns that help explain </w:t>
      </w:r>
      <w:r w:rsidR="00817E65" w:rsidRPr="00817E65">
        <w:rPr>
          <w:highlight w:val="yellow"/>
        </w:rPr>
        <w:t>any of the patterns we observed in CHL</w:t>
      </w:r>
    </w:p>
    <w:p w14:paraId="5A7A79FB" w14:textId="4E58B65A" w:rsidR="00EF1354" w:rsidRDefault="0089029F" w:rsidP="00880DCF">
      <w:ins w:id="498" w:author="Dunnigan, Shannon" w:date="2024-02-22T11:46:00Z">
        <w:r>
          <w:tab/>
        </w:r>
      </w:ins>
      <w:del w:id="499" w:author="Dunnigan, Shannon" w:date="2024-02-19T13:11:00Z">
        <w:r w:rsidR="00EF1354" w:rsidDel="000C2676">
          <w:tab/>
        </w:r>
      </w:del>
      <w:r w:rsidR="00880050">
        <w:t>Average</w:t>
      </w:r>
      <w:r w:rsidR="00EF1354">
        <w:t xml:space="preserve"> annual rainfall</w:t>
      </w:r>
      <w:r w:rsidR="00880050">
        <w:t xml:space="preserve"> for the </w:t>
      </w:r>
      <w:r w:rsidR="00EF1354">
        <w:t xml:space="preserve">20-year </w:t>
      </w:r>
      <w:r w:rsidR="00880050">
        <w:t xml:space="preserve">period was </w:t>
      </w:r>
      <w:r w:rsidR="00EF1354">
        <w:t>11</w:t>
      </w:r>
      <w:r w:rsidR="00880050">
        <w:t xml:space="preserve">2 </w:t>
      </w:r>
      <w:r w:rsidR="00EF1354">
        <w:t xml:space="preserve">cm </w:t>
      </w:r>
      <w:r w:rsidR="00880050">
        <w:t>(</w:t>
      </w:r>
      <w:r w:rsidR="00EF1354">
        <w:t xml:space="preserve">Figure Annual Rainfall). The </w:t>
      </w:r>
      <w:r w:rsidR="00C83C78">
        <w:t xml:space="preserve">years with the </w:t>
      </w:r>
      <w:r w:rsidR="009C0A27">
        <w:t>largest deviation from average</w:t>
      </w:r>
      <w:r w:rsidR="00C83C78">
        <w:t xml:space="preserve"> </w:t>
      </w:r>
      <w:r w:rsidR="004B6BFA">
        <w:t xml:space="preserve">rainfall </w:t>
      </w:r>
      <w:r w:rsidR="00C83C78">
        <w:t>were 2006</w:t>
      </w:r>
      <w:r w:rsidR="009C0A27">
        <w:t xml:space="preserve"> and </w:t>
      </w:r>
      <w:r w:rsidR="00C83C78">
        <w:t xml:space="preserve">2010, </w:t>
      </w:r>
      <w:r w:rsidR="009C0A27">
        <w:t>both lower than average</w:t>
      </w:r>
      <w:r w:rsidR="00C83C78">
        <w:t xml:space="preserve">. More periods of La Niña conditions were observed than El Niño (Figure MEI index). </w:t>
      </w:r>
      <w:r w:rsidR="003F6674">
        <w:t>Str</w:t>
      </w:r>
      <w:r w:rsidR="00187C72">
        <w:t>o</w:t>
      </w:r>
      <w:r w:rsidR="003F6674">
        <w:t xml:space="preserve">ng </w:t>
      </w:r>
      <w:r w:rsidR="00C83C78">
        <w:t xml:space="preserve">La Niña conditions were observed in 2010-2012, and </w:t>
      </w:r>
      <w:r w:rsidR="003F6674">
        <w:t xml:space="preserve">strong </w:t>
      </w:r>
      <w:r w:rsidR="00C83C78">
        <w:t>El Niño conditions were observed between 2015-2017.</w:t>
      </w:r>
      <w:r w:rsidR="003F6674">
        <w:t xml:space="preserve"> </w:t>
      </w:r>
      <w:r w:rsidR="001E2DD9">
        <w:t>There was an ext</w:t>
      </w:r>
      <w:r w:rsidR="00187C72">
        <w:t>reme shift from El Niño to La Niña in 2010-2011</w:t>
      </w:r>
      <w:r w:rsidR="00045B32">
        <w:t>, which corresponded to lower than average minimum temperatures and rainfall totals</w:t>
      </w:r>
      <w:r w:rsidR="00187C72">
        <w:t>.</w:t>
      </w:r>
    </w:p>
    <w:p w14:paraId="102D8857" w14:textId="2A0EC474" w:rsidR="00B267BF" w:rsidRPr="00E87055" w:rsidRDefault="00C83C78" w:rsidP="00880DCF">
      <w:del w:id="500" w:author="Dunnigan, Shannon" w:date="2024-02-19T13:11:00Z">
        <w:r w:rsidDel="000C2676">
          <w:tab/>
        </w:r>
      </w:del>
      <w:r>
        <w:t xml:space="preserve">Correlated monotonic associations between chlorophyll </w:t>
      </w:r>
      <w:r>
        <w:rPr>
          <w:i/>
          <w:iCs/>
        </w:rPr>
        <w:t>a</w:t>
      </w:r>
      <w:r>
        <w:t xml:space="preserve"> and climate variables were observed at all stations (</w:t>
      </w:r>
      <w:commentRangeStart w:id="501"/>
      <w:r>
        <w:t>Table 5</w:t>
      </w:r>
      <w:commentRangeEnd w:id="501"/>
      <w:r w:rsidR="00925AE2">
        <w:rPr>
          <w:rStyle w:val="CommentReference"/>
        </w:rPr>
        <w:commentReference w:id="501"/>
      </w:r>
      <w:r>
        <w:t xml:space="preserve">). </w:t>
      </w:r>
      <w:r w:rsidR="005D06C7">
        <w:t xml:space="preserve">Temperature the same month </w:t>
      </w:r>
      <w:r w:rsidR="00FC7A7C">
        <w:t xml:space="preserve">of sampling was the </w:t>
      </w:r>
      <w:r w:rsidR="00433514">
        <w:t xml:space="preserve">most related variable to chlorophyll </w:t>
      </w:r>
      <w:r w:rsidR="00433514" w:rsidRPr="00E86DF4">
        <w:rPr>
          <w:i/>
          <w:iCs/>
        </w:rPr>
        <w:t>a</w:t>
      </w:r>
      <w:r w:rsidR="00433514">
        <w:t xml:space="preserve"> (positively)</w:t>
      </w:r>
      <w:r w:rsidR="005D06C7">
        <w:t xml:space="preserve"> </w:t>
      </w:r>
      <w:r>
        <w:t xml:space="preserve">all </w:t>
      </w:r>
      <w:r w:rsidR="005B310C">
        <w:t>stations</w:t>
      </w:r>
      <w:r w:rsidR="00E87055">
        <w:t xml:space="preserve">. </w:t>
      </w:r>
      <w:r w:rsidR="005B310C">
        <w:t xml:space="preserve">Salinity was positively correlated with chlorophyll </w:t>
      </w:r>
      <w:r w:rsidR="005B310C" w:rsidRPr="00E86DF4">
        <w:rPr>
          <w:i/>
          <w:iCs/>
        </w:rPr>
        <w:t>a</w:t>
      </w:r>
      <w:r w:rsidR="005B310C">
        <w:t xml:space="preserve"> at all stations. </w:t>
      </w:r>
      <w:r w:rsidR="00E87055">
        <w:t>Rainfall was not significant</w:t>
      </w:r>
      <w:r w:rsidR="00FF547C">
        <w:t xml:space="preserve">ly correlated with chlorophyll </w:t>
      </w:r>
      <w:r w:rsidR="00FF547C">
        <w:rPr>
          <w:i/>
          <w:iCs/>
        </w:rPr>
        <w:t>a</w:t>
      </w:r>
      <w:r w:rsidR="00E87055">
        <w:t xml:space="preserve"> </w:t>
      </w:r>
      <w:r w:rsidR="00FF547C">
        <w:t xml:space="preserve">at </w:t>
      </w:r>
      <w:r w:rsidR="00E87055">
        <w:t>PI at all</w:t>
      </w:r>
      <w:r w:rsidR="00D24D50">
        <w:t xml:space="preserve"> and was weakly </w:t>
      </w:r>
      <w:r w:rsidR="0057713C">
        <w:t xml:space="preserve">positively </w:t>
      </w:r>
      <w:r w:rsidR="00D24D50">
        <w:t>correlated at other stations</w:t>
      </w:r>
      <w:r w:rsidR="00E87055">
        <w:t xml:space="preserve">. </w:t>
      </w:r>
      <w:commentRangeStart w:id="502"/>
      <w:r w:rsidR="00D57A96">
        <w:t xml:space="preserve">MEI </w:t>
      </w:r>
      <w:commentRangeEnd w:id="502"/>
      <w:r w:rsidR="00D57A96">
        <w:rPr>
          <w:rStyle w:val="CommentReference"/>
        </w:rPr>
        <w:commentReference w:id="502"/>
      </w:r>
      <w:r w:rsidR="00D57A96">
        <w:t xml:space="preserve">was </w:t>
      </w:r>
      <w:r w:rsidR="00D8062B">
        <w:t xml:space="preserve">weakly </w:t>
      </w:r>
      <w:r w:rsidR="00D57A96">
        <w:t xml:space="preserve">negatively correlated with chlorophyll </w:t>
      </w:r>
      <w:r w:rsidR="00D57A96">
        <w:rPr>
          <w:i/>
          <w:iCs/>
        </w:rPr>
        <w:t xml:space="preserve">a </w:t>
      </w:r>
      <w:r w:rsidR="00D57A96" w:rsidRPr="00E86DF4">
        <w:t xml:space="preserve">at </w:t>
      </w:r>
      <w:r w:rsidR="00D57A96">
        <w:t>a</w:t>
      </w:r>
      <w:r w:rsidR="00E87055">
        <w:t xml:space="preserve">ll </w:t>
      </w:r>
      <w:r w:rsidR="00D57A96">
        <w:t>stations</w:t>
      </w:r>
      <w:r w:rsidR="00E87055">
        <w:t>.</w:t>
      </w:r>
    </w:p>
    <w:p w14:paraId="16D33C0B" w14:textId="77777777" w:rsidR="0089029F" w:rsidRDefault="0089029F" w:rsidP="00880DCF">
      <w:pPr>
        <w:rPr>
          <w:ins w:id="503" w:author="Dunnigan, Shannon" w:date="2024-02-22T11:46:00Z"/>
          <w:b/>
          <w:bCs/>
        </w:rPr>
      </w:pPr>
      <w:bookmarkStart w:id="504" w:name="discussion"/>
      <w:bookmarkEnd w:id="260"/>
      <w:bookmarkEnd w:id="480"/>
    </w:p>
    <w:p w14:paraId="0868F439" w14:textId="10729538" w:rsidR="00681769" w:rsidRPr="00337A61" w:rsidRDefault="004C3554">
      <w:pPr>
        <w:pPrChange w:id="505" w:author="Dunnigan, Shannon" w:date="2024-02-22T11:36:00Z">
          <w:pPr>
            <w:pStyle w:val="Heading1"/>
          </w:pPr>
        </w:pPrChange>
      </w:pPr>
      <w:commentRangeStart w:id="506"/>
      <w:commentRangeStart w:id="507"/>
      <w:r w:rsidRPr="0089029F">
        <w:rPr>
          <w:b/>
          <w:bCs/>
          <w:rPrChange w:id="508" w:author="Dunnigan, Shannon" w:date="2024-02-22T11:46:00Z">
            <w:rPr/>
          </w:rPrChange>
        </w:rPr>
        <w:t>Discussion</w:t>
      </w:r>
      <w:commentRangeEnd w:id="506"/>
      <w:r w:rsidR="00FB1E4E" w:rsidRPr="0089029F">
        <w:rPr>
          <w:rStyle w:val="CommentReference"/>
          <w:rFonts w:asciiTheme="minorHAnsi" w:hAnsiTheme="minorHAnsi" w:cstheme="minorBidi"/>
          <w:b/>
          <w:bCs/>
          <w:rPrChange w:id="509" w:author="Dunnigan, Shannon" w:date="2024-02-22T11:46:00Z">
            <w:rPr>
              <w:rStyle w:val="CommentReference"/>
              <w:rFonts w:asciiTheme="minorHAnsi" w:hAnsiTheme="minorHAnsi" w:cstheme="minorBidi"/>
              <w:b w:val="0"/>
              <w:bCs w:val="0"/>
            </w:rPr>
          </w:rPrChange>
        </w:rPr>
        <w:commentReference w:id="506"/>
      </w:r>
      <w:commentRangeEnd w:id="507"/>
      <w:r w:rsidR="003D278D" w:rsidRPr="0089029F">
        <w:rPr>
          <w:rStyle w:val="CommentReference"/>
          <w:rFonts w:asciiTheme="minorHAnsi" w:hAnsiTheme="minorHAnsi" w:cstheme="minorBidi"/>
          <w:b/>
          <w:bCs/>
          <w:rPrChange w:id="510" w:author="Dunnigan, Shannon" w:date="2024-02-22T11:46:00Z">
            <w:rPr>
              <w:rStyle w:val="CommentReference"/>
              <w:rFonts w:asciiTheme="minorHAnsi" w:hAnsiTheme="minorHAnsi" w:cstheme="minorBidi"/>
              <w:b w:val="0"/>
              <w:bCs w:val="0"/>
            </w:rPr>
          </w:rPrChange>
        </w:rPr>
        <w:commentReference w:id="507"/>
      </w:r>
    </w:p>
    <w:p w14:paraId="471552C3" w14:textId="141F5C59" w:rsidR="00A72D81" w:rsidRPr="00896ABA" w:rsidRDefault="00A72D81" w:rsidP="00880DCF">
      <w:r w:rsidRPr="00896ABA">
        <w:t>Summarize findings relative to objectives and expectations</w:t>
      </w:r>
      <w:r w:rsidR="005B1C19">
        <w:t>…</w:t>
      </w:r>
    </w:p>
    <w:p w14:paraId="55730AA0" w14:textId="77777777" w:rsidR="00300DB3" w:rsidRDefault="00300DB3" w:rsidP="00880DCF"/>
    <w:p w14:paraId="0EE56268" w14:textId="6DE7173A" w:rsidR="00A72D81" w:rsidRDefault="00DA2D49" w:rsidP="00880DCF">
      <w:r w:rsidRPr="00896ABA">
        <w:t>Long-term trends</w:t>
      </w:r>
      <w:r w:rsidR="005B1C19">
        <w:t>…</w:t>
      </w:r>
    </w:p>
    <w:p w14:paraId="1F4AF4AA" w14:textId="7D203D16" w:rsidR="005B1C19" w:rsidRPr="005B1C19" w:rsidRDefault="005B1C19">
      <w:pPr>
        <w:pStyle w:val="ListParagraph"/>
        <w:numPr>
          <w:ilvl w:val="0"/>
          <w:numId w:val="6"/>
        </w:numPr>
        <w:pPrChange w:id="511" w:author="Dunnigan, Shannon" w:date="2024-02-22T11:46:00Z">
          <w:pPr>
            <w:pStyle w:val="ListParagraph"/>
            <w:numPr>
              <w:numId w:val="5"/>
            </w:numPr>
            <w:ind w:hanging="360"/>
          </w:pPr>
        </w:pPrChange>
      </w:pPr>
      <w:r>
        <w:t>Contrary to expectations, 20-year trends were detected at the stations with least watershed influence</w:t>
      </w:r>
      <w:r w:rsidR="00300DB3">
        <w:t xml:space="preserve"> (SS and FM)</w:t>
      </w:r>
      <w:r>
        <w:t xml:space="preserve">. </w:t>
      </w:r>
      <w:r w:rsidR="00300DB3">
        <w:t>Higher variability at PI and PC…</w:t>
      </w:r>
    </w:p>
    <w:p w14:paraId="192F2AEC" w14:textId="77777777" w:rsidR="00300DB3" w:rsidRDefault="00300DB3" w:rsidP="00880DCF"/>
    <w:p w14:paraId="2D21569F" w14:textId="4C25F44B" w:rsidR="00DA2D49" w:rsidRDefault="00D4681A" w:rsidP="00880DCF">
      <w:r>
        <w:t>Patter</w:t>
      </w:r>
      <w:r w:rsidR="00E55133">
        <w:t>ns in variability</w:t>
      </w:r>
      <w:r w:rsidR="00300DB3">
        <w:t>…</w:t>
      </w:r>
    </w:p>
    <w:p w14:paraId="311B80C4" w14:textId="77777777" w:rsidR="00A724F3" w:rsidRDefault="00A724F3" w:rsidP="00880DCF"/>
    <w:p w14:paraId="021402A3" w14:textId="213CB5E9" w:rsidR="00A724F3" w:rsidRDefault="00A724F3">
      <w:pPr>
        <w:ind w:firstLine="720"/>
        <w:pPrChange w:id="512" w:author="Dunnigan, Shannon" w:date="2024-02-22T11:46:00Z">
          <w:pPr/>
        </w:pPrChange>
      </w:pPr>
      <w:r w:rsidRPr="00A73537">
        <w:t xml:space="preserve">Cloern and Jassby (2010) provided a conceptual framework for establishing and comparing variability in chlorophyll </w:t>
      </w:r>
      <w:r w:rsidRPr="00A73537">
        <w:rPr>
          <w:i/>
          <w:iCs/>
        </w:rPr>
        <w:t>a</w:t>
      </w:r>
      <w:r w:rsidRPr="00A73537">
        <w:t xml:space="preserve"> </w:t>
      </w:r>
      <w:r>
        <w:t>when they examined</w:t>
      </w:r>
      <w:r w:rsidRPr="00A73537">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i/>
          <w:iCs/>
        </w:rPr>
        <w:t>a</w:t>
      </w:r>
      <w:r w:rsidRPr="00A73537">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w:t>
      </w:r>
    </w:p>
    <w:p w14:paraId="54B5D944" w14:textId="77777777" w:rsidR="00A724F3" w:rsidRDefault="00A724F3">
      <w:pPr>
        <w:ind w:firstLine="720"/>
        <w:pPrChange w:id="513" w:author="Dunnigan, Shannon" w:date="2024-02-22T11:46:00Z">
          <w:pPr>
            <w:pStyle w:val="BodyText"/>
          </w:pPr>
        </w:pPrChange>
      </w:pPr>
      <w:r>
        <w:t xml:space="preserve">Of the 84 sites compared in </w:t>
      </w:r>
      <w:r w:rsidRPr="00A73537">
        <w:t xml:space="preserve">Cloern and Jassby (2010), North-Inlet </w:t>
      </w:r>
      <w:r>
        <w:t xml:space="preserve">exhibited </w:t>
      </w:r>
      <w:r w:rsidRPr="00A73537">
        <w:t xml:space="preserve">small interannual variability </w:t>
      </w:r>
      <w:r>
        <w:t>and</w:t>
      </w:r>
      <w:r w:rsidRPr="00A73537">
        <w:t xml:space="preserve"> strong seasonal patterns</w:t>
      </w:r>
      <w:r>
        <w:t xml:space="preserve"> and</w:t>
      </w:r>
      <w:r w:rsidRPr="00A73537">
        <w:t xml:space="preserve"> in chlorophyll </w:t>
      </w:r>
      <w:r w:rsidRPr="00A73537">
        <w:rPr>
          <w:i/>
          <w:iCs/>
        </w:rPr>
        <w:t>a</w:t>
      </w:r>
      <w:r w:rsidRPr="00852046">
        <w:t xml:space="preserve"> </w:t>
      </w:r>
      <w:r w:rsidRPr="00A73537">
        <w:t xml:space="preserve">were </w:t>
      </w:r>
      <w:r>
        <w:t>associated with the seasonal</w:t>
      </w:r>
      <w:r w:rsidRPr="00A73537">
        <w:t xml:space="preserve"> filtration rates of native oyster populations. </w:t>
      </w:r>
      <w:r>
        <w:t>T</w:t>
      </w:r>
      <w:r w:rsidRPr="00A73537">
        <w:t xml:space="preserve">he GTM estuary </w:t>
      </w:r>
      <w:r>
        <w:t xml:space="preserve">is thought to exhibit similar patterns as North-Inlet due to </w:t>
      </w:r>
      <w:r w:rsidRPr="00A73537">
        <w:t xml:space="preserve">bivalve grazing pressure from oysters and high tidal exchange supporting </w:t>
      </w:r>
      <w:r>
        <w:t>(</w:t>
      </w:r>
      <w:r w:rsidRPr="00A73537">
        <w:t>Dix et al. 2013).</w:t>
      </w:r>
    </w:p>
    <w:p w14:paraId="5F5CEC6E" w14:textId="77777777" w:rsidR="00A724F3" w:rsidRDefault="00A724F3">
      <w:pPr>
        <w:ind w:firstLine="720"/>
        <w:pPrChange w:id="514" w:author="Dunnigan, Shannon" w:date="2024-02-22T11:47:00Z">
          <w:pPr/>
        </w:pPrChange>
      </w:pPr>
      <w:r w:rsidRPr="00A73537">
        <w:t xml:space="preserve">The GTM estuary has previously been described as similar to </w:t>
      </w:r>
      <w:r>
        <w:t xml:space="preserve">North-Inlet </w:t>
      </w:r>
      <w:r w:rsidRPr="00A73537">
        <w:t>in physiochemical factors such as temperature and salinity (Apple et al. 2008)</w:t>
      </w:r>
      <w:r>
        <w:t xml:space="preserve"> as well as in p</w:t>
      </w:r>
      <w:r w:rsidRPr="00A73537">
        <w:t>atterns in community structure and seasonality of ichthyoplankton ingression (Korsman et al. 2017).</w:t>
      </w:r>
    </w:p>
    <w:p w14:paraId="5D87A2DA" w14:textId="77777777" w:rsidR="0089029F" w:rsidRDefault="0089029F" w:rsidP="00880DCF">
      <w:pPr>
        <w:rPr>
          <w:ins w:id="515" w:author="Dunnigan, Shannon" w:date="2024-02-22T11:47:00Z"/>
        </w:rPr>
      </w:pPr>
    </w:p>
    <w:p w14:paraId="01D5B884" w14:textId="7E3F4D5B" w:rsidR="001E7DD7" w:rsidRDefault="00F4263E" w:rsidP="00880DCF">
      <w:r>
        <w:t>Drivers of change</w:t>
      </w:r>
      <w:r w:rsidR="001E7DD7">
        <w:t>…</w:t>
      </w:r>
    </w:p>
    <w:p w14:paraId="1E96735D" w14:textId="77777777" w:rsidR="00F4263E" w:rsidRDefault="00F4263E" w:rsidP="00880DCF"/>
    <w:p w14:paraId="06B0A456" w14:textId="77777777" w:rsidR="00A82D5E" w:rsidRDefault="001E7DD7">
      <w:pPr>
        <w:pStyle w:val="ListParagraph"/>
        <w:numPr>
          <w:ilvl w:val="0"/>
          <w:numId w:val="6"/>
        </w:numPr>
        <w:pPrChange w:id="516" w:author="Dunnigan, Shannon" w:date="2024-02-22T11:47:00Z">
          <w:pPr>
            <w:pStyle w:val="ListParagraph"/>
            <w:numPr>
              <w:numId w:val="5"/>
            </w:numPr>
            <w:ind w:hanging="360"/>
          </w:pPr>
        </w:pPrChange>
      </w:pPr>
      <w:r w:rsidRPr="00F4263E">
        <w:t xml:space="preserve">nutrient enrichment can alter coastal ecosystems, often first with increases in algal production,... </w:t>
      </w:r>
    </w:p>
    <w:p w14:paraId="489DE279" w14:textId="1D7AAFA2" w:rsidR="001E7DD7" w:rsidRPr="00F4263E" w:rsidRDefault="001E7DD7">
      <w:pPr>
        <w:pStyle w:val="ListParagraph"/>
        <w:numPr>
          <w:ilvl w:val="0"/>
          <w:numId w:val="6"/>
        </w:numPr>
        <w:pPrChange w:id="517" w:author="Dunnigan, Shannon" w:date="2024-02-22T11:47:00Z">
          <w:pPr>
            <w:pStyle w:val="ListParagraph"/>
            <w:numPr>
              <w:numId w:val="5"/>
            </w:numPr>
            <w:ind w:hanging="360"/>
          </w:pPr>
        </w:pPrChange>
      </w:pPr>
      <w:r w:rsidRPr="00F4263E">
        <w:lastRenderedPageBreak/>
        <w:t xml:space="preserve">Nutrient inputs are not the only drivers in these systems, as climate also plays a large role in long-term conditions. In Chesapeake Bay, precipitation and tropical cyclone activity result in variable phytoplankton production coupled with underlying increases in chlorophyll </w:t>
      </w:r>
      <w:r w:rsidRPr="0089029F">
        <w:rPr>
          <w:i/>
          <w:iCs/>
        </w:rPr>
        <w:t>a</w:t>
      </w:r>
      <w:r w:rsidRPr="00F4263E">
        <w:t xml:space="preserve"> due to eutrophication (Harding et al. 2016). In the Indian River Lagoon and St. Lucie estuaries, variability in phytoplankton blooms have been attributed to cyclical patterns (e.g. El Niño/La Niña periods) and tropical cyclone events, as these events bring large amounts of precipitation (Phlips et al. 2020; Phlips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Jassby 2008; Cloern and Jassby 2010; Cloern 2019).</w:t>
      </w:r>
      <w:r w:rsidR="00F4263E">
        <w:t xml:space="preserve"> </w:t>
      </w:r>
      <w:r w:rsidRPr="00F4263E">
        <w:t xml:space="preserve">Additionally, the issue of nutrient pollution is not isolated to developed watersheds. Watersheds with low levels of development have been found to exhibit high levels of nutrient and chlorophyll </w:t>
      </w:r>
      <w:r w:rsidRPr="0089029F">
        <w:rPr>
          <w:i/>
          <w:iCs/>
        </w:rPr>
        <w:t>a</w:t>
      </w:r>
      <w:r w:rsidRPr="00F4263E">
        <w:t xml:space="preserve"> concentrations, such as the tidal creeks in the Ashepoo-Combahee-Edisto Basin in South Carolina (Keppler et al. 2015).</w:t>
      </w:r>
      <w:r w:rsidR="00F4263E">
        <w:t xml:space="preserve"> </w:t>
      </w:r>
      <w:r w:rsidRPr="00F4263E">
        <w:t xml:space="preserve">In the GTM estuary, we found… </w:t>
      </w:r>
    </w:p>
    <w:p w14:paraId="22E2BFD7" w14:textId="77777777" w:rsidR="00A724F3" w:rsidRPr="00896ABA" w:rsidRDefault="00A724F3" w:rsidP="00880DCF"/>
    <w:p w14:paraId="14E3AAEA" w14:textId="77777777" w:rsidR="00896ABA" w:rsidRPr="000724CE" w:rsidRDefault="00896ABA" w:rsidP="00880DCF"/>
    <w:p w14:paraId="78C8F410" w14:textId="0975FFDC" w:rsidR="00507C84" w:rsidRPr="00337A61" w:rsidRDefault="00507C84">
      <w:pPr>
        <w:pStyle w:val="NoSpacing"/>
        <w:numPr>
          <w:ilvl w:val="0"/>
          <w:numId w:val="6"/>
        </w:numPr>
        <w:pPrChange w:id="518" w:author="Dunnigan, Shannon" w:date="2024-02-22T11:58:00Z">
          <w:pPr>
            <w:pStyle w:val="ListParagraph"/>
            <w:numPr>
              <w:numId w:val="4"/>
            </w:numPr>
            <w:ind w:hanging="360"/>
          </w:pPr>
        </w:pPrChange>
      </w:pPr>
      <w:r w:rsidRPr="000724CE">
        <w:rPr>
          <w:sz w:val="24"/>
          <w:szCs w:val="24"/>
          <w:rPrChange w:id="519" w:author="Dunnigan, Shannon" w:date="2024-02-22T12:11:00Z">
            <w:rPr/>
          </w:rPrChange>
        </w:rPr>
        <w:t>What do the results show?</w:t>
      </w:r>
    </w:p>
    <w:p w14:paraId="375B5FBF" w14:textId="056B37E3" w:rsidR="00507C84" w:rsidRPr="00337A61" w:rsidRDefault="00507C84">
      <w:pPr>
        <w:pStyle w:val="NoSpacing"/>
        <w:numPr>
          <w:ilvl w:val="1"/>
          <w:numId w:val="6"/>
        </w:numPr>
        <w:pPrChange w:id="520" w:author="Dunnigan, Shannon" w:date="2024-02-22T11:58:00Z">
          <w:pPr>
            <w:pStyle w:val="ListParagraph"/>
            <w:numPr>
              <w:ilvl w:val="1"/>
              <w:numId w:val="4"/>
            </w:numPr>
            <w:ind w:left="1440" w:hanging="360"/>
          </w:pPr>
        </w:pPrChange>
      </w:pPr>
      <w:r w:rsidRPr="000724CE">
        <w:rPr>
          <w:sz w:val="24"/>
          <w:szCs w:val="24"/>
          <w:rPrChange w:id="521" w:author="Dunnigan, Shannon" w:date="2024-02-22T12:11:00Z">
            <w:rPr/>
          </w:rPrChange>
        </w:rPr>
        <w:t xml:space="preserve">Low inter- and intra- annual variability in chl-a at all sampling stations. </w:t>
      </w:r>
    </w:p>
    <w:p w14:paraId="38291C95" w14:textId="630B633F" w:rsidR="00507C84" w:rsidRPr="00337A61" w:rsidRDefault="00507C84">
      <w:pPr>
        <w:pStyle w:val="NoSpacing"/>
        <w:numPr>
          <w:ilvl w:val="1"/>
          <w:numId w:val="6"/>
        </w:numPr>
        <w:pPrChange w:id="522" w:author="Dunnigan, Shannon" w:date="2024-02-22T11:58:00Z">
          <w:pPr>
            <w:pStyle w:val="ListParagraph"/>
            <w:numPr>
              <w:ilvl w:val="1"/>
              <w:numId w:val="4"/>
            </w:numPr>
            <w:ind w:left="1440" w:hanging="360"/>
          </w:pPr>
        </w:pPrChange>
      </w:pPr>
      <w:r w:rsidRPr="000724CE">
        <w:rPr>
          <w:sz w:val="24"/>
          <w:szCs w:val="24"/>
          <w:rPrChange w:id="523" w:author="Dunnigan, Shannon" w:date="2024-02-22T12:11:00Z">
            <w:rPr/>
          </w:rPrChange>
        </w:rPr>
        <w:t>PC had highest variability in event-scale variability (though all sites did as well)</w:t>
      </w:r>
    </w:p>
    <w:p w14:paraId="05034C2D" w14:textId="64F8EC22" w:rsidR="00507C84" w:rsidRPr="00337A61" w:rsidRDefault="00507C84">
      <w:pPr>
        <w:pStyle w:val="NoSpacing"/>
        <w:numPr>
          <w:ilvl w:val="1"/>
          <w:numId w:val="6"/>
        </w:numPr>
        <w:pPrChange w:id="524" w:author="Dunnigan, Shannon" w:date="2024-02-22T11:58:00Z">
          <w:pPr>
            <w:pStyle w:val="ListParagraph"/>
            <w:numPr>
              <w:ilvl w:val="1"/>
              <w:numId w:val="4"/>
            </w:numPr>
            <w:ind w:left="1440" w:hanging="360"/>
          </w:pPr>
        </w:pPrChange>
      </w:pPr>
      <w:r w:rsidRPr="000724CE">
        <w:rPr>
          <w:sz w:val="24"/>
          <w:szCs w:val="24"/>
          <w:rPrChange w:id="525" w:author="Dunnigan, Shannon" w:date="2024-02-22T12:11:00Z">
            <w:rPr/>
          </w:rPrChange>
        </w:rPr>
        <w:t>Only FM and SS had significant long-term annual trends in chl-a, which was similar to seasonal trend analysis patterns as well.</w:t>
      </w:r>
    </w:p>
    <w:p w14:paraId="39A69A2A" w14:textId="6C2E7985" w:rsidR="00507C84" w:rsidRPr="00337A61" w:rsidRDefault="00507C84">
      <w:pPr>
        <w:pStyle w:val="NoSpacing"/>
        <w:numPr>
          <w:ilvl w:val="1"/>
          <w:numId w:val="6"/>
        </w:numPr>
        <w:pPrChange w:id="526" w:author="Dunnigan, Shannon" w:date="2024-02-22T11:58:00Z">
          <w:pPr>
            <w:pStyle w:val="ListParagraph"/>
            <w:numPr>
              <w:ilvl w:val="1"/>
              <w:numId w:val="4"/>
            </w:numPr>
            <w:ind w:left="1440" w:hanging="360"/>
          </w:pPr>
        </w:pPrChange>
      </w:pPr>
      <w:r w:rsidRPr="000724CE">
        <w:rPr>
          <w:sz w:val="24"/>
          <w:szCs w:val="24"/>
          <w:rPrChange w:id="527" w:author="Dunnigan, Shannon" w:date="2024-02-22T12:11:00Z">
            <w:rPr/>
          </w:rPrChange>
        </w:rPr>
        <w:lastRenderedPageBreak/>
        <w:t>Sites can be grouped spatially by PI:PC and FM:SS by intra-annual patterns (seasonal variation and range of annual chl-a fulcrums)</w:t>
      </w:r>
      <w:r w:rsidR="008F1FA0" w:rsidRPr="000724CE">
        <w:rPr>
          <w:sz w:val="24"/>
          <w:szCs w:val="24"/>
          <w:rPrChange w:id="528" w:author="Dunnigan, Shannon" w:date="2024-02-22T12:11:00Z">
            <w:rPr/>
          </w:rPrChange>
        </w:rPr>
        <w:t xml:space="preserve"> and</w:t>
      </w:r>
      <w:r w:rsidRPr="000724CE">
        <w:rPr>
          <w:sz w:val="24"/>
          <w:szCs w:val="24"/>
          <w:rPrChange w:id="529" w:author="Dunnigan, Shannon" w:date="2024-02-22T12:11:00Z">
            <w:rPr/>
          </w:rPrChange>
        </w:rPr>
        <w:t xml:space="preserve"> range in chl-a (typically much lower at FM:SS than PI:PC)</w:t>
      </w:r>
      <w:r w:rsidR="008F1FA0" w:rsidRPr="000724CE">
        <w:rPr>
          <w:sz w:val="24"/>
          <w:szCs w:val="24"/>
          <w:rPrChange w:id="530" w:author="Dunnigan, Shannon" w:date="2024-02-22T12:11:00Z">
            <w:rPr/>
          </w:rPrChange>
        </w:rPr>
        <w:t xml:space="preserve">. </w:t>
      </w:r>
    </w:p>
    <w:p w14:paraId="43BD3157" w14:textId="5D9F51E3" w:rsidR="008F1FA0" w:rsidRPr="00337A61" w:rsidRDefault="008F1FA0">
      <w:pPr>
        <w:pStyle w:val="NoSpacing"/>
        <w:numPr>
          <w:ilvl w:val="1"/>
          <w:numId w:val="6"/>
        </w:numPr>
        <w:pPrChange w:id="531" w:author="Dunnigan, Shannon" w:date="2024-02-22T11:58:00Z">
          <w:pPr>
            <w:pStyle w:val="ListParagraph"/>
            <w:numPr>
              <w:ilvl w:val="1"/>
              <w:numId w:val="4"/>
            </w:numPr>
            <w:ind w:left="1440" w:hanging="360"/>
          </w:pPr>
        </w:pPrChange>
      </w:pPr>
      <w:r w:rsidRPr="000724CE">
        <w:rPr>
          <w:sz w:val="24"/>
          <w:szCs w:val="24"/>
          <w:rPrChange w:id="532" w:author="Dunnigan, Shannon" w:date="2024-02-22T12:11:00Z">
            <w:rPr/>
          </w:rPrChange>
        </w:rPr>
        <w:t>Significant periods of change correspond to periods of drought (2006-2008) and significant weather events (</w:t>
      </w:r>
      <w:r w:rsidR="00947752" w:rsidRPr="000724CE">
        <w:rPr>
          <w:sz w:val="24"/>
          <w:szCs w:val="24"/>
          <w:rPrChange w:id="533" w:author="Dunnigan, Shannon" w:date="2024-02-22T12:11:00Z">
            <w:rPr/>
          </w:rPrChange>
        </w:rPr>
        <w:t xml:space="preserve">particularly cold snaps </w:t>
      </w:r>
      <w:r w:rsidRPr="000724CE">
        <w:rPr>
          <w:sz w:val="24"/>
          <w:szCs w:val="24"/>
          <w:rPrChange w:id="534" w:author="Dunnigan, Shannon" w:date="2024-02-22T12:11:00Z">
            <w:rPr/>
          </w:rPrChange>
        </w:rPr>
        <w:t>2010-2012</w:t>
      </w:r>
      <w:r w:rsidR="00947752" w:rsidRPr="000724CE">
        <w:rPr>
          <w:sz w:val="24"/>
          <w:szCs w:val="24"/>
          <w:rPrChange w:id="535" w:author="Dunnigan, Shannon" w:date="2024-02-22T12:11:00Z">
            <w:rPr/>
          </w:rPrChange>
        </w:rPr>
        <w:t>, 2018</w:t>
      </w:r>
      <w:r w:rsidRPr="000724CE">
        <w:rPr>
          <w:sz w:val="24"/>
          <w:szCs w:val="24"/>
          <w:rPrChange w:id="536" w:author="Dunnigan, Shannon" w:date="2024-02-22T12:11:00Z">
            <w:rPr/>
          </w:rPrChange>
        </w:rPr>
        <w:t>)</w:t>
      </w:r>
      <w:r w:rsidR="00947752" w:rsidRPr="000724CE">
        <w:rPr>
          <w:sz w:val="24"/>
          <w:szCs w:val="24"/>
          <w:rPrChange w:id="537" w:author="Dunnigan, Shannon" w:date="2024-02-22T12:11:00Z">
            <w:rPr/>
          </w:rPrChange>
        </w:rPr>
        <w:t>.</w:t>
      </w:r>
    </w:p>
    <w:p w14:paraId="1F444A82" w14:textId="77777777" w:rsidR="00DA155F" w:rsidRPr="00337A61" w:rsidRDefault="00DA155F">
      <w:pPr>
        <w:pStyle w:val="NoSpacing"/>
        <w:numPr>
          <w:ilvl w:val="0"/>
          <w:numId w:val="6"/>
        </w:numPr>
        <w:pPrChange w:id="538" w:author="Dunnigan, Shannon" w:date="2024-02-22T11:58:00Z">
          <w:pPr>
            <w:pStyle w:val="BodyText"/>
            <w:numPr>
              <w:numId w:val="4"/>
            </w:numPr>
            <w:ind w:left="720" w:hanging="360"/>
          </w:pPr>
        </w:pPrChange>
      </w:pPr>
      <w:r w:rsidRPr="000724CE">
        <w:rPr>
          <w:sz w:val="24"/>
          <w:szCs w:val="24"/>
          <w:rPrChange w:id="539" w:author="Dunnigan, Shannon" w:date="2024-02-22T12:11:00Z">
            <w:rPr/>
          </w:rPrChange>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0724CE">
        <w:rPr>
          <w:i/>
          <w:iCs/>
          <w:sz w:val="24"/>
          <w:szCs w:val="24"/>
          <w:rPrChange w:id="540" w:author="Dunnigan, Shannon" w:date="2024-02-22T12:11:00Z">
            <w:rPr>
              <w:i/>
              <w:iCs/>
            </w:rPr>
          </w:rPrChange>
        </w:rPr>
        <w:t>a</w:t>
      </w:r>
      <w:r w:rsidRPr="000724CE">
        <w:rPr>
          <w:sz w:val="24"/>
          <w:szCs w:val="24"/>
          <w:rPrChange w:id="541" w:author="Dunnigan, Shannon" w:date="2024-02-22T12:11:00Z">
            <w:rPr/>
          </w:rPrChange>
        </w:rPr>
        <w:t xml:space="preserve"> for a 20-year time period (2003-2022) while providing some potential drivers of that variation.</w:t>
      </w:r>
    </w:p>
    <w:p w14:paraId="3D6DDD63" w14:textId="431EC216" w:rsidR="00681769" w:rsidRPr="00337A61" w:rsidRDefault="004C3554">
      <w:pPr>
        <w:pStyle w:val="NoSpacing"/>
        <w:numPr>
          <w:ilvl w:val="0"/>
          <w:numId w:val="6"/>
        </w:numPr>
        <w:pPrChange w:id="542" w:author="Dunnigan, Shannon" w:date="2024-02-22T11:58:00Z">
          <w:pPr>
            <w:pStyle w:val="FirstParagraph"/>
            <w:numPr>
              <w:numId w:val="4"/>
            </w:numPr>
            <w:ind w:left="720" w:hanging="360"/>
          </w:pPr>
        </w:pPrChange>
      </w:pPr>
      <w:r w:rsidRPr="000724CE">
        <w:rPr>
          <w:sz w:val="24"/>
          <w:szCs w:val="24"/>
          <w:rPrChange w:id="543" w:author="Dunnigan, Shannon" w:date="2024-02-22T12:11:00Z">
            <w:rPr/>
          </w:rPrChange>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0724CE">
        <w:rPr>
          <w:i/>
          <w:iCs/>
          <w:sz w:val="24"/>
          <w:szCs w:val="24"/>
          <w:rPrChange w:id="544" w:author="Dunnigan, Shannon" w:date="2024-02-22T12:11:00Z">
            <w:rPr>
              <w:i/>
              <w:iCs/>
            </w:rPr>
          </w:rPrChange>
        </w:rPr>
        <w:t>a</w:t>
      </w:r>
      <w:r w:rsidRPr="000724CE">
        <w:rPr>
          <w:sz w:val="24"/>
          <w:szCs w:val="24"/>
          <w:rPrChange w:id="545" w:author="Dunnigan, Shannon" w:date="2024-02-22T12:11:00Z">
            <w:rPr/>
          </w:rPrChange>
        </w:rPr>
        <w:t>. At that time, the Northern Coastal Basin, which includes the GTM estuary, was found to have some of the best water quality out of all the basins in the District; however, many of the sites, though deemed of good water quality, provided insufficient data (did not have at least 10 years of data) or had insignificant results for trend tests (Winkler and Ceric 2004).</w:t>
      </w:r>
    </w:p>
    <w:p w14:paraId="29D5F01B" w14:textId="4C53AD57" w:rsidR="00200BCF" w:rsidRPr="00337A61" w:rsidRDefault="00200BCF">
      <w:pPr>
        <w:pStyle w:val="NoSpacing"/>
        <w:numPr>
          <w:ilvl w:val="0"/>
          <w:numId w:val="6"/>
        </w:numPr>
        <w:pPrChange w:id="546" w:author="Dunnigan, Shannon" w:date="2024-02-22T11:58:00Z">
          <w:pPr>
            <w:pStyle w:val="BodyText"/>
            <w:numPr>
              <w:numId w:val="4"/>
            </w:numPr>
            <w:ind w:left="720" w:hanging="360"/>
          </w:pPr>
        </w:pPrChange>
      </w:pPr>
      <w:r w:rsidRPr="000724CE">
        <w:rPr>
          <w:sz w:val="24"/>
          <w:szCs w:val="24"/>
          <w:rPrChange w:id="547" w:author="Dunnigan, Shannon" w:date="2024-02-22T12:11:00Z">
            <w:rPr/>
          </w:rPrChange>
        </w:rPr>
        <w:t xml:space="preserve">Previous studies in the region were conducted at shorter time scales (8-10 years) and did not include all 4 sites, which span the GTM estuary. </w:t>
      </w:r>
    </w:p>
    <w:p w14:paraId="0F68F55B" w14:textId="77777777" w:rsidR="00200BCF" w:rsidRPr="00337A61" w:rsidRDefault="00200BCF">
      <w:pPr>
        <w:pStyle w:val="NoSpacing"/>
        <w:numPr>
          <w:ilvl w:val="1"/>
          <w:numId w:val="6"/>
        </w:numPr>
        <w:pPrChange w:id="548" w:author="Dunnigan, Shannon" w:date="2024-02-22T11:59:00Z">
          <w:pPr>
            <w:pStyle w:val="BodyText"/>
            <w:numPr>
              <w:ilvl w:val="1"/>
              <w:numId w:val="4"/>
            </w:numPr>
            <w:ind w:left="1440" w:hanging="360"/>
          </w:pPr>
        </w:pPrChange>
      </w:pPr>
      <w:r w:rsidRPr="000724CE">
        <w:rPr>
          <w:sz w:val="24"/>
          <w:szCs w:val="24"/>
          <w:rPrChange w:id="549" w:author="Dunnigan, Shannon" w:date="2024-02-22T12:11:00Z">
            <w:rPr/>
          </w:rPrChange>
        </w:rPr>
        <w:t xml:space="preserve">Dix et al. 2013 </w:t>
      </w:r>
    </w:p>
    <w:p w14:paraId="48996AB7" w14:textId="77777777" w:rsidR="00200BCF" w:rsidRPr="00337A61" w:rsidRDefault="00200BCF">
      <w:pPr>
        <w:pStyle w:val="NoSpacing"/>
        <w:numPr>
          <w:ilvl w:val="2"/>
          <w:numId w:val="6"/>
        </w:numPr>
        <w:pPrChange w:id="550" w:author="Dunnigan, Shannon" w:date="2024-02-22T11:59:00Z">
          <w:pPr>
            <w:pStyle w:val="BodyText"/>
            <w:numPr>
              <w:ilvl w:val="2"/>
              <w:numId w:val="4"/>
            </w:numPr>
            <w:ind w:left="2160" w:hanging="360"/>
          </w:pPr>
        </w:pPrChange>
      </w:pPr>
      <w:r w:rsidRPr="000724CE">
        <w:rPr>
          <w:sz w:val="24"/>
          <w:szCs w:val="24"/>
          <w:rPrChange w:id="551" w:author="Dunnigan, Shannon" w:date="2024-02-22T12:11:00Z">
            <w:rPr/>
          </w:rPrChange>
        </w:rPr>
        <w:t xml:space="preserve">also used the Cloern and Jassby 2010 calculations for variability in chl-a, but only at FM and SS and only for an 8-year window (2003-2010). The values were much higher than those calculated in this study (suggesting expanding the time frame reduced the variation observed) but FM was still higher than SS even in this study. Like this study, </w:t>
      </w:r>
      <w:r w:rsidRPr="000724CE">
        <w:rPr>
          <w:b/>
          <w:bCs/>
          <w:sz w:val="24"/>
          <w:szCs w:val="24"/>
          <w:rPrChange w:id="552" w:author="Dunnigan, Shannon" w:date="2024-02-22T12:11:00Z">
            <w:rPr>
              <w:b/>
              <w:bCs/>
            </w:rPr>
          </w:rPrChange>
        </w:rPr>
        <w:t xml:space="preserve">residual (event-driven) variability was the largest amount of variation </w:t>
      </w:r>
      <w:r w:rsidRPr="000724CE">
        <w:rPr>
          <w:sz w:val="24"/>
          <w:szCs w:val="24"/>
          <w:rPrChange w:id="553" w:author="Dunnigan, Shannon" w:date="2024-02-22T12:11:00Z">
            <w:rPr/>
          </w:rPrChange>
        </w:rPr>
        <w:t>suggesting….</w:t>
      </w:r>
    </w:p>
    <w:p w14:paraId="409FD356" w14:textId="77777777" w:rsidR="00200BCF" w:rsidRPr="00337A61" w:rsidRDefault="00200BCF">
      <w:pPr>
        <w:pStyle w:val="NoSpacing"/>
        <w:numPr>
          <w:ilvl w:val="2"/>
          <w:numId w:val="6"/>
        </w:numPr>
        <w:pPrChange w:id="554" w:author="Dunnigan, Shannon" w:date="2024-02-22T11:59:00Z">
          <w:pPr>
            <w:pStyle w:val="BodyText"/>
            <w:numPr>
              <w:ilvl w:val="2"/>
              <w:numId w:val="4"/>
            </w:numPr>
            <w:ind w:left="2160" w:hanging="360"/>
          </w:pPr>
        </w:pPrChange>
      </w:pPr>
      <w:r w:rsidRPr="000724CE">
        <w:rPr>
          <w:sz w:val="24"/>
          <w:szCs w:val="24"/>
          <w:rPrChange w:id="555" w:author="Dunnigan, Shannon" w:date="2024-02-22T12:11:00Z">
            <w:rPr/>
          </w:rPrChange>
        </w:rPr>
        <w:t>Temperature and light availability were not found to play major roles in limiting production, but chl-a concentration was strongly related to temp.</w:t>
      </w:r>
    </w:p>
    <w:p w14:paraId="4E7B5073" w14:textId="77777777" w:rsidR="00200BCF" w:rsidRPr="00337A61" w:rsidRDefault="00200BCF">
      <w:pPr>
        <w:pStyle w:val="NoSpacing"/>
        <w:numPr>
          <w:ilvl w:val="2"/>
          <w:numId w:val="6"/>
        </w:numPr>
        <w:pPrChange w:id="556" w:author="Dunnigan, Shannon" w:date="2024-02-22T11:59:00Z">
          <w:pPr>
            <w:pStyle w:val="BodyText"/>
            <w:numPr>
              <w:ilvl w:val="2"/>
              <w:numId w:val="4"/>
            </w:numPr>
            <w:ind w:left="2160" w:hanging="360"/>
          </w:pPr>
        </w:pPrChange>
      </w:pPr>
      <w:r w:rsidRPr="000724CE">
        <w:rPr>
          <w:sz w:val="24"/>
          <w:szCs w:val="24"/>
          <w:rPrChange w:id="557" w:author="Dunnigan, Shannon" w:date="2024-02-22T12:11:00Z">
            <w:rPr/>
          </w:rPrChange>
        </w:rPr>
        <w:t>High productivity, but low chl-a concentrations showing balance of gain and losses associated with flushing and grazing by zooplankton and filtration by oysters.</w:t>
      </w:r>
    </w:p>
    <w:p w14:paraId="6BCA2D2F" w14:textId="77777777" w:rsidR="00200BCF" w:rsidRPr="00337A61" w:rsidRDefault="00200BCF">
      <w:pPr>
        <w:pStyle w:val="NoSpacing"/>
        <w:numPr>
          <w:ilvl w:val="2"/>
          <w:numId w:val="6"/>
        </w:numPr>
        <w:pPrChange w:id="558" w:author="Dunnigan, Shannon" w:date="2024-02-22T11:59:00Z">
          <w:pPr>
            <w:pStyle w:val="BodyText"/>
            <w:numPr>
              <w:ilvl w:val="2"/>
              <w:numId w:val="4"/>
            </w:numPr>
            <w:ind w:left="2160" w:hanging="360"/>
          </w:pPr>
        </w:pPrChange>
      </w:pPr>
      <w:r w:rsidRPr="000724CE">
        <w:rPr>
          <w:sz w:val="24"/>
          <w:szCs w:val="24"/>
          <w:rPrChange w:id="559" w:author="Dunnigan, Shannon" w:date="2024-02-22T12:11:00Z">
            <w:rPr/>
          </w:rPrChange>
        </w:rPr>
        <w:t xml:space="preserve">2007 </w:t>
      </w:r>
      <w:r w:rsidRPr="000724CE">
        <w:rPr>
          <w:i/>
          <w:iCs/>
          <w:sz w:val="24"/>
          <w:szCs w:val="24"/>
          <w:rPrChange w:id="560" w:author="Dunnigan, Shannon" w:date="2024-02-22T12:11:00Z">
            <w:rPr>
              <w:i/>
              <w:iCs/>
            </w:rPr>
          </w:rPrChange>
        </w:rPr>
        <w:t>Karenia</w:t>
      </w:r>
      <w:r w:rsidRPr="000724CE">
        <w:rPr>
          <w:sz w:val="24"/>
          <w:szCs w:val="24"/>
          <w:rPrChange w:id="561" w:author="Dunnigan, Shannon" w:date="2024-02-22T12:11:00Z">
            <w:rPr/>
          </w:rPrChange>
        </w:rPr>
        <w:t xml:space="preserve"> </w:t>
      </w:r>
      <w:r w:rsidRPr="000724CE">
        <w:rPr>
          <w:i/>
          <w:iCs/>
          <w:sz w:val="24"/>
          <w:szCs w:val="24"/>
          <w:rPrChange w:id="562" w:author="Dunnigan, Shannon" w:date="2024-02-22T12:11:00Z">
            <w:rPr>
              <w:i/>
              <w:iCs/>
            </w:rPr>
          </w:rPrChange>
        </w:rPr>
        <w:t>brevis</w:t>
      </w:r>
      <w:r w:rsidRPr="000724CE">
        <w:rPr>
          <w:sz w:val="24"/>
          <w:szCs w:val="24"/>
          <w:rPrChange w:id="563" w:author="Dunnigan, Shannon" w:date="2024-02-22T12:11:00Z">
            <w:rPr/>
          </w:rPrChange>
        </w:rPr>
        <w:t xml:space="preserve"> bloom event within the system – largest event and chla values at FM even in the 20-year period. </w:t>
      </w:r>
      <w:r w:rsidRPr="000724CE">
        <w:rPr>
          <w:b/>
          <w:bCs/>
          <w:i/>
          <w:iCs/>
          <w:sz w:val="24"/>
          <w:szCs w:val="24"/>
          <w:rPrChange w:id="564" w:author="Dunnigan, Shannon" w:date="2024-02-22T12:11:00Z">
            <w:rPr>
              <w:b/>
              <w:bCs/>
              <w:i/>
              <w:iCs/>
            </w:rPr>
          </w:rPrChange>
        </w:rPr>
        <w:t>Event-driven variation</w:t>
      </w:r>
    </w:p>
    <w:p w14:paraId="46344302" w14:textId="77777777" w:rsidR="00200BCF" w:rsidRPr="00337A61" w:rsidRDefault="00200BCF">
      <w:pPr>
        <w:pStyle w:val="NoSpacing"/>
        <w:numPr>
          <w:ilvl w:val="2"/>
          <w:numId w:val="6"/>
        </w:numPr>
        <w:pPrChange w:id="565" w:author="Dunnigan, Shannon" w:date="2024-02-22T11:59:00Z">
          <w:pPr>
            <w:pStyle w:val="BodyText"/>
            <w:numPr>
              <w:ilvl w:val="2"/>
              <w:numId w:val="4"/>
            </w:numPr>
            <w:ind w:left="2160" w:hanging="360"/>
          </w:pPr>
        </w:pPrChange>
      </w:pPr>
      <w:r w:rsidRPr="000724CE">
        <w:rPr>
          <w:sz w:val="24"/>
          <w:szCs w:val="24"/>
          <w:rPrChange w:id="566" w:author="Dunnigan, Shannon" w:date="2024-02-22T12:11:00Z">
            <w:rPr/>
          </w:rPrChange>
        </w:rPr>
        <w:t xml:space="preserve">Largest monthly rainfall in entire time period was in May 2009, low pressure system (0.45m, 45cm) </w:t>
      </w:r>
    </w:p>
    <w:p w14:paraId="5DFB82F5" w14:textId="77777777" w:rsidR="00200BCF" w:rsidRPr="00337A61" w:rsidRDefault="00200BCF">
      <w:pPr>
        <w:pStyle w:val="NoSpacing"/>
        <w:numPr>
          <w:ilvl w:val="1"/>
          <w:numId w:val="6"/>
        </w:numPr>
        <w:pPrChange w:id="567" w:author="Dunnigan, Shannon" w:date="2024-02-22T11:59:00Z">
          <w:pPr>
            <w:pStyle w:val="BodyText"/>
            <w:numPr>
              <w:ilvl w:val="1"/>
              <w:numId w:val="4"/>
            </w:numPr>
            <w:ind w:left="1440" w:hanging="360"/>
          </w:pPr>
        </w:pPrChange>
      </w:pPr>
      <w:r w:rsidRPr="000724CE">
        <w:rPr>
          <w:sz w:val="24"/>
          <w:szCs w:val="24"/>
          <w:rPrChange w:id="568" w:author="Dunnigan, Shannon" w:date="2024-02-22T12:11:00Z">
            <w:rPr/>
          </w:rPrChange>
        </w:rPr>
        <w:t xml:space="preserve">Hart et al. 2015 </w:t>
      </w:r>
    </w:p>
    <w:p w14:paraId="14DBEC0A" w14:textId="77777777" w:rsidR="00200BCF" w:rsidRPr="00337A61" w:rsidRDefault="00200BCF">
      <w:pPr>
        <w:pStyle w:val="NoSpacing"/>
        <w:numPr>
          <w:ilvl w:val="2"/>
          <w:numId w:val="6"/>
        </w:numPr>
        <w:pPrChange w:id="569" w:author="Dunnigan, Shannon" w:date="2024-02-22T11:59:00Z">
          <w:pPr>
            <w:pStyle w:val="BodyText"/>
            <w:numPr>
              <w:ilvl w:val="2"/>
              <w:numId w:val="4"/>
            </w:numPr>
            <w:ind w:left="2160" w:hanging="360"/>
          </w:pPr>
        </w:pPrChange>
      </w:pPr>
      <w:r w:rsidRPr="000724CE">
        <w:rPr>
          <w:sz w:val="24"/>
          <w:szCs w:val="24"/>
          <w:rPrChange w:id="570" w:author="Dunnigan, Shannon" w:date="2024-02-22T12:11:00Z">
            <w:rPr/>
          </w:rPrChange>
        </w:rPr>
        <w:t xml:space="preserve">included PI (expanding beyond Dix et al. 2013) and further investigated flushing and nutrient loading as contributors to </w:t>
      </w:r>
      <w:r w:rsidRPr="000724CE">
        <w:rPr>
          <w:sz w:val="24"/>
          <w:szCs w:val="24"/>
          <w:rPrChange w:id="571" w:author="Dunnigan, Shannon" w:date="2024-02-22T12:11:00Z">
            <w:rPr/>
          </w:rPrChange>
        </w:rPr>
        <w:lastRenderedPageBreak/>
        <w:t xml:space="preserve">phytoplankton biomass and composition, expanding to include communities. </w:t>
      </w:r>
    </w:p>
    <w:p w14:paraId="53FAF8D9" w14:textId="77777777" w:rsidR="00200BCF" w:rsidRPr="00337A61" w:rsidRDefault="00200BCF">
      <w:pPr>
        <w:pStyle w:val="NoSpacing"/>
        <w:numPr>
          <w:ilvl w:val="2"/>
          <w:numId w:val="6"/>
        </w:numPr>
        <w:pPrChange w:id="572" w:author="Dunnigan, Shannon" w:date="2024-02-22T11:59:00Z">
          <w:pPr>
            <w:pStyle w:val="BodyText"/>
            <w:numPr>
              <w:ilvl w:val="2"/>
              <w:numId w:val="4"/>
            </w:numPr>
            <w:ind w:left="2160" w:hanging="360"/>
          </w:pPr>
        </w:pPrChange>
      </w:pPr>
      <w:r w:rsidRPr="000724CE">
        <w:rPr>
          <w:sz w:val="24"/>
          <w:szCs w:val="24"/>
          <w:rPrChange w:id="573" w:author="Dunnigan, Shannon" w:date="2024-02-22T12:11:00Z">
            <w:rPr/>
          </w:rPrChange>
        </w:rPr>
        <w:t>Spatial and temporal differences (residence times and rainfall levels) in phytoplankton biomass were found between sites.</w:t>
      </w:r>
    </w:p>
    <w:p w14:paraId="5E298608" w14:textId="77777777" w:rsidR="00200BCF" w:rsidRPr="00337A61" w:rsidRDefault="00200BCF">
      <w:pPr>
        <w:pStyle w:val="NoSpacing"/>
        <w:numPr>
          <w:ilvl w:val="2"/>
          <w:numId w:val="6"/>
        </w:numPr>
        <w:pPrChange w:id="574" w:author="Dunnigan, Shannon" w:date="2024-02-22T11:59:00Z">
          <w:pPr>
            <w:pStyle w:val="BodyText"/>
            <w:numPr>
              <w:ilvl w:val="2"/>
              <w:numId w:val="4"/>
            </w:numPr>
            <w:ind w:left="2160" w:hanging="360"/>
          </w:pPr>
        </w:pPrChange>
      </w:pPr>
      <w:r w:rsidRPr="000724CE">
        <w:rPr>
          <w:sz w:val="24"/>
          <w:szCs w:val="24"/>
          <w:rPrChange w:id="575" w:author="Dunnigan, Shannon" w:date="2024-02-22T12:11:00Z">
            <w:rPr/>
          </w:rPrChange>
        </w:rPr>
        <w:t xml:space="preserve">Found a lack of significant positive relationships between nutrient loads, nutrient concentrations and phytoplankton biomass. </w:t>
      </w:r>
    </w:p>
    <w:p w14:paraId="7A07BBA4" w14:textId="77777777" w:rsidR="00200BCF" w:rsidRPr="00337A61" w:rsidRDefault="00200BCF">
      <w:pPr>
        <w:pStyle w:val="NoSpacing"/>
        <w:numPr>
          <w:ilvl w:val="2"/>
          <w:numId w:val="6"/>
        </w:numPr>
        <w:pPrChange w:id="576" w:author="Dunnigan, Shannon" w:date="2024-02-22T11:59:00Z">
          <w:pPr>
            <w:pStyle w:val="BodyText"/>
            <w:numPr>
              <w:ilvl w:val="2"/>
              <w:numId w:val="4"/>
            </w:numPr>
            <w:ind w:left="2160" w:hanging="360"/>
          </w:pPr>
        </w:pPrChange>
      </w:pPr>
      <w:r w:rsidRPr="000724CE">
        <w:rPr>
          <w:sz w:val="24"/>
          <w:szCs w:val="24"/>
          <w:rPrChange w:id="577" w:author="Dunnigan, Shannon" w:date="2024-02-22T12:11:00Z">
            <w:rPr/>
          </w:rPrChange>
        </w:rPr>
        <w:t>PI had higher chl-a concentrations, but lower nutrient loads. It also has the highest residence times compared to FM and SS.</w:t>
      </w:r>
    </w:p>
    <w:p w14:paraId="15B68182" w14:textId="77777777" w:rsidR="00200BCF" w:rsidRPr="00337A61" w:rsidRDefault="00200BCF">
      <w:pPr>
        <w:pStyle w:val="NoSpacing"/>
        <w:numPr>
          <w:ilvl w:val="2"/>
          <w:numId w:val="6"/>
        </w:numPr>
        <w:pPrChange w:id="578" w:author="Dunnigan, Shannon" w:date="2024-02-22T11:59:00Z">
          <w:pPr>
            <w:pStyle w:val="BodyText"/>
            <w:numPr>
              <w:ilvl w:val="2"/>
              <w:numId w:val="4"/>
            </w:numPr>
            <w:ind w:left="2160" w:hanging="360"/>
          </w:pPr>
        </w:pPrChange>
      </w:pPr>
      <w:r w:rsidRPr="000724CE">
        <w:rPr>
          <w:sz w:val="24"/>
          <w:szCs w:val="24"/>
          <w:rPrChange w:id="579" w:author="Dunnigan, Shannon" w:date="2024-02-22T12:11:00Z">
            <w:rPr/>
          </w:rPrChange>
        </w:rPr>
        <w:t>Rainfall-related changes in regional flushing rates: negative relationship between high rainfall periods to chl-a biomass. Chl-a generally peaked before major rainfall events or during periods of low rainfall, suggesting increased flushing rates and decreases in salinity as more contributing factors.</w:t>
      </w:r>
    </w:p>
    <w:p w14:paraId="1C2B9F0B" w14:textId="259476E5" w:rsidR="00200BCF" w:rsidRPr="00337A61" w:rsidRDefault="00200BCF">
      <w:pPr>
        <w:pStyle w:val="NoSpacing"/>
        <w:numPr>
          <w:ilvl w:val="2"/>
          <w:numId w:val="6"/>
        </w:numPr>
        <w:pPrChange w:id="580" w:author="Dunnigan, Shannon" w:date="2024-02-22T11:59:00Z">
          <w:pPr>
            <w:pStyle w:val="BodyText"/>
            <w:numPr>
              <w:ilvl w:val="2"/>
              <w:numId w:val="4"/>
            </w:numPr>
            <w:ind w:left="2160" w:hanging="360"/>
          </w:pPr>
        </w:pPrChange>
      </w:pPr>
      <w:r w:rsidRPr="000724CE">
        <w:rPr>
          <w:sz w:val="24"/>
          <w:szCs w:val="24"/>
          <w:rPrChange w:id="581" w:author="Dunnigan, Shannon" w:date="2024-02-22T12:11:00Z">
            <w:rPr/>
          </w:rPrChange>
        </w:rPr>
        <w:t xml:space="preserve">Community composition varies associated with residence times with faster-growing phytoplankton groups found at FM and SS compared to PI (larger microphytoplankton species, centric diatoms) and FM and SS having higher top-down pressure (larger oyster populations). Lots of small fast-growing species observed (high water turnover rates and low probability of extended periods of nutrient limitation). </w:t>
      </w:r>
    </w:p>
    <w:p w14:paraId="77F4CCA9" w14:textId="45B588AE" w:rsidR="0054145A" w:rsidRPr="00337A61" w:rsidRDefault="0054145A">
      <w:pPr>
        <w:pStyle w:val="NoSpacing"/>
        <w:numPr>
          <w:ilvl w:val="0"/>
          <w:numId w:val="6"/>
        </w:numPr>
        <w:pPrChange w:id="582" w:author="Dunnigan, Shannon" w:date="2024-02-22T11:59:00Z">
          <w:pPr>
            <w:pStyle w:val="BodyText"/>
            <w:numPr>
              <w:numId w:val="4"/>
            </w:numPr>
            <w:ind w:left="720" w:hanging="360"/>
          </w:pPr>
        </w:pPrChange>
      </w:pPr>
      <w:r w:rsidRPr="000724CE">
        <w:rPr>
          <w:sz w:val="24"/>
          <w:szCs w:val="24"/>
          <w:rPrChange w:id="583" w:author="Dunnigan, Shannon" w:date="2024-02-22T12:11:00Z">
            <w:rPr/>
          </w:rPrChange>
        </w:rPr>
        <w:t>So, 20 years of data tells us more than 10 (or less), but what will 30 and more years of data tell us?</w:t>
      </w:r>
      <w:r w:rsidR="00250EE9" w:rsidRPr="000724CE">
        <w:rPr>
          <w:sz w:val="24"/>
          <w:szCs w:val="24"/>
          <w:rPrChange w:id="584" w:author="Dunnigan, Shannon" w:date="2024-02-22T12:11:00Z">
            <w:rPr/>
          </w:rPrChange>
        </w:rPr>
        <w:t xml:space="preserve"> How did our interpretations change going from 10 to 20 years? </w:t>
      </w:r>
      <w:r w:rsidR="004B5468" w:rsidRPr="000724CE">
        <w:rPr>
          <w:sz w:val="24"/>
          <w:szCs w:val="24"/>
          <w:rPrChange w:id="585" w:author="Dunnigan, Shannon" w:date="2024-02-22T12:11:00Z">
            <w:rPr/>
          </w:rPrChange>
        </w:rPr>
        <w:t>Does that tell us anything about our estuary?</w:t>
      </w:r>
    </w:p>
    <w:p w14:paraId="13A0F8B1" w14:textId="4133B6B3" w:rsidR="00DA155F" w:rsidRPr="00337A61" w:rsidRDefault="00DA155F">
      <w:pPr>
        <w:pStyle w:val="NoSpacing"/>
        <w:numPr>
          <w:ilvl w:val="0"/>
          <w:numId w:val="6"/>
        </w:numPr>
        <w:pPrChange w:id="586" w:author="Dunnigan, Shannon" w:date="2024-02-22T11:59:00Z">
          <w:pPr>
            <w:pStyle w:val="BodyText"/>
            <w:numPr>
              <w:numId w:val="4"/>
            </w:numPr>
            <w:ind w:left="720" w:hanging="360"/>
          </w:pPr>
        </w:pPrChange>
      </w:pPr>
      <w:r w:rsidRPr="000724CE">
        <w:rPr>
          <w:sz w:val="24"/>
          <w:szCs w:val="24"/>
          <w:rPrChange w:id="587" w:author="Dunnigan, Shannon" w:date="2024-02-22T12:11:00Z">
            <w:rPr/>
          </w:rPrChange>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40D98DB" w:rsidR="00DA155F" w:rsidRPr="00337A61" w:rsidRDefault="00DA155F">
      <w:pPr>
        <w:pStyle w:val="NoSpacing"/>
        <w:numPr>
          <w:ilvl w:val="0"/>
          <w:numId w:val="6"/>
        </w:numPr>
        <w:pPrChange w:id="588" w:author="Dunnigan, Shannon" w:date="2024-02-22T11:59:00Z">
          <w:pPr>
            <w:pStyle w:val="BodyText"/>
            <w:numPr>
              <w:numId w:val="4"/>
            </w:numPr>
            <w:ind w:left="720" w:hanging="360"/>
          </w:pPr>
        </w:pPrChange>
      </w:pPr>
      <w:r w:rsidRPr="000724CE">
        <w:rPr>
          <w:sz w:val="24"/>
          <w:szCs w:val="24"/>
          <w:rPrChange w:id="589" w:author="Dunnigan, Shannon" w:date="2024-02-22T12:11:00Z">
            <w:rPr/>
          </w:rPrChange>
        </w:rPr>
        <w:t>What are the residence time differences across these sites? could this be a contributing factor</w:t>
      </w:r>
      <w:r w:rsidR="0086105D" w:rsidRPr="000724CE">
        <w:rPr>
          <w:sz w:val="24"/>
          <w:szCs w:val="24"/>
          <w:rPrChange w:id="590" w:author="Dunnigan, Shannon" w:date="2024-02-22T12:11:00Z">
            <w:rPr/>
          </w:rPrChange>
        </w:rPr>
        <w:t xml:space="preserve"> in their patterns</w:t>
      </w:r>
      <w:r w:rsidRPr="000724CE">
        <w:rPr>
          <w:sz w:val="24"/>
          <w:szCs w:val="24"/>
          <w:rPrChange w:id="591" w:author="Dunnigan, Shannon" w:date="2024-02-22T12:11:00Z">
            <w:rPr/>
          </w:rPrChange>
        </w:rPr>
        <w:t>?</w:t>
      </w:r>
      <w:r w:rsidR="0086105D" w:rsidRPr="000724CE">
        <w:rPr>
          <w:sz w:val="24"/>
          <w:szCs w:val="24"/>
          <w:rPrChange w:id="592" w:author="Dunnigan, Shannon" w:date="2024-02-22T12:11:00Z">
            <w:rPr/>
          </w:rPrChange>
        </w:rPr>
        <w:t xml:space="preserve"> Gray et al. 2021 also took depth and “intertidal volume” into consideration…what about that?</w:t>
      </w:r>
    </w:p>
    <w:p w14:paraId="2D9E528D" w14:textId="3D52F17C" w:rsidR="00200BCF" w:rsidRPr="00337A61" w:rsidRDefault="00200BCF">
      <w:pPr>
        <w:pStyle w:val="NoSpacing"/>
        <w:numPr>
          <w:ilvl w:val="0"/>
          <w:numId w:val="6"/>
        </w:numPr>
        <w:pPrChange w:id="593" w:author="Dunnigan, Shannon" w:date="2024-02-22T11:59:00Z">
          <w:pPr>
            <w:pStyle w:val="BodyText"/>
            <w:numPr>
              <w:numId w:val="4"/>
            </w:numPr>
            <w:ind w:left="720" w:hanging="360"/>
          </w:pPr>
        </w:pPrChange>
      </w:pPr>
      <w:r w:rsidRPr="000724CE">
        <w:rPr>
          <w:sz w:val="24"/>
          <w:szCs w:val="24"/>
          <w:rPrChange w:id="594" w:author="Dunnigan, Shannon" w:date="2024-02-22T12:11:00Z">
            <w:rPr/>
          </w:rPrChange>
        </w:rPr>
        <w:t>Gray et al. 202</w:t>
      </w:r>
      <w:ins w:id="595" w:author="Dunnigan, Shannon" w:date="2024-02-22T11:53:00Z">
        <w:r w:rsidR="0066015C" w:rsidRPr="000724CE">
          <w:rPr>
            <w:sz w:val="24"/>
            <w:szCs w:val="24"/>
            <w:rPrChange w:id="596" w:author="Dunnigan, Shannon" w:date="2024-02-22T12:11:00Z">
              <w:rPr/>
            </w:rPrChange>
          </w:rPr>
          <w:t>2</w:t>
        </w:r>
      </w:ins>
      <w:del w:id="597" w:author="Dunnigan, Shannon" w:date="2024-02-22T11:53:00Z">
        <w:r w:rsidRPr="000724CE" w:rsidDel="0066015C">
          <w:rPr>
            <w:sz w:val="24"/>
            <w:szCs w:val="24"/>
            <w:rPrChange w:id="598" w:author="Dunnigan, Shannon" w:date="2024-02-22T12:11:00Z">
              <w:rPr/>
            </w:rPrChange>
          </w:rPr>
          <w:delText>1</w:delText>
        </w:r>
      </w:del>
      <w:r w:rsidRPr="000724CE">
        <w:rPr>
          <w:sz w:val="24"/>
          <w:szCs w:val="24"/>
          <w:rPrChange w:id="599" w:author="Dunnigan, Shannon" w:date="2024-02-22T12:11:00Z">
            <w:rPr/>
          </w:rPrChange>
        </w:rPr>
        <w:t>:</w:t>
      </w:r>
    </w:p>
    <w:p w14:paraId="2DD1A884" w14:textId="77777777" w:rsidR="00200BCF" w:rsidRPr="00337A61" w:rsidRDefault="00200BCF">
      <w:pPr>
        <w:pStyle w:val="NoSpacing"/>
        <w:numPr>
          <w:ilvl w:val="1"/>
          <w:numId w:val="6"/>
        </w:numPr>
        <w:pPrChange w:id="600" w:author="Dunnigan, Shannon" w:date="2024-02-22T11:59:00Z">
          <w:pPr>
            <w:pStyle w:val="BodyText"/>
            <w:numPr>
              <w:ilvl w:val="1"/>
              <w:numId w:val="4"/>
            </w:numPr>
            <w:ind w:left="1440" w:hanging="360"/>
          </w:pPr>
        </w:pPrChange>
      </w:pPr>
      <w:r w:rsidRPr="000724CE">
        <w:rPr>
          <w:sz w:val="24"/>
          <w:szCs w:val="24"/>
          <w:rPrChange w:id="601" w:author="Dunnigan, Shannon" w:date="2024-02-22T12:11:00Z">
            <w:rPr/>
          </w:rPrChange>
        </w:rPr>
        <w:t xml:space="preserve">Higher residence times in areas with higher intertidal area and length of tidal network (e.g., main channels and rivers). Lower residence times were found in areas with higher subtidal area. </w:t>
      </w:r>
    </w:p>
    <w:p w14:paraId="5F3A99C2" w14:textId="77777777" w:rsidR="00200BCF" w:rsidRPr="00337A61" w:rsidRDefault="00200BCF">
      <w:pPr>
        <w:pStyle w:val="NoSpacing"/>
        <w:numPr>
          <w:ilvl w:val="1"/>
          <w:numId w:val="6"/>
        </w:numPr>
        <w:pPrChange w:id="602" w:author="Dunnigan, Shannon" w:date="2024-02-22T11:59:00Z">
          <w:pPr>
            <w:pStyle w:val="BodyText"/>
            <w:numPr>
              <w:ilvl w:val="1"/>
              <w:numId w:val="4"/>
            </w:numPr>
            <w:ind w:left="1440" w:hanging="360"/>
          </w:pPr>
        </w:pPrChange>
      </w:pPr>
      <w:r w:rsidRPr="000724CE">
        <w:rPr>
          <w:sz w:val="24"/>
          <w:szCs w:val="24"/>
          <w:rPrChange w:id="603" w:author="Dunnigan, Shannon" w:date="2024-02-22T12:11:00Z">
            <w:rPr/>
          </w:rPrChange>
        </w:rPr>
        <w:t>Overall, 12.6 days for whole estuary</w:t>
      </w:r>
    </w:p>
    <w:tbl>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4" w:author="Dunnigan, Shannon" w:date="2024-02-22T11:54:00Z">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710"/>
        <w:gridCol w:w="3213"/>
        <w:gridCol w:w="3213"/>
        <w:tblGridChange w:id="605">
          <w:tblGrid>
            <w:gridCol w:w="1353"/>
            <w:gridCol w:w="2545"/>
            <w:gridCol w:w="4238"/>
          </w:tblGrid>
        </w:tblGridChange>
      </w:tblGrid>
      <w:tr w:rsidR="00200BCF" w:rsidRPr="000724CE" w14:paraId="15F59177" w14:textId="77777777" w:rsidTr="0066015C">
        <w:tc>
          <w:tcPr>
            <w:tcW w:w="1710" w:type="dxa"/>
            <w:tcBorders>
              <w:top w:val="single" w:sz="4" w:space="0" w:color="auto"/>
              <w:bottom w:val="single" w:sz="4" w:space="0" w:color="auto"/>
            </w:tcBorders>
            <w:vAlign w:val="center"/>
            <w:tcPrChange w:id="606" w:author="Dunnigan, Shannon" w:date="2024-02-22T11:54:00Z">
              <w:tcPr>
                <w:tcW w:w="0" w:type="auto"/>
                <w:tcBorders>
                  <w:top w:val="single" w:sz="4" w:space="0" w:color="auto"/>
                  <w:bottom w:val="single" w:sz="4" w:space="0" w:color="auto"/>
                </w:tcBorders>
              </w:tcPr>
            </w:tcPrChange>
          </w:tcPr>
          <w:p w14:paraId="66297E17" w14:textId="77777777" w:rsidR="00200BCF" w:rsidRPr="000724CE" w:rsidRDefault="00200BCF">
            <w:pPr>
              <w:spacing w:line="240" w:lineRule="auto"/>
              <w:pPrChange w:id="607" w:author="Dunnigan, Shannon" w:date="2024-02-22T11:53:00Z">
                <w:pPr>
                  <w:pStyle w:val="BodyText"/>
                </w:pPr>
              </w:pPrChange>
            </w:pPr>
            <w:r w:rsidRPr="000724CE">
              <w:t>Station</w:t>
            </w:r>
          </w:p>
        </w:tc>
        <w:tc>
          <w:tcPr>
            <w:tcW w:w="3213" w:type="dxa"/>
            <w:tcBorders>
              <w:top w:val="single" w:sz="4" w:space="0" w:color="auto"/>
              <w:bottom w:val="single" w:sz="4" w:space="0" w:color="auto"/>
            </w:tcBorders>
            <w:vAlign w:val="center"/>
            <w:tcPrChange w:id="608" w:author="Dunnigan, Shannon" w:date="2024-02-22T11:54:00Z">
              <w:tcPr>
                <w:tcW w:w="0" w:type="auto"/>
                <w:tcBorders>
                  <w:top w:val="single" w:sz="4" w:space="0" w:color="auto"/>
                  <w:bottom w:val="single" w:sz="4" w:space="0" w:color="auto"/>
                </w:tcBorders>
              </w:tcPr>
            </w:tcPrChange>
          </w:tcPr>
          <w:p w14:paraId="60D737A8" w14:textId="77777777" w:rsidR="00200BCF" w:rsidRPr="000724CE" w:rsidRDefault="00200BCF">
            <w:pPr>
              <w:spacing w:line="240" w:lineRule="auto"/>
              <w:pPrChange w:id="609" w:author="Dunnigan, Shannon" w:date="2024-02-22T11:53:00Z">
                <w:pPr>
                  <w:pStyle w:val="BodyText"/>
                </w:pPr>
              </w:pPrChange>
            </w:pPr>
            <w:r w:rsidRPr="000724CE">
              <w:t>Watershed-scale residence time (days)</w:t>
            </w:r>
          </w:p>
        </w:tc>
        <w:tc>
          <w:tcPr>
            <w:tcW w:w="3213" w:type="dxa"/>
            <w:tcBorders>
              <w:top w:val="single" w:sz="4" w:space="0" w:color="auto"/>
              <w:bottom w:val="single" w:sz="4" w:space="0" w:color="auto"/>
            </w:tcBorders>
            <w:vAlign w:val="center"/>
            <w:tcPrChange w:id="610" w:author="Dunnigan, Shannon" w:date="2024-02-22T11:54:00Z">
              <w:tcPr>
                <w:tcW w:w="0" w:type="auto"/>
                <w:tcBorders>
                  <w:top w:val="single" w:sz="4" w:space="0" w:color="auto"/>
                  <w:bottom w:val="single" w:sz="4" w:space="0" w:color="auto"/>
                </w:tcBorders>
              </w:tcPr>
            </w:tcPrChange>
          </w:tcPr>
          <w:p w14:paraId="3B7F192C" w14:textId="77777777" w:rsidR="00200BCF" w:rsidRPr="000724CE" w:rsidRDefault="00200BCF">
            <w:pPr>
              <w:spacing w:line="240" w:lineRule="auto"/>
              <w:pPrChange w:id="611" w:author="Dunnigan, Shannon" w:date="2024-02-22T11:53:00Z">
                <w:pPr>
                  <w:pStyle w:val="BodyText"/>
                </w:pPr>
              </w:pPrChange>
            </w:pPr>
            <w:r w:rsidRPr="000724CE">
              <w:t>Watershed-scale residence time per unit of intertidal watershed (days/km-2)</w:t>
            </w:r>
          </w:p>
        </w:tc>
      </w:tr>
      <w:tr w:rsidR="00200BCF" w:rsidRPr="000724CE" w14:paraId="101DBC5C" w14:textId="77777777" w:rsidTr="0066015C">
        <w:tc>
          <w:tcPr>
            <w:tcW w:w="1710" w:type="dxa"/>
            <w:tcBorders>
              <w:top w:val="single" w:sz="4" w:space="0" w:color="auto"/>
            </w:tcBorders>
            <w:tcPrChange w:id="612" w:author="Dunnigan, Shannon" w:date="2024-02-22T11:54:00Z">
              <w:tcPr>
                <w:tcW w:w="0" w:type="auto"/>
                <w:tcBorders>
                  <w:top w:val="single" w:sz="4" w:space="0" w:color="auto"/>
                </w:tcBorders>
              </w:tcPr>
            </w:tcPrChange>
          </w:tcPr>
          <w:p w14:paraId="08DA4BF7" w14:textId="77777777" w:rsidR="00200BCF" w:rsidRPr="000724CE" w:rsidRDefault="00200BCF">
            <w:pPr>
              <w:spacing w:line="240" w:lineRule="auto"/>
              <w:pPrChange w:id="613" w:author="Dunnigan, Shannon" w:date="2024-02-22T11:53:00Z">
                <w:pPr>
                  <w:pStyle w:val="BodyText"/>
                </w:pPr>
              </w:pPrChange>
            </w:pPr>
            <w:r w:rsidRPr="000724CE">
              <w:t>Pine Island</w:t>
            </w:r>
          </w:p>
        </w:tc>
        <w:tc>
          <w:tcPr>
            <w:tcW w:w="3213" w:type="dxa"/>
            <w:tcBorders>
              <w:top w:val="single" w:sz="4" w:space="0" w:color="auto"/>
            </w:tcBorders>
            <w:tcPrChange w:id="614" w:author="Dunnigan, Shannon" w:date="2024-02-22T11:54:00Z">
              <w:tcPr>
                <w:tcW w:w="0" w:type="auto"/>
                <w:tcBorders>
                  <w:top w:val="single" w:sz="4" w:space="0" w:color="auto"/>
                </w:tcBorders>
              </w:tcPr>
            </w:tcPrChange>
          </w:tcPr>
          <w:p w14:paraId="39A0EC04" w14:textId="77777777" w:rsidR="00200BCF" w:rsidRPr="000724CE" w:rsidRDefault="00200BCF">
            <w:pPr>
              <w:spacing w:line="240" w:lineRule="auto"/>
              <w:pPrChange w:id="615" w:author="Dunnigan, Shannon" w:date="2024-02-22T11:53:00Z">
                <w:pPr>
                  <w:pStyle w:val="BodyText"/>
                </w:pPr>
              </w:pPrChange>
            </w:pPr>
            <w:r w:rsidRPr="000724CE">
              <w:t>16.1</w:t>
            </w:r>
          </w:p>
        </w:tc>
        <w:tc>
          <w:tcPr>
            <w:tcW w:w="3213" w:type="dxa"/>
            <w:tcBorders>
              <w:top w:val="single" w:sz="4" w:space="0" w:color="auto"/>
            </w:tcBorders>
            <w:tcPrChange w:id="616" w:author="Dunnigan, Shannon" w:date="2024-02-22T11:54:00Z">
              <w:tcPr>
                <w:tcW w:w="0" w:type="auto"/>
                <w:tcBorders>
                  <w:top w:val="single" w:sz="4" w:space="0" w:color="auto"/>
                </w:tcBorders>
              </w:tcPr>
            </w:tcPrChange>
          </w:tcPr>
          <w:p w14:paraId="6D8B3283" w14:textId="77777777" w:rsidR="00200BCF" w:rsidRPr="000724CE" w:rsidRDefault="00200BCF">
            <w:pPr>
              <w:spacing w:line="240" w:lineRule="auto"/>
              <w:pPrChange w:id="617" w:author="Dunnigan, Shannon" w:date="2024-02-22T11:53:00Z">
                <w:pPr>
                  <w:pStyle w:val="BodyText"/>
                </w:pPr>
              </w:pPrChange>
            </w:pPr>
            <w:r w:rsidRPr="000724CE">
              <w:t>0.71</w:t>
            </w:r>
          </w:p>
        </w:tc>
      </w:tr>
      <w:tr w:rsidR="00200BCF" w:rsidRPr="000724CE" w14:paraId="5A655E9E" w14:textId="77777777" w:rsidTr="0066015C">
        <w:tc>
          <w:tcPr>
            <w:tcW w:w="1710" w:type="dxa"/>
            <w:tcPrChange w:id="618" w:author="Dunnigan, Shannon" w:date="2024-02-22T11:54:00Z">
              <w:tcPr>
                <w:tcW w:w="0" w:type="auto"/>
              </w:tcPr>
            </w:tcPrChange>
          </w:tcPr>
          <w:p w14:paraId="5FCFD722" w14:textId="77777777" w:rsidR="00200BCF" w:rsidRPr="000724CE" w:rsidRDefault="00200BCF">
            <w:pPr>
              <w:spacing w:line="240" w:lineRule="auto"/>
              <w:pPrChange w:id="619" w:author="Dunnigan, Shannon" w:date="2024-02-22T11:53:00Z">
                <w:pPr>
                  <w:pStyle w:val="BodyText"/>
                </w:pPr>
              </w:pPrChange>
            </w:pPr>
            <w:r w:rsidRPr="000724CE">
              <w:t>San Sebastian</w:t>
            </w:r>
          </w:p>
        </w:tc>
        <w:tc>
          <w:tcPr>
            <w:tcW w:w="3213" w:type="dxa"/>
            <w:tcPrChange w:id="620" w:author="Dunnigan, Shannon" w:date="2024-02-22T11:54:00Z">
              <w:tcPr>
                <w:tcW w:w="0" w:type="auto"/>
              </w:tcPr>
            </w:tcPrChange>
          </w:tcPr>
          <w:p w14:paraId="437D18A8" w14:textId="1B43CBA9" w:rsidR="00200BCF" w:rsidRPr="000724CE" w:rsidRDefault="00200BCF">
            <w:pPr>
              <w:spacing w:line="240" w:lineRule="auto"/>
              <w:pPrChange w:id="621" w:author="Dunnigan, Shannon" w:date="2024-02-22T11:53:00Z">
                <w:pPr>
                  <w:pStyle w:val="BodyText"/>
                </w:pPr>
              </w:pPrChange>
            </w:pPr>
            <w:r w:rsidRPr="000724CE">
              <w:t>5.5</w:t>
            </w:r>
            <w:r w:rsidR="00344319" w:rsidRPr="000724CE">
              <w:t xml:space="preserve"> | &gt;30</w:t>
            </w:r>
          </w:p>
        </w:tc>
        <w:tc>
          <w:tcPr>
            <w:tcW w:w="3213" w:type="dxa"/>
            <w:tcPrChange w:id="622" w:author="Dunnigan, Shannon" w:date="2024-02-22T11:54:00Z">
              <w:tcPr>
                <w:tcW w:w="0" w:type="auto"/>
              </w:tcPr>
            </w:tcPrChange>
          </w:tcPr>
          <w:p w14:paraId="3127AEB0" w14:textId="1B4A099F" w:rsidR="00200BCF" w:rsidRPr="000724CE" w:rsidRDefault="00200BCF">
            <w:pPr>
              <w:spacing w:line="240" w:lineRule="auto"/>
              <w:pPrChange w:id="623" w:author="Dunnigan, Shannon" w:date="2024-02-22T11:53:00Z">
                <w:pPr>
                  <w:pStyle w:val="BodyText"/>
                </w:pPr>
              </w:pPrChange>
            </w:pPr>
            <w:r w:rsidRPr="000724CE">
              <w:t>2.02</w:t>
            </w:r>
            <w:r w:rsidR="00344319" w:rsidRPr="000724CE">
              <w:t xml:space="preserve"> | 3.62</w:t>
            </w:r>
          </w:p>
        </w:tc>
      </w:tr>
      <w:tr w:rsidR="00200BCF" w:rsidRPr="000724CE" w14:paraId="539CF9A9" w14:textId="77777777" w:rsidTr="0066015C">
        <w:tc>
          <w:tcPr>
            <w:tcW w:w="1710" w:type="dxa"/>
            <w:tcPrChange w:id="624" w:author="Dunnigan, Shannon" w:date="2024-02-22T11:54:00Z">
              <w:tcPr>
                <w:tcW w:w="0" w:type="auto"/>
              </w:tcPr>
            </w:tcPrChange>
          </w:tcPr>
          <w:p w14:paraId="7DEBB494" w14:textId="77777777" w:rsidR="00200BCF" w:rsidRPr="000724CE" w:rsidRDefault="00200BCF">
            <w:pPr>
              <w:spacing w:line="240" w:lineRule="auto"/>
              <w:pPrChange w:id="625" w:author="Dunnigan, Shannon" w:date="2024-02-22T11:53:00Z">
                <w:pPr>
                  <w:pStyle w:val="BodyText"/>
                </w:pPr>
              </w:pPrChange>
            </w:pPr>
            <w:r w:rsidRPr="000724CE">
              <w:t>Fort Matanzas</w:t>
            </w:r>
          </w:p>
        </w:tc>
        <w:tc>
          <w:tcPr>
            <w:tcW w:w="3213" w:type="dxa"/>
            <w:tcPrChange w:id="626" w:author="Dunnigan, Shannon" w:date="2024-02-22T11:54:00Z">
              <w:tcPr>
                <w:tcW w:w="0" w:type="auto"/>
              </w:tcPr>
            </w:tcPrChange>
          </w:tcPr>
          <w:p w14:paraId="567B8228" w14:textId="77777777" w:rsidR="00200BCF" w:rsidRPr="000724CE" w:rsidRDefault="00200BCF">
            <w:pPr>
              <w:spacing w:line="240" w:lineRule="auto"/>
              <w:pPrChange w:id="627" w:author="Dunnigan, Shannon" w:date="2024-02-22T11:53:00Z">
                <w:pPr>
                  <w:pStyle w:val="BodyText"/>
                </w:pPr>
              </w:pPrChange>
            </w:pPr>
            <w:r w:rsidRPr="000724CE">
              <w:t>9.3</w:t>
            </w:r>
          </w:p>
        </w:tc>
        <w:tc>
          <w:tcPr>
            <w:tcW w:w="3213" w:type="dxa"/>
            <w:tcPrChange w:id="628" w:author="Dunnigan, Shannon" w:date="2024-02-22T11:54:00Z">
              <w:tcPr>
                <w:tcW w:w="0" w:type="auto"/>
              </w:tcPr>
            </w:tcPrChange>
          </w:tcPr>
          <w:p w14:paraId="5B3D240D" w14:textId="77777777" w:rsidR="00200BCF" w:rsidRPr="000724CE" w:rsidRDefault="00200BCF">
            <w:pPr>
              <w:spacing w:line="240" w:lineRule="auto"/>
              <w:pPrChange w:id="629" w:author="Dunnigan, Shannon" w:date="2024-02-22T11:53:00Z">
                <w:pPr>
                  <w:pStyle w:val="BodyText"/>
                </w:pPr>
              </w:pPrChange>
            </w:pPr>
            <w:r w:rsidRPr="000724CE">
              <w:t>1.08</w:t>
            </w:r>
          </w:p>
        </w:tc>
      </w:tr>
      <w:tr w:rsidR="00200BCF" w:rsidRPr="000724CE" w14:paraId="083B68F4" w14:textId="77777777" w:rsidTr="0066015C">
        <w:tc>
          <w:tcPr>
            <w:tcW w:w="1710" w:type="dxa"/>
            <w:tcPrChange w:id="630" w:author="Dunnigan, Shannon" w:date="2024-02-22T11:54:00Z">
              <w:tcPr>
                <w:tcW w:w="0" w:type="auto"/>
              </w:tcPr>
            </w:tcPrChange>
          </w:tcPr>
          <w:p w14:paraId="4822BAA9" w14:textId="77777777" w:rsidR="00200BCF" w:rsidRPr="000724CE" w:rsidRDefault="00200BCF">
            <w:pPr>
              <w:spacing w:line="240" w:lineRule="auto"/>
              <w:pPrChange w:id="631" w:author="Dunnigan, Shannon" w:date="2024-02-22T11:53:00Z">
                <w:pPr>
                  <w:pStyle w:val="BodyText"/>
                </w:pPr>
              </w:pPrChange>
            </w:pPr>
            <w:r w:rsidRPr="000724CE">
              <w:t>Pellicer Creek</w:t>
            </w:r>
          </w:p>
        </w:tc>
        <w:tc>
          <w:tcPr>
            <w:tcW w:w="3213" w:type="dxa"/>
            <w:tcPrChange w:id="632" w:author="Dunnigan, Shannon" w:date="2024-02-22T11:54:00Z">
              <w:tcPr>
                <w:tcW w:w="0" w:type="auto"/>
              </w:tcPr>
            </w:tcPrChange>
          </w:tcPr>
          <w:p w14:paraId="775FBF4E" w14:textId="77777777" w:rsidR="00200BCF" w:rsidRPr="000724CE" w:rsidRDefault="00200BCF">
            <w:pPr>
              <w:spacing w:line="240" w:lineRule="auto"/>
              <w:pPrChange w:id="633" w:author="Dunnigan, Shannon" w:date="2024-02-22T11:53:00Z">
                <w:pPr>
                  <w:pStyle w:val="BodyText"/>
                </w:pPr>
              </w:pPrChange>
            </w:pPr>
            <w:r w:rsidRPr="000724CE">
              <w:t>17.8</w:t>
            </w:r>
          </w:p>
        </w:tc>
        <w:tc>
          <w:tcPr>
            <w:tcW w:w="3213" w:type="dxa"/>
            <w:tcPrChange w:id="634" w:author="Dunnigan, Shannon" w:date="2024-02-22T11:54:00Z">
              <w:tcPr>
                <w:tcW w:w="0" w:type="auto"/>
              </w:tcPr>
            </w:tcPrChange>
          </w:tcPr>
          <w:p w14:paraId="2F3B1257" w14:textId="77777777" w:rsidR="00200BCF" w:rsidRPr="000724CE" w:rsidRDefault="00200BCF">
            <w:pPr>
              <w:spacing w:line="240" w:lineRule="auto"/>
              <w:pPrChange w:id="635" w:author="Dunnigan, Shannon" w:date="2024-02-22T11:53:00Z">
                <w:pPr>
                  <w:pStyle w:val="BodyText"/>
                </w:pPr>
              </w:pPrChange>
            </w:pPr>
            <w:r w:rsidRPr="000724CE">
              <w:t>2.16</w:t>
            </w:r>
          </w:p>
        </w:tc>
      </w:tr>
    </w:tbl>
    <w:p w14:paraId="6A3607D8" w14:textId="3EAD7E9F" w:rsidR="00200BCF" w:rsidRPr="000724CE" w:rsidDel="00BC08C3" w:rsidRDefault="00200BCF" w:rsidP="00BC08C3">
      <w:pPr>
        <w:pStyle w:val="NoSpacing"/>
        <w:numPr>
          <w:ilvl w:val="1"/>
          <w:numId w:val="6"/>
        </w:numPr>
        <w:rPr>
          <w:del w:id="636" w:author="Dunnigan, Shannon" w:date="2024-02-22T12:00:00Z"/>
          <w:sz w:val="24"/>
          <w:szCs w:val="24"/>
          <w:rPrChange w:id="637" w:author="Dunnigan, Shannon" w:date="2024-02-22T12:11:00Z">
            <w:rPr>
              <w:del w:id="638" w:author="Dunnigan, Shannon" w:date="2024-02-22T12:00:00Z"/>
            </w:rPr>
          </w:rPrChange>
        </w:rPr>
      </w:pPr>
      <w:r w:rsidRPr="000724CE">
        <w:rPr>
          <w:sz w:val="24"/>
          <w:szCs w:val="24"/>
          <w:rPrChange w:id="639" w:author="Dunnigan, Shannon" w:date="2024-02-22T12:11:00Z">
            <w:rPr/>
          </w:rPrChange>
        </w:rPr>
        <w:t>Watershed-scale residence time lowest at SS and FM and highest at PC and PI. With intertidal watershed taken into consideration, PI had the lowest residence time over all four stations and SS and PC were more comparable.</w:t>
      </w:r>
    </w:p>
    <w:p w14:paraId="15BC11D7" w14:textId="77777777" w:rsidR="00BC08C3" w:rsidRPr="000724CE" w:rsidRDefault="00BC08C3">
      <w:pPr>
        <w:pStyle w:val="NoSpacing"/>
        <w:numPr>
          <w:ilvl w:val="1"/>
          <w:numId w:val="6"/>
        </w:numPr>
        <w:rPr>
          <w:ins w:id="640" w:author="Dunnigan, Shannon" w:date="2024-02-22T12:00:00Z"/>
          <w:rPrChange w:id="641" w:author="Dunnigan, Shannon" w:date="2024-02-22T12:11:00Z">
            <w:rPr>
              <w:ins w:id="642" w:author="Dunnigan, Shannon" w:date="2024-02-22T12:00:00Z"/>
            </w:rPr>
          </w:rPrChange>
        </w:rPr>
        <w:pPrChange w:id="643" w:author="Dunnigan, Shannon" w:date="2024-02-22T12:00:00Z">
          <w:pPr>
            <w:pStyle w:val="BodyText"/>
            <w:numPr>
              <w:ilvl w:val="1"/>
              <w:numId w:val="4"/>
            </w:numPr>
            <w:ind w:left="1440" w:hanging="360"/>
          </w:pPr>
        </w:pPrChange>
      </w:pPr>
    </w:p>
    <w:p w14:paraId="4377A367" w14:textId="23D01923" w:rsidR="00344319" w:rsidRPr="000724CE" w:rsidDel="00BC08C3" w:rsidRDefault="00344319" w:rsidP="00BC08C3">
      <w:pPr>
        <w:pStyle w:val="NoSpacing"/>
        <w:numPr>
          <w:ilvl w:val="1"/>
          <w:numId w:val="6"/>
        </w:numPr>
        <w:rPr>
          <w:del w:id="644" w:author="Dunnigan, Shannon" w:date="2024-02-22T12:00:00Z"/>
          <w:sz w:val="24"/>
          <w:szCs w:val="24"/>
          <w:rPrChange w:id="645" w:author="Dunnigan, Shannon" w:date="2024-02-22T12:11:00Z">
            <w:rPr>
              <w:del w:id="646" w:author="Dunnigan, Shannon" w:date="2024-02-22T12:00:00Z"/>
            </w:rPr>
          </w:rPrChange>
        </w:rPr>
      </w:pPr>
      <w:r w:rsidRPr="000724CE">
        <w:rPr>
          <w:sz w:val="24"/>
          <w:szCs w:val="24"/>
          <w:rPrChange w:id="647" w:author="Dunnigan, Shannon" w:date="2024-02-22T12:11:00Z">
            <w:rPr/>
          </w:rPrChange>
        </w:rPr>
        <w:lastRenderedPageBreak/>
        <w:t>Higher residence time at FM as a result of lower fluxes moving through Matanzas Inlet compared to the St. Augustine Inlet (5.5 at SS) along with increased salt marshes and longer tidal network.</w:t>
      </w:r>
    </w:p>
    <w:p w14:paraId="170E4697" w14:textId="77777777" w:rsidR="00BC08C3" w:rsidRPr="000724CE" w:rsidRDefault="00BC08C3">
      <w:pPr>
        <w:pStyle w:val="NoSpacing"/>
        <w:numPr>
          <w:ilvl w:val="1"/>
          <w:numId w:val="6"/>
        </w:numPr>
        <w:rPr>
          <w:ins w:id="648" w:author="Dunnigan, Shannon" w:date="2024-02-22T12:00:00Z"/>
          <w:rPrChange w:id="649" w:author="Dunnigan, Shannon" w:date="2024-02-22T12:11:00Z">
            <w:rPr>
              <w:ins w:id="650" w:author="Dunnigan, Shannon" w:date="2024-02-22T12:00:00Z"/>
            </w:rPr>
          </w:rPrChange>
        </w:rPr>
        <w:pPrChange w:id="651" w:author="Dunnigan, Shannon" w:date="2024-02-22T12:00:00Z">
          <w:pPr>
            <w:pStyle w:val="BodyText"/>
            <w:numPr>
              <w:ilvl w:val="1"/>
              <w:numId w:val="4"/>
            </w:numPr>
            <w:ind w:left="1440" w:hanging="360"/>
          </w:pPr>
        </w:pPrChange>
      </w:pPr>
    </w:p>
    <w:p w14:paraId="1741D529" w14:textId="05F591BB" w:rsidR="00344319" w:rsidRPr="000724CE" w:rsidDel="00BC08C3" w:rsidRDefault="00344319" w:rsidP="00BC08C3">
      <w:pPr>
        <w:pStyle w:val="NoSpacing"/>
        <w:numPr>
          <w:ilvl w:val="1"/>
          <w:numId w:val="6"/>
        </w:numPr>
        <w:rPr>
          <w:del w:id="652" w:author="Dunnigan, Shannon" w:date="2024-02-22T12:00:00Z"/>
          <w:sz w:val="24"/>
          <w:szCs w:val="24"/>
          <w:rPrChange w:id="653" w:author="Dunnigan, Shannon" w:date="2024-02-22T12:11:00Z">
            <w:rPr>
              <w:del w:id="654" w:author="Dunnigan, Shannon" w:date="2024-02-22T12:00:00Z"/>
            </w:rPr>
          </w:rPrChange>
        </w:rPr>
      </w:pPr>
      <w:r w:rsidRPr="000724CE">
        <w:rPr>
          <w:sz w:val="24"/>
          <w:szCs w:val="24"/>
          <w:rPrChange w:id="655" w:author="Dunnigan, Shannon" w:date="2024-02-22T12:11:00Z">
            <w:rPr/>
          </w:rPrChange>
        </w:rPr>
        <w:t>The high watershed-scale residence time in Pine Island is due to the presence of the Tolomato River, which mitigates the effect of the large intertidal area in the area.</w:t>
      </w:r>
    </w:p>
    <w:p w14:paraId="5040AC72" w14:textId="77777777" w:rsidR="00BC08C3" w:rsidRPr="000724CE" w:rsidRDefault="00BC08C3">
      <w:pPr>
        <w:pStyle w:val="NoSpacing"/>
        <w:numPr>
          <w:ilvl w:val="1"/>
          <w:numId w:val="6"/>
        </w:numPr>
        <w:rPr>
          <w:ins w:id="656" w:author="Dunnigan, Shannon" w:date="2024-02-22T12:00:00Z"/>
          <w:rPrChange w:id="657" w:author="Dunnigan, Shannon" w:date="2024-02-22T12:11:00Z">
            <w:rPr>
              <w:ins w:id="658" w:author="Dunnigan, Shannon" w:date="2024-02-22T12:00:00Z"/>
            </w:rPr>
          </w:rPrChange>
        </w:rPr>
        <w:pPrChange w:id="659" w:author="Dunnigan, Shannon" w:date="2024-02-22T12:00:00Z">
          <w:pPr>
            <w:pStyle w:val="BodyText"/>
            <w:numPr>
              <w:ilvl w:val="1"/>
              <w:numId w:val="4"/>
            </w:numPr>
            <w:ind w:left="1440" w:hanging="360"/>
          </w:pPr>
        </w:pPrChange>
      </w:pPr>
    </w:p>
    <w:p w14:paraId="55FC5A46" w14:textId="418176CA" w:rsidR="00344319" w:rsidRPr="00337A61" w:rsidRDefault="00344319">
      <w:pPr>
        <w:pStyle w:val="NoSpacing"/>
        <w:numPr>
          <w:ilvl w:val="1"/>
          <w:numId w:val="6"/>
        </w:numPr>
        <w:pPrChange w:id="660" w:author="Dunnigan, Shannon" w:date="2024-02-22T12:00:00Z">
          <w:pPr>
            <w:pStyle w:val="BodyText"/>
            <w:numPr>
              <w:ilvl w:val="1"/>
              <w:numId w:val="4"/>
            </w:numPr>
            <w:ind w:left="1440" w:hanging="360"/>
          </w:pPr>
        </w:pPrChange>
      </w:pPr>
      <w:r w:rsidRPr="000724CE">
        <w:rPr>
          <w:sz w:val="24"/>
          <w:szCs w:val="24"/>
          <w:rPrChange w:id="661" w:author="Dunnigan, Shannon" w:date="2024-02-22T12:11:00Z">
            <w:rPr/>
          </w:rPrChange>
        </w:rPr>
        <w:t xml:space="preserve">The SS station is located at the boundary between two very different watersheds: one which the San Sebastian River and the large subtidal area contribute to a small residence time (5.5 d) and one in which the shallow areas of the Matanzas River and Moultie Creek trap particles from the study limiting their removal and providing residences times greater than 30 d. </w:t>
      </w:r>
    </w:p>
    <w:p w14:paraId="3B8259AB" w14:textId="13475F02" w:rsidR="00DA155F" w:rsidRPr="00337A61" w:rsidRDefault="00DA155F">
      <w:pPr>
        <w:pStyle w:val="NoSpacing"/>
        <w:numPr>
          <w:ilvl w:val="0"/>
          <w:numId w:val="8"/>
        </w:numPr>
        <w:pPrChange w:id="662" w:author="Dunnigan, Shannon" w:date="2024-02-22T12:00:00Z">
          <w:pPr>
            <w:pStyle w:val="BodyText"/>
            <w:numPr>
              <w:numId w:val="4"/>
            </w:numPr>
            <w:ind w:left="720" w:hanging="360"/>
          </w:pPr>
        </w:pPrChange>
      </w:pPr>
      <w:r w:rsidRPr="000724CE">
        <w:rPr>
          <w:sz w:val="24"/>
          <w:szCs w:val="24"/>
          <w:rPrChange w:id="663" w:author="Dunnigan, Shannon" w:date="2024-02-22T12:11:00Z">
            <w:rPr/>
          </w:rPrChange>
        </w:rPr>
        <w:t xml:space="preserve">The sites are spread out throughout the estuary and there are zones of productivity that are likely not captured within the monthly long-term monitoring of the SWMP stations, such as the high area of production in the Pellicer Flats area at the mouth of Pellicer Creek (Brown et al. 2023). </w:t>
      </w:r>
    </w:p>
    <w:p w14:paraId="240AB61F" w14:textId="47DB0FA1" w:rsidR="00DA155F" w:rsidRPr="00337A61" w:rsidRDefault="00DA155F">
      <w:pPr>
        <w:pStyle w:val="NoSpacing"/>
        <w:numPr>
          <w:ilvl w:val="0"/>
          <w:numId w:val="8"/>
        </w:numPr>
        <w:pPrChange w:id="664" w:author="Dunnigan, Shannon" w:date="2024-02-22T12:00:00Z">
          <w:pPr>
            <w:pStyle w:val="BodyText"/>
            <w:numPr>
              <w:numId w:val="4"/>
            </w:numPr>
            <w:ind w:left="720" w:hanging="360"/>
          </w:pPr>
        </w:pPrChange>
      </w:pPr>
      <w:r w:rsidRPr="000724CE">
        <w:rPr>
          <w:sz w:val="24"/>
          <w:szCs w:val="24"/>
          <w:rPrChange w:id="665" w:author="Dunnigan, Shannon" w:date="2024-02-22T12:11:00Z">
            <w:rPr/>
          </w:rPrChange>
        </w:rPr>
        <w:t>Bivalve grazing seasons, spat patterns (peaks in the fall) – how do these tie in with the chl-a patterns observed in this data?</w:t>
      </w:r>
    </w:p>
    <w:p w14:paraId="73E307E4" w14:textId="43C0688F" w:rsidR="003F424F" w:rsidRPr="00337A61" w:rsidRDefault="003F424F">
      <w:pPr>
        <w:pStyle w:val="NoSpacing"/>
        <w:numPr>
          <w:ilvl w:val="1"/>
          <w:numId w:val="8"/>
        </w:numPr>
        <w:pPrChange w:id="666" w:author="Dunnigan, Shannon" w:date="2024-02-22T12:00:00Z">
          <w:pPr>
            <w:pStyle w:val="BodyText"/>
            <w:numPr>
              <w:ilvl w:val="1"/>
              <w:numId w:val="4"/>
            </w:numPr>
            <w:ind w:left="1440" w:hanging="360"/>
          </w:pPr>
        </w:pPrChange>
      </w:pPr>
      <w:r w:rsidRPr="000724CE">
        <w:rPr>
          <w:sz w:val="24"/>
          <w:szCs w:val="24"/>
          <w:rPrChange w:id="667" w:author="Dunnigan, Shannon" w:date="2024-02-22T12:11:00Z">
            <w:rPr/>
          </w:rPrChange>
        </w:rPr>
        <w:t>Marcum et al. 2018:</w:t>
      </w:r>
    </w:p>
    <w:p w14:paraId="06A1C5E3" w14:textId="304AABC3" w:rsidR="003F424F" w:rsidRPr="00337A61" w:rsidRDefault="003F424F">
      <w:pPr>
        <w:pStyle w:val="NoSpacing"/>
        <w:numPr>
          <w:ilvl w:val="2"/>
          <w:numId w:val="8"/>
        </w:numPr>
        <w:pPrChange w:id="668" w:author="Dunnigan, Shannon" w:date="2024-02-22T12:00:00Z">
          <w:pPr>
            <w:pStyle w:val="BodyText"/>
            <w:numPr>
              <w:ilvl w:val="2"/>
              <w:numId w:val="4"/>
            </w:numPr>
            <w:ind w:left="2160" w:hanging="360"/>
          </w:pPr>
        </w:pPrChange>
      </w:pPr>
      <w:r w:rsidRPr="000724CE">
        <w:rPr>
          <w:sz w:val="24"/>
          <w:szCs w:val="24"/>
          <w:rPrChange w:id="669" w:author="Dunnigan, Shannon" w:date="2024-02-22T12:11:00Z">
            <w:rPr/>
          </w:rPrChange>
        </w:rPr>
        <w:t>Establish oyster densities in regions for further comparison with residence times:</w:t>
      </w:r>
    </w:p>
    <w:p w14:paraId="6980FB6D" w14:textId="670A7300" w:rsidR="003F424F" w:rsidRPr="00337A61" w:rsidRDefault="0001796F">
      <w:pPr>
        <w:pStyle w:val="NoSpacing"/>
        <w:numPr>
          <w:ilvl w:val="3"/>
          <w:numId w:val="8"/>
        </w:numPr>
        <w:pPrChange w:id="670" w:author="Dunnigan, Shannon" w:date="2024-02-22T12:01:00Z">
          <w:pPr>
            <w:pStyle w:val="BodyText"/>
            <w:numPr>
              <w:ilvl w:val="3"/>
              <w:numId w:val="4"/>
            </w:numPr>
            <w:ind w:left="2880" w:hanging="360"/>
          </w:pPr>
        </w:pPrChange>
      </w:pPr>
      <w:r w:rsidRPr="000724CE">
        <w:rPr>
          <w:sz w:val="24"/>
          <w:szCs w:val="24"/>
          <w:rPrChange w:id="671" w:author="Dunnigan, Shannon" w:date="2024-02-22T12:11:00Z">
            <w:rPr/>
          </w:rPrChange>
        </w:rPr>
        <w:t xml:space="preserve">Suggest local decline in oyster populations between reefs sampled by Dix in 2009-2010 and the GTM Monitoring in 2014-2015. Mean density was approximately half of what was previously observed – but reefs in the region are conditionally approved for harvest. </w:t>
      </w:r>
    </w:p>
    <w:p w14:paraId="5F432647" w14:textId="39313B1E" w:rsidR="0001796F" w:rsidRPr="00337A61" w:rsidRDefault="0001796F">
      <w:pPr>
        <w:pStyle w:val="NoSpacing"/>
        <w:numPr>
          <w:ilvl w:val="3"/>
          <w:numId w:val="8"/>
        </w:numPr>
        <w:pPrChange w:id="672" w:author="Dunnigan, Shannon" w:date="2024-02-22T12:01:00Z">
          <w:pPr>
            <w:pStyle w:val="BodyText"/>
            <w:numPr>
              <w:ilvl w:val="3"/>
              <w:numId w:val="4"/>
            </w:numPr>
            <w:ind w:left="2880" w:hanging="360"/>
          </w:pPr>
        </w:pPrChange>
      </w:pPr>
      <w:r w:rsidRPr="000724CE">
        <w:rPr>
          <w:sz w:val="24"/>
          <w:szCs w:val="24"/>
          <w:rPrChange w:id="673" w:author="Dunnigan, Shannon" w:date="2024-02-22T12:11:00Z">
            <w:rPr/>
          </w:rPrChange>
        </w:rPr>
        <w:t>Taller reefs in the northern region than southern – likely influenced by tidal range and depth of inundation; though some of the flattest reefs were observed in Salt Run at the inlet, in the middle of the study region, but heavy harvest pressure (though actual harvest region in Salt Run is small).</w:t>
      </w:r>
    </w:p>
    <w:p w14:paraId="52C7FA49" w14:textId="08F6CD03" w:rsidR="0001796F" w:rsidRPr="00337A61" w:rsidRDefault="0001796F">
      <w:pPr>
        <w:pStyle w:val="NoSpacing"/>
        <w:numPr>
          <w:ilvl w:val="3"/>
          <w:numId w:val="8"/>
        </w:numPr>
        <w:pPrChange w:id="674" w:author="Dunnigan, Shannon" w:date="2024-02-22T12:01:00Z">
          <w:pPr>
            <w:pStyle w:val="BodyText"/>
            <w:numPr>
              <w:ilvl w:val="3"/>
              <w:numId w:val="4"/>
            </w:numPr>
            <w:ind w:left="2880" w:hanging="360"/>
          </w:pPr>
        </w:pPrChange>
      </w:pPr>
      <w:r w:rsidRPr="000724CE">
        <w:rPr>
          <w:sz w:val="24"/>
          <w:szCs w:val="24"/>
          <w:rPrChange w:id="675" w:author="Dunnigan, Shannon" w:date="2024-02-22T12:11:00Z">
            <w:rPr/>
          </w:rPrChange>
        </w:rPr>
        <w:t>Highest spat observed in Pellicer Flats, but this high abundance of sub-size oysters suggests external pressures such as disease, toxicity, hydrology, and/or predation. The presence of predatory crown conchs in the region linked to drought and increased salinity (Garland and Kimbro 2015). However, lower salinities can also contribute declined growth rates in oyster populations and therefore increased freshwater discharge from Pellicer Creek could also play a significant role in oyster populations in the region.</w:t>
      </w:r>
    </w:p>
    <w:p w14:paraId="33933311" w14:textId="1C7BDBA1" w:rsidR="0001796F" w:rsidRPr="00337A61" w:rsidRDefault="0001796F">
      <w:pPr>
        <w:pStyle w:val="NoSpacing"/>
        <w:numPr>
          <w:ilvl w:val="3"/>
          <w:numId w:val="8"/>
        </w:numPr>
        <w:pPrChange w:id="676" w:author="Dunnigan, Shannon" w:date="2024-02-22T12:01:00Z">
          <w:pPr>
            <w:pStyle w:val="BodyText"/>
            <w:numPr>
              <w:ilvl w:val="3"/>
              <w:numId w:val="4"/>
            </w:numPr>
            <w:ind w:left="2880" w:hanging="360"/>
          </w:pPr>
        </w:pPrChange>
      </w:pPr>
      <w:r w:rsidRPr="000724CE">
        <w:rPr>
          <w:sz w:val="24"/>
          <w:szCs w:val="24"/>
          <w:rPrChange w:id="677" w:author="Dunnigan, Shannon" w:date="2024-02-22T12:11:00Z">
            <w:rPr/>
          </w:rPrChange>
        </w:rPr>
        <w:t>Higher sediment cover in summer than in winter on reefs – suggests increased biological activity (bio-deposits from oysters and reef-associated filter feeders in summer months)</w:t>
      </w:r>
      <w:r w:rsidR="00494690" w:rsidRPr="000724CE">
        <w:rPr>
          <w:sz w:val="24"/>
          <w:szCs w:val="24"/>
          <w:rPrChange w:id="678" w:author="Dunnigan, Shannon" w:date="2024-02-22T12:11:00Z">
            <w:rPr/>
          </w:rPrChange>
        </w:rPr>
        <w:t xml:space="preserve">. </w:t>
      </w:r>
    </w:p>
    <w:p w14:paraId="2C7DF4D2" w14:textId="75A6FB28" w:rsidR="00494690" w:rsidRPr="00337A61" w:rsidRDefault="00494690">
      <w:pPr>
        <w:pStyle w:val="NoSpacing"/>
        <w:numPr>
          <w:ilvl w:val="3"/>
          <w:numId w:val="8"/>
        </w:numPr>
        <w:pPrChange w:id="679" w:author="Dunnigan, Shannon" w:date="2024-02-22T12:01:00Z">
          <w:pPr>
            <w:pStyle w:val="BodyText"/>
            <w:numPr>
              <w:ilvl w:val="3"/>
              <w:numId w:val="4"/>
            </w:numPr>
            <w:ind w:left="2880" w:hanging="360"/>
          </w:pPr>
        </w:pPrChange>
      </w:pPr>
      <w:r w:rsidRPr="000724CE">
        <w:rPr>
          <w:sz w:val="24"/>
          <w:szCs w:val="24"/>
          <w:rPrChange w:id="680" w:author="Dunnigan, Shannon" w:date="2024-02-22T12:11:00Z">
            <w:rPr/>
          </w:rPrChange>
        </w:rPr>
        <w:t>High energy Nor’easters during the winter months reduce sedimentation</w:t>
      </w:r>
    </w:p>
    <w:p w14:paraId="3941ED32" w14:textId="497BE728" w:rsidR="00494690" w:rsidRPr="00337A61" w:rsidRDefault="00494690">
      <w:pPr>
        <w:pStyle w:val="NoSpacing"/>
        <w:numPr>
          <w:ilvl w:val="3"/>
          <w:numId w:val="8"/>
        </w:numPr>
        <w:pPrChange w:id="681" w:author="Dunnigan, Shannon" w:date="2024-02-22T12:01:00Z">
          <w:pPr>
            <w:pStyle w:val="BodyText"/>
            <w:numPr>
              <w:ilvl w:val="3"/>
              <w:numId w:val="4"/>
            </w:numPr>
            <w:ind w:left="2880" w:hanging="360"/>
          </w:pPr>
        </w:pPrChange>
      </w:pPr>
      <w:r w:rsidRPr="000724CE">
        <w:rPr>
          <w:sz w:val="24"/>
          <w:szCs w:val="24"/>
          <w:rPrChange w:id="682" w:author="Dunnigan, Shannon" w:date="2024-02-22T12:11:00Z">
            <w:rPr/>
          </w:rPrChange>
        </w:rPr>
        <w:t>Differences in winter:summer oyster densities between this monitoring and Dix et al. 2013 were attributed to higher winter temperatures during the sampling period of monitoring (2015-2016).</w:t>
      </w:r>
    </w:p>
    <w:p w14:paraId="30A6361D" w14:textId="5BA4E85D" w:rsidR="00494690" w:rsidRPr="00337A61" w:rsidRDefault="00494690">
      <w:pPr>
        <w:pStyle w:val="NoSpacing"/>
        <w:numPr>
          <w:ilvl w:val="3"/>
          <w:numId w:val="8"/>
        </w:numPr>
        <w:pPrChange w:id="683" w:author="Dunnigan, Shannon" w:date="2024-02-22T12:01:00Z">
          <w:pPr>
            <w:pStyle w:val="BodyText"/>
            <w:numPr>
              <w:ilvl w:val="3"/>
              <w:numId w:val="4"/>
            </w:numPr>
            <w:ind w:left="2880" w:hanging="360"/>
          </w:pPr>
        </w:pPrChange>
      </w:pPr>
      <w:r w:rsidRPr="000724CE">
        <w:rPr>
          <w:sz w:val="24"/>
          <w:szCs w:val="24"/>
          <w:rPrChange w:id="684" w:author="Dunnigan, Shannon" w:date="2024-02-22T12:11:00Z">
            <w:rPr/>
          </w:rPrChange>
        </w:rPr>
        <w:lastRenderedPageBreak/>
        <w:t>The heavy emphasis on bivalve grazing pressure at mitigating chlorophyll concentrations in the GTM, further supports that potential drivers in chlorophyll a concentrations may not affect chlorophyll a concentrations directly, but in their impact on aspects of the drivers that balance the gain and losses (like oyster recruitment and grazing) of productivity in the GTM.</w:t>
      </w:r>
      <w:r w:rsidR="00A92669" w:rsidRPr="000724CE">
        <w:rPr>
          <w:sz w:val="24"/>
          <w:szCs w:val="24"/>
          <w:rPrChange w:id="685" w:author="Dunnigan, Shannon" w:date="2024-02-22T12:11:00Z">
            <w:rPr/>
          </w:rPrChange>
        </w:rPr>
        <w:t xml:space="preserve"> Cloern et al. 2023 found that it was not temperature that was associated with seasonal phytoplankton biomass, but the changing abundance of bivalve filter feeders or their predators. </w:t>
      </w:r>
    </w:p>
    <w:p w14:paraId="69BF799F" w14:textId="66E5BB44" w:rsidR="003F424F" w:rsidRPr="00337A61" w:rsidRDefault="003F424F">
      <w:pPr>
        <w:pStyle w:val="NoSpacing"/>
        <w:numPr>
          <w:ilvl w:val="0"/>
          <w:numId w:val="8"/>
        </w:numPr>
        <w:pPrChange w:id="686" w:author="Dunnigan, Shannon" w:date="2024-02-22T12:00:00Z">
          <w:pPr>
            <w:pStyle w:val="BodyText"/>
            <w:numPr>
              <w:numId w:val="4"/>
            </w:numPr>
            <w:ind w:left="720" w:hanging="360"/>
          </w:pPr>
        </w:pPrChange>
      </w:pPr>
      <w:r w:rsidRPr="000724CE">
        <w:rPr>
          <w:sz w:val="24"/>
          <w:szCs w:val="24"/>
          <w:rPrChange w:id="687" w:author="Dunnigan, Shannon" w:date="2024-02-22T12:11:00Z">
            <w:rPr/>
          </w:rPrChange>
        </w:rPr>
        <w:t>Cloern et al. 2023</w:t>
      </w:r>
    </w:p>
    <w:p w14:paraId="7C3B5434" w14:textId="1410AF78" w:rsidR="003F424F" w:rsidRPr="00337A61" w:rsidRDefault="003F424F">
      <w:pPr>
        <w:pStyle w:val="NoSpacing"/>
        <w:numPr>
          <w:ilvl w:val="1"/>
          <w:numId w:val="8"/>
        </w:numPr>
        <w:pPrChange w:id="688" w:author="Dunnigan, Shannon" w:date="2024-02-22T12:01:00Z">
          <w:pPr>
            <w:pStyle w:val="BodyText"/>
            <w:numPr>
              <w:ilvl w:val="1"/>
              <w:numId w:val="4"/>
            </w:numPr>
            <w:ind w:left="1440" w:hanging="360"/>
          </w:pPr>
        </w:pPrChange>
      </w:pPr>
      <w:r w:rsidRPr="000724CE">
        <w:rPr>
          <w:sz w:val="24"/>
          <w:szCs w:val="24"/>
          <w:rPrChange w:id="689" w:author="Dunnigan, Shannon" w:date="2024-02-22T12:11:00Z">
            <w:rPr/>
          </w:rPrChange>
        </w:rPr>
        <w:t xml:space="preserve">Changes in phytoplankton phenology are not necessarily responses to or indicators of global warming, but indicators of human disturbance and natural climate oscillations. </w:t>
      </w:r>
    </w:p>
    <w:p w14:paraId="7CEB2825" w14:textId="3153E413" w:rsidR="00A92669" w:rsidRPr="00337A61" w:rsidRDefault="00A92669">
      <w:pPr>
        <w:pStyle w:val="NoSpacing"/>
        <w:numPr>
          <w:ilvl w:val="1"/>
          <w:numId w:val="8"/>
        </w:numPr>
        <w:pPrChange w:id="690" w:author="Dunnigan, Shannon" w:date="2024-02-22T12:01:00Z">
          <w:pPr>
            <w:pStyle w:val="BodyText"/>
            <w:numPr>
              <w:ilvl w:val="1"/>
              <w:numId w:val="4"/>
            </w:numPr>
            <w:ind w:left="1440" w:hanging="360"/>
          </w:pPr>
        </w:pPrChange>
      </w:pPr>
      <w:r w:rsidRPr="000724CE">
        <w:rPr>
          <w:sz w:val="24"/>
          <w:szCs w:val="24"/>
          <w:rPrChange w:id="691" w:author="Dunnigan, Shannon" w:date="2024-02-22T12:11:00Z">
            <w:rPr/>
          </w:rPrChange>
        </w:rPr>
        <w:t>Biomass can change rapidly and at any time when the balance between productivity and consumption is altered.</w:t>
      </w:r>
    </w:p>
    <w:p w14:paraId="3A2D4937" w14:textId="77777777" w:rsidR="0086105D" w:rsidRPr="00337A61" w:rsidRDefault="0086105D">
      <w:pPr>
        <w:pStyle w:val="NoSpacing"/>
        <w:numPr>
          <w:ilvl w:val="0"/>
          <w:numId w:val="8"/>
        </w:numPr>
        <w:pPrChange w:id="692" w:author="Dunnigan, Shannon" w:date="2024-02-22T12:00:00Z">
          <w:pPr>
            <w:pStyle w:val="BodyText"/>
            <w:numPr>
              <w:numId w:val="4"/>
            </w:numPr>
            <w:ind w:left="720" w:hanging="360"/>
          </w:pPr>
        </w:pPrChange>
      </w:pPr>
      <w:r w:rsidRPr="000724CE">
        <w:rPr>
          <w:sz w:val="24"/>
          <w:szCs w:val="24"/>
          <w:rPrChange w:id="693" w:author="Dunnigan, Shannon" w:date="2024-02-22T12:11:00Z">
            <w:rPr/>
          </w:rPrChange>
        </w:rPr>
        <w:t>All GTM sites fall within the range of values in coefficients of variation to Cloern and Jassby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51EFE103" w14:textId="2AC84CAA" w:rsidR="00162599" w:rsidRPr="00337A61" w:rsidRDefault="00162599">
      <w:pPr>
        <w:pStyle w:val="NoSpacing"/>
        <w:numPr>
          <w:ilvl w:val="1"/>
          <w:numId w:val="8"/>
        </w:numPr>
        <w:pPrChange w:id="694" w:author="Dunnigan, Shannon" w:date="2024-02-22T12:01:00Z">
          <w:pPr>
            <w:pStyle w:val="BodyText"/>
            <w:numPr>
              <w:ilvl w:val="1"/>
              <w:numId w:val="4"/>
            </w:numPr>
            <w:ind w:left="1440" w:hanging="360"/>
          </w:pPr>
        </w:pPrChange>
      </w:pPr>
      <w:r w:rsidRPr="000724CE">
        <w:rPr>
          <w:sz w:val="24"/>
          <w:szCs w:val="24"/>
          <w:rPrChange w:id="695" w:author="Dunnigan, Shannon" w:date="2024-02-22T12:11:00Z">
            <w:rPr/>
          </w:rPrChange>
        </w:rPr>
        <w:t>High inter-annual variability is an indicator of systems that are sensitive to variability in nutrient loads (Cloern and Jassby 2010). Therefore, low rates observed in the GTM suggest a lack of sensitivity on annually variable events</w:t>
      </w:r>
      <w:r w:rsidR="001A1A69" w:rsidRPr="000724CE">
        <w:rPr>
          <w:sz w:val="24"/>
          <w:szCs w:val="24"/>
          <w:rPrChange w:id="696" w:author="Dunnigan, Shannon" w:date="2024-02-22T12:11:00Z">
            <w:rPr/>
          </w:rPrChange>
        </w:rPr>
        <w:t xml:space="preserve"> (like nutrient input)</w:t>
      </w:r>
    </w:p>
    <w:p w14:paraId="2D28F7D9" w14:textId="0238012D" w:rsidR="0086105D" w:rsidRPr="00337A61" w:rsidRDefault="0086105D">
      <w:pPr>
        <w:pStyle w:val="NoSpacing"/>
        <w:numPr>
          <w:ilvl w:val="0"/>
          <w:numId w:val="8"/>
        </w:numPr>
        <w:pPrChange w:id="697" w:author="Dunnigan, Shannon" w:date="2024-02-22T12:00:00Z">
          <w:pPr>
            <w:pStyle w:val="BodyText"/>
            <w:numPr>
              <w:numId w:val="4"/>
            </w:numPr>
            <w:ind w:left="720" w:hanging="360"/>
          </w:pPr>
        </w:pPrChange>
      </w:pPr>
      <w:r w:rsidRPr="000724CE">
        <w:rPr>
          <w:sz w:val="24"/>
          <w:szCs w:val="24"/>
          <w:rPrChange w:id="698" w:author="Dunnigan, Shannon" w:date="2024-02-22T12:11:00Z">
            <w:rPr/>
          </w:rPrChange>
        </w:rPr>
        <w:t>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chl-a response). They also discuss the lack of increased precipitation (a documented potential driver of nutrient export) observed in North Inlet, further supporting environmental changes in associated with climate warming</w:t>
      </w:r>
      <w:r w:rsidR="002C678A" w:rsidRPr="000724CE">
        <w:rPr>
          <w:sz w:val="24"/>
          <w:szCs w:val="24"/>
          <w:rPrChange w:id="699" w:author="Dunnigan, Shannon" w:date="2024-02-22T12:11:00Z">
            <w:rPr/>
          </w:rPrChange>
        </w:rPr>
        <w:t xml:space="preserve"> (sea level rise)</w:t>
      </w:r>
      <w:r w:rsidRPr="000724CE">
        <w:rPr>
          <w:sz w:val="24"/>
          <w:szCs w:val="24"/>
          <w:rPrChange w:id="700" w:author="Dunnigan, Shannon" w:date="2024-02-22T12:11:00Z">
            <w:rPr/>
          </w:rPrChange>
        </w:rPr>
        <w:t xml:space="preserve"> as being the main driver in their data. </w:t>
      </w:r>
    </w:p>
    <w:p w14:paraId="353421A6" w14:textId="4586F987" w:rsidR="005346E2" w:rsidRPr="00337A61" w:rsidRDefault="005346E2">
      <w:pPr>
        <w:pStyle w:val="NoSpacing"/>
        <w:numPr>
          <w:ilvl w:val="0"/>
          <w:numId w:val="8"/>
        </w:numPr>
        <w:pPrChange w:id="701" w:author="Dunnigan, Shannon" w:date="2024-02-22T12:00:00Z">
          <w:pPr>
            <w:pStyle w:val="BodyText"/>
            <w:numPr>
              <w:numId w:val="4"/>
            </w:numPr>
            <w:ind w:left="720" w:hanging="360"/>
          </w:pPr>
        </w:pPrChange>
      </w:pPr>
      <w:r w:rsidRPr="000724CE">
        <w:rPr>
          <w:sz w:val="24"/>
          <w:szCs w:val="24"/>
          <w:rPrChange w:id="702" w:author="Dunnigan, Shannon" w:date="2024-02-22T12:11:00Z">
            <w:rPr/>
          </w:rPrChange>
        </w:rPr>
        <w:t xml:space="preserve">All sites had relatively strong (~0.4-0.5) correlations with temperature and chlorophyll </w:t>
      </w:r>
      <w:r w:rsidRPr="000724CE">
        <w:rPr>
          <w:i/>
          <w:iCs/>
          <w:sz w:val="24"/>
          <w:szCs w:val="24"/>
          <w:rPrChange w:id="703" w:author="Dunnigan, Shannon" w:date="2024-02-22T12:11:00Z">
            <w:rPr>
              <w:i/>
              <w:iCs/>
            </w:rPr>
          </w:rPrChange>
        </w:rPr>
        <w:t>a</w:t>
      </w:r>
      <w:r w:rsidRPr="000724CE">
        <w:rPr>
          <w:sz w:val="24"/>
          <w:szCs w:val="24"/>
          <w:rPrChange w:id="704" w:author="Dunnigan, Shannon" w:date="2024-02-22T12:11:00Z">
            <w:rPr/>
          </w:rPrChange>
        </w:rPr>
        <w:t>, particularly FM. Salinity was more of an influence at PI and PC than SS and FM. Rainfall was significant at SS for both preceding and current month of chl-a samples. PC was the current month (though weak) and FM was the preceding month – likely showing the influence of precipitation and time lag between PC and FM stations.</w:t>
      </w:r>
    </w:p>
    <w:p w14:paraId="7EDF784A" w14:textId="7DAA8B6D" w:rsidR="005346E2" w:rsidRPr="00337A61" w:rsidRDefault="005346E2">
      <w:pPr>
        <w:pStyle w:val="NoSpacing"/>
        <w:numPr>
          <w:ilvl w:val="0"/>
          <w:numId w:val="8"/>
        </w:numPr>
        <w:pPrChange w:id="705" w:author="Dunnigan, Shannon" w:date="2024-02-22T12:00:00Z">
          <w:pPr>
            <w:pStyle w:val="BodyText"/>
            <w:numPr>
              <w:numId w:val="4"/>
            </w:numPr>
            <w:ind w:left="720" w:hanging="360"/>
          </w:pPr>
        </w:pPrChange>
      </w:pPr>
      <w:r w:rsidRPr="000724CE">
        <w:rPr>
          <w:sz w:val="24"/>
          <w:szCs w:val="24"/>
          <w:rPrChange w:id="706" w:author="Dunnigan, Shannon" w:date="2024-02-22T12:11:00Z">
            <w:rPr/>
          </w:rPrChange>
        </w:rPr>
        <w:t>2006 was a drought year, followed by a year with above average rainfall</w:t>
      </w:r>
      <w:r w:rsidR="00620EA9" w:rsidRPr="000724CE">
        <w:rPr>
          <w:sz w:val="24"/>
          <w:szCs w:val="24"/>
          <w:rPrChange w:id="707" w:author="Dunnigan, Shannon" w:date="2024-02-22T12:11:00Z">
            <w:rPr/>
          </w:rPrChange>
        </w:rPr>
        <w:t xml:space="preserve"> (including the large May 2007 rainfall event)</w:t>
      </w:r>
      <w:r w:rsidRPr="000724CE">
        <w:rPr>
          <w:sz w:val="24"/>
          <w:szCs w:val="24"/>
          <w:rPrChange w:id="708" w:author="Dunnigan, Shannon" w:date="2024-02-22T12:11:00Z">
            <w:rPr/>
          </w:rPrChange>
        </w:rPr>
        <w:t xml:space="preserve">. This period of time had the most significant </w:t>
      </w:r>
      <w:r w:rsidR="00CD106B" w:rsidRPr="000724CE">
        <w:rPr>
          <w:sz w:val="24"/>
          <w:szCs w:val="24"/>
          <w:rPrChange w:id="709" w:author="Dunnigan, Shannon" w:date="2024-02-22T12:11:00Z">
            <w:rPr/>
          </w:rPrChange>
        </w:rPr>
        <w:t xml:space="preserve">positive </w:t>
      </w:r>
      <w:r w:rsidRPr="000724CE">
        <w:rPr>
          <w:sz w:val="24"/>
          <w:szCs w:val="24"/>
          <w:rPrChange w:id="710" w:author="Dunnigan, Shannon" w:date="2024-02-22T12:11:00Z">
            <w:rPr/>
          </w:rPrChange>
        </w:rPr>
        <w:t>rates of change in chlorophyll at most sites.</w:t>
      </w:r>
    </w:p>
    <w:p w14:paraId="77D97651" w14:textId="02F67B46" w:rsidR="004636C6" w:rsidRPr="00337A61" w:rsidRDefault="004636C6">
      <w:pPr>
        <w:pStyle w:val="NoSpacing"/>
        <w:numPr>
          <w:ilvl w:val="0"/>
          <w:numId w:val="8"/>
        </w:numPr>
        <w:pPrChange w:id="711" w:author="Dunnigan, Shannon" w:date="2024-02-22T12:00:00Z">
          <w:pPr>
            <w:pStyle w:val="BodyText"/>
            <w:numPr>
              <w:numId w:val="4"/>
            </w:numPr>
            <w:ind w:left="720" w:hanging="360"/>
          </w:pPr>
        </w:pPrChange>
      </w:pPr>
      <w:r w:rsidRPr="000724CE">
        <w:rPr>
          <w:sz w:val="24"/>
          <w:szCs w:val="24"/>
          <w:rPrChange w:id="712" w:author="Dunnigan, Shannon" w:date="2024-02-22T12:11:00Z">
            <w:rPr/>
          </w:rPrChange>
        </w:rPr>
        <w:t>2009-2010 and 2010-2011 had cold snaps in back-to-back winter seasons. There was also very little annual rainfall during this time</w:t>
      </w:r>
      <w:r w:rsidR="00185941" w:rsidRPr="000724CE">
        <w:rPr>
          <w:sz w:val="24"/>
          <w:szCs w:val="24"/>
          <w:rPrChange w:id="713" w:author="Dunnigan, Shannon" w:date="2024-02-22T12:11:00Z">
            <w:rPr/>
          </w:rPrChange>
        </w:rPr>
        <w:t xml:space="preserve"> and high saline conditions</w:t>
      </w:r>
      <w:r w:rsidRPr="000724CE">
        <w:rPr>
          <w:sz w:val="24"/>
          <w:szCs w:val="24"/>
          <w:rPrChange w:id="714" w:author="Dunnigan, Shannon" w:date="2024-02-22T12:11:00Z">
            <w:rPr/>
          </w:rPrChange>
        </w:rPr>
        <w:t>. Significant decreases in chl-a were observed within this window of time.</w:t>
      </w:r>
    </w:p>
    <w:p w14:paraId="62F7D968" w14:textId="344F3945" w:rsidR="00703704" w:rsidRPr="00337A61" w:rsidRDefault="00703704">
      <w:pPr>
        <w:pStyle w:val="NoSpacing"/>
        <w:numPr>
          <w:ilvl w:val="1"/>
          <w:numId w:val="8"/>
        </w:numPr>
        <w:pPrChange w:id="715" w:author="Dunnigan, Shannon" w:date="2024-02-22T12:01:00Z">
          <w:pPr>
            <w:pStyle w:val="BodyText"/>
            <w:numPr>
              <w:ilvl w:val="1"/>
              <w:numId w:val="4"/>
            </w:numPr>
            <w:ind w:left="1440" w:hanging="360"/>
          </w:pPr>
        </w:pPrChange>
      </w:pPr>
      <w:r w:rsidRPr="000724CE">
        <w:rPr>
          <w:sz w:val="24"/>
          <w:szCs w:val="24"/>
          <w:rPrChange w:id="716" w:author="Dunnigan, Shannon" w:date="2024-02-22T12:11:00Z">
            <w:rPr/>
          </w:rPrChange>
        </w:rPr>
        <w:t>Patterns in minimum temperatures are know</w:t>
      </w:r>
      <w:r w:rsidR="00572FB3" w:rsidRPr="000724CE">
        <w:rPr>
          <w:sz w:val="24"/>
          <w:szCs w:val="24"/>
          <w:rPrChange w:id="717" w:author="Dunnigan, Shannon" w:date="2024-02-22T12:11:00Z">
            <w:rPr/>
          </w:rPrChange>
        </w:rPr>
        <w:t>n</w:t>
      </w:r>
      <w:r w:rsidRPr="000724CE">
        <w:rPr>
          <w:sz w:val="24"/>
          <w:szCs w:val="24"/>
          <w:rPrChange w:id="718" w:author="Dunnigan, Shannon" w:date="2024-02-22T12:11:00Z">
            <w:rPr/>
          </w:rPrChange>
        </w:rPr>
        <w:t xml:space="preserve"> to be structuring elements of ecotonal </w:t>
      </w:r>
      <w:r w:rsidR="00572FB3" w:rsidRPr="000724CE">
        <w:rPr>
          <w:sz w:val="24"/>
          <w:szCs w:val="24"/>
          <w:rPrChange w:id="719" w:author="Dunnigan, Shannon" w:date="2024-02-22T12:11:00Z">
            <w:rPr/>
          </w:rPrChange>
        </w:rPr>
        <w:t xml:space="preserve">environments (references). In the GTM estuary, freezing temperatures of a certain threshold drive mangrove </w:t>
      </w:r>
      <w:r w:rsidR="0010311F" w:rsidRPr="000724CE">
        <w:rPr>
          <w:sz w:val="24"/>
          <w:szCs w:val="24"/>
          <w:rPrChange w:id="720" w:author="Dunnigan, Shannon" w:date="2024-02-22T12:11:00Z">
            <w:rPr/>
          </w:rPrChange>
        </w:rPr>
        <w:t xml:space="preserve">distribution (refs), but this study shows that the </w:t>
      </w:r>
      <w:r w:rsidR="00645E68" w:rsidRPr="000724CE">
        <w:rPr>
          <w:sz w:val="24"/>
          <w:szCs w:val="24"/>
          <w:rPrChange w:id="721" w:author="Dunnigan, Shannon" w:date="2024-02-22T12:11:00Z">
            <w:rPr/>
          </w:rPrChange>
        </w:rPr>
        <w:t xml:space="preserve">open </w:t>
      </w:r>
      <w:r w:rsidR="00645E68" w:rsidRPr="000724CE">
        <w:rPr>
          <w:sz w:val="24"/>
          <w:szCs w:val="24"/>
          <w:rPrChange w:id="722" w:author="Dunnigan, Shannon" w:date="2024-02-22T12:11:00Z">
            <w:rPr/>
          </w:rPrChange>
        </w:rPr>
        <w:lastRenderedPageBreak/>
        <w:t>water habitats</w:t>
      </w:r>
      <w:r w:rsidR="0010311F" w:rsidRPr="000724CE">
        <w:rPr>
          <w:sz w:val="24"/>
          <w:szCs w:val="24"/>
          <w:rPrChange w:id="723" w:author="Dunnigan, Shannon" w:date="2024-02-22T12:11:00Z">
            <w:rPr/>
          </w:rPrChange>
        </w:rPr>
        <w:t xml:space="preserve"> and plankton community </w:t>
      </w:r>
      <w:r w:rsidR="00EA58C3" w:rsidRPr="000724CE">
        <w:rPr>
          <w:sz w:val="24"/>
          <w:szCs w:val="24"/>
          <w:rPrChange w:id="724" w:author="Dunnigan, Shannon" w:date="2024-02-22T12:11:00Z">
            <w:rPr/>
          </w:rPrChange>
        </w:rPr>
        <w:t xml:space="preserve">may also be tightly linked to </w:t>
      </w:r>
      <w:r w:rsidR="000D18D0" w:rsidRPr="000724CE">
        <w:rPr>
          <w:sz w:val="24"/>
          <w:szCs w:val="24"/>
          <w:rPrChange w:id="725" w:author="Dunnigan, Shannon" w:date="2024-02-22T12:11:00Z">
            <w:rPr/>
          </w:rPrChange>
        </w:rPr>
        <w:t>cold events.</w:t>
      </w:r>
      <w:r w:rsidR="00B73BFF" w:rsidRPr="000724CE">
        <w:rPr>
          <w:sz w:val="24"/>
          <w:szCs w:val="24"/>
          <w:rPrChange w:id="726" w:author="Dunnigan, Shannon" w:date="2024-02-22T12:11:00Z">
            <w:rPr/>
          </w:rPrChange>
        </w:rPr>
        <w:t xml:space="preserve"> Food web implications?</w:t>
      </w:r>
    </w:p>
    <w:p w14:paraId="1E5C7757" w14:textId="033D5523" w:rsidR="00FD6CFB" w:rsidRPr="00337A61" w:rsidRDefault="00FD6CFB">
      <w:pPr>
        <w:pStyle w:val="NoSpacing"/>
        <w:numPr>
          <w:ilvl w:val="1"/>
          <w:numId w:val="8"/>
        </w:numPr>
        <w:pPrChange w:id="727" w:author="Dunnigan, Shannon" w:date="2024-02-22T12:01:00Z">
          <w:pPr>
            <w:pStyle w:val="BodyText"/>
            <w:numPr>
              <w:ilvl w:val="1"/>
              <w:numId w:val="4"/>
            </w:numPr>
            <w:ind w:left="1440" w:hanging="360"/>
          </w:pPr>
        </w:pPrChange>
      </w:pPr>
      <w:r w:rsidRPr="000724CE">
        <w:rPr>
          <w:sz w:val="24"/>
          <w:szCs w:val="24"/>
          <w:rPrChange w:id="728" w:author="Dunnigan, Shannon" w:date="2024-02-22T12:11:00Z">
            <w:rPr/>
          </w:rPrChange>
        </w:rPr>
        <w:t>Cold snaps and hypersaline conditions (due to drought) during this time were attributed to the widespread and protracted decline in seagrass and drift macroalgal communities in the IRL, which altered sources of nutrients toward phytoplankton (Phlips et al. 2021)</w:t>
      </w:r>
    </w:p>
    <w:p w14:paraId="0D813C17" w14:textId="0A4FCA7E" w:rsidR="001A1A69" w:rsidRPr="00337A61" w:rsidRDefault="001A1A69">
      <w:pPr>
        <w:pStyle w:val="NoSpacing"/>
        <w:numPr>
          <w:ilvl w:val="1"/>
          <w:numId w:val="8"/>
        </w:numPr>
        <w:pPrChange w:id="729" w:author="Dunnigan, Shannon" w:date="2024-02-22T12:01:00Z">
          <w:pPr>
            <w:pStyle w:val="BodyText"/>
            <w:numPr>
              <w:ilvl w:val="1"/>
              <w:numId w:val="4"/>
            </w:numPr>
            <w:ind w:left="1440" w:hanging="360"/>
          </w:pPr>
        </w:pPrChange>
      </w:pPr>
      <w:r w:rsidRPr="000724CE">
        <w:rPr>
          <w:sz w:val="24"/>
          <w:szCs w:val="24"/>
          <w:rPrChange w:id="730" w:author="Dunnigan, Shannon" w:date="2024-02-22T12:11:00Z">
            <w:rPr/>
          </w:rPrChange>
        </w:rPr>
        <w:t>High saline values were observed in 2006, 2008, 2010-2011, 2012, 2016, 2017 supporting periods of change in the chlorophyll time series.</w:t>
      </w:r>
    </w:p>
    <w:p w14:paraId="2D824030" w14:textId="2F97EC9B" w:rsidR="001A1A69" w:rsidRPr="00337A61" w:rsidRDefault="001A1A69">
      <w:pPr>
        <w:pStyle w:val="NoSpacing"/>
        <w:numPr>
          <w:ilvl w:val="1"/>
          <w:numId w:val="8"/>
        </w:numPr>
        <w:pPrChange w:id="731" w:author="Dunnigan, Shannon" w:date="2024-02-22T12:01:00Z">
          <w:pPr>
            <w:pStyle w:val="BodyText"/>
            <w:numPr>
              <w:ilvl w:val="1"/>
              <w:numId w:val="4"/>
            </w:numPr>
            <w:ind w:left="1440" w:hanging="360"/>
          </w:pPr>
        </w:pPrChange>
      </w:pPr>
      <w:r w:rsidRPr="000724CE">
        <w:rPr>
          <w:sz w:val="24"/>
          <w:szCs w:val="24"/>
          <w:rPrChange w:id="732" w:author="Dunnigan, Shannon" w:date="2024-02-22T12:11:00Z">
            <w:rPr/>
          </w:rPrChange>
        </w:rPr>
        <w:t>Highest salinities in PC were observed in 2011 and 2012 (May-June, April-May, respectively)</w:t>
      </w:r>
    </w:p>
    <w:p w14:paraId="305F5C01" w14:textId="7BBE5243" w:rsidR="00D06FB4" w:rsidRPr="00337A61" w:rsidRDefault="00D06FB4">
      <w:pPr>
        <w:pStyle w:val="NoSpacing"/>
        <w:numPr>
          <w:ilvl w:val="0"/>
          <w:numId w:val="8"/>
        </w:numPr>
        <w:pPrChange w:id="733" w:author="Dunnigan, Shannon" w:date="2024-02-22T12:00:00Z">
          <w:pPr>
            <w:pStyle w:val="BodyText"/>
            <w:numPr>
              <w:numId w:val="4"/>
            </w:numPr>
            <w:ind w:left="720" w:hanging="360"/>
          </w:pPr>
        </w:pPrChange>
      </w:pPr>
      <w:r w:rsidRPr="000724CE">
        <w:rPr>
          <w:sz w:val="24"/>
          <w:szCs w:val="24"/>
          <w:rPrChange w:id="734" w:author="Dunnigan, Shannon" w:date="2024-02-22T12:11:00Z">
            <w:rPr/>
          </w:rPrChange>
        </w:rPr>
        <w:t xml:space="preserve">2004, 2005, 2016, and 2017 were all active hurricane seasons. </w:t>
      </w:r>
    </w:p>
    <w:p w14:paraId="243CEA8F" w14:textId="7822574A" w:rsidR="00D06FB4" w:rsidRPr="00337A61" w:rsidRDefault="00D06FB4">
      <w:pPr>
        <w:pStyle w:val="NoSpacing"/>
        <w:numPr>
          <w:ilvl w:val="1"/>
          <w:numId w:val="8"/>
        </w:numPr>
        <w:pPrChange w:id="735" w:author="Dunnigan, Shannon" w:date="2024-02-22T12:01:00Z">
          <w:pPr>
            <w:pStyle w:val="BodyText"/>
            <w:numPr>
              <w:ilvl w:val="1"/>
              <w:numId w:val="4"/>
            </w:numPr>
            <w:ind w:left="1440" w:hanging="360"/>
          </w:pPr>
        </w:pPrChange>
      </w:pPr>
      <w:r w:rsidRPr="000724CE">
        <w:rPr>
          <w:sz w:val="24"/>
          <w:szCs w:val="24"/>
          <w:rPrChange w:id="736" w:author="Dunnigan, Shannon" w:date="2024-02-22T12:11:00Z">
            <w:rPr/>
          </w:rPrChange>
        </w:rPr>
        <w:t>2004 hurricanes on water quality? (Dix et al. 2008)</w:t>
      </w:r>
    </w:p>
    <w:p w14:paraId="6C1CAF6C" w14:textId="7C1A9E6E" w:rsidR="00D06FB4" w:rsidRPr="00337A61" w:rsidRDefault="00D06FB4">
      <w:pPr>
        <w:pStyle w:val="NoSpacing"/>
        <w:numPr>
          <w:ilvl w:val="1"/>
          <w:numId w:val="8"/>
        </w:numPr>
        <w:pPrChange w:id="737" w:author="Dunnigan, Shannon" w:date="2024-02-22T12:01:00Z">
          <w:pPr>
            <w:pStyle w:val="BodyText"/>
            <w:numPr>
              <w:ilvl w:val="1"/>
              <w:numId w:val="4"/>
            </w:numPr>
            <w:ind w:left="1440" w:hanging="360"/>
          </w:pPr>
        </w:pPrChange>
      </w:pPr>
      <w:r w:rsidRPr="000724CE">
        <w:rPr>
          <w:sz w:val="24"/>
          <w:szCs w:val="24"/>
          <w:rPrChange w:id="738" w:author="Dunnigan, Shannon" w:date="2024-02-22T12:11:00Z">
            <w:rPr/>
          </w:rPrChange>
        </w:rPr>
        <w:t>Influence of Irma on fDOM export and tidal flushing? (Schafer et al. 2021 and Brown et al. 2023)</w:t>
      </w:r>
    </w:p>
    <w:p w14:paraId="57A05BFE" w14:textId="4600AA8B" w:rsidR="008F1FA0" w:rsidRPr="00337A61" w:rsidRDefault="008F1FA0">
      <w:pPr>
        <w:pStyle w:val="NoSpacing"/>
        <w:numPr>
          <w:ilvl w:val="2"/>
          <w:numId w:val="8"/>
        </w:numPr>
        <w:pPrChange w:id="739" w:author="Dunnigan, Shannon" w:date="2024-02-22T12:02:00Z">
          <w:pPr>
            <w:pStyle w:val="BodyText"/>
            <w:numPr>
              <w:ilvl w:val="2"/>
              <w:numId w:val="4"/>
            </w:numPr>
            <w:ind w:left="2160" w:hanging="360"/>
          </w:pPr>
        </w:pPrChange>
      </w:pPr>
      <w:r w:rsidRPr="000724CE">
        <w:rPr>
          <w:sz w:val="24"/>
          <w:szCs w:val="24"/>
          <w:rPrChange w:id="740" w:author="Dunnigan, Shannon" w:date="2024-02-22T12:11:00Z">
            <w:rPr/>
          </w:rPrChange>
        </w:rPr>
        <w:t>FM had a significantly high rate of change in seasonal peak biomass found in 2018 – could be related to export from Irma?</w:t>
      </w:r>
    </w:p>
    <w:p w14:paraId="7AD5A3BF" w14:textId="45D4F67B" w:rsidR="008F1FA0" w:rsidRPr="00337A61" w:rsidRDefault="00FD6CFB">
      <w:pPr>
        <w:pStyle w:val="NoSpacing"/>
        <w:numPr>
          <w:ilvl w:val="0"/>
          <w:numId w:val="8"/>
        </w:numPr>
        <w:pPrChange w:id="741" w:author="Dunnigan, Shannon" w:date="2024-02-22T12:00:00Z">
          <w:pPr>
            <w:pStyle w:val="BodyText"/>
            <w:numPr>
              <w:numId w:val="4"/>
            </w:numPr>
            <w:ind w:left="720" w:hanging="360"/>
          </w:pPr>
        </w:pPrChange>
      </w:pPr>
      <w:r w:rsidRPr="000724CE">
        <w:rPr>
          <w:sz w:val="24"/>
          <w:szCs w:val="24"/>
          <w:rPrChange w:id="742" w:author="Dunnigan, Shannon" w:date="2024-02-22T12:11:00Z">
            <w:rPr/>
          </w:rPrChange>
        </w:rPr>
        <w:t>High rainfall and winds associated with major storms (and nor’easters??) can increase external and internal (e.g., sediment resuspension and benthic biomass disruption) nutrient loads that support bloom development. Such as Irma which was followed by a major bloom event in the IRL which started in the winter of 2017 and extended into 2018 (Phlips et al. 2021)</w:t>
      </w:r>
    </w:p>
    <w:p w14:paraId="304374E5" w14:textId="3B143BB4" w:rsidR="005B5489" w:rsidRPr="00337A61" w:rsidRDefault="005B5489">
      <w:pPr>
        <w:pStyle w:val="NoSpacing"/>
        <w:numPr>
          <w:ilvl w:val="0"/>
          <w:numId w:val="8"/>
        </w:numPr>
        <w:pPrChange w:id="743" w:author="Dunnigan, Shannon" w:date="2024-02-22T12:00:00Z">
          <w:pPr>
            <w:pStyle w:val="BodyText"/>
            <w:numPr>
              <w:numId w:val="4"/>
            </w:numPr>
            <w:ind w:left="720" w:hanging="360"/>
          </w:pPr>
        </w:pPrChange>
      </w:pPr>
      <w:r w:rsidRPr="000724CE">
        <w:rPr>
          <w:sz w:val="24"/>
          <w:szCs w:val="24"/>
          <w:rPrChange w:id="744" w:author="Dunnigan, Shannon" w:date="2024-02-22T12:11:00Z">
            <w:rPr/>
          </w:rPrChange>
        </w:rPr>
        <w:t>Role of Nor’easters in the patterns in this study??</w:t>
      </w:r>
    </w:p>
    <w:p w14:paraId="1014A1F1" w14:textId="3D3A6980" w:rsidR="005B5489" w:rsidRPr="00337A61" w:rsidRDefault="005B5489">
      <w:pPr>
        <w:pStyle w:val="NoSpacing"/>
        <w:numPr>
          <w:ilvl w:val="1"/>
          <w:numId w:val="8"/>
        </w:numPr>
        <w:pPrChange w:id="745" w:author="Dunnigan, Shannon" w:date="2024-02-22T12:02:00Z">
          <w:pPr>
            <w:pStyle w:val="BodyText"/>
            <w:numPr>
              <w:ilvl w:val="1"/>
              <w:numId w:val="4"/>
            </w:numPr>
            <w:ind w:left="1440" w:hanging="360"/>
          </w:pPr>
        </w:pPrChange>
      </w:pPr>
      <w:r w:rsidRPr="000724CE">
        <w:rPr>
          <w:sz w:val="24"/>
          <w:szCs w:val="24"/>
          <w:rPrChange w:id="746" w:author="Dunnigan, Shannon" w:date="2024-02-22T12:11:00Z">
            <w:rPr/>
          </w:rPrChange>
        </w:rPr>
        <w:t xml:space="preserve">Callahan et al. 2022 found that midlatitude weather systems can produce surges just as severe and occur more frequently than tropical cyclones and they peak during the cold season (November – March). How does this contribute to residence times (lack of low-tide events, reduced rates of turnover, higher water levels for a prolonged period of time, etc) during the winter season? </w:t>
      </w:r>
    </w:p>
    <w:p w14:paraId="4CC693D4" w14:textId="77777777" w:rsidR="00413773" w:rsidRPr="00337A61" w:rsidRDefault="00FD6CFB">
      <w:pPr>
        <w:pStyle w:val="NoSpacing"/>
        <w:numPr>
          <w:ilvl w:val="0"/>
          <w:numId w:val="8"/>
        </w:numPr>
        <w:pPrChange w:id="747" w:author="Dunnigan, Shannon" w:date="2024-02-22T12:00:00Z">
          <w:pPr>
            <w:pStyle w:val="BodyText"/>
            <w:numPr>
              <w:numId w:val="4"/>
            </w:numPr>
            <w:ind w:left="720" w:hanging="360"/>
          </w:pPr>
        </w:pPrChange>
      </w:pPr>
      <w:r w:rsidRPr="000724CE">
        <w:rPr>
          <w:sz w:val="24"/>
          <w:szCs w:val="24"/>
          <w:rPrChange w:id="748" w:author="Dunnigan, Shannon" w:date="2024-02-22T12:11:00Z">
            <w:rPr/>
          </w:rPrChange>
        </w:rPr>
        <w:t>In the southeastern United States, El Niño and La Niña periods are associated with wetter and dryer than average conditions, respectively (Schmidt and Luthor 2002)</w:t>
      </w:r>
      <w:r w:rsidR="00413773" w:rsidRPr="000724CE">
        <w:rPr>
          <w:sz w:val="24"/>
          <w:szCs w:val="24"/>
          <w:rPrChange w:id="749" w:author="Dunnigan, Shannon" w:date="2024-02-22T12:11:00Z">
            <w:rPr/>
          </w:rPrChange>
        </w:rPr>
        <w:t xml:space="preserve">. El Niño periods are noted for having elevated rainfall levels in the dry season (i.e., late fall through early spring, like increased hurricanes). </w:t>
      </w:r>
    </w:p>
    <w:p w14:paraId="54C0366E" w14:textId="2C7983EB" w:rsidR="00FD6CFB" w:rsidRPr="00337A61" w:rsidRDefault="00413773">
      <w:pPr>
        <w:pStyle w:val="NoSpacing"/>
        <w:numPr>
          <w:ilvl w:val="1"/>
          <w:numId w:val="8"/>
        </w:numPr>
        <w:pPrChange w:id="750" w:author="Dunnigan, Shannon" w:date="2024-02-22T12:02:00Z">
          <w:pPr>
            <w:pStyle w:val="BodyText"/>
            <w:numPr>
              <w:ilvl w:val="1"/>
              <w:numId w:val="4"/>
            </w:numPr>
            <w:ind w:left="1440" w:hanging="360"/>
          </w:pPr>
        </w:pPrChange>
      </w:pPr>
      <w:r w:rsidRPr="000724CE">
        <w:rPr>
          <w:sz w:val="24"/>
          <w:szCs w:val="24"/>
          <w:rPrChange w:id="751" w:author="Dunnigan, Shannon" w:date="2024-02-22T12:11:00Z">
            <w:rPr/>
          </w:rPrChange>
        </w:rPr>
        <w:t xml:space="preserve">Higher peaks in bloom biomass were found during El Nino periods than La Nina periods in the IRL (Phlips et al. 2021). The negative associated with the MEI index and chl-a in this study, suggests a similar relationship, though not nearly as strong. In Baffin Bay, Texas, high rainfall El Nino periods were found to decrease intense brown tide blooms due to elevated flushing rates and reduced salinities (Cira et al. 2021).  </w:t>
      </w:r>
      <w:r w:rsidRPr="000724CE">
        <w:rPr>
          <w:b/>
          <w:bCs/>
          <w:sz w:val="24"/>
          <w:szCs w:val="24"/>
          <w:rPrChange w:id="752" w:author="Dunnigan, Shannon" w:date="2024-02-22T12:11:00Z">
            <w:rPr>
              <w:b/>
              <w:bCs/>
            </w:rPr>
          </w:rPrChange>
        </w:rPr>
        <w:t>Highlights importance on regional differences in ecosystem characteristics when it comes to determining the effects on HAB dynamics.</w:t>
      </w:r>
    </w:p>
    <w:p w14:paraId="36342A7E" w14:textId="7B3CC785" w:rsidR="00413773" w:rsidRPr="00337A61" w:rsidRDefault="00413773">
      <w:pPr>
        <w:pStyle w:val="NoSpacing"/>
        <w:numPr>
          <w:ilvl w:val="1"/>
          <w:numId w:val="8"/>
        </w:numPr>
        <w:pPrChange w:id="753" w:author="Dunnigan, Shannon" w:date="2024-02-22T12:02:00Z">
          <w:pPr>
            <w:pStyle w:val="BodyText"/>
            <w:numPr>
              <w:ilvl w:val="1"/>
              <w:numId w:val="4"/>
            </w:numPr>
            <w:ind w:left="1440" w:hanging="360"/>
          </w:pPr>
        </w:pPrChange>
      </w:pPr>
      <w:r w:rsidRPr="000724CE">
        <w:rPr>
          <w:sz w:val="24"/>
          <w:szCs w:val="24"/>
          <w:rPrChange w:id="754" w:author="Dunnigan, Shannon" w:date="2024-02-22T12:11:00Z">
            <w:rPr/>
          </w:rPrChange>
        </w:rPr>
        <w:t xml:space="preserve">ENSO events and their influence on rainfall levels were found to be of high importance in the IRL, mostly in their impact on external nutrient loading. </w:t>
      </w:r>
    </w:p>
    <w:p w14:paraId="0022F278" w14:textId="77777777" w:rsidR="005B5489" w:rsidRPr="00DA155F" w:rsidRDefault="005B5489">
      <w:pPr>
        <w:pPrChange w:id="755" w:author="Dunnigan, Shannon" w:date="2024-02-22T11:36:00Z">
          <w:pPr>
            <w:pStyle w:val="BodyText"/>
            <w:numPr>
              <w:ilvl w:val="1"/>
              <w:numId w:val="4"/>
            </w:numPr>
            <w:ind w:left="1440" w:hanging="360"/>
          </w:pPr>
        </w:pPrChange>
      </w:pPr>
    </w:p>
    <w:p w14:paraId="4B8E5DC6" w14:textId="77777777" w:rsidR="00681769" w:rsidRPr="00337A61" w:rsidRDefault="004C3554">
      <w:pPr>
        <w:pPrChange w:id="756" w:author="Dunnigan, Shannon" w:date="2024-02-22T11:36:00Z">
          <w:pPr>
            <w:pStyle w:val="Heading1"/>
          </w:pPr>
        </w:pPrChange>
      </w:pPr>
      <w:bookmarkStart w:id="757" w:name="references"/>
      <w:bookmarkEnd w:id="504"/>
      <w:r w:rsidRPr="0066015C">
        <w:rPr>
          <w:b/>
          <w:bCs/>
          <w:rPrChange w:id="758" w:author="Dunnigan, Shannon" w:date="2024-02-22T11:55:00Z">
            <w:rPr/>
          </w:rPrChange>
        </w:rPr>
        <w:t>References</w:t>
      </w:r>
    </w:p>
    <w:p w14:paraId="1D2B3617" w14:textId="77777777" w:rsidR="0066015C" w:rsidRDefault="0066015C" w:rsidP="00880DCF">
      <w:pPr>
        <w:rPr>
          <w:ins w:id="759" w:author="Dunnigan, Shannon" w:date="2024-02-22T11:55:00Z"/>
        </w:rPr>
      </w:pPr>
      <w:bookmarkStart w:id="760" w:name="ref-apple2008"/>
      <w:bookmarkStart w:id="761" w:name="refs"/>
    </w:p>
    <w:p w14:paraId="2FB0518B" w14:textId="68443ED4" w:rsidR="00681769" w:rsidRPr="00A73537" w:rsidRDefault="004C3554">
      <w:pPr>
        <w:spacing w:line="240" w:lineRule="auto"/>
        <w:ind w:left="720" w:hanging="720"/>
        <w:pPrChange w:id="762" w:author="Dunnigan, Shannon" w:date="2024-02-22T11:55:00Z">
          <w:pPr>
            <w:pStyle w:val="Bibliography"/>
          </w:pPr>
        </w:pPrChange>
      </w:pPr>
      <w:r w:rsidRPr="00A73537">
        <w:lastRenderedPageBreak/>
        <w:t xml:space="preserve">Apple, J. K., E. M. Smith, and T. J. Boyd. 2008. Temperature, salinity, nutrients, and the covariation of bacterial production and chlorophyll-a in estuarine ecosystems. </w:t>
      </w:r>
      <w:r w:rsidRPr="00A73537">
        <w:rPr>
          <w:i/>
          <w:iCs/>
        </w:rPr>
        <w:t>Journal of Coastal Research</w:t>
      </w:r>
      <w:r w:rsidRPr="00A73537">
        <w:t xml:space="preserve">: 59–75. </w:t>
      </w:r>
      <w:r>
        <w:fldChar w:fldCharType="begin"/>
      </w:r>
      <w:r>
        <w:instrText>HYPERLINK "https://doi.org/10.2112/SI55-005.1" \h</w:instrText>
      </w:r>
      <w:r>
        <w:fldChar w:fldCharType="separate"/>
      </w:r>
      <w:r w:rsidRPr="00A73537">
        <w:rPr>
          <w:rStyle w:val="Hyperlink"/>
          <w:sz w:val="24"/>
          <w:szCs w:val="24"/>
        </w:rPr>
        <w:t>https://doi.org/10.2112/SI55-005.1</w:t>
      </w:r>
      <w:r>
        <w:rPr>
          <w:rStyle w:val="Hyperlink"/>
          <w:sz w:val="24"/>
          <w:szCs w:val="24"/>
        </w:rPr>
        <w:fldChar w:fldCharType="end"/>
      </w:r>
      <w:r w:rsidRPr="00A73537">
        <w:t>.</w:t>
      </w:r>
    </w:p>
    <w:p w14:paraId="1A350875" w14:textId="77777777" w:rsidR="00681769" w:rsidRPr="00A73537" w:rsidRDefault="004C3554">
      <w:pPr>
        <w:spacing w:line="240" w:lineRule="auto"/>
        <w:ind w:left="720" w:hanging="720"/>
        <w:pPrChange w:id="763" w:author="Dunnigan, Shannon" w:date="2024-02-22T11:55:00Z">
          <w:pPr>
            <w:pStyle w:val="Bibliography"/>
          </w:pPr>
        </w:pPrChange>
      </w:pPr>
      <w:bookmarkStart w:id="764" w:name="ref-bacopoulos2019"/>
      <w:bookmarkEnd w:id="760"/>
      <w:r w:rsidRPr="00A73537">
        <w:t xml:space="preserve">Bacopoulos, P., A. S. Tritinger, and N. G. Dix. 2019. Sea-Level Rise Impact on Salt Marsh Sustainability and Migration for a Subtropical Estuary: GTMNERR (Guana Tolomato Matanzas National Estuarine Research Reserve). </w:t>
      </w:r>
      <w:r w:rsidRPr="00A73537">
        <w:rPr>
          <w:i/>
          <w:iCs/>
        </w:rPr>
        <w:t>Environmental Modeling &amp; Assessment</w:t>
      </w:r>
      <w:r w:rsidRPr="00A73537">
        <w:t xml:space="preserve"> 24: 163–184. </w:t>
      </w:r>
      <w:r>
        <w:fldChar w:fldCharType="begin"/>
      </w:r>
      <w:r>
        <w:instrText>HYPERLINK "https://doi.org/10.1007/s10666-018-9622-6" \h</w:instrText>
      </w:r>
      <w:r>
        <w:fldChar w:fldCharType="separate"/>
      </w:r>
      <w:r w:rsidRPr="00A73537">
        <w:rPr>
          <w:rStyle w:val="Hyperlink"/>
          <w:sz w:val="24"/>
          <w:szCs w:val="24"/>
        </w:rPr>
        <w:t>https://doi.org/10.1007/s10666-018-9622-6</w:t>
      </w:r>
      <w:r>
        <w:rPr>
          <w:rStyle w:val="Hyperlink"/>
          <w:sz w:val="24"/>
          <w:szCs w:val="24"/>
        </w:rPr>
        <w:fldChar w:fldCharType="end"/>
      </w:r>
      <w:r w:rsidRPr="00A73537">
        <w:t>.</w:t>
      </w:r>
    </w:p>
    <w:p w14:paraId="7F922480" w14:textId="77777777" w:rsidR="00681769" w:rsidRPr="00A73537" w:rsidRDefault="004C3554">
      <w:pPr>
        <w:spacing w:line="240" w:lineRule="auto"/>
        <w:ind w:left="720" w:hanging="720"/>
        <w:pPrChange w:id="765" w:author="Dunnigan, Shannon" w:date="2024-02-22T11:55:00Z">
          <w:pPr>
            <w:pStyle w:val="Bibliography"/>
          </w:pPr>
        </w:pPrChange>
      </w:pPr>
      <w:bookmarkStart w:id="766" w:name="ref-beck2022"/>
      <w:bookmarkEnd w:id="764"/>
      <w:r w:rsidRPr="00A73537">
        <w:t xml:space="preserve">Beck, M. W., P. De Valpine, R. Murphy, I. Wren, A. Chelsky, M. Foley, and D. B. Senn. 2022. Multi-scale trend analysis of water quality using error propagation of generalized additive models. </w:t>
      </w:r>
      <w:r w:rsidRPr="00A73537">
        <w:rPr>
          <w:i/>
          <w:iCs/>
        </w:rPr>
        <w:t>Science of The Total Environment</w:t>
      </w:r>
      <w:r w:rsidRPr="00A73537">
        <w:t xml:space="preserve"> 802: 149927. </w:t>
      </w:r>
      <w:r>
        <w:fldChar w:fldCharType="begin"/>
      </w:r>
      <w:r>
        <w:instrText>HYPERLINK "https://doi.org/10.1016/j.scitotenv.2021.149927" \h</w:instrText>
      </w:r>
      <w:r>
        <w:fldChar w:fldCharType="separate"/>
      </w:r>
      <w:r w:rsidRPr="00A73537">
        <w:rPr>
          <w:rStyle w:val="Hyperlink"/>
          <w:sz w:val="24"/>
          <w:szCs w:val="24"/>
        </w:rPr>
        <w:t>https://doi.org/10.1016/j.scitotenv.2021.149927</w:t>
      </w:r>
      <w:r>
        <w:rPr>
          <w:rStyle w:val="Hyperlink"/>
          <w:sz w:val="24"/>
          <w:szCs w:val="24"/>
        </w:rPr>
        <w:fldChar w:fldCharType="end"/>
      </w:r>
      <w:r w:rsidRPr="00A73537">
        <w:t>.</w:t>
      </w:r>
    </w:p>
    <w:p w14:paraId="248F44F4" w14:textId="77777777" w:rsidR="00681769" w:rsidRPr="00A73537" w:rsidRDefault="004C3554">
      <w:pPr>
        <w:spacing w:line="240" w:lineRule="auto"/>
        <w:ind w:left="720" w:hanging="720"/>
        <w:pPrChange w:id="767" w:author="Dunnigan, Shannon" w:date="2024-02-22T11:55:00Z">
          <w:pPr>
            <w:pStyle w:val="Bibliography"/>
          </w:pPr>
        </w:pPrChange>
      </w:pPr>
      <w:bookmarkStart w:id="768" w:name="ref-wqtrends"/>
      <w:bookmarkEnd w:id="766"/>
      <w:r w:rsidRPr="00A73537">
        <w:t>Beck, M., P. de Valpine, R. Murphy, I. Wren, A. Chelsky, M. Foley, and D. Senn. 2022. Wqtrends: Assess water quality trends with generalized additive models.</w:t>
      </w:r>
    </w:p>
    <w:p w14:paraId="27550142" w14:textId="77777777" w:rsidR="00681769" w:rsidRPr="00A73537" w:rsidRDefault="004C3554">
      <w:pPr>
        <w:spacing w:line="240" w:lineRule="auto"/>
        <w:ind w:left="720" w:hanging="720"/>
        <w:pPrChange w:id="769" w:author="Dunnigan, Shannon" w:date="2024-02-22T11:55:00Z">
          <w:pPr>
            <w:pStyle w:val="Bibliography"/>
          </w:pPr>
        </w:pPrChange>
      </w:pPr>
      <w:bookmarkStart w:id="770" w:name="ref-cloern2019"/>
      <w:bookmarkEnd w:id="768"/>
      <w:r w:rsidRPr="00A73537">
        <w:t xml:space="preserve">Cloern, J. E. 2019. Patterns, pace, and processes of water-quality variability in a long-studied estuary. </w:t>
      </w:r>
      <w:r w:rsidRPr="00A73537">
        <w:rPr>
          <w:i/>
          <w:iCs/>
        </w:rPr>
        <w:t>Limnology and Oceanography</w:t>
      </w:r>
      <w:r w:rsidRPr="00A73537">
        <w:t xml:space="preserve"> 64. </w:t>
      </w:r>
      <w:r>
        <w:fldChar w:fldCharType="begin"/>
      </w:r>
      <w:r>
        <w:instrText>HYPERLINK "https://doi.org/10.1002/lno.10958" \h</w:instrText>
      </w:r>
      <w:r>
        <w:fldChar w:fldCharType="separate"/>
      </w:r>
      <w:r w:rsidRPr="00A73537">
        <w:rPr>
          <w:rStyle w:val="Hyperlink"/>
          <w:sz w:val="24"/>
          <w:szCs w:val="24"/>
        </w:rPr>
        <w:t>https://doi.org/10.1002/lno.10958</w:t>
      </w:r>
      <w:r>
        <w:rPr>
          <w:rStyle w:val="Hyperlink"/>
          <w:sz w:val="24"/>
          <w:szCs w:val="24"/>
        </w:rPr>
        <w:fldChar w:fldCharType="end"/>
      </w:r>
      <w:r w:rsidRPr="00A73537">
        <w:t>.</w:t>
      </w:r>
    </w:p>
    <w:p w14:paraId="031E18CC" w14:textId="77777777" w:rsidR="00681769" w:rsidRPr="00A73537" w:rsidRDefault="004C3554">
      <w:pPr>
        <w:spacing w:line="240" w:lineRule="auto"/>
        <w:ind w:left="720" w:hanging="720"/>
        <w:pPrChange w:id="771" w:author="Dunnigan, Shannon" w:date="2024-02-22T11:55:00Z">
          <w:pPr>
            <w:pStyle w:val="Bibliography"/>
          </w:pPr>
        </w:pPrChange>
      </w:pPr>
      <w:bookmarkStart w:id="772" w:name="ref-cloern2010"/>
      <w:bookmarkEnd w:id="770"/>
      <w:r w:rsidRPr="00A73537">
        <w:t xml:space="preserve">Cloern, J. E., and A. D. Jassby. 2010. Patterns and Scales of Phytoplankton Variability in EstuarineCoastal Ecosystems. </w:t>
      </w:r>
      <w:r w:rsidRPr="00A73537">
        <w:rPr>
          <w:i/>
          <w:iCs/>
        </w:rPr>
        <w:t>Estuaries and Coasts</w:t>
      </w:r>
      <w:r w:rsidRPr="00A73537">
        <w:t xml:space="preserve"> 33: 230–241. </w:t>
      </w:r>
      <w:r>
        <w:fldChar w:fldCharType="begin"/>
      </w:r>
      <w:r>
        <w:instrText>HYPERLINK "https://doi.org/10.1007/s12237-009-9195-3" \h</w:instrText>
      </w:r>
      <w:r>
        <w:fldChar w:fldCharType="separate"/>
      </w:r>
      <w:r w:rsidRPr="00A73537">
        <w:rPr>
          <w:rStyle w:val="Hyperlink"/>
          <w:sz w:val="24"/>
          <w:szCs w:val="24"/>
        </w:rPr>
        <w:t>https://doi.org/10.1007/s12237-009-9195-3</w:t>
      </w:r>
      <w:r>
        <w:rPr>
          <w:rStyle w:val="Hyperlink"/>
          <w:sz w:val="24"/>
          <w:szCs w:val="24"/>
        </w:rPr>
        <w:fldChar w:fldCharType="end"/>
      </w:r>
      <w:r w:rsidRPr="00A73537">
        <w:t>.</w:t>
      </w:r>
    </w:p>
    <w:p w14:paraId="34A9F917" w14:textId="77777777" w:rsidR="00681769" w:rsidRPr="00A73537" w:rsidRDefault="004C3554">
      <w:pPr>
        <w:spacing w:line="240" w:lineRule="auto"/>
        <w:ind w:left="720" w:hanging="720"/>
        <w:pPrChange w:id="773" w:author="Dunnigan, Shannon" w:date="2024-02-22T11:55:00Z">
          <w:pPr>
            <w:pStyle w:val="Bibliography"/>
          </w:pPr>
        </w:pPrChange>
      </w:pPr>
      <w:bookmarkStart w:id="774" w:name="ref-cloern2023"/>
      <w:bookmarkEnd w:id="772"/>
      <w:r w:rsidRPr="00A73537">
        <w:t xml:space="preserve">Cloern, J. E., T. S. Schraga, E. Nejad, and T. Eddy. 2023. Phytoplankton as indicators of global warming? </w:t>
      </w:r>
      <w:r w:rsidRPr="00A73537">
        <w:rPr>
          <w:i/>
          <w:iCs/>
        </w:rPr>
        <w:t>Limnology and Oceanography Letters</w:t>
      </w:r>
      <w:r w:rsidRPr="00A73537">
        <w:t xml:space="preserve">: lol2.10354. </w:t>
      </w:r>
      <w:r>
        <w:fldChar w:fldCharType="begin"/>
      </w:r>
      <w:r>
        <w:instrText>HYPERLINK "https://doi.org/10.1002/lol2.10354" \h</w:instrText>
      </w:r>
      <w:r>
        <w:fldChar w:fldCharType="separate"/>
      </w:r>
      <w:r w:rsidRPr="00A73537">
        <w:rPr>
          <w:rStyle w:val="Hyperlink"/>
          <w:sz w:val="24"/>
          <w:szCs w:val="24"/>
        </w:rPr>
        <w:t>https://doi.org/10.1002/lol2.10354</w:t>
      </w:r>
      <w:r>
        <w:rPr>
          <w:rStyle w:val="Hyperlink"/>
          <w:sz w:val="24"/>
          <w:szCs w:val="24"/>
        </w:rPr>
        <w:fldChar w:fldCharType="end"/>
      </w:r>
      <w:r w:rsidRPr="00A73537">
        <w:t>.</w:t>
      </w:r>
    </w:p>
    <w:p w14:paraId="77C5BCEC" w14:textId="77777777" w:rsidR="00681769" w:rsidRPr="00A73537" w:rsidRDefault="004C3554">
      <w:pPr>
        <w:spacing w:line="240" w:lineRule="auto"/>
        <w:ind w:left="720" w:hanging="720"/>
        <w:pPrChange w:id="775" w:author="Dunnigan, Shannon" w:date="2024-02-22T11:55:00Z">
          <w:pPr>
            <w:pStyle w:val="Bibliography"/>
          </w:pPr>
        </w:pPrChange>
      </w:pPr>
      <w:bookmarkStart w:id="776" w:name="ref-dean1987"/>
      <w:bookmarkEnd w:id="774"/>
      <w:r w:rsidRPr="00A73537">
        <w:t xml:space="preserve">Dean, R. G., and M. P. O’Brien. 1987. </w:t>
      </w:r>
      <w:r>
        <w:fldChar w:fldCharType="begin"/>
      </w:r>
      <w:r>
        <w:instrText>HYPERLINK "http://hdl.handle.net/1834/18098" \h</w:instrText>
      </w:r>
      <w:r>
        <w:fldChar w:fldCharType="separate"/>
      </w:r>
      <w:r w:rsidRPr="00A73537">
        <w:rPr>
          <w:rStyle w:val="Hyperlink"/>
          <w:i/>
          <w:iCs/>
          <w:sz w:val="24"/>
          <w:szCs w:val="24"/>
        </w:rPr>
        <w:t>Florida’s east coast inlets: Shoreline effects and recommeded action</w:t>
      </w:r>
      <w:r>
        <w:rPr>
          <w:rStyle w:val="Hyperlink"/>
          <w:i/>
          <w:iCs/>
          <w:sz w:val="24"/>
          <w:szCs w:val="24"/>
        </w:rPr>
        <w:fldChar w:fldCharType="end"/>
      </w:r>
      <w:r w:rsidRPr="00A73537">
        <w:t>. University of Florida.</w:t>
      </w:r>
    </w:p>
    <w:p w14:paraId="77EDAB35" w14:textId="77777777" w:rsidR="00681769" w:rsidRPr="00A73537" w:rsidRDefault="004C3554">
      <w:pPr>
        <w:spacing w:line="240" w:lineRule="auto"/>
        <w:ind w:left="720" w:hanging="720"/>
        <w:pPrChange w:id="777" w:author="Dunnigan, Shannon" w:date="2024-02-22T11:55:00Z">
          <w:pPr>
            <w:pStyle w:val="Bibliography"/>
          </w:pPr>
        </w:pPrChange>
      </w:pPr>
      <w:bookmarkStart w:id="778" w:name="ref-dix2013"/>
      <w:bookmarkEnd w:id="776"/>
      <w:r w:rsidRPr="00A73537">
        <w:t xml:space="preserve">Dix, N., E. Phlips, and P. Suscy. 2013. Factors Controlling Phytoplankton Biomass in a Subtropical Coastal Lagoon: Relative Scales of Influence. </w:t>
      </w:r>
      <w:r w:rsidRPr="00A73537">
        <w:rPr>
          <w:i/>
          <w:iCs/>
        </w:rPr>
        <w:t>Estuaries and Coasts</w:t>
      </w:r>
      <w:r w:rsidRPr="00A73537">
        <w:t xml:space="preserve"> 36: 981–996. </w:t>
      </w:r>
      <w:r>
        <w:fldChar w:fldCharType="begin"/>
      </w:r>
      <w:r>
        <w:instrText>HYPERLINK "https://doi.org/10.1007/s12237-013-9613-4" \h</w:instrText>
      </w:r>
      <w:r>
        <w:fldChar w:fldCharType="separate"/>
      </w:r>
      <w:r w:rsidRPr="00A73537">
        <w:rPr>
          <w:rStyle w:val="Hyperlink"/>
          <w:sz w:val="24"/>
          <w:szCs w:val="24"/>
        </w:rPr>
        <w:t>https://doi.org/10.1007/s12237-013-9613-4</w:t>
      </w:r>
      <w:r>
        <w:rPr>
          <w:rStyle w:val="Hyperlink"/>
          <w:sz w:val="24"/>
          <w:szCs w:val="24"/>
        </w:rPr>
        <w:fldChar w:fldCharType="end"/>
      </w:r>
      <w:r w:rsidRPr="00A73537">
        <w:t>.</w:t>
      </w:r>
    </w:p>
    <w:p w14:paraId="73CE0BA8" w14:textId="77777777" w:rsidR="00681769" w:rsidRPr="00A73537" w:rsidRDefault="004C3554">
      <w:pPr>
        <w:spacing w:line="240" w:lineRule="auto"/>
        <w:ind w:left="720" w:hanging="720"/>
        <w:pPrChange w:id="779" w:author="Dunnigan, Shannon" w:date="2024-02-22T11:55:00Z">
          <w:pPr>
            <w:pStyle w:val="Bibliography"/>
          </w:pPr>
        </w:pPrChange>
      </w:pPr>
      <w:bookmarkStart w:id="780" w:name="ref-freeman2019"/>
      <w:bookmarkEnd w:id="778"/>
      <w:r w:rsidRPr="00A73537">
        <w:t xml:space="preserve">Freeman, L. A., D. R. Corbett, A. M. Fitzgerald, D. A. Lemley, A. Quigg, and C. N. Steppe. 2019. Impacts of Urbanization and Development on Estuarine Ecosystems and Water Quality. </w:t>
      </w:r>
      <w:r w:rsidRPr="00A73537">
        <w:rPr>
          <w:i/>
          <w:iCs/>
        </w:rPr>
        <w:t>Estuaries and Coasts</w:t>
      </w:r>
      <w:r w:rsidRPr="00A73537">
        <w:t xml:space="preserve"> 42: 1821–1838. </w:t>
      </w:r>
      <w:r>
        <w:fldChar w:fldCharType="begin"/>
      </w:r>
      <w:r>
        <w:instrText>HYPERLINK "https://doi.org/10.1007/s12237-019-00597-z" \h</w:instrText>
      </w:r>
      <w:r>
        <w:fldChar w:fldCharType="separate"/>
      </w:r>
      <w:r w:rsidRPr="00A73537">
        <w:rPr>
          <w:rStyle w:val="Hyperlink"/>
          <w:sz w:val="24"/>
          <w:szCs w:val="24"/>
        </w:rPr>
        <w:t>https://doi.org/10.1007/s12237-019-00597-z</w:t>
      </w:r>
      <w:r>
        <w:rPr>
          <w:rStyle w:val="Hyperlink"/>
          <w:sz w:val="24"/>
          <w:szCs w:val="24"/>
        </w:rPr>
        <w:fldChar w:fldCharType="end"/>
      </w:r>
      <w:r w:rsidRPr="00A73537">
        <w:t>.</w:t>
      </w:r>
    </w:p>
    <w:p w14:paraId="42A23287" w14:textId="77777777" w:rsidR="00681769" w:rsidRPr="00A73537" w:rsidRDefault="004C3554">
      <w:pPr>
        <w:spacing w:line="240" w:lineRule="auto"/>
        <w:ind w:left="720" w:hanging="720"/>
        <w:pPrChange w:id="781" w:author="Dunnigan, Shannon" w:date="2024-02-22T11:55:00Z">
          <w:pPr>
            <w:pStyle w:val="Bibliography"/>
          </w:pPr>
        </w:pPrChange>
      </w:pPr>
      <w:bookmarkStart w:id="782" w:name="ref-gray2021"/>
      <w:bookmarkEnd w:id="780"/>
      <w:r w:rsidRPr="00A73537">
        <w:t xml:space="preserve">Gray, M. W., D. Pinton, A. Canestrelli, N. Dix, P. Marcum, D. Kimbro, and R. Grizzle. 2021. Beyond Residence Time: Quantifying Factors that Drive the Spatially Explicit Filtration Services of an Abundant Native Oyster Population. </w:t>
      </w:r>
      <w:r w:rsidRPr="00A73537">
        <w:rPr>
          <w:i/>
          <w:iCs/>
        </w:rPr>
        <w:t>Estuaries and Coasts</w:t>
      </w:r>
      <w:r w:rsidRPr="00A73537">
        <w:t xml:space="preserve"> 45: 1343–1360. </w:t>
      </w:r>
      <w:r>
        <w:fldChar w:fldCharType="begin"/>
      </w:r>
      <w:r>
        <w:instrText>HYPERLINK "https://doi.org/10.1007/s12237-021-01017-x" \h</w:instrText>
      </w:r>
      <w:r>
        <w:fldChar w:fldCharType="separate"/>
      </w:r>
      <w:r w:rsidRPr="00A73537">
        <w:rPr>
          <w:rStyle w:val="Hyperlink"/>
          <w:sz w:val="24"/>
          <w:szCs w:val="24"/>
        </w:rPr>
        <w:t>https://doi.org/10.1007/s12237-021-01017-x</w:t>
      </w:r>
      <w:r>
        <w:rPr>
          <w:rStyle w:val="Hyperlink"/>
          <w:sz w:val="24"/>
          <w:szCs w:val="24"/>
        </w:rPr>
        <w:fldChar w:fldCharType="end"/>
      </w:r>
      <w:r w:rsidRPr="00A73537">
        <w:t>.</w:t>
      </w:r>
    </w:p>
    <w:p w14:paraId="637940AE" w14:textId="77777777" w:rsidR="00681769" w:rsidRPr="00A73537" w:rsidRDefault="004C3554">
      <w:pPr>
        <w:spacing w:line="240" w:lineRule="auto"/>
        <w:ind w:left="720" w:hanging="720"/>
        <w:pPrChange w:id="783" w:author="Dunnigan, Shannon" w:date="2024-02-22T11:55:00Z">
          <w:pPr>
            <w:pStyle w:val="Bibliography"/>
          </w:pPr>
        </w:pPrChange>
      </w:pPr>
      <w:bookmarkStart w:id="784" w:name="ref-greve2005"/>
      <w:bookmarkEnd w:id="782"/>
      <w:r w:rsidRPr="00A73537">
        <w:t xml:space="preserve">Greve, W., S. Prinage, H. Zidowitz, J. Nast, and F. Reiners. 2005. </w:t>
      </w:r>
      <w:r>
        <w:fldChar w:fldCharType="begin"/>
      </w:r>
      <w:r>
        <w:instrText>HYPERLINK "https://doi.org/10.1016/j.icesjms.2005.03.011" \h</w:instrText>
      </w:r>
      <w:r>
        <w:fldChar w:fldCharType="separate"/>
      </w:r>
      <w:r w:rsidRPr="00A73537">
        <w:rPr>
          <w:rStyle w:val="Hyperlink"/>
          <w:sz w:val="24"/>
          <w:szCs w:val="24"/>
        </w:rPr>
        <w:t>On the phenology of north sea ichthyoplankton</w:t>
      </w:r>
      <w:r>
        <w:rPr>
          <w:rStyle w:val="Hyperlink"/>
          <w:sz w:val="24"/>
          <w:szCs w:val="24"/>
        </w:rPr>
        <w:fldChar w:fldCharType="end"/>
      </w:r>
      <w:r w:rsidRPr="00A73537">
        <w:t xml:space="preserve">. </w:t>
      </w:r>
      <w:r w:rsidRPr="00A73537">
        <w:rPr>
          <w:i/>
          <w:iCs/>
        </w:rPr>
        <w:t>ICES Journal of Marine Science</w:t>
      </w:r>
      <w:r w:rsidRPr="00A73537">
        <w:t xml:space="preserve"> 62: 1216–1223.</w:t>
      </w:r>
    </w:p>
    <w:p w14:paraId="3DB332AC" w14:textId="77777777" w:rsidR="00681769" w:rsidRPr="00A73537" w:rsidRDefault="004C3554">
      <w:pPr>
        <w:spacing w:line="240" w:lineRule="auto"/>
        <w:ind w:left="720" w:hanging="720"/>
        <w:pPrChange w:id="785" w:author="Dunnigan, Shannon" w:date="2024-02-22T11:55:00Z">
          <w:pPr>
            <w:pStyle w:val="Bibliography"/>
          </w:pPr>
        </w:pPrChange>
      </w:pPr>
      <w:bookmarkStart w:id="786" w:name="ref-harding2016"/>
      <w:bookmarkEnd w:id="784"/>
      <w:r w:rsidRPr="00A73537">
        <w:t xml:space="preserve">Harding, L. W., C. L. Gallegos, E. S. Perry, W. D. Miller, J. E. Adolf, M. E. Mallonee, and H. W. Paerl. 2016. Long-Term Trends of Nutrients and Phytoplankton in Chesapeake Bay. </w:t>
      </w:r>
      <w:r w:rsidRPr="00A73537">
        <w:rPr>
          <w:i/>
          <w:iCs/>
        </w:rPr>
        <w:t>Estuaries and Coasts</w:t>
      </w:r>
      <w:r w:rsidRPr="00A73537">
        <w:t xml:space="preserve"> 39: 664–681. </w:t>
      </w:r>
      <w:r>
        <w:fldChar w:fldCharType="begin"/>
      </w:r>
      <w:r>
        <w:instrText>HYPERLINK "https://doi.org/10.1007/s12237-015-0023-7" \h</w:instrText>
      </w:r>
      <w:r>
        <w:fldChar w:fldCharType="separate"/>
      </w:r>
      <w:r w:rsidRPr="00A73537">
        <w:rPr>
          <w:rStyle w:val="Hyperlink"/>
          <w:sz w:val="24"/>
          <w:szCs w:val="24"/>
        </w:rPr>
        <w:t>https://doi.org/10.1007/s12237-015-0023-7</w:t>
      </w:r>
      <w:r>
        <w:rPr>
          <w:rStyle w:val="Hyperlink"/>
          <w:sz w:val="24"/>
          <w:szCs w:val="24"/>
        </w:rPr>
        <w:fldChar w:fldCharType="end"/>
      </w:r>
      <w:r w:rsidRPr="00A73537">
        <w:t>.</w:t>
      </w:r>
    </w:p>
    <w:p w14:paraId="1EABB3B3" w14:textId="77777777" w:rsidR="00681769" w:rsidRPr="00A73537" w:rsidRDefault="004C3554">
      <w:pPr>
        <w:spacing w:line="240" w:lineRule="auto"/>
        <w:ind w:left="720" w:hanging="720"/>
        <w:pPrChange w:id="787" w:author="Dunnigan, Shannon" w:date="2024-02-22T11:55:00Z">
          <w:pPr>
            <w:pStyle w:val="Bibliography"/>
          </w:pPr>
        </w:pPrChange>
      </w:pPr>
      <w:bookmarkStart w:id="788" w:name="ref-hart2015"/>
      <w:bookmarkEnd w:id="786"/>
      <w:r w:rsidRPr="00A73537">
        <w:t xml:space="preserve">Hart, J. A., E. J. Phlips, S. Badylak, N. Dix, K. Petrinec, A. L. Mathews, W. Green, and A. Srifa. 2015. Phytoplankton biomass and composition in a well-flushed, sub-tropical estuary: The contrasting effects of hydrology, nutrient loads and allochthonous influences. </w:t>
      </w:r>
      <w:r w:rsidRPr="00A73537">
        <w:rPr>
          <w:i/>
          <w:iCs/>
        </w:rPr>
        <w:t>Marine Environmental Research</w:t>
      </w:r>
      <w:r w:rsidRPr="00A73537">
        <w:t xml:space="preserve"> 112: 9–20. </w:t>
      </w:r>
      <w:r>
        <w:fldChar w:fldCharType="begin"/>
      </w:r>
      <w:r>
        <w:instrText>HYPERLINK "https://doi.org/10.1016/j.marenvres.2015.08.010" \h</w:instrText>
      </w:r>
      <w:r>
        <w:fldChar w:fldCharType="separate"/>
      </w:r>
      <w:r w:rsidRPr="00A73537">
        <w:rPr>
          <w:rStyle w:val="Hyperlink"/>
          <w:sz w:val="24"/>
          <w:szCs w:val="24"/>
        </w:rPr>
        <w:t>https://doi.org/10.1016/j.marenvres.2015.08.010</w:t>
      </w:r>
      <w:r>
        <w:rPr>
          <w:rStyle w:val="Hyperlink"/>
          <w:sz w:val="24"/>
          <w:szCs w:val="24"/>
        </w:rPr>
        <w:fldChar w:fldCharType="end"/>
      </w:r>
      <w:r w:rsidRPr="00A73537">
        <w:t>.</w:t>
      </w:r>
    </w:p>
    <w:p w14:paraId="3C198AE2" w14:textId="77777777" w:rsidR="00681769" w:rsidRPr="00A73537" w:rsidRDefault="004C3554">
      <w:pPr>
        <w:spacing w:line="240" w:lineRule="auto"/>
        <w:ind w:left="720" w:hanging="720"/>
        <w:pPrChange w:id="789" w:author="Dunnigan, Shannon" w:date="2024-02-22T11:55:00Z">
          <w:pPr>
            <w:pStyle w:val="Bibliography"/>
          </w:pPr>
        </w:pPrChange>
      </w:pPr>
      <w:bookmarkStart w:id="790" w:name="ref-jassby2008"/>
      <w:bookmarkEnd w:id="788"/>
      <w:r w:rsidRPr="00A73537">
        <w:t xml:space="preserve">Jassby, A. D. 2008. Phytoplankton in the Upper San Francisco Estuary: Recent Biomass Trends, Their Causes, and Their Trophic Significance. </w:t>
      </w:r>
      <w:r w:rsidRPr="00A73537">
        <w:rPr>
          <w:i/>
          <w:iCs/>
        </w:rPr>
        <w:t>San Francisco Estuary and Watershed Science</w:t>
      </w:r>
      <w:r w:rsidRPr="00A73537">
        <w:t xml:space="preserve"> 6. </w:t>
      </w:r>
      <w:r>
        <w:fldChar w:fldCharType="begin"/>
      </w:r>
      <w:r>
        <w:instrText>HYPERLINK "https://doi.org/10.15447/sfews.2008v6iss1art2" \h</w:instrText>
      </w:r>
      <w:r>
        <w:fldChar w:fldCharType="separate"/>
      </w:r>
      <w:r w:rsidRPr="00A73537">
        <w:rPr>
          <w:rStyle w:val="Hyperlink"/>
          <w:sz w:val="24"/>
          <w:szCs w:val="24"/>
        </w:rPr>
        <w:t>https://doi.org/10.15447/sfews.2008v6iss1art2</w:t>
      </w:r>
      <w:r>
        <w:rPr>
          <w:rStyle w:val="Hyperlink"/>
          <w:sz w:val="24"/>
          <w:szCs w:val="24"/>
        </w:rPr>
        <w:fldChar w:fldCharType="end"/>
      </w:r>
      <w:r w:rsidRPr="00A73537">
        <w:t>.</w:t>
      </w:r>
    </w:p>
    <w:p w14:paraId="3AF1C410" w14:textId="77777777" w:rsidR="00681769" w:rsidRPr="00A73537" w:rsidRDefault="004C3554">
      <w:pPr>
        <w:spacing w:line="240" w:lineRule="auto"/>
        <w:ind w:left="720" w:hanging="720"/>
        <w:pPrChange w:id="791" w:author="Dunnigan, Shannon" w:date="2024-02-22T11:55:00Z">
          <w:pPr>
            <w:pStyle w:val="Bibliography"/>
          </w:pPr>
        </w:pPrChange>
      </w:pPr>
      <w:bookmarkStart w:id="792" w:name="ref-wql"/>
      <w:bookmarkEnd w:id="790"/>
      <w:r w:rsidRPr="00A73537">
        <w:lastRenderedPageBreak/>
        <w:t xml:space="preserve">Jassby, A. D., and J. E. Cloern. 2022. </w:t>
      </w:r>
      <w:r>
        <w:fldChar w:fldCharType="begin"/>
      </w:r>
      <w:r>
        <w:instrText>HYPERLINK "https://CRAN.R-project.org/package=wq" \h</w:instrText>
      </w:r>
      <w:r>
        <w:fldChar w:fldCharType="separate"/>
      </w:r>
      <w:r w:rsidRPr="00A73537">
        <w:rPr>
          <w:rStyle w:val="Hyperlink"/>
          <w:sz w:val="24"/>
          <w:szCs w:val="24"/>
        </w:rPr>
        <w:t>Wq: Exploring water quality monitoring data</w:t>
      </w:r>
      <w:r>
        <w:rPr>
          <w:rStyle w:val="Hyperlink"/>
          <w:sz w:val="24"/>
          <w:szCs w:val="24"/>
        </w:rPr>
        <w:fldChar w:fldCharType="end"/>
      </w:r>
      <w:r w:rsidRPr="00A73537">
        <w:t>.</w:t>
      </w:r>
    </w:p>
    <w:p w14:paraId="67FB69FC" w14:textId="77777777" w:rsidR="00681769" w:rsidRPr="00A73537" w:rsidRDefault="004C3554">
      <w:pPr>
        <w:spacing w:line="240" w:lineRule="auto"/>
        <w:ind w:left="720" w:hanging="720"/>
        <w:pPrChange w:id="793" w:author="Dunnigan, Shannon" w:date="2024-02-22T11:55:00Z">
          <w:pPr>
            <w:pStyle w:val="Bibliography"/>
          </w:pPr>
        </w:pPrChange>
      </w:pPr>
      <w:bookmarkStart w:id="794" w:name="ref-keppler2015"/>
      <w:bookmarkEnd w:id="792"/>
      <w:r w:rsidRPr="00A73537">
        <w:t xml:space="preserve">Keppler, C., D. Bergquist, L. Brock, J. Felber, and D. Greenfield. 2015. A spatial assessment of baseline nutrient and water quality values in the ashepoo–combahee–edisto (ACE) basin, south carolina, USA. </w:t>
      </w:r>
      <w:r w:rsidRPr="00A73537">
        <w:rPr>
          <w:i/>
          <w:iCs/>
        </w:rPr>
        <w:t>Marine Pollution Bulletin</w:t>
      </w:r>
      <w:r w:rsidRPr="00A73537">
        <w:t xml:space="preserve"> 99: 332–337. </w:t>
      </w:r>
      <w:r>
        <w:fldChar w:fldCharType="begin"/>
      </w:r>
      <w:r>
        <w:instrText>HYPERLINK "https://doi.org/10.1016/j.marpolbul.2015.07.035" \h</w:instrText>
      </w:r>
      <w:r>
        <w:fldChar w:fldCharType="separate"/>
      </w:r>
      <w:r w:rsidRPr="00A73537">
        <w:rPr>
          <w:rStyle w:val="Hyperlink"/>
          <w:sz w:val="24"/>
          <w:szCs w:val="24"/>
        </w:rPr>
        <w:t>https://doi.org/10.1016/j.marpolbul.2015.07.035</w:t>
      </w:r>
      <w:r>
        <w:rPr>
          <w:rStyle w:val="Hyperlink"/>
          <w:sz w:val="24"/>
          <w:szCs w:val="24"/>
        </w:rPr>
        <w:fldChar w:fldCharType="end"/>
      </w:r>
      <w:r w:rsidRPr="00A73537">
        <w:t>.</w:t>
      </w:r>
    </w:p>
    <w:p w14:paraId="331DD006" w14:textId="77777777" w:rsidR="00681769" w:rsidRPr="00A73537" w:rsidRDefault="004C3554">
      <w:pPr>
        <w:spacing w:line="240" w:lineRule="auto"/>
        <w:ind w:left="720" w:hanging="720"/>
        <w:pPrChange w:id="795" w:author="Dunnigan, Shannon" w:date="2024-02-22T11:55:00Z">
          <w:pPr>
            <w:pStyle w:val="Bibliography"/>
          </w:pPr>
        </w:pPrChange>
      </w:pPr>
      <w:bookmarkStart w:id="796" w:name="ref-korsman2017"/>
      <w:bookmarkEnd w:id="794"/>
      <w:r w:rsidRPr="00A73537">
        <w:t xml:space="preserve">Korsman, B. M., M. E. Kimball, and F. J. Hernandez. 2017. Spatial and temporal variability in ichthyoplankton communities ingressing through two adjacent inlets along the southeastern US Atlantic coast. </w:t>
      </w:r>
      <w:r w:rsidRPr="00A73537">
        <w:rPr>
          <w:i/>
          <w:iCs/>
        </w:rPr>
        <w:t>Hydrobiologia</w:t>
      </w:r>
      <w:r w:rsidRPr="00A73537">
        <w:t xml:space="preserve"> 795: 219–237. </w:t>
      </w:r>
      <w:r>
        <w:fldChar w:fldCharType="begin"/>
      </w:r>
      <w:r>
        <w:instrText>HYPERLINK "https://doi.org/10.1007/s10750-017-3131-5" \h</w:instrText>
      </w:r>
      <w:r>
        <w:fldChar w:fldCharType="separate"/>
      </w:r>
      <w:r w:rsidRPr="00A73537">
        <w:rPr>
          <w:rStyle w:val="Hyperlink"/>
          <w:sz w:val="24"/>
          <w:szCs w:val="24"/>
        </w:rPr>
        <w:t>https://doi.org/10.1007/s10750-017-3131-5</w:t>
      </w:r>
      <w:r>
        <w:rPr>
          <w:rStyle w:val="Hyperlink"/>
          <w:sz w:val="24"/>
          <w:szCs w:val="24"/>
        </w:rPr>
        <w:fldChar w:fldCharType="end"/>
      </w:r>
      <w:r w:rsidRPr="00A73537">
        <w:t>.</w:t>
      </w:r>
    </w:p>
    <w:p w14:paraId="19C24A1A" w14:textId="77777777" w:rsidR="00681769" w:rsidRPr="00A73537" w:rsidRDefault="004C3554">
      <w:pPr>
        <w:spacing w:line="240" w:lineRule="auto"/>
        <w:ind w:left="720" w:hanging="720"/>
        <w:pPrChange w:id="797" w:author="Dunnigan, Shannon" w:date="2024-02-22T11:55:00Z">
          <w:pPr>
            <w:pStyle w:val="Bibliography"/>
          </w:pPr>
        </w:pPrChange>
      </w:pPr>
      <w:bookmarkStart w:id="798" w:name="ref-kyzar2021"/>
      <w:bookmarkEnd w:id="796"/>
      <w:r w:rsidRPr="00A73537">
        <w:t xml:space="preserve">Kyzar, T., I. Safak, J. Cebrian, M. W. Clark, N. Dix, K. Dietz, R. K. Gittman, et al. 2021. Challenges and opportunities for sustaining coastal wetlands and oyster reefs in the southeastern United States. </w:t>
      </w:r>
      <w:r w:rsidRPr="00A73537">
        <w:rPr>
          <w:i/>
          <w:iCs/>
        </w:rPr>
        <w:t>Journal of Environmental Management</w:t>
      </w:r>
      <w:r w:rsidRPr="00A73537">
        <w:t xml:space="preserve"> 296: 113178. </w:t>
      </w:r>
      <w:r>
        <w:fldChar w:fldCharType="begin"/>
      </w:r>
      <w:r>
        <w:instrText>HYPERLINK "https://doi.org/10.1016/j.jenvman.2021.113178" \h</w:instrText>
      </w:r>
      <w:r>
        <w:fldChar w:fldCharType="separate"/>
      </w:r>
      <w:r w:rsidRPr="00A73537">
        <w:rPr>
          <w:rStyle w:val="Hyperlink"/>
          <w:sz w:val="24"/>
          <w:szCs w:val="24"/>
        </w:rPr>
        <w:t>https://doi.org/10.1016/j.jenvman.2021.113178</w:t>
      </w:r>
      <w:r>
        <w:rPr>
          <w:rStyle w:val="Hyperlink"/>
          <w:sz w:val="24"/>
          <w:szCs w:val="24"/>
        </w:rPr>
        <w:fldChar w:fldCharType="end"/>
      </w:r>
      <w:r w:rsidRPr="00A73537">
        <w:t>.</w:t>
      </w:r>
    </w:p>
    <w:p w14:paraId="4DA18BB4" w14:textId="77777777" w:rsidR="00681769" w:rsidRPr="00A73537" w:rsidRDefault="004C3554">
      <w:pPr>
        <w:spacing w:line="240" w:lineRule="auto"/>
        <w:ind w:left="720" w:hanging="720"/>
        <w:pPrChange w:id="799" w:author="Dunnigan, Shannon" w:date="2024-02-22T11:55:00Z">
          <w:pPr>
            <w:pStyle w:val="Bibliography"/>
          </w:pPr>
        </w:pPrChange>
      </w:pPr>
      <w:bookmarkStart w:id="800" w:name="ref-phlips2021"/>
      <w:bookmarkEnd w:id="798"/>
      <w:r w:rsidRPr="00A73537">
        <w:t xml:space="preserve">Phlips, E. J., S. Badylak, N. G. Nelson, L. M. Hall, C. A. Jacoby, M. A. Lasi, J. C. Lockwood, and J. D. Miller. 2021. </w:t>
      </w:r>
      <w:r>
        <w:fldChar w:fldCharType="begin"/>
      </w:r>
      <w:r>
        <w:instrText>HYPERLINK "https://www.frontiersin.org/articles/10.3389/fmars.2021.730934" \h</w:instrText>
      </w:r>
      <w:r>
        <w:fldChar w:fldCharType="separate"/>
      </w:r>
      <w:r w:rsidRPr="00A73537">
        <w:rPr>
          <w:rStyle w:val="Hyperlink"/>
          <w:sz w:val="24"/>
          <w:szCs w:val="24"/>
        </w:rPr>
        <w:t>Cyclical patterns and a regime shift in the character of phytoplankton blooms in a restricted sub-tropical lagoon, indian river lagoon, florida, united states</w:t>
      </w:r>
      <w:r>
        <w:rPr>
          <w:rStyle w:val="Hyperlink"/>
          <w:sz w:val="24"/>
          <w:szCs w:val="24"/>
        </w:rPr>
        <w:fldChar w:fldCharType="end"/>
      </w:r>
      <w:r w:rsidRPr="00A73537">
        <w:t xml:space="preserve">. </w:t>
      </w:r>
      <w:r w:rsidRPr="00A73537">
        <w:rPr>
          <w:i/>
          <w:iCs/>
        </w:rPr>
        <w:t>Frontiers in Marine Science</w:t>
      </w:r>
      <w:r w:rsidRPr="00A73537">
        <w:t xml:space="preserve"> 8.</w:t>
      </w:r>
    </w:p>
    <w:p w14:paraId="49796470" w14:textId="77777777" w:rsidR="00681769" w:rsidRPr="00A73537" w:rsidRDefault="004C3554">
      <w:pPr>
        <w:spacing w:line="240" w:lineRule="auto"/>
        <w:ind w:left="720" w:hanging="720"/>
        <w:pPrChange w:id="801" w:author="Dunnigan, Shannon" w:date="2024-02-22T11:55:00Z">
          <w:pPr>
            <w:pStyle w:val="Bibliography"/>
          </w:pPr>
        </w:pPrChange>
      </w:pPr>
      <w:bookmarkStart w:id="802" w:name="ref-phlips2020"/>
      <w:bookmarkEnd w:id="800"/>
      <w:r w:rsidRPr="00A73537">
        <w:t xml:space="preserve">Phlips, E. J., S. Badylak, N. G. Nelson, and K. E. Havens. 2020. Hurricanes, El Niño and harmful algal blooms in two sub-tropical Florida estuaries: Direct and indirect impacts. </w:t>
      </w:r>
      <w:r w:rsidRPr="00A73537">
        <w:rPr>
          <w:i/>
          <w:iCs/>
        </w:rPr>
        <w:t>Scientific Reports</w:t>
      </w:r>
      <w:r w:rsidRPr="00A73537">
        <w:t xml:space="preserve"> 10: 1910. </w:t>
      </w:r>
      <w:r>
        <w:fldChar w:fldCharType="begin"/>
      </w:r>
      <w:r>
        <w:instrText>HYPERLINK "https://doi.org/10.1038/s41598-020-58771-4" \h</w:instrText>
      </w:r>
      <w:r>
        <w:fldChar w:fldCharType="separate"/>
      </w:r>
      <w:r w:rsidRPr="00A73537">
        <w:rPr>
          <w:rStyle w:val="Hyperlink"/>
          <w:sz w:val="24"/>
          <w:szCs w:val="24"/>
        </w:rPr>
        <w:t>https://doi.org/10.1038/s41598-020-58771-4</w:t>
      </w:r>
      <w:r>
        <w:rPr>
          <w:rStyle w:val="Hyperlink"/>
          <w:sz w:val="24"/>
          <w:szCs w:val="24"/>
        </w:rPr>
        <w:fldChar w:fldCharType="end"/>
      </w:r>
      <w:r w:rsidRPr="00A73537">
        <w:t>.</w:t>
      </w:r>
    </w:p>
    <w:p w14:paraId="510EF3AE" w14:textId="77777777" w:rsidR="00681769" w:rsidRPr="00A73537" w:rsidRDefault="004C3554">
      <w:pPr>
        <w:spacing w:line="240" w:lineRule="auto"/>
        <w:ind w:left="720" w:hanging="720"/>
        <w:pPrChange w:id="803" w:author="Dunnigan, Shannon" w:date="2024-02-22T11:55:00Z">
          <w:pPr>
            <w:pStyle w:val="Bibliography"/>
          </w:pPr>
        </w:pPrChange>
      </w:pPr>
      <w:bookmarkStart w:id="804" w:name="ref-phlips2004"/>
      <w:bookmarkEnd w:id="802"/>
      <w:r w:rsidRPr="00A73537">
        <w:t xml:space="preserve">Phlips, E. J., N. Love, S. Badylak, P. Hansen, J. Lockwood, C. V. John, and R. Gleeson. 2004. A Comparison of Water Quality and Hydrodynamic Characteristics of the Guana Tolomato Matanzas National Estuarine Research Reserve and the Indian River Lagoon of Florida**. </w:t>
      </w:r>
      <w:r w:rsidRPr="00A73537">
        <w:rPr>
          <w:i/>
          <w:iCs/>
        </w:rPr>
        <w:t>Journal of Coastal Research</w:t>
      </w:r>
      <w:r w:rsidRPr="00A73537">
        <w:t xml:space="preserve"> 10045: 93–109. </w:t>
      </w:r>
      <w:r>
        <w:fldChar w:fldCharType="begin"/>
      </w:r>
      <w:r>
        <w:instrText>HYPERLINK "https://doi.org/10.2112/SI45-093.1" \h</w:instrText>
      </w:r>
      <w:r>
        <w:fldChar w:fldCharType="separate"/>
      </w:r>
      <w:r w:rsidRPr="00A73537">
        <w:rPr>
          <w:rStyle w:val="Hyperlink"/>
          <w:sz w:val="24"/>
          <w:szCs w:val="24"/>
        </w:rPr>
        <w:t>https://doi.org/10.2112/SI45-093.1</w:t>
      </w:r>
      <w:r>
        <w:rPr>
          <w:rStyle w:val="Hyperlink"/>
          <w:sz w:val="24"/>
          <w:szCs w:val="24"/>
        </w:rPr>
        <w:fldChar w:fldCharType="end"/>
      </w:r>
      <w:r w:rsidRPr="00A73537">
        <w:t>.</w:t>
      </w:r>
    </w:p>
    <w:p w14:paraId="45A72FA1" w14:textId="77777777" w:rsidR="00681769" w:rsidRPr="00A73537" w:rsidRDefault="004C3554">
      <w:pPr>
        <w:spacing w:line="240" w:lineRule="auto"/>
        <w:ind w:left="720" w:hanging="720"/>
        <w:pPrChange w:id="805" w:author="Dunnigan, Shannon" w:date="2024-02-22T11:55:00Z">
          <w:pPr>
            <w:pStyle w:val="Bibliography"/>
          </w:pPr>
        </w:pPrChange>
      </w:pPr>
      <w:bookmarkStart w:id="806" w:name="ref-R"/>
      <w:bookmarkEnd w:id="804"/>
      <w:r w:rsidRPr="00A73537">
        <w:t xml:space="preserve">R Core Team. 2023. </w:t>
      </w:r>
      <w:r>
        <w:fldChar w:fldCharType="begin"/>
      </w:r>
      <w:r>
        <w:instrText>HYPERLINK "https://www.R-project.org/" \h</w:instrText>
      </w:r>
      <w:r>
        <w:fldChar w:fldCharType="separate"/>
      </w:r>
      <w:r w:rsidRPr="00A73537">
        <w:rPr>
          <w:rStyle w:val="Hyperlink"/>
          <w:i/>
          <w:iCs/>
          <w:sz w:val="24"/>
          <w:szCs w:val="24"/>
        </w:rPr>
        <w:t>R: A language and environment for statistical computing</w:t>
      </w:r>
      <w:r>
        <w:rPr>
          <w:rStyle w:val="Hyperlink"/>
          <w:i/>
          <w:iCs/>
          <w:sz w:val="24"/>
          <w:szCs w:val="24"/>
        </w:rPr>
        <w:fldChar w:fldCharType="end"/>
      </w:r>
      <w:r w:rsidRPr="00A73537">
        <w:t>. Vienna, Austria: R Foundation for Statistical Computing.</w:t>
      </w:r>
    </w:p>
    <w:p w14:paraId="39DB1007" w14:textId="77777777" w:rsidR="00681769" w:rsidRPr="00A73537" w:rsidRDefault="004C3554">
      <w:pPr>
        <w:spacing w:line="240" w:lineRule="auto"/>
        <w:ind w:left="720" w:hanging="720"/>
        <w:pPrChange w:id="807" w:author="Dunnigan, Shannon" w:date="2024-02-22T11:55:00Z">
          <w:pPr>
            <w:pStyle w:val="Bibliography"/>
          </w:pPr>
        </w:pPrChange>
      </w:pPr>
      <w:bookmarkStart w:id="808" w:name="ref-sheng2008"/>
      <w:bookmarkEnd w:id="806"/>
      <w:r w:rsidRPr="00A73537">
        <w:t xml:space="preserve">Sheng, Y. P., B. Tutak, J. R. Davis, and V. Paramygin. 2008. Circulation and Flushing in the Lagoonal System of the Guana Tolomato Matanzas National Estuarine Research Reserve (GTMNERR), Florida. </w:t>
      </w:r>
      <w:r w:rsidRPr="00A73537">
        <w:rPr>
          <w:i/>
          <w:iCs/>
        </w:rPr>
        <w:t>Journal of Coastal Research</w:t>
      </w:r>
      <w:r w:rsidRPr="00A73537">
        <w:t xml:space="preserve"> 10055: 9–25. </w:t>
      </w:r>
      <w:r>
        <w:fldChar w:fldCharType="begin"/>
      </w:r>
      <w:r>
        <w:instrText>HYPERLINK "https://doi.org/10.2112/SI55-002.1" \h</w:instrText>
      </w:r>
      <w:r>
        <w:fldChar w:fldCharType="separate"/>
      </w:r>
      <w:r w:rsidRPr="00A73537">
        <w:rPr>
          <w:rStyle w:val="Hyperlink"/>
          <w:sz w:val="24"/>
          <w:szCs w:val="24"/>
        </w:rPr>
        <w:t>https://doi.org/10.2112/SI55-002.1</w:t>
      </w:r>
      <w:r>
        <w:rPr>
          <w:rStyle w:val="Hyperlink"/>
          <w:sz w:val="24"/>
          <w:szCs w:val="24"/>
        </w:rPr>
        <w:fldChar w:fldCharType="end"/>
      </w:r>
      <w:r w:rsidRPr="00A73537">
        <w:t>.</w:t>
      </w:r>
    </w:p>
    <w:p w14:paraId="5C69915B" w14:textId="77777777" w:rsidR="003D278D" w:rsidRDefault="00AA23EB">
      <w:pPr>
        <w:spacing w:line="240" w:lineRule="auto"/>
        <w:ind w:left="720" w:hanging="720"/>
        <w:pPrChange w:id="809" w:author="Dunnigan, Shannon" w:date="2024-02-22T11:55:00Z">
          <w:pPr>
            <w:pStyle w:val="Bibliography"/>
          </w:pPr>
        </w:pPrChange>
      </w:pPr>
      <w:bookmarkStart w:id="810" w:name="ref-NERRS2022"/>
      <w:bookmarkEnd w:id="808"/>
      <w:r w:rsidRPr="00AA23EB">
        <w:t>NOAA National Estuarine Research Reserve System (NERRS). 2022</w:t>
      </w:r>
      <w:r w:rsidR="00916500">
        <w:t>a</w:t>
      </w:r>
      <w:r w:rsidRPr="00AA23EB">
        <w:t>. System-wide Monitoring Program Data Management Manual, v6.7. Centralized Data Management Office: www.nerrsdata.org. 201pp.</w:t>
      </w:r>
      <w:r w:rsidRPr="00AA23EB" w:rsidDel="00AA23EB">
        <w:t xml:space="preserve"> </w:t>
      </w:r>
    </w:p>
    <w:p w14:paraId="5DBD99E5" w14:textId="781F1B5C" w:rsidR="00916500" w:rsidRPr="00A73537" w:rsidRDefault="00916500">
      <w:pPr>
        <w:spacing w:line="240" w:lineRule="auto"/>
        <w:ind w:left="720" w:hanging="720"/>
        <w:pPrChange w:id="811" w:author="Dunnigan, Shannon" w:date="2024-02-22T11:55:00Z">
          <w:pPr>
            <w:pStyle w:val="Bibliography"/>
          </w:pPr>
        </w:pPrChange>
      </w:pPr>
      <w:r w:rsidRPr="00916500">
        <w:t>NOAA National Estuarine Research Reserve System (NERRS). 2022</w:t>
      </w:r>
      <w:r>
        <w:t>b</w:t>
      </w:r>
      <w:r w:rsidRPr="00916500">
        <w:t>. YSI/Xylem EXO Multi-Parameter Water Quality Monitoring Standard Operating Procedure, v2.2. Centralized Data Management Office: www.nerrsdata.org. 37pp.</w:t>
      </w:r>
    </w:p>
    <w:p w14:paraId="133BEBE5" w14:textId="77777777" w:rsidR="00681769" w:rsidRPr="00A73537" w:rsidRDefault="004C3554">
      <w:pPr>
        <w:spacing w:line="240" w:lineRule="auto"/>
        <w:ind w:left="720" w:hanging="720"/>
        <w:pPrChange w:id="812" w:author="Dunnigan, Shannon" w:date="2024-02-22T11:55:00Z">
          <w:pPr>
            <w:pStyle w:val="Bibliography"/>
          </w:pPr>
        </w:pPrChange>
      </w:pPr>
      <w:bookmarkStart w:id="813" w:name="ref-williams2014"/>
      <w:bookmarkEnd w:id="810"/>
      <w:r w:rsidRPr="00A73537">
        <w:t xml:space="preserve">Williams, A. A., S. F. Eastman, W. E. Eash-Loucks, M. E. Kimball, M. L. Lehmann, and J. D. Parker. 2014. Record Northernmost Endemic Mangroves on the United States Atlantic Coast with a Note on Latitudinal Migration. </w:t>
      </w:r>
      <w:r w:rsidRPr="00A73537">
        <w:rPr>
          <w:i/>
          <w:iCs/>
        </w:rPr>
        <w:t>Southeastern Naturalist</w:t>
      </w:r>
      <w:r w:rsidRPr="00A73537">
        <w:t xml:space="preserve"> 13: 56–63. </w:t>
      </w:r>
      <w:r>
        <w:fldChar w:fldCharType="begin"/>
      </w:r>
      <w:r>
        <w:instrText>HYPERLINK "https://doi.org/10.1656/058.013.0104" \h</w:instrText>
      </w:r>
      <w:r>
        <w:fldChar w:fldCharType="separate"/>
      </w:r>
      <w:r w:rsidRPr="00A73537">
        <w:rPr>
          <w:rStyle w:val="Hyperlink"/>
          <w:sz w:val="24"/>
          <w:szCs w:val="24"/>
        </w:rPr>
        <w:t>https://doi.org/10.1656/058.013.0104</w:t>
      </w:r>
      <w:r>
        <w:rPr>
          <w:rStyle w:val="Hyperlink"/>
          <w:sz w:val="24"/>
          <w:szCs w:val="24"/>
        </w:rPr>
        <w:fldChar w:fldCharType="end"/>
      </w:r>
      <w:r w:rsidRPr="00A73537">
        <w:t>.</w:t>
      </w:r>
    </w:p>
    <w:p w14:paraId="7CD56589" w14:textId="0C846EFC" w:rsidR="00681769" w:rsidRPr="00A73537" w:rsidRDefault="004C3554">
      <w:pPr>
        <w:spacing w:line="240" w:lineRule="auto"/>
        <w:ind w:left="720" w:hanging="720"/>
        <w:pPrChange w:id="814" w:author="Dunnigan, Shannon" w:date="2024-02-22T11:55:00Z">
          <w:pPr>
            <w:pStyle w:val="Bibliography"/>
          </w:pPr>
        </w:pPrChange>
      </w:pPr>
      <w:bookmarkStart w:id="815" w:name="ref-winkler2004"/>
      <w:bookmarkEnd w:id="813"/>
      <w:r w:rsidRPr="00A73537">
        <w:t xml:space="preserve">Winkler, S., and A. Ceric. 2004. Status and </w:t>
      </w:r>
      <w:del w:id="816" w:author="Dunnigan, Shannon" w:date="2024-02-22T11:35:00Z">
        <w:r w:rsidRPr="00A73537" w:rsidDel="00880DCF">
          <w:delText xml:space="preserve">trends </w:delText>
        </w:r>
      </w:del>
      <w:ins w:id="817" w:author="Dunnigan, Shannon" w:date="2024-02-22T11:35:00Z">
        <w:r w:rsidR="00880DCF">
          <w:t>T</w:t>
        </w:r>
        <w:r w:rsidR="00880DCF" w:rsidRPr="00A73537">
          <w:t xml:space="preserve">rends </w:t>
        </w:r>
      </w:ins>
      <w:r w:rsidRPr="00A73537">
        <w:t xml:space="preserve">in </w:t>
      </w:r>
      <w:del w:id="818" w:author="Dunnigan, Shannon" w:date="2024-02-22T11:35:00Z">
        <w:r w:rsidRPr="00A73537" w:rsidDel="00880DCF">
          <w:delText xml:space="preserve">water </w:delText>
        </w:r>
      </w:del>
      <w:ins w:id="819" w:author="Dunnigan, Shannon" w:date="2024-02-22T11:35:00Z">
        <w:r w:rsidR="00880DCF">
          <w:t>W</w:t>
        </w:r>
        <w:r w:rsidR="00880DCF" w:rsidRPr="00A73537">
          <w:t xml:space="preserve">ater </w:t>
        </w:r>
      </w:ins>
      <w:del w:id="820" w:author="Dunnigan, Shannon" w:date="2024-02-22T11:35:00Z">
        <w:r w:rsidRPr="00A73537" w:rsidDel="00880DCF">
          <w:delText xml:space="preserve">quality </w:delText>
        </w:r>
      </w:del>
      <w:ins w:id="821" w:author="Dunnigan, Shannon" w:date="2024-02-22T11:35:00Z">
        <w:r w:rsidR="00880DCF">
          <w:t>Q</w:t>
        </w:r>
        <w:r w:rsidR="00880DCF" w:rsidRPr="00A73537">
          <w:t xml:space="preserve">uality </w:t>
        </w:r>
      </w:ins>
      <w:r w:rsidRPr="00A73537">
        <w:t xml:space="preserve">at </w:t>
      </w:r>
      <w:del w:id="822" w:author="Dunnigan, Shannon" w:date="2024-02-22T11:35:00Z">
        <w:r w:rsidRPr="00A73537" w:rsidDel="00880DCF">
          <w:delText xml:space="preserve">selected </w:delText>
        </w:r>
      </w:del>
      <w:ins w:id="823" w:author="Dunnigan, Shannon" w:date="2024-02-22T11:35:00Z">
        <w:r w:rsidR="00880DCF">
          <w:t>S</w:t>
        </w:r>
        <w:r w:rsidR="00880DCF" w:rsidRPr="00A73537">
          <w:t xml:space="preserve">elected </w:t>
        </w:r>
      </w:ins>
      <w:del w:id="824" w:author="Dunnigan, Shannon" w:date="2024-02-22T11:35:00Z">
        <w:r w:rsidRPr="00A73537" w:rsidDel="00880DCF">
          <w:delText xml:space="preserve">sites </w:delText>
        </w:r>
      </w:del>
      <w:ins w:id="825" w:author="Dunnigan, Shannon" w:date="2024-02-22T11:35:00Z">
        <w:r w:rsidR="00880DCF">
          <w:t>S</w:t>
        </w:r>
        <w:r w:rsidR="00880DCF" w:rsidRPr="00A73537">
          <w:t xml:space="preserve">ites </w:t>
        </w:r>
      </w:ins>
      <w:r w:rsidRPr="00A73537">
        <w:t xml:space="preserve">in the </w:t>
      </w:r>
      <w:del w:id="826" w:author="Dunnigan, Shannon" w:date="2024-02-22T11:35:00Z">
        <w:r w:rsidRPr="00A73537" w:rsidDel="00880DCF">
          <w:delText>st</w:delText>
        </w:r>
      </w:del>
      <w:ins w:id="827" w:author="Dunnigan, Shannon" w:date="2024-02-22T11:35:00Z">
        <w:r w:rsidR="00880DCF">
          <w:t>S</w:t>
        </w:r>
        <w:r w:rsidR="00880DCF" w:rsidRPr="00A73537">
          <w:t>t</w:t>
        </w:r>
      </w:ins>
      <w:r w:rsidRPr="00A73537">
        <w:t xml:space="preserve">. Johns </w:t>
      </w:r>
      <w:del w:id="828" w:author="Dunnigan, Shannon" w:date="2024-02-22T11:36:00Z">
        <w:r w:rsidRPr="00A73537" w:rsidDel="00880DCF">
          <w:delText xml:space="preserve">river </w:delText>
        </w:r>
      </w:del>
      <w:ins w:id="829" w:author="Dunnigan, Shannon" w:date="2024-02-22T11:36:00Z">
        <w:r w:rsidR="00880DCF">
          <w:t>R</w:t>
        </w:r>
        <w:r w:rsidR="00880DCF" w:rsidRPr="00A73537">
          <w:t xml:space="preserve">iver </w:t>
        </w:r>
      </w:ins>
      <w:del w:id="830" w:author="Dunnigan, Shannon" w:date="2024-02-22T11:36:00Z">
        <w:r w:rsidRPr="00A73537" w:rsidDel="00880DCF">
          <w:delText xml:space="preserve">water </w:delText>
        </w:r>
      </w:del>
      <w:ins w:id="831" w:author="Dunnigan, Shannon" w:date="2024-02-22T11:36:00Z">
        <w:r w:rsidR="00880DCF">
          <w:t>W</w:t>
        </w:r>
        <w:r w:rsidR="00880DCF" w:rsidRPr="00A73537">
          <w:t xml:space="preserve">ater </w:t>
        </w:r>
      </w:ins>
      <w:del w:id="832" w:author="Dunnigan, Shannon" w:date="2024-02-22T11:36:00Z">
        <w:r w:rsidRPr="00A73537" w:rsidDel="00880DCF">
          <w:delText xml:space="preserve">management </w:delText>
        </w:r>
      </w:del>
      <w:ins w:id="833" w:author="Dunnigan, Shannon" w:date="2024-02-22T11:36:00Z">
        <w:r w:rsidR="00880DCF">
          <w:t>M</w:t>
        </w:r>
        <w:r w:rsidR="00880DCF" w:rsidRPr="00A73537">
          <w:t xml:space="preserve">anagement </w:t>
        </w:r>
      </w:ins>
      <w:del w:id="834" w:author="Dunnigan, Shannon" w:date="2024-02-22T11:36:00Z">
        <w:r w:rsidRPr="00A73537" w:rsidDel="00880DCF">
          <w:delText>district</w:delText>
        </w:r>
      </w:del>
      <w:ins w:id="835" w:author="Dunnigan, Shannon" w:date="2024-02-22T11:36:00Z">
        <w:r w:rsidR="00880DCF">
          <w:t>D</w:t>
        </w:r>
        <w:r w:rsidR="00880DCF" w:rsidRPr="00A73537">
          <w:t>istrict</w:t>
        </w:r>
      </w:ins>
      <w:r w:rsidRPr="00A73537">
        <w:t>. Palatka, Florida.</w:t>
      </w:r>
    </w:p>
    <w:p w14:paraId="21A54590" w14:textId="58A7EB07" w:rsidR="00F04A05" w:rsidRPr="00A73537" w:rsidRDefault="004C3554">
      <w:pPr>
        <w:spacing w:line="240" w:lineRule="auto"/>
        <w:ind w:left="720" w:hanging="720"/>
        <w:pPrChange w:id="836" w:author="Dunnigan, Shannon" w:date="2024-02-22T11:55:00Z">
          <w:pPr>
            <w:pStyle w:val="Bibliography"/>
          </w:pPr>
        </w:pPrChange>
      </w:pPr>
      <w:bookmarkStart w:id="837" w:name="ref-mgcv"/>
      <w:bookmarkEnd w:id="815"/>
      <w:r w:rsidRPr="00A73537">
        <w:t>Wood, S. N. 2011. Fast stable restricted maximum likelihood and marginal likelihood estimation of semiparametric generalized linear models 73: 3–36.</w:t>
      </w:r>
    </w:p>
    <w:p w14:paraId="3CF0574A" w14:textId="77777777" w:rsidR="00F04A05" w:rsidRPr="00A73537" w:rsidRDefault="00F04A05" w:rsidP="00B40CA6">
      <w:r w:rsidRPr="00A73537">
        <w:br w:type="page"/>
      </w:r>
    </w:p>
    <w:p w14:paraId="4B7167CC" w14:textId="55FC554E" w:rsidR="00681769" w:rsidRPr="00A73537" w:rsidRDefault="00F04A05" w:rsidP="00B40CA6">
      <w:pPr>
        <w:pStyle w:val="Bibliography"/>
      </w:pPr>
      <w:r w:rsidRPr="00A73537">
        <w:rPr>
          <w:b/>
          <w:bCs/>
        </w:rPr>
        <w:lastRenderedPageBreak/>
        <w:t>Table 1</w:t>
      </w:r>
      <w:r w:rsidRPr="00A73537">
        <w:t xml:space="preserve">. Generalized additive model output for models fit to chlorophyll </w:t>
      </w:r>
      <w:r w:rsidRPr="00A73537">
        <w:rPr>
          <w:i/>
          <w:iCs/>
        </w:rPr>
        <w:t>a</w:t>
      </w:r>
      <w:r w:rsidRPr="00A73537">
        <w:t xml:space="preserve"> </w:t>
      </w:r>
      <w:r w:rsidR="00C706F1">
        <w:t xml:space="preserve">monthly </w:t>
      </w:r>
      <w:r w:rsidRPr="00A73537">
        <w:t>timeseries at Pine Island, San Sebastian, Fort Matanzas, and Pellicer Creek with the Guana Tolomato Matanzas National Estuarine Research Reserve</w:t>
      </w:r>
      <w:r w:rsidR="00C706F1">
        <w:t xml:space="preserve"> from 2003-2022</w:t>
      </w:r>
      <w:r w:rsidRPr="00A73537">
        <w:t xml:space="preserve">. </w:t>
      </w:r>
      <w:r w:rsidR="00A73537" w:rsidRPr="00A73537">
        <w:t xml:space="preserve">Estimated degrees of freedom (edf) is a measure of wiggliness of the smooth term </w:t>
      </w:r>
      <w:r w:rsidR="00A73537" w:rsidRPr="00A73537">
        <w:rPr>
          <w:i/>
          <w:iCs/>
        </w:rPr>
        <w:t>s</w:t>
      </w:r>
      <w:r w:rsidR="00A73537" w:rsidRPr="00A73537">
        <w:t>(“cont_year”), which is the day of the year converted into a continuous numeric variable. Additional performance statistics are also provided as Akaike Information Criterion (AIC), generalized cross-validation scores (GCV), adjusted r-squared values</w:t>
      </w:r>
      <w:r w:rsidR="00CE2934">
        <w:t>, and percent of deviance explained</w:t>
      </w:r>
      <w:r w:rsidR="00A73537" w:rsidRPr="00A73537">
        <w:t>.</w:t>
      </w:r>
    </w:p>
    <w:tbl>
      <w:tblPr>
        <w:tblW w:w="5000" w:type="pct"/>
        <w:tblLook w:val="04A0" w:firstRow="1" w:lastRow="0" w:firstColumn="1" w:lastColumn="0" w:noHBand="0" w:noVBand="1"/>
      </w:tblPr>
      <w:tblGrid>
        <w:gridCol w:w="1596"/>
        <w:gridCol w:w="1146"/>
        <w:gridCol w:w="1020"/>
        <w:gridCol w:w="1020"/>
        <w:gridCol w:w="1021"/>
        <w:gridCol w:w="1235"/>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pPr>
              <w:spacing w:line="240" w:lineRule="auto"/>
              <w:rPr>
                <w:rFonts w:eastAsia="Times New Roman"/>
              </w:rPr>
              <w:pPrChange w:id="838" w:author="Dunnigan, Shannon" w:date="2024-02-22T12:03:00Z">
                <w:pPr/>
              </w:pPrChange>
            </w:pPr>
            <w:r w:rsidRPr="00F04A05">
              <w:rPr>
                <w:rFonts w:eastAsia="Times New Roman"/>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pPr>
              <w:spacing w:line="240" w:lineRule="auto"/>
              <w:rPr>
                <w:rFonts w:eastAsia="Times New Roman"/>
              </w:rPr>
              <w:pPrChange w:id="839" w:author="Dunnigan, Shannon" w:date="2024-02-22T12:03:00Z">
                <w:pPr/>
              </w:pPrChange>
            </w:pPr>
            <w:r w:rsidRPr="00F04A05">
              <w:rPr>
                <w:rFonts w:eastAsia="Times New Roman"/>
              </w:rPr>
              <w:t>edf</w:t>
            </w:r>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pPr>
              <w:spacing w:line="240" w:lineRule="auto"/>
              <w:rPr>
                <w:rFonts w:eastAsia="Times New Roman"/>
              </w:rPr>
              <w:pPrChange w:id="840" w:author="Dunnigan, Shannon" w:date="2024-02-22T12:03:00Z">
                <w:pPr/>
              </w:pPrChange>
            </w:pPr>
            <w:r w:rsidRPr="00F04A05">
              <w:rPr>
                <w:rFonts w:eastAsia="Times New Roman"/>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pPr>
              <w:spacing w:line="240" w:lineRule="auto"/>
              <w:rPr>
                <w:rFonts w:eastAsia="Times New Roman"/>
              </w:rPr>
              <w:pPrChange w:id="841" w:author="Dunnigan, Shannon" w:date="2024-02-22T12:03:00Z">
                <w:pPr/>
              </w:pPrChange>
            </w:pPr>
            <w:r w:rsidRPr="00F04A05">
              <w:rPr>
                <w:rFonts w:eastAsia="Times New Roman"/>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pPr>
              <w:spacing w:line="240" w:lineRule="auto"/>
              <w:rPr>
                <w:rFonts w:eastAsia="Times New Roman"/>
              </w:rPr>
              <w:pPrChange w:id="842" w:author="Dunnigan, Shannon" w:date="2024-02-22T12:03:00Z">
                <w:pPr/>
              </w:pPrChange>
            </w:pPr>
            <w:r w:rsidRPr="00F04A05">
              <w:rPr>
                <w:rFonts w:eastAsia="Times New Roman"/>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pPr>
              <w:spacing w:line="240" w:lineRule="auto"/>
              <w:rPr>
                <w:rFonts w:eastAsia="Times New Roman"/>
              </w:rPr>
              <w:pPrChange w:id="843" w:author="Dunnigan, Shannon" w:date="2024-02-22T12:03:00Z">
                <w:pPr/>
              </w:pPrChange>
            </w:pPr>
            <w:r w:rsidRPr="00F04A05">
              <w:rPr>
                <w:rFonts w:eastAsia="Times New Roman"/>
              </w:rPr>
              <w:t>Adj. R</w:t>
            </w:r>
            <w:r w:rsidRPr="00F04A05">
              <w:rPr>
                <w:rFonts w:eastAsia="Times New Roman"/>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pPr>
              <w:spacing w:line="240" w:lineRule="auto"/>
              <w:rPr>
                <w:rFonts w:eastAsia="Times New Roman"/>
              </w:rPr>
              <w:pPrChange w:id="844" w:author="Dunnigan, Shannon" w:date="2024-02-22T12:03:00Z">
                <w:pPr/>
              </w:pPrChange>
            </w:pPr>
            <w:r w:rsidRPr="00F04A05">
              <w:rPr>
                <w:rFonts w:eastAsia="Times New Roman"/>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pPr>
              <w:spacing w:line="240" w:lineRule="auto"/>
              <w:rPr>
                <w:rFonts w:eastAsia="Times New Roman"/>
              </w:rPr>
              <w:pPrChange w:id="845" w:author="Dunnigan, Shannon" w:date="2024-02-22T12:03:00Z">
                <w:pPr/>
              </w:pPrChange>
            </w:pPr>
            <w:r w:rsidRPr="00F04A05">
              <w:rPr>
                <w:rFonts w:eastAsia="Times New Roman"/>
              </w:rPr>
              <w:t>P</w:t>
            </w:r>
            <w:r w:rsidRPr="00A73537">
              <w:rPr>
                <w:rFonts w:eastAsia="Times New Roman"/>
              </w:rPr>
              <w:t>ine Island</w:t>
            </w:r>
          </w:p>
        </w:tc>
        <w:tc>
          <w:tcPr>
            <w:tcW w:w="652" w:type="pct"/>
            <w:tcBorders>
              <w:top w:val="single" w:sz="4" w:space="0" w:color="auto"/>
              <w:left w:val="nil"/>
              <w:bottom w:val="nil"/>
              <w:right w:val="nil"/>
            </w:tcBorders>
            <w:shd w:val="clear" w:color="auto" w:fill="auto"/>
            <w:noWrap/>
            <w:hideMark/>
          </w:tcPr>
          <w:p w14:paraId="2C09350B" w14:textId="43B6B770" w:rsidR="00A73537" w:rsidRPr="00F04A05" w:rsidRDefault="00A73537">
            <w:pPr>
              <w:spacing w:line="240" w:lineRule="auto"/>
              <w:rPr>
                <w:rFonts w:eastAsia="Times New Roman"/>
                <w:color w:val="000000"/>
              </w:rPr>
              <w:pPrChange w:id="846" w:author="Dunnigan, Shannon" w:date="2024-02-22T12:03:00Z">
                <w:pPr/>
              </w:pPrChange>
            </w:pPr>
            <w:r w:rsidRPr="00A73537">
              <w:t>83.3</w:t>
            </w:r>
            <w:r w:rsidR="0008404E">
              <w:t>3</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pPr>
              <w:spacing w:line="240" w:lineRule="auto"/>
              <w:rPr>
                <w:rFonts w:eastAsia="Times New Roman"/>
              </w:rPr>
              <w:pPrChange w:id="847" w:author="Dunnigan, Shannon" w:date="2024-02-22T12:03:00Z">
                <w:pPr/>
              </w:pPrChange>
            </w:pPr>
            <w:r w:rsidRPr="00F04A05">
              <w:rPr>
                <w:rFonts w:eastAsia="Times New Roman"/>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pPr>
              <w:spacing w:line="240" w:lineRule="auto"/>
              <w:rPr>
                <w:rFonts w:eastAsia="Times New Roman"/>
              </w:rPr>
              <w:pPrChange w:id="848" w:author="Dunnigan, Shannon" w:date="2024-02-22T12:03:00Z">
                <w:pPr/>
              </w:pPrChange>
            </w:pPr>
            <w:r w:rsidRPr="00F04A05">
              <w:rPr>
                <w:rFonts w:eastAsia="Times New Roman"/>
              </w:rPr>
              <w:t>-185.29</w:t>
            </w:r>
          </w:p>
        </w:tc>
        <w:tc>
          <w:tcPr>
            <w:tcW w:w="585" w:type="pct"/>
            <w:tcBorders>
              <w:top w:val="single" w:sz="4" w:space="0" w:color="auto"/>
              <w:left w:val="nil"/>
              <w:bottom w:val="nil"/>
              <w:right w:val="nil"/>
            </w:tcBorders>
            <w:shd w:val="clear" w:color="auto" w:fill="auto"/>
            <w:noWrap/>
            <w:vAlign w:val="bottom"/>
            <w:hideMark/>
          </w:tcPr>
          <w:p w14:paraId="04437B25" w14:textId="2244FD7A" w:rsidR="00A73537" w:rsidRPr="00F04A05" w:rsidRDefault="00A73537">
            <w:pPr>
              <w:spacing w:line="240" w:lineRule="auto"/>
              <w:rPr>
                <w:rFonts w:eastAsia="Times New Roman"/>
              </w:rPr>
              <w:pPrChange w:id="849" w:author="Dunnigan, Shannon" w:date="2024-02-22T12:03:00Z">
                <w:pPr/>
              </w:pPrChange>
            </w:pPr>
            <w:r w:rsidRPr="00F04A05">
              <w:rPr>
                <w:rFonts w:eastAsia="Times New Roman"/>
              </w:rPr>
              <w:t>0.03</w:t>
            </w:r>
          </w:p>
        </w:tc>
        <w:tc>
          <w:tcPr>
            <w:tcW w:w="699" w:type="pct"/>
            <w:tcBorders>
              <w:top w:val="single" w:sz="4" w:space="0" w:color="auto"/>
              <w:left w:val="nil"/>
              <w:bottom w:val="nil"/>
              <w:right w:val="nil"/>
            </w:tcBorders>
            <w:shd w:val="clear" w:color="auto" w:fill="auto"/>
            <w:noWrap/>
            <w:vAlign w:val="bottom"/>
            <w:hideMark/>
          </w:tcPr>
          <w:p w14:paraId="2BD7ECDF" w14:textId="2B891296" w:rsidR="00A73537" w:rsidRPr="00F04A05" w:rsidRDefault="00A73537">
            <w:pPr>
              <w:spacing w:line="240" w:lineRule="auto"/>
              <w:rPr>
                <w:rFonts w:eastAsia="Times New Roman"/>
              </w:rPr>
              <w:pPrChange w:id="850" w:author="Dunnigan, Shannon" w:date="2024-02-22T12:03:00Z">
                <w:pPr/>
              </w:pPrChange>
            </w:pPr>
            <w:r w:rsidRPr="00F04A05">
              <w:rPr>
                <w:rFonts w:eastAsia="Times New Roman"/>
              </w:rPr>
              <w:t>0.63</w:t>
            </w:r>
          </w:p>
        </w:tc>
        <w:tc>
          <w:tcPr>
            <w:tcW w:w="1121" w:type="pct"/>
            <w:tcBorders>
              <w:top w:val="single" w:sz="4" w:space="0" w:color="auto"/>
              <w:left w:val="nil"/>
              <w:bottom w:val="nil"/>
              <w:right w:val="nil"/>
            </w:tcBorders>
            <w:shd w:val="clear" w:color="auto" w:fill="auto"/>
            <w:noWrap/>
            <w:vAlign w:val="bottom"/>
            <w:hideMark/>
          </w:tcPr>
          <w:p w14:paraId="15A6E3DB" w14:textId="7DC49E48" w:rsidR="00A73537" w:rsidRPr="00F04A05" w:rsidRDefault="00A73537">
            <w:pPr>
              <w:spacing w:line="240" w:lineRule="auto"/>
              <w:rPr>
                <w:rFonts w:eastAsia="Times New Roman"/>
              </w:rPr>
              <w:pPrChange w:id="851" w:author="Dunnigan, Shannon" w:date="2024-02-22T12:03:00Z">
                <w:pPr/>
              </w:pPrChange>
            </w:pPr>
            <w:r w:rsidRPr="00F04A05">
              <w:rPr>
                <w:rFonts w:eastAsia="Times New Roman"/>
              </w:rPr>
              <w:t>76</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pPr>
              <w:spacing w:line="240" w:lineRule="auto"/>
              <w:rPr>
                <w:rFonts w:eastAsia="Times New Roman"/>
              </w:rPr>
              <w:pPrChange w:id="852" w:author="Dunnigan, Shannon" w:date="2024-02-22T12:03:00Z">
                <w:pPr/>
              </w:pPrChange>
            </w:pPr>
            <w:r w:rsidRPr="00F04A05">
              <w:rPr>
                <w:rFonts w:eastAsia="Times New Roman"/>
              </w:rPr>
              <w:t>S</w:t>
            </w:r>
            <w:r w:rsidRPr="00A73537">
              <w:rPr>
                <w:rFonts w:eastAsia="Times New Roman"/>
              </w:rPr>
              <w:t>an Sebastian</w:t>
            </w:r>
          </w:p>
        </w:tc>
        <w:tc>
          <w:tcPr>
            <w:tcW w:w="652" w:type="pct"/>
            <w:tcBorders>
              <w:top w:val="nil"/>
              <w:left w:val="nil"/>
              <w:bottom w:val="nil"/>
              <w:right w:val="nil"/>
            </w:tcBorders>
            <w:shd w:val="clear" w:color="auto" w:fill="auto"/>
            <w:noWrap/>
            <w:hideMark/>
          </w:tcPr>
          <w:p w14:paraId="2A6B5164" w14:textId="53A80C84" w:rsidR="00A73537" w:rsidRPr="00F04A05" w:rsidRDefault="00A73537">
            <w:pPr>
              <w:spacing w:line="240" w:lineRule="auto"/>
              <w:rPr>
                <w:rFonts w:eastAsia="Times New Roman"/>
                <w:color w:val="000000"/>
              </w:rPr>
              <w:pPrChange w:id="853" w:author="Dunnigan, Shannon" w:date="2024-02-22T12:03:00Z">
                <w:pPr/>
              </w:pPrChange>
            </w:pPr>
            <w:r w:rsidRPr="00A73537">
              <w:t>76.29</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pPr>
              <w:spacing w:line="240" w:lineRule="auto"/>
              <w:rPr>
                <w:rFonts w:eastAsia="Times New Roman"/>
              </w:rPr>
              <w:pPrChange w:id="854" w:author="Dunnigan, Shannon" w:date="2024-02-22T12:03:00Z">
                <w:pPr/>
              </w:pPrChange>
            </w:pPr>
            <w:r w:rsidRPr="00F04A05">
              <w:rPr>
                <w:rFonts w:eastAsia="Times New Roman"/>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pPr>
              <w:spacing w:line="240" w:lineRule="auto"/>
              <w:rPr>
                <w:rFonts w:eastAsia="Times New Roman"/>
              </w:rPr>
              <w:pPrChange w:id="855" w:author="Dunnigan, Shannon" w:date="2024-02-22T12:03:00Z">
                <w:pPr/>
              </w:pPrChange>
            </w:pPr>
            <w:r w:rsidRPr="00F04A05">
              <w:rPr>
                <w:rFonts w:eastAsia="Times New Roman"/>
              </w:rPr>
              <w:t>-236.69</w:t>
            </w:r>
          </w:p>
        </w:tc>
        <w:tc>
          <w:tcPr>
            <w:tcW w:w="585" w:type="pct"/>
            <w:tcBorders>
              <w:top w:val="nil"/>
              <w:left w:val="nil"/>
              <w:bottom w:val="nil"/>
              <w:right w:val="nil"/>
            </w:tcBorders>
            <w:shd w:val="clear" w:color="auto" w:fill="auto"/>
            <w:noWrap/>
            <w:vAlign w:val="bottom"/>
            <w:hideMark/>
          </w:tcPr>
          <w:p w14:paraId="12B6C1D6" w14:textId="4BBCF834" w:rsidR="00A73537" w:rsidRPr="00F04A05" w:rsidRDefault="00A73537">
            <w:pPr>
              <w:spacing w:line="240" w:lineRule="auto"/>
              <w:rPr>
                <w:rFonts w:eastAsia="Times New Roman"/>
              </w:rPr>
              <w:pPrChange w:id="856" w:author="Dunnigan, Shannon" w:date="2024-02-22T12:03:00Z">
                <w:pPr/>
              </w:pPrChange>
            </w:pPr>
            <w:r w:rsidRPr="00F04A05">
              <w:rPr>
                <w:rFonts w:eastAsia="Times New Roman"/>
              </w:rPr>
              <w:t>0.02</w:t>
            </w:r>
          </w:p>
        </w:tc>
        <w:tc>
          <w:tcPr>
            <w:tcW w:w="699" w:type="pct"/>
            <w:tcBorders>
              <w:top w:val="nil"/>
              <w:left w:val="nil"/>
              <w:bottom w:val="nil"/>
              <w:right w:val="nil"/>
            </w:tcBorders>
            <w:shd w:val="clear" w:color="auto" w:fill="auto"/>
            <w:noWrap/>
            <w:vAlign w:val="bottom"/>
            <w:hideMark/>
          </w:tcPr>
          <w:p w14:paraId="0836FBEC" w14:textId="6ED3E7E0" w:rsidR="00A73537" w:rsidRPr="00F04A05" w:rsidRDefault="00A73537">
            <w:pPr>
              <w:spacing w:line="240" w:lineRule="auto"/>
              <w:rPr>
                <w:rFonts w:eastAsia="Times New Roman"/>
              </w:rPr>
              <w:pPrChange w:id="857" w:author="Dunnigan, Shannon" w:date="2024-02-22T12:03:00Z">
                <w:pPr/>
              </w:pPrChange>
            </w:pPr>
            <w:r w:rsidRPr="00F04A05">
              <w:rPr>
                <w:rFonts w:eastAsia="Times New Roman"/>
              </w:rPr>
              <w:t>0.6</w:t>
            </w:r>
            <w:r w:rsidR="0008404E">
              <w:rPr>
                <w:rFonts w:eastAsia="Times New Roman"/>
              </w:rPr>
              <w:t>2</w:t>
            </w:r>
          </w:p>
        </w:tc>
        <w:tc>
          <w:tcPr>
            <w:tcW w:w="1121" w:type="pct"/>
            <w:tcBorders>
              <w:top w:val="nil"/>
              <w:left w:val="nil"/>
              <w:bottom w:val="nil"/>
              <w:right w:val="nil"/>
            </w:tcBorders>
            <w:shd w:val="clear" w:color="auto" w:fill="auto"/>
            <w:noWrap/>
            <w:vAlign w:val="bottom"/>
            <w:hideMark/>
          </w:tcPr>
          <w:p w14:paraId="406B43A8" w14:textId="44E9495C" w:rsidR="00A73537" w:rsidRPr="00F04A05" w:rsidRDefault="00A73537">
            <w:pPr>
              <w:spacing w:line="240" w:lineRule="auto"/>
              <w:rPr>
                <w:rFonts w:eastAsia="Times New Roman"/>
              </w:rPr>
              <w:pPrChange w:id="858" w:author="Dunnigan, Shannon" w:date="2024-02-22T12:03:00Z">
                <w:pPr/>
              </w:pPrChange>
            </w:pPr>
            <w:r w:rsidRPr="00F04A05">
              <w:rPr>
                <w:rFonts w:eastAsia="Times New Roman"/>
              </w:rPr>
              <w:t>74</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pPr>
              <w:spacing w:line="240" w:lineRule="auto"/>
              <w:rPr>
                <w:rFonts w:eastAsia="Times New Roman"/>
              </w:rPr>
              <w:pPrChange w:id="859" w:author="Dunnigan, Shannon" w:date="2024-02-22T12:03:00Z">
                <w:pPr/>
              </w:pPrChange>
            </w:pPr>
            <w:r w:rsidRPr="00A73537">
              <w:rPr>
                <w:rFonts w:eastAsia="Times New Roman"/>
              </w:rPr>
              <w:t>Fort Matanzas</w:t>
            </w:r>
          </w:p>
        </w:tc>
        <w:tc>
          <w:tcPr>
            <w:tcW w:w="652" w:type="pct"/>
            <w:tcBorders>
              <w:top w:val="nil"/>
              <w:left w:val="nil"/>
              <w:bottom w:val="nil"/>
              <w:right w:val="nil"/>
            </w:tcBorders>
            <w:shd w:val="clear" w:color="auto" w:fill="auto"/>
            <w:noWrap/>
            <w:hideMark/>
          </w:tcPr>
          <w:p w14:paraId="6EA8160E" w14:textId="70F51312" w:rsidR="00A73537" w:rsidRPr="00F04A05" w:rsidRDefault="00A73537">
            <w:pPr>
              <w:spacing w:line="240" w:lineRule="auto"/>
              <w:rPr>
                <w:rFonts w:eastAsia="Times New Roman"/>
                <w:color w:val="000000"/>
              </w:rPr>
              <w:pPrChange w:id="860" w:author="Dunnigan, Shannon" w:date="2024-02-22T12:03:00Z">
                <w:pPr/>
              </w:pPrChange>
            </w:pPr>
            <w:r w:rsidRPr="00A73537">
              <w:t>102.87</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pPr>
              <w:spacing w:line="240" w:lineRule="auto"/>
              <w:rPr>
                <w:rFonts w:eastAsia="Times New Roman"/>
              </w:rPr>
              <w:pPrChange w:id="861" w:author="Dunnigan, Shannon" w:date="2024-02-22T12:03:00Z">
                <w:pPr/>
              </w:pPrChange>
            </w:pPr>
            <w:r w:rsidRPr="00F04A05">
              <w:rPr>
                <w:rFonts w:eastAsia="Times New Roman"/>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pPr>
              <w:spacing w:line="240" w:lineRule="auto"/>
              <w:rPr>
                <w:rFonts w:eastAsia="Times New Roman"/>
              </w:rPr>
              <w:pPrChange w:id="862" w:author="Dunnigan, Shannon" w:date="2024-02-22T12:03:00Z">
                <w:pPr/>
              </w:pPrChange>
            </w:pPr>
            <w:r w:rsidRPr="00F04A05">
              <w:rPr>
                <w:rFonts w:eastAsia="Times New Roman"/>
              </w:rPr>
              <w:t>-243.43</w:t>
            </w:r>
          </w:p>
        </w:tc>
        <w:tc>
          <w:tcPr>
            <w:tcW w:w="585" w:type="pct"/>
            <w:tcBorders>
              <w:top w:val="nil"/>
              <w:left w:val="nil"/>
              <w:bottom w:val="nil"/>
              <w:right w:val="nil"/>
            </w:tcBorders>
            <w:shd w:val="clear" w:color="auto" w:fill="auto"/>
            <w:noWrap/>
            <w:vAlign w:val="bottom"/>
            <w:hideMark/>
          </w:tcPr>
          <w:p w14:paraId="1F92C492" w14:textId="415F46A2" w:rsidR="00A73537" w:rsidRPr="00F04A05" w:rsidRDefault="00A73537">
            <w:pPr>
              <w:spacing w:line="240" w:lineRule="auto"/>
              <w:rPr>
                <w:rFonts w:eastAsia="Times New Roman"/>
              </w:rPr>
              <w:pPrChange w:id="863" w:author="Dunnigan, Shannon" w:date="2024-02-22T12:03:00Z">
                <w:pPr/>
              </w:pPrChange>
            </w:pPr>
            <w:r w:rsidRPr="00F04A05">
              <w:rPr>
                <w:rFonts w:eastAsia="Times New Roman"/>
              </w:rPr>
              <w:t>0.0</w:t>
            </w:r>
            <w:r w:rsidR="0008404E">
              <w:rPr>
                <w:rFonts w:eastAsia="Times New Roman"/>
              </w:rPr>
              <w:t>3</w:t>
            </w:r>
          </w:p>
        </w:tc>
        <w:tc>
          <w:tcPr>
            <w:tcW w:w="699" w:type="pct"/>
            <w:tcBorders>
              <w:top w:val="nil"/>
              <w:left w:val="nil"/>
              <w:bottom w:val="nil"/>
              <w:right w:val="nil"/>
            </w:tcBorders>
            <w:shd w:val="clear" w:color="auto" w:fill="auto"/>
            <w:noWrap/>
            <w:vAlign w:val="bottom"/>
            <w:hideMark/>
          </w:tcPr>
          <w:p w14:paraId="5C8BD972" w14:textId="52735EC1" w:rsidR="00A73537" w:rsidRPr="00F04A05" w:rsidRDefault="00A73537">
            <w:pPr>
              <w:spacing w:line="240" w:lineRule="auto"/>
              <w:rPr>
                <w:rFonts w:eastAsia="Times New Roman"/>
              </w:rPr>
              <w:pPrChange w:id="864" w:author="Dunnigan, Shannon" w:date="2024-02-22T12:03:00Z">
                <w:pPr/>
              </w:pPrChange>
            </w:pPr>
            <w:r w:rsidRPr="00F04A05">
              <w:rPr>
                <w:rFonts w:eastAsia="Times New Roman"/>
              </w:rPr>
              <w:t>0.76</w:t>
            </w:r>
          </w:p>
        </w:tc>
        <w:tc>
          <w:tcPr>
            <w:tcW w:w="1121" w:type="pct"/>
            <w:tcBorders>
              <w:top w:val="nil"/>
              <w:left w:val="nil"/>
              <w:bottom w:val="nil"/>
              <w:right w:val="nil"/>
            </w:tcBorders>
            <w:shd w:val="clear" w:color="auto" w:fill="auto"/>
            <w:noWrap/>
            <w:vAlign w:val="bottom"/>
            <w:hideMark/>
          </w:tcPr>
          <w:p w14:paraId="7C21E465" w14:textId="6F9E1A70" w:rsidR="00A73537" w:rsidRPr="00F04A05" w:rsidRDefault="00A73537">
            <w:pPr>
              <w:spacing w:line="240" w:lineRule="auto"/>
              <w:rPr>
                <w:rFonts w:eastAsia="Times New Roman"/>
              </w:rPr>
              <w:pPrChange w:id="865" w:author="Dunnigan, Shannon" w:date="2024-02-22T12:03:00Z">
                <w:pPr/>
              </w:pPrChange>
            </w:pPr>
            <w:r w:rsidRPr="00F04A05">
              <w:rPr>
                <w:rFonts w:eastAsia="Times New Roman"/>
              </w:rPr>
              <w:t>8</w:t>
            </w:r>
            <w:r w:rsidR="0008404E">
              <w:rPr>
                <w:rFonts w:eastAsia="Times New Roman"/>
              </w:rPr>
              <w:t>7</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pPr>
              <w:spacing w:line="240" w:lineRule="auto"/>
              <w:rPr>
                <w:rFonts w:eastAsia="Times New Roman"/>
              </w:rPr>
              <w:pPrChange w:id="866" w:author="Dunnigan, Shannon" w:date="2024-02-22T12:03:00Z">
                <w:pPr/>
              </w:pPrChange>
            </w:pPr>
            <w:r w:rsidRPr="00A73537">
              <w:rPr>
                <w:rFonts w:eastAsia="Times New Roman"/>
              </w:rPr>
              <w:t>Pellicer Creek</w:t>
            </w:r>
          </w:p>
        </w:tc>
        <w:tc>
          <w:tcPr>
            <w:tcW w:w="652" w:type="pct"/>
            <w:tcBorders>
              <w:top w:val="nil"/>
              <w:left w:val="nil"/>
              <w:bottom w:val="nil"/>
              <w:right w:val="nil"/>
            </w:tcBorders>
            <w:shd w:val="clear" w:color="auto" w:fill="auto"/>
            <w:noWrap/>
            <w:hideMark/>
          </w:tcPr>
          <w:p w14:paraId="78A11FB9" w14:textId="15CF512B" w:rsidR="00A73537" w:rsidRPr="00F04A05" w:rsidRDefault="00A73537">
            <w:pPr>
              <w:spacing w:line="240" w:lineRule="auto"/>
              <w:rPr>
                <w:rFonts w:eastAsia="Times New Roman"/>
                <w:color w:val="000000"/>
              </w:rPr>
              <w:pPrChange w:id="867" w:author="Dunnigan, Shannon" w:date="2024-02-22T12:03:00Z">
                <w:pPr/>
              </w:pPrChange>
            </w:pPr>
            <w:r w:rsidRPr="00A73537">
              <w:t>72.59</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pPr>
              <w:spacing w:line="240" w:lineRule="auto"/>
              <w:rPr>
                <w:rFonts w:eastAsia="Times New Roman"/>
              </w:rPr>
              <w:pPrChange w:id="868" w:author="Dunnigan, Shannon" w:date="2024-02-22T12:03:00Z">
                <w:pPr/>
              </w:pPrChange>
            </w:pPr>
            <w:r w:rsidRPr="00F04A05">
              <w:rPr>
                <w:rFonts w:eastAsia="Times New Roman"/>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pPr>
              <w:spacing w:line="240" w:lineRule="auto"/>
              <w:rPr>
                <w:rFonts w:eastAsia="Times New Roman"/>
              </w:rPr>
              <w:pPrChange w:id="869" w:author="Dunnigan, Shannon" w:date="2024-02-22T12:03:00Z">
                <w:pPr/>
              </w:pPrChange>
            </w:pPr>
            <w:r w:rsidRPr="00F04A05">
              <w:rPr>
                <w:rFonts w:eastAsia="Times New Roman"/>
              </w:rPr>
              <w:t>55.91</w:t>
            </w:r>
          </w:p>
        </w:tc>
        <w:tc>
          <w:tcPr>
            <w:tcW w:w="585" w:type="pct"/>
            <w:tcBorders>
              <w:top w:val="nil"/>
              <w:left w:val="nil"/>
              <w:bottom w:val="nil"/>
              <w:right w:val="nil"/>
            </w:tcBorders>
            <w:shd w:val="clear" w:color="auto" w:fill="auto"/>
            <w:noWrap/>
            <w:vAlign w:val="bottom"/>
            <w:hideMark/>
          </w:tcPr>
          <w:p w14:paraId="44C2BC18" w14:textId="5DE5D939" w:rsidR="00A73537" w:rsidRPr="00F04A05" w:rsidRDefault="00A73537">
            <w:pPr>
              <w:spacing w:line="240" w:lineRule="auto"/>
              <w:rPr>
                <w:rFonts w:eastAsia="Times New Roman"/>
              </w:rPr>
              <w:pPrChange w:id="870" w:author="Dunnigan, Shannon" w:date="2024-02-22T12:03:00Z">
                <w:pPr/>
              </w:pPrChange>
            </w:pPr>
            <w:r w:rsidRPr="00F04A05">
              <w:rPr>
                <w:rFonts w:eastAsia="Times New Roman"/>
              </w:rPr>
              <w:t>0.08</w:t>
            </w:r>
          </w:p>
        </w:tc>
        <w:tc>
          <w:tcPr>
            <w:tcW w:w="699" w:type="pct"/>
            <w:tcBorders>
              <w:top w:val="nil"/>
              <w:left w:val="nil"/>
              <w:bottom w:val="nil"/>
              <w:right w:val="nil"/>
            </w:tcBorders>
            <w:shd w:val="clear" w:color="auto" w:fill="auto"/>
            <w:noWrap/>
            <w:vAlign w:val="bottom"/>
            <w:hideMark/>
          </w:tcPr>
          <w:p w14:paraId="7DB6CA8B" w14:textId="2F06FEFC" w:rsidR="00A73537" w:rsidRPr="00F04A05" w:rsidRDefault="00A73537">
            <w:pPr>
              <w:spacing w:line="240" w:lineRule="auto"/>
              <w:rPr>
                <w:rFonts w:eastAsia="Times New Roman"/>
              </w:rPr>
              <w:pPrChange w:id="871" w:author="Dunnigan, Shannon" w:date="2024-02-22T12:03:00Z">
                <w:pPr/>
              </w:pPrChange>
            </w:pPr>
            <w:r w:rsidRPr="00F04A05">
              <w:rPr>
                <w:rFonts w:eastAsia="Times New Roman"/>
              </w:rPr>
              <w:t>0.58</w:t>
            </w:r>
          </w:p>
        </w:tc>
        <w:tc>
          <w:tcPr>
            <w:tcW w:w="1121" w:type="pct"/>
            <w:tcBorders>
              <w:top w:val="nil"/>
              <w:left w:val="nil"/>
              <w:bottom w:val="nil"/>
              <w:right w:val="nil"/>
            </w:tcBorders>
            <w:shd w:val="clear" w:color="auto" w:fill="auto"/>
            <w:noWrap/>
            <w:vAlign w:val="bottom"/>
            <w:hideMark/>
          </w:tcPr>
          <w:p w14:paraId="688530ED" w14:textId="51C65D45" w:rsidR="00A73537" w:rsidRPr="00F04A05" w:rsidRDefault="00A73537">
            <w:pPr>
              <w:spacing w:line="240" w:lineRule="auto"/>
              <w:rPr>
                <w:rFonts w:eastAsia="Times New Roman"/>
              </w:rPr>
              <w:pPrChange w:id="872" w:author="Dunnigan, Shannon" w:date="2024-02-22T12:03:00Z">
                <w:pPr/>
              </w:pPrChange>
            </w:pPr>
            <w:r w:rsidRPr="00F04A05">
              <w:rPr>
                <w:rFonts w:eastAsia="Times New Roman"/>
              </w:rPr>
              <w:t>71</w:t>
            </w:r>
          </w:p>
        </w:tc>
      </w:tr>
    </w:tbl>
    <w:p w14:paraId="27BE8B3A" w14:textId="77777777" w:rsidR="00600694" w:rsidRDefault="00600694" w:rsidP="00B40CA6">
      <w:r>
        <w:br w:type="page"/>
      </w:r>
    </w:p>
    <w:p w14:paraId="3EEF742C" w14:textId="4E0DD641" w:rsidR="00333D80" w:rsidRDefault="00600694" w:rsidP="00337A61">
      <w:pPr>
        <w:rPr>
          <w:ins w:id="873" w:author="Shannon" w:date="2024-02-22T16:27:00Z"/>
        </w:rPr>
      </w:pPr>
      <w:r w:rsidRPr="007E201C">
        <w:rPr>
          <w:b/>
          <w:bCs/>
        </w:rPr>
        <w:lastRenderedPageBreak/>
        <w:t xml:space="preserve">Table </w:t>
      </w:r>
      <w:r>
        <w:rPr>
          <w:b/>
          <w:bCs/>
        </w:rPr>
        <w:t>2</w:t>
      </w:r>
      <w:r>
        <w:t xml:space="preserve">. Trend </w:t>
      </w:r>
      <w:r w:rsidR="00904350">
        <w:t>estimates</w:t>
      </w:r>
      <w:r>
        <w:t xml:space="preserve"> for</w:t>
      </w:r>
      <w:r w:rsidR="00904350">
        <w:t xml:space="preserve"> annual (January 1 – December 31)</w:t>
      </w:r>
      <w:r>
        <w:t xml:space="preserve"> </w:t>
      </w:r>
      <w:r w:rsidRPr="00A73537">
        <w:t xml:space="preserve">chlorophyll </w:t>
      </w:r>
      <w:r w:rsidRPr="00A73537">
        <w:rPr>
          <w:i/>
          <w:iCs/>
        </w:rPr>
        <w:t>a</w:t>
      </w:r>
      <w:r w:rsidRPr="00A73537">
        <w:t xml:space="preserve"> timeseries</w:t>
      </w:r>
      <w:r w:rsidR="00904350">
        <w:t xml:space="preserve"> from meta-analysis using results from generalized additive model predictions</w:t>
      </w:r>
      <w:r w:rsidRPr="00A73537">
        <w:t xml:space="preserve"> at Pine Island, San Sebastian, Fort Matanzas, and Pellicer Creek with the Guana Tolomato Matanzas National Estuarine Research Reserve.</w:t>
      </w:r>
      <w:r w:rsidR="00337A61">
        <w:t xml:space="preserve"> </w:t>
      </w:r>
      <w:r w:rsidR="00904350">
        <w:t>The rate of change per year is reported as s</w:t>
      </w:r>
      <w:r w:rsidR="00337A61">
        <w:t xml:space="preserve">lope </w:t>
      </w:r>
      <w:r w:rsidR="00904350">
        <w:t>with</w:t>
      </w:r>
      <w:r w:rsidR="00337A61">
        <w:t xml:space="preserve"> 95% confidence interval (CI) given on the log</w:t>
      </w:r>
      <w:r w:rsidR="00904350" w:rsidRPr="00904350">
        <w:rPr>
          <w:vertAlign w:val="subscript"/>
        </w:rPr>
        <w:t>10</w:t>
      </w:r>
      <w:r w:rsidR="00337A61">
        <w:t xml:space="preserve"> (not the response) scale for each time frame of interest: the complete 20-year record (2003-2022), the first 10 years (2003-2012), the last 10 years (2013-2022), and the last five years (2018-2022).</w:t>
      </w:r>
      <w:r w:rsidR="00904350">
        <w:t xml:space="preserve"> </w:t>
      </w:r>
      <w:r w:rsidR="004E4B75">
        <w:t>Significant p-values (α = 0.05) indicated in bol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599"/>
        <w:gridCol w:w="1992"/>
        <w:gridCol w:w="1992"/>
        <w:gridCol w:w="1992"/>
      </w:tblGrid>
      <w:tr w:rsidR="00EA7E3B" w14:paraId="1FCFC3BA" w14:textId="77777777" w:rsidTr="00337A61">
        <w:trPr>
          <w:trHeight w:val="375"/>
        </w:trPr>
        <w:tc>
          <w:tcPr>
            <w:tcW w:w="954" w:type="pct"/>
            <w:tcBorders>
              <w:top w:val="single" w:sz="4" w:space="0" w:color="auto"/>
              <w:bottom w:val="single" w:sz="4" w:space="0" w:color="auto"/>
            </w:tcBorders>
            <w:vAlign w:val="center"/>
          </w:tcPr>
          <w:p w14:paraId="230C606C" w14:textId="2B253F6F" w:rsidR="00333D80" w:rsidRDefault="00333D80" w:rsidP="00333D80">
            <w:pPr>
              <w:spacing w:line="240" w:lineRule="auto"/>
              <w:jc w:val="center"/>
            </w:pPr>
            <w:r>
              <w:t>Station</w:t>
            </w:r>
          </w:p>
        </w:tc>
        <w:tc>
          <w:tcPr>
            <w:tcW w:w="854" w:type="pct"/>
            <w:tcBorders>
              <w:top w:val="single" w:sz="4" w:space="0" w:color="auto"/>
              <w:bottom w:val="single" w:sz="4" w:space="0" w:color="auto"/>
            </w:tcBorders>
            <w:vAlign w:val="center"/>
          </w:tcPr>
          <w:p w14:paraId="7DDE5AA2" w14:textId="149B40A9" w:rsidR="00333D80" w:rsidRDefault="00333D80">
            <w:pPr>
              <w:spacing w:line="240" w:lineRule="auto"/>
              <w:jc w:val="center"/>
              <w:pPrChange w:id="874" w:author="Shannon" w:date="2024-02-22T16:40:00Z">
                <w:pPr/>
              </w:pPrChange>
            </w:pPr>
            <w:r>
              <w:t>Timeframe</w:t>
            </w:r>
          </w:p>
        </w:tc>
        <w:tc>
          <w:tcPr>
            <w:tcW w:w="1064" w:type="pct"/>
            <w:tcBorders>
              <w:top w:val="single" w:sz="4" w:space="0" w:color="auto"/>
              <w:bottom w:val="single" w:sz="4" w:space="0" w:color="auto"/>
            </w:tcBorders>
            <w:vAlign w:val="center"/>
          </w:tcPr>
          <w:p w14:paraId="5647E7AB" w14:textId="75F073BD" w:rsidR="00333D80" w:rsidRDefault="00333D80">
            <w:pPr>
              <w:spacing w:line="240" w:lineRule="auto"/>
              <w:jc w:val="center"/>
              <w:pPrChange w:id="875" w:author="Shannon" w:date="2024-02-22T16:40:00Z">
                <w:pPr/>
              </w:pPrChange>
            </w:pPr>
            <w:r>
              <w:t>Slope</w:t>
            </w:r>
          </w:p>
        </w:tc>
        <w:tc>
          <w:tcPr>
            <w:tcW w:w="1064" w:type="pct"/>
            <w:tcBorders>
              <w:top w:val="single" w:sz="4" w:space="0" w:color="auto"/>
              <w:bottom w:val="single" w:sz="4" w:space="0" w:color="auto"/>
            </w:tcBorders>
            <w:vAlign w:val="center"/>
          </w:tcPr>
          <w:p w14:paraId="1F8F7DD7" w14:textId="301797F6" w:rsidR="00333D80" w:rsidRDefault="00333D80">
            <w:pPr>
              <w:spacing w:line="240" w:lineRule="auto"/>
              <w:jc w:val="center"/>
              <w:pPrChange w:id="876" w:author="Shannon" w:date="2024-02-22T16:40:00Z">
                <w:pPr/>
              </w:pPrChange>
            </w:pPr>
            <w:r>
              <w:t>CI</w:t>
            </w:r>
          </w:p>
        </w:tc>
        <w:tc>
          <w:tcPr>
            <w:tcW w:w="1064" w:type="pct"/>
            <w:tcBorders>
              <w:top w:val="single" w:sz="4" w:space="0" w:color="auto"/>
              <w:bottom w:val="single" w:sz="4" w:space="0" w:color="auto"/>
            </w:tcBorders>
            <w:vAlign w:val="center"/>
          </w:tcPr>
          <w:p w14:paraId="5EDB581A" w14:textId="599A33C5" w:rsidR="00333D80" w:rsidRPr="00337A61" w:rsidRDefault="00333D80">
            <w:pPr>
              <w:spacing w:line="240" w:lineRule="auto"/>
              <w:jc w:val="center"/>
              <w:pPrChange w:id="877" w:author="Shannon" w:date="2024-02-22T16:40:00Z">
                <w:pPr/>
              </w:pPrChange>
            </w:pPr>
            <w:r w:rsidRPr="008260D6">
              <w:rPr>
                <w:i/>
                <w:iCs/>
                <w:rPrChange w:id="878" w:author="Shannon" w:date="2024-02-22T16:36:00Z">
                  <w:rPr/>
                </w:rPrChange>
              </w:rPr>
              <w:t>p</w:t>
            </w:r>
            <w:r w:rsidR="00337A61">
              <w:t>-value</w:t>
            </w:r>
          </w:p>
        </w:tc>
      </w:tr>
      <w:tr w:rsidR="00EA7E3B" w14:paraId="287E214A" w14:textId="77777777" w:rsidTr="00337A61">
        <w:trPr>
          <w:trHeight w:val="283"/>
        </w:trPr>
        <w:tc>
          <w:tcPr>
            <w:tcW w:w="954" w:type="pct"/>
            <w:vMerge w:val="restart"/>
            <w:tcBorders>
              <w:top w:val="single" w:sz="4" w:space="0" w:color="auto"/>
              <w:bottom w:val="nil"/>
            </w:tcBorders>
            <w:vAlign w:val="center"/>
          </w:tcPr>
          <w:p w14:paraId="09F6E1AF" w14:textId="4B2ECA07" w:rsidR="00333D80" w:rsidRDefault="00333D80" w:rsidP="00333D80">
            <w:pPr>
              <w:spacing w:line="240" w:lineRule="auto"/>
              <w:jc w:val="center"/>
            </w:pPr>
            <w:r>
              <w:t>Pine Island</w:t>
            </w:r>
          </w:p>
        </w:tc>
        <w:tc>
          <w:tcPr>
            <w:tcW w:w="854" w:type="pct"/>
            <w:tcBorders>
              <w:top w:val="single" w:sz="4" w:space="0" w:color="auto"/>
              <w:bottom w:val="nil"/>
            </w:tcBorders>
            <w:vAlign w:val="center"/>
          </w:tcPr>
          <w:p w14:paraId="585C040A" w14:textId="2CDBDE96" w:rsidR="00333D80" w:rsidRDefault="00333D80">
            <w:pPr>
              <w:spacing w:line="240" w:lineRule="auto"/>
              <w:jc w:val="center"/>
              <w:pPrChange w:id="879" w:author="Shannon" w:date="2024-02-22T16:40:00Z">
                <w:pPr/>
              </w:pPrChange>
            </w:pPr>
            <w:r>
              <w:t>2003 – 2022</w:t>
            </w:r>
          </w:p>
        </w:tc>
        <w:tc>
          <w:tcPr>
            <w:tcW w:w="1064" w:type="pct"/>
            <w:tcBorders>
              <w:top w:val="single" w:sz="4" w:space="0" w:color="auto"/>
              <w:bottom w:val="nil"/>
            </w:tcBorders>
            <w:vAlign w:val="center"/>
          </w:tcPr>
          <w:p w14:paraId="5D13D9AF" w14:textId="192D11EF" w:rsidR="00333D80" w:rsidRDefault="00EA7E3B">
            <w:pPr>
              <w:spacing w:line="240" w:lineRule="auto"/>
              <w:jc w:val="center"/>
              <w:pPrChange w:id="880" w:author="Shannon" w:date="2024-02-22T16:40:00Z">
                <w:pPr/>
              </w:pPrChange>
            </w:pPr>
            <w:r>
              <w:t>0.004</w:t>
            </w:r>
          </w:p>
        </w:tc>
        <w:tc>
          <w:tcPr>
            <w:tcW w:w="1064" w:type="pct"/>
            <w:tcBorders>
              <w:top w:val="single" w:sz="4" w:space="0" w:color="auto"/>
              <w:bottom w:val="nil"/>
            </w:tcBorders>
            <w:vAlign w:val="center"/>
          </w:tcPr>
          <w:p w14:paraId="5D930303" w14:textId="7C9B4987" w:rsidR="00333D80" w:rsidRDefault="00337A61">
            <w:pPr>
              <w:spacing w:line="240" w:lineRule="auto"/>
              <w:jc w:val="center"/>
              <w:pPrChange w:id="881" w:author="Shannon" w:date="2024-02-22T16:40:00Z">
                <w:pPr/>
              </w:pPrChange>
            </w:pPr>
            <w:r>
              <w:t>-</w:t>
            </w:r>
            <w:r w:rsidR="00EA7E3B">
              <w:t>0</w:t>
            </w:r>
            <w:r>
              <w:t>.004</w:t>
            </w:r>
            <w:r w:rsidR="00EA7E3B">
              <w:t xml:space="preserve"> – 0.01</w:t>
            </w:r>
            <w:r>
              <w:t>2</w:t>
            </w:r>
          </w:p>
        </w:tc>
        <w:tc>
          <w:tcPr>
            <w:tcW w:w="1064" w:type="pct"/>
            <w:tcBorders>
              <w:top w:val="single" w:sz="4" w:space="0" w:color="auto"/>
              <w:bottom w:val="nil"/>
            </w:tcBorders>
            <w:vAlign w:val="center"/>
          </w:tcPr>
          <w:p w14:paraId="6BE76E44" w14:textId="58E3B4EA" w:rsidR="00333D80" w:rsidRDefault="00EA7E3B">
            <w:pPr>
              <w:spacing w:line="240" w:lineRule="auto"/>
              <w:jc w:val="center"/>
              <w:pPrChange w:id="882" w:author="Shannon" w:date="2024-02-22T16:40:00Z">
                <w:pPr/>
              </w:pPrChange>
            </w:pPr>
            <w:r>
              <w:t>0.</w:t>
            </w:r>
            <w:r w:rsidR="00337A61">
              <w:t>281</w:t>
            </w:r>
          </w:p>
        </w:tc>
      </w:tr>
      <w:tr w:rsidR="00EA7E3B" w14:paraId="27350952" w14:textId="77777777" w:rsidTr="00337A61">
        <w:trPr>
          <w:trHeight w:val="170"/>
        </w:trPr>
        <w:tc>
          <w:tcPr>
            <w:tcW w:w="954" w:type="pct"/>
            <w:vMerge/>
            <w:tcBorders>
              <w:top w:val="nil"/>
              <w:bottom w:val="nil"/>
            </w:tcBorders>
            <w:vAlign w:val="center"/>
          </w:tcPr>
          <w:p w14:paraId="357CC496" w14:textId="77777777" w:rsidR="00333D80" w:rsidRDefault="00333D80" w:rsidP="00333D80">
            <w:pPr>
              <w:spacing w:line="240" w:lineRule="auto"/>
              <w:jc w:val="center"/>
            </w:pPr>
          </w:p>
        </w:tc>
        <w:tc>
          <w:tcPr>
            <w:tcW w:w="854" w:type="pct"/>
            <w:tcBorders>
              <w:top w:val="nil"/>
              <w:bottom w:val="nil"/>
            </w:tcBorders>
            <w:vAlign w:val="center"/>
          </w:tcPr>
          <w:p w14:paraId="04115B3C" w14:textId="5F3CAB19" w:rsidR="00333D80" w:rsidRDefault="00333D80">
            <w:pPr>
              <w:spacing w:line="240" w:lineRule="auto"/>
              <w:jc w:val="center"/>
              <w:pPrChange w:id="883" w:author="Shannon" w:date="2024-02-22T16:40:00Z">
                <w:pPr/>
              </w:pPrChange>
            </w:pPr>
            <w:r>
              <w:t>2003 – 2012</w:t>
            </w:r>
          </w:p>
        </w:tc>
        <w:tc>
          <w:tcPr>
            <w:tcW w:w="1064" w:type="pct"/>
            <w:tcBorders>
              <w:top w:val="nil"/>
              <w:bottom w:val="nil"/>
            </w:tcBorders>
            <w:vAlign w:val="center"/>
          </w:tcPr>
          <w:p w14:paraId="28E5BEED" w14:textId="7692874A" w:rsidR="00333D80" w:rsidRDefault="00EA7E3B">
            <w:pPr>
              <w:spacing w:line="240" w:lineRule="auto"/>
              <w:jc w:val="center"/>
              <w:pPrChange w:id="884" w:author="Shannon" w:date="2024-02-22T16:40:00Z">
                <w:pPr/>
              </w:pPrChange>
            </w:pPr>
            <w:r>
              <w:t>0.0</w:t>
            </w:r>
            <w:r w:rsidR="00337A61">
              <w:t>20</w:t>
            </w:r>
          </w:p>
        </w:tc>
        <w:tc>
          <w:tcPr>
            <w:tcW w:w="1064" w:type="pct"/>
            <w:tcBorders>
              <w:top w:val="nil"/>
              <w:bottom w:val="nil"/>
            </w:tcBorders>
            <w:vAlign w:val="center"/>
          </w:tcPr>
          <w:p w14:paraId="10DA516F" w14:textId="4496F362" w:rsidR="00333D80" w:rsidRDefault="00337A61">
            <w:pPr>
              <w:spacing w:line="240" w:lineRule="auto"/>
              <w:jc w:val="center"/>
              <w:pPrChange w:id="885" w:author="Shannon" w:date="2024-02-22T16:40:00Z">
                <w:pPr/>
              </w:pPrChange>
            </w:pPr>
            <w:r>
              <w:t>-</w:t>
            </w:r>
            <w:r w:rsidR="00EA7E3B">
              <w:t>0</w:t>
            </w:r>
            <w:r>
              <w:t>.002</w:t>
            </w:r>
            <w:r w:rsidR="00EA7E3B">
              <w:t xml:space="preserve"> – 0.04</w:t>
            </w:r>
            <w:r>
              <w:t>2</w:t>
            </w:r>
          </w:p>
        </w:tc>
        <w:tc>
          <w:tcPr>
            <w:tcW w:w="1064" w:type="pct"/>
            <w:tcBorders>
              <w:top w:val="nil"/>
              <w:bottom w:val="nil"/>
            </w:tcBorders>
            <w:vAlign w:val="center"/>
          </w:tcPr>
          <w:p w14:paraId="2272BFCE" w14:textId="396A127E" w:rsidR="00333D80" w:rsidRDefault="00EA7E3B">
            <w:pPr>
              <w:spacing w:line="240" w:lineRule="auto"/>
              <w:jc w:val="center"/>
              <w:pPrChange w:id="886" w:author="Shannon" w:date="2024-02-22T16:40:00Z">
                <w:pPr/>
              </w:pPrChange>
            </w:pPr>
            <w:r>
              <w:t>0.0</w:t>
            </w:r>
            <w:r w:rsidR="00337A61">
              <w:t>80</w:t>
            </w:r>
          </w:p>
        </w:tc>
      </w:tr>
      <w:tr w:rsidR="00EA7E3B" w14:paraId="1884664D" w14:textId="77777777" w:rsidTr="00337A61">
        <w:trPr>
          <w:trHeight w:val="206"/>
        </w:trPr>
        <w:tc>
          <w:tcPr>
            <w:tcW w:w="954" w:type="pct"/>
            <w:vMerge/>
            <w:tcBorders>
              <w:top w:val="nil"/>
              <w:bottom w:val="nil"/>
            </w:tcBorders>
            <w:vAlign w:val="center"/>
          </w:tcPr>
          <w:p w14:paraId="0A1A18B2" w14:textId="77777777" w:rsidR="00333D80" w:rsidRDefault="00333D80" w:rsidP="00333D80">
            <w:pPr>
              <w:spacing w:line="240" w:lineRule="auto"/>
              <w:jc w:val="center"/>
            </w:pPr>
          </w:p>
        </w:tc>
        <w:tc>
          <w:tcPr>
            <w:tcW w:w="854" w:type="pct"/>
            <w:tcBorders>
              <w:top w:val="nil"/>
              <w:bottom w:val="nil"/>
            </w:tcBorders>
            <w:vAlign w:val="center"/>
          </w:tcPr>
          <w:p w14:paraId="51A5A97E" w14:textId="0E8E748E" w:rsidR="00333D80" w:rsidRDefault="00333D80">
            <w:pPr>
              <w:spacing w:line="240" w:lineRule="auto"/>
              <w:jc w:val="center"/>
              <w:pPrChange w:id="887" w:author="Shannon" w:date="2024-02-22T16:40:00Z">
                <w:pPr/>
              </w:pPrChange>
            </w:pPr>
            <w:r>
              <w:t>2013 – 2022</w:t>
            </w:r>
          </w:p>
        </w:tc>
        <w:tc>
          <w:tcPr>
            <w:tcW w:w="1064" w:type="pct"/>
            <w:tcBorders>
              <w:top w:val="nil"/>
              <w:bottom w:val="nil"/>
            </w:tcBorders>
            <w:vAlign w:val="center"/>
          </w:tcPr>
          <w:p w14:paraId="5B642C4D" w14:textId="2BD8CBC7" w:rsidR="00333D80" w:rsidRDefault="00EA7E3B">
            <w:pPr>
              <w:spacing w:line="240" w:lineRule="auto"/>
              <w:jc w:val="center"/>
              <w:pPrChange w:id="888" w:author="Shannon" w:date="2024-02-22T16:40:00Z">
                <w:pPr/>
              </w:pPrChange>
            </w:pPr>
            <w:r>
              <w:t>0.02</w:t>
            </w:r>
            <w:r w:rsidR="00337A61">
              <w:t>5</w:t>
            </w:r>
          </w:p>
        </w:tc>
        <w:tc>
          <w:tcPr>
            <w:tcW w:w="1064" w:type="pct"/>
            <w:tcBorders>
              <w:top w:val="nil"/>
              <w:bottom w:val="nil"/>
            </w:tcBorders>
            <w:vAlign w:val="center"/>
          </w:tcPr>
          <w:p w14:paraId="2D046489" w14:textId="48FEC6E5" w:rsidR="00333D80" w:rsidRDefault="00EA7E3B">
            <w:pPr>
              <w:spacing w:line="240" w:lineRule="auto"/>
              <w:jc w:val="center"/>
              <w:pPrChange w:id="889" w:author="Shannon" w:date="2024-02-22T16:40:00Z">
                <w:pPr/>
              </w:pPrChange>
            </w:pPr>
            <w:r>
              <w:t>0.01</w:t>
            </w:r>
            <w:r w:rsidR="00337A61">
              <w:t>1</w:t>
            </w:r>
            <w:r>
              <w:t xml:space="preserve"> – 0.0</w:t>
            </w:r>
            <w:r w:rsidR="00337A61">
              <w:t>39</w:t>
            </w:r>
          </w:p>
        </w:tc>
        <w:tc>
          <w:tcPr>
            <w:tcW w:w="1064" w:type="pct"/>
            <w:tcBorders>
              <w:top w:val="nil"/>
              <w:bottom w:val="nil"/>
            </w:tcBorders>
            <w:vAlign w:val="center"/>
          </w:tcPr>
          <w:p w14:paraId="1C919817" w14:textId="15FDF0F3" w:rsidR="00333D80" w:rsidRPr="004E4B75" w:rsidRDefault="00EA7E3B">
            <w:pPr>
              <w:spacing w:line="240" w:lineRule="auto"/>
              <w:jc w:val="center"/>
              <w:rPr>
                <w:b/>
                <w:bCs/>
              </w:rPr>
              <w:pPrChange w:id="890" w:author="Shannon" w:date="2024-02-22T16:40:00Z">
                <w:pPr/>
              </w:pPrChange>
            </w:pPr>
            <w:r w:rsidRPr="004E4B75">
              <w:rPr>
                <w:b/>
                <w:bCs/>
              </w:rPr>
              <w:t>0.0003</w:t>
            </w:r>
          </w:p>
        </w:tc>
      </w:tr>
      <w:tr w:rsidR="00EA7E3B" w14:paraId="6CCF1F1D" w14:textId="77777777" w:rsidTr="00337A61">
        <w:trPr>
          <w:trHeight w:val="71"/>
        </w:trPr>
        <w:tc>
          <w:tcPr>
            <w:tcW w:w="954" w:type="pct"/>
            <w:vMerge/>
            <w:tcBorders>
              <w:top w:val="nil"/>
              <w:bottom w:val="single" w:sz="4" w:space="0" w:color="auto"/>
            </w:tcBorders>
            <w:vAlign w:val="center"/>
          </w:tcPr>
          <w:p w14:paraId="6CD497BA" w14:textId="77777777" w:rsidR="00333D80" w:rsidRDefault="00333D80" w:rsidP="00333D80">
            <w:pPr>
              <w:spacing w:line="240" w:lineRule="auto"/>
              <w:jc w:val="center"/>
            </w:pPr>
          </w:p>
        </w:tc>
        <w:tc>
          <w:tcPr>
            <w:tcW w:w="854" w:type="pct"/>
            <w:tcBorders>
              <w:top w:val="nil"/>
              <w:bottom w:val="single" w:sz="4" w:space="0" w:color="auto"/>
            </w:tcBorders>
            <w:vAlign w:val="center"/>
          </w:tcPr>
          <w:p w14:paraId="270837C2" w14:textId="2632257B" w:rsidR="00333D80" w:rsidRDefault="00333D80">
            <w:pPr>
              <w:spacing w:line="240" w:lineRule="auto"/>
              <w:jc w:val="center"/>
              <w:pPrChange w:id="891" w:author="Shannon" w:date="2024-02-22T16:40:00Z">
                <w:pPr/>
              </w:pPrChange>
            </w:pPr>
            <w:r>
              <w:t>2018 – 2022</w:t>
            </w:r>
          </w:p>
        </w:tc>
        <w:tc>
          <w:tcPr>
            <w:tcW w:w="1064" w:type="pct"/>
            <w:tcBorders>
              <w:top w:val="nil"/>
              <w:bottom w:val="single" w:sz="4" w:space="0" w:color="auto"/>
            </w:tcBorders>
            <w:vAlign w:val="center"/>
          </w:tcPr>
          <w:p w14:paraId="014FDFAD" w14:textId="3058DE73" w:rsidR="00333D80" w:rsidRDefault="00EA7E3B">
            <w:pPr>
              <w:spacing w:line="240" w:lineRule="auto"/>
              <w:jc w:val="center"/>
              <w:pPrChange w:id="892" w:author="Shannon" w:date="2024-02-22T16:40:00Z">
                <w:pPr/>
              </w:pPrChange>
            </w:pPr>
            <w:r>
              <w:t>0.05</w:t>
            </w:r>
            <w:r w:rsidR="00A73AD5">
              <w:t>7</w:t>
            </w:r>
          </w:p>
        </w:tc>
        <w:tc>
          <w:tcPr>
            <w:tcW w:w="1064" w:type="pct"/>
            <w:tcBorders>
              <w:top w:val="nil"/>
              <w:bottom w:val="single" w:sz="4" w:space="0" w:color="auto"/>
            </w:tcBorders>
            <w:vAlign w:val="center"/>
          </w:tcPr>
          <w:p w14:paraId="7044AD49" w14:textId="1E1082C4" w:rsidR="00333D80" w:rsidRDefault="00EA7E3B">
            <w:pPr>
              <w:spacing w:line="240" w:lineRule="auto"/>
              <w:jc w:val="center"/>
              <w:pPrChange w:id="893" w:author="Shannon" w:date="2024-02-22T16:40:00Z">
                <w:pPr/>
              </w:pPrChange>
            </w:pPr>
            <w:r>
              <w:t>0.03</w:t>
            </w:r>
            <w:r w:rsidR="00A73AD5">
              <w:t>2</w:t>
            </w:r>
            <w:r>
              <w:t xml:space="preserve"> – 0.08</w:t>
            </w:r>
            <w:r w:rsidR="00A73AD5">
              <w:t>2</w:t>
            </w:r>
          </w:p>
        </w:tc>
        <w:tc>
          <w:tcPr>
            <w:tcW w:w="1064" w:type="pct"/>
            <w:tcBorders>
              <w:top w:val="nil"/>
              <w:bottom w:val="single" w:sz="4" w:space="0" w:color="auto"/>
            </w:tcBorders>
            <w:vAlign w:val="center"/>
          </w:tcPr>
          <w:p w14:paraId="15B8C7A1" w14:textId="7974EFE0" w:rsidR="00333D80" w:rsidRPr="004E4B75" w:rsidRDefault="00EA7E3B">
            <w:pPr>
              <w:spacing w:line="240" w:lineRule="auto"/>
              <w:jc w:val="center"/>
              <w:rPr>
                <w:b/>
                <w:bCs/>
              </w:rPr>
              <w:pPrChange w:id="894" w:author="Shannon" w:date="2024-02-22T16:40:00Z">
                <w:pPr/>
              </w:pPrChange>
            </w:pPr>
            <w:r w:rsidRPr="004E4B75">
              <w:rPr>
                <w:b/>
                <w:bCs/>
              </w:rPr>
              <w:t>&lt; 0.0001</w:t>
            </w:r>
          </w:p>
        </w:tc>
      </w:tr>
      <w:tr w:rsidR="00EA7E3B" w14:paraId="523F1275" w14:textId="77777777" w:rsidTr="00337A61">
        <w:trPr>
          <w:trHeight w:val="287"/>
        </w:trPr>
        <w:tc>
          <w:tcPr>
            <w:tcW w:w="954" w:type="pct"/>
            <w:vMerge w:val="restart"/>
            <w:tcBorders>
              <w:top w:val="single" w:sz="4" w:space="0" w:color="auto"/>
              <w:bottom w:val="nil"/>
            </w:tcBorders>
            <w:vAlign w:val="center"/>
          </w:tcPr>
          <w:p w14:paraId="18BF9879" w14:textId="52A7D53E" w:rsidR="00333D80" w:rsidRDefault="00333D80" w:rsidP="00333D80">
            <w:pPr>
              <w:spacing w:line="240" w:lineRule="auto"/>
              <w:jc w:val="center"/>
            </w:pPr>
            <w:r>
              <w:t>San Sebastian</w:t>
            </w:r>
          </w:p>
        </w:tc>
        <w:tc>
          <w:tcPr>
            <w:tcW w:w="854" w:type="pct"/>
            <w:tcBorders>
              <w:top w:val="single" w:sz="4" w:space="0" w:color="auto"/>
              <w:bottom w:val="nil"/>
            </w:tcBorders>
            <w:vAlign w:val="center"/>
          </w:tcPr>
          <w:p w14:paraId="78260B96" w14:textId="32CDB5AE" w:rsidR="00333D80" w:rsidRDefault="00333D80">
            <w:pPr>
              <w:spacing w:line="240" w:lineRule="auto"/>
              <w:jc w:val="center"/>
              <w:pPrChange w:id="895" w:author="Shannon" w:date="2024-02-22T16:40:00Z">
                <w:pPr/>
              </w:pPrChange>
            </w:pPr>
            <w:r>
              <w:t>2003 – 2022</w:t>
            </w:r>
          </w:p>
        </w:tc>
        <w:tc>
          <w:tcPr>
            <w:tcW w:w="1064" w:type="pct"/>
            <w:tcBorders>
              <w:top w:val="single" w:sz="4" w:space="0" w:color="auto"/>
              <w:bottom w:val="nil"/>
            </w:tcBorders>
            <w:vAlign w:val="center"/>
          </w:tcPr>
          <w:p w14:paraId="66976ED4" w14:textId="20A72B14" w:rsidR="00333D80" w:rsidRDefault="00904350">
            <w:pPr>
              <w:spacing w:line="240" w:lineRule="auto"/>
              <w:jc w:val="center"/>
              <w:pPrChange w:id="896" w:author="Shannon" w:date="2024-02-22T16:40:00Z">
                <w:pPr/>
              </w:pPrChange>
            </w:pPr>
            <w:r>
              <w:t>0.010</w:t>
            </w:r>
          </w:p>
        </w:tc>
        <w:tc>
          <w:tcPr>
            <w:tcW w:w="1064" w:type="pct"/>
            <w:tcBorders>
              <w:top w:val="single" w:sz="4" w:space="0" w:color="auto"/>
              <w:bottom w:val="nil"/>
            </w:tcBorders>
            <w:vAlign w:val="center"/>
          </w:tcPr>
          <w:p w14:paraId="5A83A63D" w14:textId="38EF351B" w:rsidR="00333D80" w:rsidRDefault="00904350">
            <w:pPr>
              <w:spacing w:line="240" w:lineRule="auto"/>
              <w:jc w:val="center"/>
              <w:pPrChange w:id="897" w:author="Shannon" w:date="2024-02-22T16:40:00Z">
                <w:pPr/>
              </w:pPrChange>
            </w:pPr>
            <w:r>
              <w:t>0.002 – 0.018</w:t>
            </w:r>
          </w:p>
        </w:tc>
        <w:tc>
          <w:tcPr>
            <w:tcW w:w="1064" w:type="pct"/>
            <w:tcBorders>
              <w:top w:val="single" w:sz="4" w:space="0" w:color="auto"/>
              <w:bottom w:val="nil"/>
            </w:tcBorders>
            <w:vAlign w:val="center"/>
          </w:tcPr>
          <w:p w14:paraId="078D493B" w14:textId="286E7F53" w:rsidR="00333D80" w:rsidRPr="004E4B75" w:rsidRDefault="00904350">
            <w:pPr>
              <w:spacing w:line="240" w:lineRule="auto"/>
              <w:jc w:val="center"/>
              <w:rPr>
                <w:b/>
                <w:bCs/>
              </w:rPr>
              <w:pPrChange w:id="898" w:author="Shannon" w:date="2024-02-22T16:40:00Z">
                <w:pPr/>
              </w:pPrChange>
            </w:pPr>
            <w:r w:rsidRPr="004E4B75">
              <w:rPr>
                <w:b/>
                <w:bCs/>
              </w:rPr>
              <w:t>0.013</w:t>
            </w:r>
          </w:p>
        </w:tc>
      </w:tr>
      <w:tr w:rsidR="00EA7E3B" w14:paraId="39B76B40" w14:textId="77777777" w:rsidTr="00337A61">
        <w:trPr>
          <w:trHeight w:val="134"/>
        </w:trPr>
        <w:tc>
          <w:tcPr>
            <w:tcW w:w="954" w:type="pct"/>
            <w:vMerge/>
            <w:tcBorders>
              <w:top w:val="nil"/>
              <w:bottom w:val="nil"/>
            </w:tcBorders>
            <w:vAlign w:val="center"/>
          </w:tcPr>
          <w:p w14:paraId="554FAD92" w14:textId="77777777" w:rsidR="00333D80" w:rsidRDefault="00333D80" w:rsidP="00333D80">
            <w:pPr>
              <w:spacing w:line="240" w:lineRule="auto"/>
              <w:jc w:val="center"/>
            </w:pPr>
          </w:p>
        </w:tc>
        <w:tc>
          <w:tcPr>
            <w:tcW w:w="854" w:type="pct"/>
            <w:tcBorders>
              <w:top w:val="nil"/>
              <w:bottom w:val="nil"/>
            </w:tcBorders>
            <w:vAlign w:val="center"/>
          </w:tcPr>
          <w:p w14:paraId="0948201A" w14:textId="09491FA5" w:rsidR="00333D80" w:rsidRDefault="00333D80">
            <w:pPr>
              <w:spacing w:line="240" w:lineRule="auto"/>
              <w:jc w:val="center"/>
              <w:pPrChange w:id="899" w:author="Shannon" w:date="2024-02-22T16:40:00Z">
                <w:pPr/>
              </w:pPrChange>
            </w:pPr>
            <w:r>
              <w:t>2003 – 2012</w:t>
            </w:r>
          </w:p>
        </w:tc>
        <w:tc>
          <w:tcPr>
            <w:tcW w:w="1064" w:type="pct"/>
            <w:tcBorders>
              <w:top w:val="nil"/>
              <w:bottom w:val="nil"/>
            </w:tcBorders>
            <w:vAlign w:val="center"/>
          </w:tcPr>
          <w:p w14:paraId="2F043A0C" w14:textId="6B3A9AFD" w:rsidR="00333D80" w:rsidRDefault="00904350">
            <w:pPr>
              <w:spacing w:line="240" w:lineRule="auto"/>
              <w:jc w:val="center"/>
              <w:pPrChange w:id="900" w:author="Shannon" w:date="2024-02-22T16:40:00Z">
                <w:pPr/>
              </w:pPrChange>
            </w:pPr>
            <w:r>
              <w:t>0.028</w:t>
            </w:r>
          </w:p>
        </w:tc>
        <w:tc>
          <w:tcPr>
            <w:tcW w:w="1064" w:type="pct"/>
            <w:tcBorders>
              <w:top w:val="nil"/>
              <w:bottom w:val="nil"/>
            </w:tcBorders>
            <w:vAlign w:val="center"/>
          </w:tcPr>
          <w:p w14:paraId="5033A577" w14:textId="20BCD7BB" w:rsidR="00EA7E3B" w:rsidRDefault="00904350" w:rsidP="00EA7E3B">
            <w:pPr>
              <w:spacing w:line="240" w:lineRule="auto"/>
              <w:jc w:val="center"/>
            </w:pPr>
            <w:r>
              <w:t>0.004 – 0.051</w:t>
            </w:r>
          </w:p>
        </w:tc>
        <w:tc>
          <w:tcPr>
            <w:tcW w:w="1064" w:type="pct"/>
            <w:tcBorders>
              <w:top w:val="nil"/>
              <w:bottom w:val="nil"/>
            </w:tcBorders>
            <w:vAlign w:val="center"/>
          </w:tcPr>
          <w:p w14:paraId="685FAE87" w14:textId="08D659C7" w:rsidR="00333D80" w:rsidRPr="004E4B75" w:rsidRDefault="00904350">
            <w:pPr>
              <w:spacing w:line="240" w:lineRule="auto"/>
              <w:jc w:val="center"/>
              <w:rPr>
                <w:b/>
                <w:bCs/>
              </w:rPr>
              <w:pPrChange w:id="901" w:author="Shannon" w:date="2024-02-22T16:40:00Z">
                <w:pPr/>
              </w:pPrChange>
            </w:pPr>
            <w:r w:rsidRPr="004E4B75">
              <w:rPr>
                <w:b/>
                <w:bCs/>
              </w:rPr>
              <w:t>0.022</w:t>
            </w:r>
          </w:p>
        </w:tc>
      </w:tr>
      <w:tr w:rsidR="00EA7E3B" w14:paraId="6DFF3B0A" w14:textId="77777777" w:rsidTr="00337A61">
        <w:trPr>
          <w:trHeight w:val="215"/>
        </w:trPr>
        <w:tc>
          <w:tcPr>
            <w:tcW w:w="954" w:type="pct"/>
            <w:vMerge/>
            <w:tcBorders>
              <w:top w:val="nil"/>
              <w:bottom w:val="nil"/>
            </w:tcBorders>
            <w:vAlign w:val="center"/>
          </w:tcPr>
          <w:p w14:paraId="7F065809" w14:textId="77777777" w:rsidR="00333D80" w:rsidRDefault="00333D80" w:rsidP="00333D80">
            <w:pPr>
              <w:spacing w:line="240" w:lineRule="auto"/>
              <w:jc w:val="center"/>
            </w:pPr>
          </w:p>
        </w:tc>
        <w:tc>
          <w:tcPr>
            <w:tcW w:w="854" w:type="pct"/>
            <w:tcBorders>
              <w:top w:val="nil"/>
              <w:bottom w:val="nil"/>
            </w:tcBorders>
            <w:vAlign w:val="center"/>
          </w:tcPr>
          <w:p w14:paraId="5877E316" w14:textId="6CC28F74" w:rsidR="00333D80" w:rsidRDefault="00333D80">
            <w:pPr>
              <w:spacing w:line="240" w:lineRule="auto"/>
              <w:jc w:val="center"/>
              <w:pPrChange w:id="902" w:author="Shannon" w:date="2024-02-22T16:40:00Z">
                <w:pPr/>
              </w:pPrChange>
            </w:pPr>
            <w:r>
              <w:t>2013 – 2022</w:t>
            </w:r>
          </w:p>
        </w:tc>
        <w:tc>
          <w:tcPr>
            <w:tcW w:w="1064" w:type="pct"/>
            <w:tcBorders>
              <w:top w:val="nil"/>
              <w:bottom w:val="nil"/>
            </w:tcBorders>
            <w:vAlign w:val="center"/>
          </w:tcPr>
          <w:p w14:paraId="0A4F999D" w14:textId="4C14E47B" w:rsidR="00333D80" w:rsidRDefault="00904350">
            <w:pPr>
              <w:spacing w:line="240" w:lineRule="auto"/>
              <w:jc w:val="center"/>
              <w:pPrChange w:id="903" w:author="Shannon" w:date="2024-02-22T16:40:00Z">
                <w:pPr/>
              </w:pPrChange>
            </w:pPr>
            <w:r>
              <w:t>0.018</w:t>
            </w:r>
          </w:p>
        </w:tc>
        <w:tc>
          <w:tcPr>
            <w:tcW w:w="1064" w:type="pct"/>
            <w:tcBorders>
              <w:top w:val="nil"/>
              <w:bottom w:val="nil"/>
            </w:tcBorders>
            <w:vAlign w:val="center"/>
          </w:tcPr>
          <w:p w14:paraId="2AC4CE9D" w14:textId="78A91CAA" w:rsidR="00333D80" w:rsidRDefault="00904350">
            <w:pPr>
              <w:spacing w:line="240" w:lineRule="auto"/>
              <w:jc w:val="center"/>
              <w:pPrChange w:id="904" w:author="Shannon" w:date="2024-02-22T16:40:00Z">
                <w:pPr/>
              </w:pPrChange>
            </w:pPr>
            <w:r>
              <w:t>0.003 – 0.034</w:t>
            </w:r>
          </w:p>
        </w:tc>
        <w:tc>
          <w:tcPr>
            <w:tcW w:w="1064" w:type="pct"/>
            <w:tcBorders>
              <w:top w:val="nil"/>
              <w:bottom w:val="nil"/>
            </w:tcBorders>
            <w:vAlign w:val="center"/>
          </w:tcPr>
          <w:p w14:paraId="5B3727D0" w14:textId="68CC406D" w:rsidR="00333D80" w:rsidRPr="004E4B75" w:rsidRDefault="00904350">
            <w:pPr>
              <w:spacing w:line="240" w:lineRule="auto"/>
              <w:jc w:val="center"/>
              <w:rPr>
                <w:b/>
                <w:bCs/>
              </w:rPr>
              <w:pPrChange w:id="905" w:author="Shannon" w:date="2024-02-22T16:40:00Z">
                <w:pPr/>
              </w:pPrChange>
            </w:pPr>
            <w:r w:rsidRPr="004E4B75">
              <w:rPr>
                <w:b/>
                <w:bCs/>
              </w:rPr>
              <w:t>0.019</w:t>
            </w:r>
          </w:p>
        </w:tc>
      </w:tr>
      <w:tr w:rsidR="00EA7E3B" w14:paraId="43645871" w14:textId="77777777" w:rsidTr="00337A61">
        <w:trPr>
          <w:trHeight w:val="64"/>
        </w:trPr>
        <w:tc>
          <w:tcPr>
            <w:tcW w:w="954" w:type="pct"/>
            <w:vMerge/>
            <w:tcBorders>
              <w:top w:val="nil"/>
              <w:bottom w:val="single" w:sz="4" w:space="0" w:color="auto"/>
            </w:tcBorders>
            <w:vAlign w:val="center"/>
          </w:tcPr>
          <w:p w14:paraId="25614AFB" w14:textId="77777777" w:rsidR="00333D80" w:rsidRDefault="00333D80" w:rsidP="00333D80">
            <w:pPr>
              <w:spacing w:line="240" w:lineRule="auto"/>
              <w:jc w:val="center"/>
            </w:pPr>
          </w:p>
        </w:tc>
        <w:tc>
          <w:tcPr>
            <w:tcW w:w="854" w:type="pct"/>
            <w:tcBorders>
              <w:top w:val="nil"/>
              <w:bottom w:val="single" w:sz="4" w:space="0" w:color="auto"/>
            </w:tcBorders>
            <w:vAlign w:val="center"/>
          </w:tcPr>
          <w:p w14:paraId="64D55538" w14:textId="316C5E10" w:rsidR="00333D80" w:rsidRDefault="00333D80">
            <w:pPr>
              <w:spacing w:line="240" w:lineRule="auto"/>
              <w:jc w:val="center"/>
              <w:pPrChange w:id="906" w:author="Shannon" w:date="2024-02-22T16:40:00Z">
                <w:pPr/>
              </w:pPrChange>
            </w:pPr>
            <w:r>
              <w:t>2018 – 2022</w:t>
            </w:r>
          </w:p>
        </w:tc>
        <w:tc>
          <w:tcPr>
            <w:tcW w:w="1064" w:type="pct"/>
            <w:tcBorders>
              <w:top w:val="nil"/>
              <w:bottom w:val="single" w:sz="4" w:space="0" w:color="auto"/>
            </w:tcBorders>
            <w:vAlign w:val="center"/>
          </w:tcPr>
          <w:p w14:paraId="6733227A" w14:textId="584DDC26" w:rsidR="00333D80" w:rsidRDefault="00904350">
            <w:pPr>
              <w:spacing w:line="240" w:lineRule="auto"/>
              <w:jc w:val="center"/>
              <w:pPrChange w:id="907" w:author="Shannon" w:date="2024-02-22T16:40:00Z">
                <w:pPr/>
              </w:pPrChange>
            </w:pPr>
            <w:r>
              <w:t>0.015</w:t>
            </w:r>
          </w:p>
        </w:tc>
        <w:tc>
          <w:tcPr>
            <w:tcW w:w="1064" w:type="pct"/>
            <w:tcBorders>
              <w:top w:val="nil"/>
              <w:bottom w:val="single" w:sz="4" w:space="0" w:color="auto"/>
            </w:tcBorders>
            <w:vAlign w:val="center"/>
          </w:tcPr>
          <w:p w14:paraId="2FBE9A0F" w14:textId="3B7063EC" w:rsidR="00333D80" w:rsidRDefault="00904350">
            <w:pPr>
              <w:spacing w:line="240" w:lineRule="auto"/>
              <w:jc w:val="center"/>
              <w:pPrChange w:id="908" w:author="Shannon" w:date="2024-02-22T16:40:00Z">
                <w:pPr/>
              </w:pPrChange>
            </w:pPr>
            <w:r>
              <w:t>-0.022 – 0.051</w:t>
            </w:r>
          </w:p>
        </w:tc>
        <w:tc>
          <w:tcPr>
            <w:tcW w:w="1064" w:type="pct"/>
            <w:tcBorders>
              <w:top w:val="nil"/>
              <w:bottom w:val="single" w:sz="4" w:space="0" w:color="auto"/>
            </w:tcBorders>
            <w:vAlign w:val="center"/>
          </w:tcPr>
          <w:p w14:paraId="3E28EEF7" w14:textId="105978BA" w:rsidR="00333D80" w:rsidRDefault="00904350">
            <w:pPr>
              <w:spacing w:line="240" w:lineRule="auto"/>
              <w:jc w:val="center"/>
              <w:pPrChange w:id="909" w:author="Shannon" w:date="2024-02-22T16:40:00Z">
                <w:pPr/>
              </w:pPrChange>
            </w:pPr>
            <w:r>
              <w:t>0.432</w:t>
            </w:r>
          </w:p>
        </w:tc>
      </w:tr>
      <w:tr w:rsidR="00EA7E3B" w14:paraId="4E3D3BF3" w14:textId="77777777" w:rsidTr="00337A61">
        <w:trPr>
          <w:trHeight w:val="64"/>
        </w:trPr>
        <w:tc>
          <w:tcPr>
            <w:tcW w:w="954" w:type="pct"/>
            <w:vMerge w:val="restart"/>
            <w:tcBorders>
              <w:top w:val="single" w:sz="4" w:space="0" w:color="auto"/>
              <w:bottom w:val="nil"/>
            </w:tcBorders>
            <w:vAlign w:val="center"/>
          </w:tcPr>
          <w:p w14:paraId="580766EB" w14:textId="44BF521D" w:rsidR="00333D80" w:rsidRDefault="00333D80" w:rsidP="00333D80">
            <w:pPr>
              <w:spacing w:line="240" w:lineRule="auto"/>
              <w:jc w:val="center"/>
            </w:pPr>
            <w:r>
              <w:t>Fort Matanzas</w:t>
            </w:r>
          </w:p>
        </w:tc>
        <w:tc>
          <w:tcPr>
            <w:tcW w:w="854" w:type="pct"/>
            <w:tcBorders>
              <w:top w:val="single" w:sz="4" w:space="0" w:color="auto"/>
              <w:bottom w:val="nil"/>
            </w:tcBorders>
            <w:vAlign w:val="center"/>
          </w:tcPr>
          <w:p w14:paraId="051BD767" w14:textId="20863762" w:rsidR="00333D80" w:rsidRDefault="00333D80">
            <w:pPr>
              <w:spacing w:line="240" w:lineRule="auto"/>
              <w:jc w:val="center"/>
              <w:pPrChange w:id="910" w:author="Shannon" w:date="2024-02-22T16:40:00Z">
                <w:pPr/>
              </w:pPrChange>
            </w:pPr>
            <w:r>
              <w:t>2003 – 2022</w:t>
            </w:r>
          </w:p>
        </w:tc>
        <w:tc>
          <w:tcPr>
            <w:tcW w:w="1064" w:type="pct"/>
            <w:tcBorders>
              <w:top w:val="single" w:sz="4" w:space="0" w:color="auto"/>
              <w:bottom w:val="nil"/>
            </w:tcBorders>
            <w:vAlign w:val="center"/>
          </w:tcPr>
          <w:p w14:paraId="18234AC9" w14:textId="08BFC28C" w:rsidR="00333D80" w:rsidRDefault="004E4B75">
            <w:pPr>
              <w:spacing w:line="240" w:lineRule="auto"/>
              <w:jc w:val="center"/>
              <w:pPrChange w:id="911" w:author="Shannon" w:date="2024-02-22T16:40:00Z">
                <w:pPr/>
              </w:pPrChange>
            </w:pPr>
            <w:r>
              <w:t>0.011</w:t>
            </w:r>
          </w:p>
        </w:tc>
        <w:tc>
          <w:tcPr>
            <w:tcW w:w="1064" w:type="pct"/>
            <w:tcBorders>
              <w:top w:val="single" w:sz="4" w:space="0" w:color="auto"/>
              <w:bottom w:val="nil"/>
            </w:tcBorders>
            <w:vAlign w:val="center"/>
          </w:tcPr>
          <w:p w14:paraId="1CF8B59F" w14:textId="72310228" w:rsidR="00333D80" w:rsidRDefault="004E4B75">
            <w:pPr>
              <w:spacing w:line="240" w:lineRule="auto"/>
              <w:jc w:val="center"/>
              <w:pPrChange w:id="912" w:author="Shannon" w:date="2024-02-22T16:40:00Z">
                <w:pPr/>
              </w:pPrChange>
            </w:pPr>
            <w:r>
              <w:t>0.004 – 0.018</w:t>
            </w:r>
          </w:p>
        </w:tc>
        <w:tc>
          <w:tcPr>
            <w:tcW w:w="1064" w:type="pct"/>
            <w:tcBorders>
              <w:top w:val="single" w:sz="4" w:space="0" w:color="auto"/>
              <w:bottom w:val="nil"/>
            </w:tcBorders>
            <w:vAlign w:val="center"/>
          </w:tcPr>
          <w:p w14:paraId="0C5C5BDF" w14:textId="71DCAEC1" w:rsidR="00333D80" w:rsidRPr="004E4B75" w:rsidRDefault="004E4B75">
            <w:pPr>
              <w:spacing w:line="240" w:lineRule="auto"/>
              <w:jc w:val="center"/>
              <w:rPr>
                <w:b/>
                <w:bCs/>
              </w:rPr>
              <w:pPrChange w:id="913" w:author="Shannon" w:date="2024-02-22T16:40:00Z">
                <w:pPr/>
              </w:pPrChange>
            </w:pPr>
            <w:r w:rsidRPr="004E4B75">
              <w:rPr>
                <w:b/>
                <w:bCs/>
              </w:rPr>
              <w:t>0.003</w:t>
            </w:r>
          </w:p>
        </w:tc>
      </w:tr>
      <w:tr w:rsidR="00EA7E3B" w14:paraId="7BA13105" w14:textId="77777777" w:rsidTr="00337A61">
        <w:trPr>
          <w:trHeight w:val="64"/>
        </w:trPr>
        <w:tc>
          <w:tcPr>
            <w:tcW w:w="954" w:type="pct"/>
            <w:vMerge/>
            <w:tcBorders>
              <w:top w:val="nil"/>
              <w:bottom w:val="nil"/>
            </w:tcBorders>
            <w:vAlign w:val="center"/>
          </w:tcPr>
          <w:p w14:paraId="4D72FDAD" w14:textId="77777777" w:rsidR="00333D80" w:rsidRDefault="00333D80" w:rsidP="00333D80">
            <w:pPr>
              <w:spacing w:line="240" w:lineRule="auto"/>
              <w:jc w:val="center"/>
            </w:pPr>
          </w:p>
        </w:tc>
        <w:tc>
          <w:tcPr>
            <w:tcW w:w="854" w:type="pct"/>
            <w:tcBorders>
              <w:top w:val="nil"/>
              <w:bottom w:val="nil"/>
            </w:tcBorders>
            <w:vAlign w:val="center"/>
          </w:tcPr>
          <w:p w14:paraId="72CB61EA" w14:textId="2F0427AE" w:rsidR="00333D80" w:rsidRDefault="00333D80">
            <w:pPr>
              <w:spacing w:line="240" w:lineRule="auto"/>
              <w:jc w:val="center"/>
              <w:pPrChange w:id="914" w:author="Shannon" w:date="2024-02-22T16:40:00Z">
                <w:pPr/>
              </w:pPrChange>
            </w:pPr>
            <w:r>
              <w:t>2003 – 2012</w:t>
            </w:r>
          </w:p>
        </w:tc>
        <w:tc>
          <w:tcPr>
            <w:tcW w:w="1064" w:type="pct"/>
            <w:tcBorders>
              <w:top w:val="nil"/>
              <w:bottom w:val="nil"/>
            </w:tcBorders>
            <w:vAlign w:val="center"/>
          </w:tcPr>
          <w:p w14:paraId="7F783E2C" w14:textId="73096E22" w:rsidR="00333D80" w:rsidRDefault="004E4B75">
            <w:pPr>
              <w:spacing w:line="240" w:lineRule="auto"/>
              <w:jc w:val="center"/>
              <w:pPrChange w:id="915" w:author="Shannon" w:date="2024-02-22T16:40:00Z">
                <w:pPr/>
              </w:pPrChange>
            </w:pPr>
            <w:r>
              <w:t>0.031</w:t>
            </w:r>
          </w:p>
        </w:tc>
        <w:tc>
          <w:tcPr>
            <w:tcW w:w="1064" w:type="pct"/>
            <w:tcBorders>
              <w:top w:val="nil"/>
              <w:bottom w:val="nil"/>
            </w:tcBorders>
            <w:vAlign w:val="center"/>
          </w:tcPr>
          <w:p w14:paraId="42F61B0A" w14:textId="3CAE7AA5" w:rsidR="00333D80" w:rsidRDefault="004E4B75">
            <w:pPr>
              <w:spacing w:line="240" w:lineRule="auto"/>
              <w:jc w:val="center"/>
              <w:pPrChange w:id="916" w:author="Shannon" w:date="2024-02-22T16:40:00Z">
                <w:pPr/>
              </w:pPrChange>
            </w:pPr>
            <w:r>
              <w:t>0.010 – 0.053</w:t>
            </w:r>
          </w:p>
        </w:tc>
        <w:tc>
          <w:tcPr>
            <w:tcW w:w="1064" w:type="pct"/>
            <w:tcBorders>
              <w:top w:val="nil"/>
              <w:bottom w:val="nil"/>
            </w:tcBorders>
            <w:vAlign w:val="center"/>
          </w:tcPr>
          <w:p w14:paraId="76782E9D" w14:textId="7095A9F8" w:rsidR="00333D80" w:rsidRPr="004E4B75" w:rsidRDefault="004E4B75">
            <w:pPr>
              <w:spacing w:line="240" w:lineRule="auto"/>
              <w:jc w:val="center"/>
              <w:rPr>
                <w:b/>
                <w:bCs/>
              </w:rPr>
              <w:pPrChange w:id="917" w:author="Shannon" w:date="2024-02-22T16:40:00Z">
                <w:pPr/>
              </w:pPrChange>
            </w:pPr>
            <w:r w:rsidRPr="004E4B75">
              <w:rPr>
                <w:b/>
                <w:bCs/>
              </w:rPr>
              <w:t>0.004</w:t>
            </w:r>
          </w:p>
        </w:tc>
      </w:tr>
      <w:tr w:rsidR="00EA7E3B" w14:paraId="58C12157" w14:textId="77777777" w:rsidTr="00337A61">
        <w:trPr>
          <w:trHeight w:val="64"/>
        </w:trPr>
        <w:tc>
          <w:tcPr>
            <w:tcW w:w="954" w:type="pct"/>
            <w:vMerge/>
            <w:tcBorders>
              <w:top w:val="nil"/>
              <w:bottom w:val="nil"/>
            </w:tcBorders>
            <w:vAlign w:val="center"/>
          </w:tcPr>
          <w:p w14:paraId="2FD56E92" w14:textId="77777777" w:rsidR="00333D80" w:rsidRDefault="00333D80" w:rsidP="00333D80">
            <w:pPr>
              <w:spacing w:line="240" w:lineRule="auto"/>
              <w:jc w:val="center"/>
            </w:pPr>
          </w:p>
        </w:tc>
        <w:tc>
          <w:tcPr>
            <w:tcW w:w="854" w:type="pct"/>
            <w:tcBorders>
              <w:top w:val="nil"/>
              <w:bottom w:val="nil"/>
            </w:tcBorders>
            <w:vAlign w:val="center"/>
          </w:tcPr>
          <w:p w14:paraId="1C513EAB" w14:textId="4F7AA9EB" w:rsidR="00333D80" w:rsidRDefault="00333D80">
            <w:pPr>
              <w:spacing w:line="240" w:lineRule="auto"/>
              <w:jc w:val="center"/>
              <w:pPrChange w:id="918" w:author="Shannon" w:date="2024-02-22T16:40:00Z">
                <w:pPr/>
              </w:pPrChange>
            </w:pPr>
            <w:r>
              <w:t>2013 – 2022</w:t>
            </w:r>
          </w:p>
        </w:tc>
        <w:tc>
          <w:tcPr>
            <w:tcW w:w="1064" w:type="pct"/>
            <w:tcBorders>
              <w:top w:val="nil"/>
              <w:bottom w:val="nil"/>
            </w:tcBorders>
            <w:vAlign w:val="center"/>
          </w:tcPr>
          <w:p w14:paraId="73DDE4AF" w14:textId="0D91E799" w:rsidR="00333D80" w:rsidRDefault="004E4B75">
            <w:pPr>
              <w:spacing w:line="240" w:lineRule="auto"/>
              <w:jc w:val="center"/>
              <w:pPrChange w:id="919" w:author="Shannon" w:date="2024-02-22T16:40:00Z">
                <w:pPr/>
              </w:pPrChange>
            </w:pPr>
            <w:r>
              <w:t>0.016</w:t>
            </w:r>
          </w:p>
        </w:tc>
        <w:tc>
          <w:tcPr>
            <w:tcW w:w="1064" w:type="pct"/>
            <w:tcBorders>
              <w:top w:val="nil"/>
              <w:bottom w:val="nil"/>
            </w:tcBorders>
            <w:vAlign w:val="center"/>
          </w:tcPr>
          <w:p w14:paraId="229B011E" w14:textId="727FA8ED" w:rsidR="00333D80" w:rsidRDefault="004E4B75">
            <w:pPr>
              <w:spacing w:line="240" w:lineRule="auto"/>
              <w:jc w:val="center"/>
              <w:pPrChange w:id="920" w:author="Shannon" w:date="2024-02-22T16:40:00Z">
                <w:pPr/>
              </w:pPrChange>
            </w:pPr>
            <w:r>
              <w:t>0.003 – 0.029</w:t>
            </w:r>
          </w:p>
        </w:tc>
        <w:tc>
          <w:tcPr>
            <w:tcW w:w="1064" w:type="pct"/>
            <w:tcBorders>
              <w:top w:val="nil"/>
              <w:bottom w:val="nil"/>
            </w:tcBorders>
            <w:vAlign w:val="center"/>
          </w:tcPr>
          <w:p w14:paraId="2F8692F9" w14:textId="1831FBF7" w:rsidR="00333D80" w:rsidRPr="004E4B75" w:rsidRDefault="004E4B75">
            <w:pPr>
              <w:spacing w:line="240" w:lineRule="auto"/>
              <w:jc w:val="center"/>
              <w:rPr>
                <w:b/>
                <w:bCs/>
              </w:rPr>
              <w:pPrChange w:id="921" w:author="Shannon" w:date="2024-02-22T16:40:00Z">
                <w:pPr/>
              </w:pPrChange>
            </w:pPr>
            <w:r w:rsidRPr="004E4B75">
              <w:rPr>
                <w:b/>
                <w:bCs/>
              </w:rPr>
              <w:t>0.016</w:t>
            </w:r>
          </w:p>
        </w:tc>
      </w:tr>
      <w:tr w:rsidR="00EA7E3B" w14:paraId="692EBC54" w14:textId="77777777" w:rsidTr="00337A61">
        <w:trPr>
          <w:trHeight w:val="64"/>
        </w:trPr>
        <w:tc>
          <w:tcPr>
            <w:tcW w:w="954" w:type="pct"/>
            <w:vMerge/>
            <w:tcBorders>
              <w:top w:val="nil"/>
              <w:bottom w:val="single" w:sz="4" w:space="0" w:color="auto"/>
            </w:tcBorders>
            <w:vAlign w:val="center"/>
          </w:tcPr>
          <w:p w14:paraId="4CF00A6D" w14:textId="77777777" w:rsidR="00333D80" w:rsidRDefault="00333D80" w:rsidP="00333D80">
            <w:pPr>
              <w:spacing w:line="240" w:lineRule="auto"/>
              <w:jc w:val="center"/>
            </w:pPr>
          </w:p>
        </w:tc>
        <w:tc>
          <w:tcPr>
            <w:tcW w:w="854" w:type="pct"/>
            <w:tcBorders>
              <w:top w:val="nil"/>
              <w:bottom w:val="single" w:sz="4" w:space="0" w:color="auto"/>
            </w:tcBorders>
            <w:vAlign w:val="center"/>
          </w:tcPr>
          <w:p w14:paraId="2E401236" w14:textId="29FF947B" w:rsidR="00333D80" w:rsidRDefault="00333D80">
            <w:pPr>
              <w:spacing w:line="240" w:lineRule="auto"/>
              <w:jc w:val="center"/>
              <w:pPrChange w:id="922" w:author="Shannon" w:date="2024-02-22T16:40:00Z">
                <w:pPr/>
              </w:pPrChange>
            </w:pPr>
            <w:r>
              <w:t>2018 – 2022</w:t>
            </w:r>
          </w:p>
        </w:tc>
        <w:tc>
          <w:tcPr>
            <w:tcW w:w="1064" w:type="pct"/>
            <w:tcBorders>
              <w:top w:val="nil"/>
              <w:bottom w:val="single" w:sz="4" w:space="0" w:color="auto"/>
            </w:tcBorders>
            <w:vAlign w:val="center"/>
          </w:tcPr>
          <w:p w14:paraId="6B075DC8" w14:textId="65C73193" w:rsidR="00333D80" w:rsidRDefault="004E4B75">
            <w:pPr>
              <w:spacing w:line="240" w:lineRule="auto"/>
              <w:jc w:val="center"/>
              <w:pPrChange w:id="923" w:author="Shannon" w:date="2024-02-22T16:40:00Z">
                <w:pPr/>
              </w:pPrChange>
            </w:pPr>
            <w:r>
              <w:t>0.006</w:t>
            </w:r>
          </w:p>
        </w:tc>
        <w:tc>
          <w:tcPr>
            <w:tcW w:w="1064" w:type="pct"/>
            <w:tcBorders>
              <w:top w:val="nil"/>
              <w:bottom w:val="single" w:sz="4" w:space="0" w:color="auto"/>
            </w:tcBorders>
            <w:vAlign w:val="center"/>
          </w:tcPr>
          <w:p w14:paraId="14A5BC64" w14:textId="5B67D59A" w:rsidR="00333D80" w:rsidRDefault="004E4B75">
            <w:pPr>
              <w:spacing w:line="240" w:lineRule="auto"/>
              <w:jc w:val="center"/>
              <w:pPrChange w:id="924" w:author="Shannon" w:date="2024-02-22T16:40:00Z">
                <w:pPr/>
              </w:pPrChange>
            </w:pPr>
            <w:r>
              <w:t>-0.016 – 0.028</w:t>
            </w:r>
          </w:p>
        </w:tc>
        <w:tc>
          <w:tcPr>
            <w:tcW w:w="1064" w:type="pct"/>
            <w:tcBorders>
              <w:top w:val="nil"/>
              <w:bottom w:val="single" w:sz="4" w:space="0" w:color="auto"/>
            </w:tcBorders>
            <w:vAlign w:val="center"/>
          </w:tcPr>
          <w:p w14:paraId="3539102F" w14:textId="2D343D2C" w:rsidR="00333D80" w:rsidRDefault="004E4B75">
            <w:pPr>
              <w:spacing w:line="240" w:lineRule="auto"/>
              <w:jc w:val="center"/>
              <w:pPrChange w:id="925" w:author="Shannon" w:date="2024-02-22T16:40:00Z">
                <w:pPr/>
              </w:pPrChange>
            </w:pPr>
            <w:r>
              <w:t>0.583</w:t>
            </w:r>
          </w:p>
        </w:tc>
      </w:tr>
      <w:tr w:rsidR="00EA7E3B" w14:paraId="72F92263" w14:textId="77777777" w:rsidTr="00337A61">
        <w:trPr>
          <w:trHeight w:val="125"/>
        </w:trPr>
        <w:tc>
          <w:tcPr>
            <w:tcW w:w="954" w:type="pct"/>
            <w:vMerge w:val="restart"/>
            <w:tcBorders>
              <w:top w:val="single" w:sz="4" w:space="0" w:color="auto"/>
            </w:tcBorders>
            <w:vAlign w:val="center"/>
          </w:tcPr>
          <w:p w14:paraId="5DD3BB25" w14:textId="4D35A9E0" w:rsidR="00333D80" w:rsidRDefault="00333D80" w:rsidP="00333D80">
            <w:pPr>
              <w:spacing w:line="240" w:lineRule="auto"/>
              <w:jc w:val="center"/>
            </w:pPr>
            <w:r>
              <w:t>Pellicer Creek</w:t>
            </w:r>
          </w:p>
        </w:tc>
        <w:tc>
          <w:tcPr>
            <w:tcW w:w="854" w:type="pct"/>
            <w:tcBorders>
              <w:top w:val="single" w:sz="4" w:space="0" w:color="auto"/>
            </w:tcBorders>
            <w:vAlign w:val="center"/>
          </w:tcPr>
          <w:p w14:paraId="18E24DC7" w14:textId="2FCCC5F9" w:rsidR="00333D80" w:rsidRDefault="00333D80">
            <w:pPr>
              <w:spacing w:line="240" w:lineRule="auto"/>
              <w:jc w:val="center"/>
              <w:pPrChange w:id="926" w:author="Shannon" w:date="2024-02-22T16:40:00Z">
                <w:pPr/>
              </w:pPrChange>
            </w:pPr>
            <w:r>
              <w:t>2003 – 2022</w:t>
            </w:r>
          </w:p>
        </w:tc>
        <w:tc>
          <w:tcPr>
            <w:tcW w:w="1064" w:type="pct"/>
            <w:tcBorders>
              <w:top w:val="single" w:sz="4" w:space="0" w:color="auto"/>
            </w:tcBorders>
            <w:vAlign w:val="center"/>
          </w:tcPr>
          <w:p w14:paraId="3CCE983F" w14:textId="0175F475" w:rsidR="00333D80" w:rsidRDefault="004E4B75">
            <w:pPr>
              <w:spacing w:line="240" w:lineRule="auto"/>
              <w:jc w:val="center"/>
              <w:pPrChange w:id="927" w:author="Shannon" w:date="2024-02-22T16:40:00Z">
                <w:pPr/>
              </w:pPrChange>
            </w:pPr>
            <w:r>
              <w:t>0.006</w:t>
            </w:r>
          </w:p>
        </w:tc>
        <w:tc>
          <w:tcPr>
            <w:tcW w:w="1064" w:type="pct"/>
            <w:tcBorders>
              <w:top w:val="single" w:sz="4" w:space="0" w:color="auto"/>
            </w:tcBorders>
            <w:vAlign w:val="center"/>
          </w:tcPr>
          <w:p w14:paraId="5CB37144" w14:textId="1452F221" w:rsidR="00333D80" w:rsidRDefault="004E4B75">
            <w:pPr>
              <w:spacing w:line="240" w:lineRule="auto"/>
              <w:jc w:val="center"/>
              <w:pPrChange w:id="928" w:author="Shannon" w:date="2024-02-22T16:40:00Z">
                <w:pPr/>
              </w:pPrChange>
            </w:pPr>
            <w:r>
              <w:t>-0.007 – 0.020</w:t>
            </w:r>
          </w:p>
        </w:tc>
        <w:tc>
          <w:tcPr>
            <w:tcW w:w="1064" w:type="pct"/>
            <w:tcBorders>
              <w:top w:val="single" w:sz="4" w:space="0" w:color="auto"/>
            </w:tcBorders>
            <w:vAlign w:val="center"/>
          </w:tcPr>
          <w:p w14:paraId="6B0D295F" w14:textId="637B5852" w:rsidR="00333D80" w:rsidRDefault="004E4B75">
            <w:pPr>
              <w:spacing w:line="240" w:lineRule="auto"/>
              <w:jc w:val="center"/>
              <w:pPrChange w:id="929" w:author="Shannon" w:date="2024-02-22T16:40:00Z">
                <w:pPr/>
              </w:pPrChange>
            </w:pPr>
            <w:r>
              <w:t>0.362</w:t>
            </w:r>
          </w:p>
        </w:tc>
      </w:tr>
      <w:tr w:rsidR="00EA7E3B" w14:paraId="03FA9BE1" w14:textId="77777777" w:rsidTr="00337A61">
        <w:trPr>
          <w:trHeight w:val="107"/>
        </w:trPr>
        <w:tc>
          <w:tcPr>
            <w:tcW w:w="954" w:type="pct"/>
            <w:vMerge/>
            <w:vAlign w:val="center"/>
          </w:tcPr>
          <w:p w14:paraId="2F80E3C4" w14:textId="77777777" w:rsidR="00333D80" w:rsidRDefault="00333D80" w:rsidP="00333D80">
            <w:pPr>
              <w:spacing w:line="240" w:lineRule="auto"/>
              <w:jc w:val="center"/>
            </w:pPr>
          </w:p>
        </w:tc>
        <w:tc>
          <w:tcPr>
            <w:tcW w:w="854" w:type="pct"/>
            <w:vAlign w:val="center"/>
          </w:tcPr>
          <w:p w14:paraId="2456D9A6" w14:textId="1EBF648B" w:rsidR="00333D80" w:rsidRDefault="00333D80">
            <w:pPr>
              <w:spacing w:line="240" w:lineRule="auto"/>
              <w:jc w:val="center"/>
              <w:pPrChange w:id="930" w:author="Shannon" w:date="2024-02-22T16:40:00Z">
                <w:pPr/>
              </w:pPrChange>
            </w:pPr>
            <w:r>
              <w:t>2003 – 2012</w:t>
            </w:r>
          </w:p>
        </w:tc>
        <w:tc>
          <w:tcPr>
            <w:tcW w:w="1064" w:type="pct"/>
            <w:vAlign w:val="center"/>
          </w:tcPr>
          <w:p w14:paraId="32E88DDF" w14:textId="30422AFD" w:rsidR="00333D80" w:rsidRDefault="004E4B75">
            <w:pPr>
              <w:spacing w:line="240" w:lineRule="auto"/>
              <w:jc w:val="center"/>
              <w:pPrChange w:id="931" w:author="Shannon" w:date="2024-02-22T16:40:00Z">
                <w:pPr/>
              </w:pPrChange>
            </w:pPr>
            <w:r>
              <w:t>0.063</w:t>
            </w:r>
          </w:p>
        </w:tc>
        <w:tc>
          <w:tcPr>
            <w:tcW w:w="1064" w:type="pct"/>
            <w:vAlign w:val="center"/>
          </w:tcPr>
          <w:p w14:paraId="1E977250" w14:textId="45B8706F" w:rsidR="00333D80" w:rsidRDefault="004E4B75">
            <w:pPr>
              <w:spacing w:line="240" w:lineRule="auto"/>
              <w:jc w:val="center"/>
              <w:pPrChange w:id="932" w:author="Shannon" w:date="2024-02-22T16:40:00Z">
                <w:pPr/>
              </w:pPrChange>
            </w:pPr>
            <w:r>
              <w:t>0.028 – 0.097</w:t>
            </w:r>
          </w:p>
        </w:tc>
        <w:tc>
          <w:tcPr>
            <w:tcW w:w="1064" w:type="pct"/>
            <w:vAlign w:val="center"/>
          </w:tcPr>
          <w:p w14:paraId="330939C9" w14:textId="5E5A1564" w:rsidR="00333D80" w:rsidRPr="004E4B75" w:rsidRDefault="004E4B75">
            <w:pPr>
              <w:spacing w:line="240" w:lineRule="auto"/>
              <w:jc w:val="center"/>
              <w:rPr>
                <w:b/>
                <w:bCs/>
              </w:rPr>
              <w:pPrChange w:id="933" w:author="Shannon" w:date="2024-02-22T16:40:00Z">
                <w:pPr/>
              </w:pPrChange>
            </w:pPr>
            <w:r w:rsidRPr="004E4B75">
              <w:rPr>
                <w:b/>
                <w:bCs/>
              </w:rPr>
              <w:t>0.0004</w:t>
            </w:r>
          </w:p>
        </w:tc>
      </w:tr>
      <w:tr w:rsidR="00EA7E3B" w14:paraId="3C0CF85D" w14:textId="77777777" w:rsidTr="00337A61">
        <w:trPr>
          <w:trHeight w:val="179"/>
        </w:trPr>
        <w:tc>
          <w:tcPr>
            <w:tcW w:w="954" w:type="pct"/>
            <w:vMerge/>
            <w:vAlign w:val="center"/>
          </w:tcPr>
          <w:p w14:paraId="0CCA1D03" w14:textId="77777777" w:rsidR="00333D80" w:rsidRDefault="00333D80" w:rsidP="00333D80">
            <w:pPr>
              <w:spacing w:line="240" w:lineRule="auto"/>
              <w:jc w:val="center"/>
            </w:pPr>
          </w:p>
        </w:tc>
        <w:tc>
          <w:tcPr>
            <w:tcW w:w="854" w:type="pct"/>
            <w:vAlign w:val="center"/>
          </w:tcPr>
          <w:p w14:paraId="3D3D1D9A" w14:textId="7EAEA3AD" w:rsidR="00333D80" w:rsidRDefault="00333D80">
            <w:pPr>
              <w:spacing w:line="240" w:lineRule="auto"/>
              <w:jc w:val="center"/>
              <w:pPrChange w:id="934" w:author="Shannon" w:date="2024-02-22T16:40:00Z">
                <w:pPr/>
              </w:pPrChange>
            </w:pPr>
            <w:r>
              <w:t>2013 – 2022</w:t>
            </w:r>
          </w:p>
        </w:tc>
        <w:tc>
          <w:tcPr>
            <w:tcW w:w="1064" w:type="pct"/>
            <w:vAlign w:val="center"/>
          </w:tcPr>
          <w:p w14:paraId="6CA577D5" w14:textId="46CE4F37" w:rsidR="00333D80" w:rsidRDefault="004E4B75">
            <w:pPr>
              <w:spacing w:line="240" w:lineRule="auto"/>
              <w:jc w:val="center"/>
              <w:pPrChange w:id="935" w:author="Shannon" w:date="2024-02-22T16:40:00Z">
                <w:pPr/>
              </w:pPrChange>
            </w:pPr>
            <w:r>
              <w:t>0.009</w:t>
            </w:r>
          </w:p>
        </w:tc>
        <w:tc>
          <w:tcPr>
            <w:tcW w:w="1064" w:type="pct"/>
            <w:vAlign w:val="center"/>
          </w:tcPr>
          <w:p w14:paraId="22F30CE2" w14:textId="1427D0D4" w:rsidR="00333D80" w:rsidRDefault="004E4B75">
            <w:pPr>
              <w:spacing w:line="240" w:lineRule="auto"/>
              <w:jc w:val="center"/>
              <w:pPrChange w:id="936" w:author="Shannon" w:date="2024-02-22T16:40:00Z">
                <w:pPr/>
              </w:pPrChange>
            </w:pPr>
            <w:r>
              <w:t>-0.012 – 0.030</w:t>
            </w:r>
          </w:p>
        </w:tc>
        <w:tc>
          <w:tcPr>
            <w:tcW w:w="1064" w:type="pct"/>
            <w:vAlign w:val="center"/>
          </w:tcPr>
          <w:p w14:paraId="61420028" w14:textId="39C3F94D" w:rsidR="00333D80" w:rsidRDefault="004E4B75">
            <w:pPr>
              <w:spacing w:line="240" w:lineRule="auto"/>
              <w:jc w:val="center"/>
              <w:pPrChange w:id="937" w:author="Shannon" w:date="2024-02-22T16:40:00Z">
                <w:pPr/>
              </w:pPrChange>
            </w:pPr>
            <w:r>
              <w:t>0.403</w:t>
            </w:r>
          </w:p>
        </w:tc>
      </w:tr>
      <w:tr w:rsidR="00EA7E3B" w14:paraId="7C689DA8" w14:textId="77777777" w:rsidTr="00337A61">
        <w:trPr>
          <w:trHeight w:val="161"/>
        </w:trPr>
        <w:tc>
          <w:tcPr>
            <w:tcW w:w="954" w:type="pct"/>
            <w:vMerge/>
            <w:vAlign w:val="center"/>
          </w:tcPr>
          <w:p w14:paraId="4603723B" w14:textId="77777777" w:rsidR="00333D80" w:rsidRDefault="00333D80" w:rsidP="00333D80">
            <w:pPr>
              <w:spacing w:line="240" w:lineRule="auto"/>
              <w:jc w:val="center"/>
            </w:pPr>
          </w:p>
        </w:tc>
        <w:tc>
          <w:tcPr>
            <w:tcW w:w="854" w:type="pct"/>
            <w:vAlign w:val="center"/>
          </w:tcPr>
          <w:p w14:paraId="292334DA" w14:textId="40C7A4A0" w:rsidR="00333D80" w:rsidRDefault="00333D80">
            <w:pPr>
              <w:spacing w:line="240" w:lineRule="auto"/>
              <w:jc w:val="center"/>
              <w:pPrChange w:id="938" w:author="Shannon" w:date="2024-02-22T16:40:00Z">
                <w:pPr/>
              </w:pPrChange>
            </w:pPr>
            <w:r>
              <w:t>2018 – 2022</w:t>
            </w:r>
          </w:p>
        </w:tc>
        <w:tc>
          <w:tcPr>
            <w:tcW w:w="1064" w:type="pct"/>
            <w:vAlign w:val="center"/>
          </w:tcPr>
          <w:p w14:paraId="46AF503C" w14:textId="0CF1F7C6" w:rsidR="00333D80" w:rsidRDefault="004E4B75">
            <w:pPr>
              <w:spacing w:line="240" w:lineRule="auto"/>
              <w:jc w:val="center"/>
              <w:pPrChange w:id="939" w:author="Shannon" w:date="2024-02-22T16:40:00Z">
                <w:pPr/>
              </w:pPrChange>
            </w:pPr>
            <w:r>
              <w:t>0.026</w:t>
            </w:r>
          </w:p>
        </w:tc>
        <w:tc>
          <w:tcPr>
            <w:tcW w:w="1064" w:type="pct"/>
            <w:vAlign w:val="center"/>
          </w:tcPr>
          <w:p w14:paraId="4EA5DABF" w14:textId="3C6BD10A" w:rsidR="00333D80" w:rsidRDefault="004E4B75">
            <w:pPr>
              <w:spacing w:line="240" w:lineRule="auto"/>
              <w:jc w:val="center"/>
              <w:pPrChange w:id="940" w:author="Shannon" w:date="2024-02-22T16:40:00Z">
                <w:pPr/>
              </w:pPrChange>
            </w:pPr>
            <w:r>
              <w:t>-0.031 – 0.082</w:t>
            </w:r>
          </w:p>
        </w:tc>
        <w:tc>
          <w:tcPr>
            <w:tcW w:w="1064" w:type="pct"/>
            <w:vAlign w:val="center"/>
          </w:tcPr>
          <w:p w14:paraId="4BC5C021" w14:textId="0E526F38" w:rsidR="00333D80" w:rsidRDefault="004E4B75">
            <w:pPr>
              <w:spacing w:line="240" w:lineRule="auto"/>
              <w:jc w:val="center"/>
              <w:pPrChange w:id="941" w:author="Shannon" w:date="2024-02-22T16:40:00Z">
                <w:pPr/>
              </w:pPrChange>
            </w:pPr>
            <w:r>
              <w:t>0.372</w:t>
            </w:r>
          </w:p>
        </w:tc>
      </w:tr>
    </w:tbl>
    <w:p w14:paraId="70312674" w14:textId="4F16C8B1" w:rsidR="00F32A49" w:rsidRPr="00600694" w:rsidRDefault="00F32A49">
      <w:pPr>
        <w:pPrChange w:id="942" w:author="Shannon" w:date="2024-02-22T16:27:00Z">
          <w:pPr>
            <w:pStyle w:val="ListParagraph"/>
            <w:numPr>
              <w:numId w:val="3"/>
            </w:numPr>
            <w:ind w:hanging="360"/>
          </w:pPr>
        </w:pPrChange>
      </w:pPr>
      <w:r w:rsidRPr="00600694">
        <w:br w:type="page"/>
      </w:r>
    </w:p>
    <w:p w14:paraId="691ED33E" w14:textId="76B3906A" w:rsidR="00F32A49" w:rsidRDefault="00F32A49" w:rsidP="00B40CA6">
      <w:pPr>
        <w:pStyle w:val="Bibliography"/>
      </w:pPr>
      <w:r w:rsidRPr="00F32A49">
        <w:rPr>
          <w:b/>
          <w:bCs/>
        </w:rPr>
        <w:lastRenderedPageBreak/>
        <w:t xml:space="preserve">Table </w:t>
      </w:r>
      <w:r w:rsidR="00600694">
        <w:rPr>
          <w:b/>
          <w:bCs/>
        </w:rPr>
        <w:t>3</w:t>
      </w:r>
      <w:r>
        <w:t xml:space="preserve">. </w:t>
      </w:r>
      <w:r w:rsidRPr="00F32A49">
        <w:t xml:space="preserve">Standard deviations of </w:t>
      </w:r>
      <w:r w:rsidRPr="00A73537">
        <w:t xml:space="preserve">chlorophyll </w:t>
      </w:r>
      <w:r w:rsidRPr="00A73537">
        <w:rPr>
          <w:i/>
          <w:iCs/>
        </w:rPr>
        <w:t>a</w:t>
      </w:r>
      <w:r w:rsidRPr="00A73537">
        <w:t xml:space="preserve"> </w:t>
      </w:r>
      <w:r w:rsidRPr="00F32A49">
        <w:t xml:space="preserve">variability extracted from timeseries </w:t>
      </w:r>
      <w:r w:rsidRPr="00A73537">
        <w:t>at Pine Island, San Sebastian, Fort Matanzas, and Pellicer Creek with the Guana Tolomato Matanzas National Estuarine Research Reserve</w:t>
      </w:r>
      <w:r w:rsidRPr="00F32A49">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pPr>
              <w:spacing w:line="240" w:lineRule="auto"/>
              <w:rPr>
                <w:rFonts w:eastAsia="Times New Roman"/>
              </w:rPr>
              <w:pPrChange w:id="943" w:author="Dunnigan, Shannon" w:date="2024-02-22T12:04:00Z">
                <w:pPr/>
              </w:pPrChange>
            </w:pPr>
            <w:r w:rsidRPr="00F32A49">
              <w:rPr>
                <w:rFonts w:eastAsia="Times New Roman"/>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pPr>
              <w:spacing w:line="240" w:lineRule="auto"/>
              <w:jc w:val="center"/>
              <w:rPr>
                <w:rFonts w:eastAsia="Times New Roman"/>
              </w:rPr>
              <w:pPrChange w:id="944" w:author="Dunnigan, Shannon" w:date="2024-02-22T12:04:00Z">
                <w:pPr/>
              </w:pPrChange>
            </w:pPr>
            <w:r w:rsidRPr="00F32A49">
              <w:rPr>
                <w:rFonts w:eastAsia="Times New Roman"/>
              </w:rPr>
              <w:t>Annual (SD</w:t>
            </w:r>
            <w:r w:rsidRPr="00F32A49">
              <w:rPr>
                <w:rFonts w:eastAsia="Times New Roman"/>
                <w:vertAlign w:val="subscript"/>
              </w:rPr>
              <w:t>y</w:t>
            </w:r>
            <w:r w:rsidRPr="00F32A49">
              <w:rPr>
                <w:rFonts w:eastAsia="Times New Roman"/>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pPr>
              <w:spacing w:line="240" w:lineRule="auto"/>
              <w:jc w:val="center"/>
              <w:rPr>
                <w:rFonts w:eastAsia="Times New Roman"/>
              </w:rPr>
              <w:pPrChange w:id="945" w:author="Dunnigan, Shannon" w:date="2024-02-22T12:04:00Z">
                <w:pPr/>
              </w:pPrChange>
            </w:pPr>
            <w:r w:rsidRPr="00F32A49">
              <w:rPr>
                <w:rFonts w:eastAsia="Times New Roman"/>
              </w:rPr>
              <w:t>Seasonal (SD</w:t>
            </w:r>
            <w:r w:rsidRPr="00F32A49">
              <w:rPr>
                <w:rFonts w:eastAsia="Times New Roman"/>
                <w:vertAlign w:val="subscript"/>
              </w:rPr>
              <w:t>m</w:t>
            </w:r>
            <w:r w:rsidRPr="00F32A49">
              <w:rPr>
                <w:rFonts w:eastAsia="Times New Roman"/>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pPr>
              <w:spacing w:line="240" w:lineRule="auto"/>
              <w:jc w:val="center"/>
              <w:rPr>
                <w:rFonts w:eastAsia="Times New Roman"/>
              </w:rPr>
              <w:pPrChange w:id="946" w:author="Dunnigan, Shannon" w:date="2024-02-22T12:04:00Z">
                <w:pPr/>
              </w:pPrChange>
            </w:pPr>
            <w:r w:rsidRPr="00F32A49">
              <w:rPr>
                <w:rFonts w:eastAsia="Times New Roman"/>
              </w:rPr>
              <w:t>Residual (SD</w:t>
            </w:r>
            <w:r w:rsidRPr="00F32A49">
              <w:rPr>
                <w:rFonts w:eastAsia="Times New Roman"/>
                <w:vertAlign w:val="subscript"/>
              </w:rPr>
              <w:t>ɛ</w:t>
            </w:r>
            <w:r w:rsidRPr="00F32A49">
              <w:rPr>
                <w:rFonts w:eastAsia="Times New Roman"/>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pPr>
              <w:spacing w:line="240" w:lineRule="auto"/>
              <w:rPr>
                <w:rFonts w:eastAsia="Times New Roman"/>
              </w:rPr>
              <w:pPrChange w:id="947" w:author="Dunnigan, Shannon" w:date="2024-02-22T12:04:00Z">
                <w:pPr/>
              </w:pPrChange>
            </w:pPr>
            <w:r>
              <w:rPr>
                <w:rFonts w:eastAsia="Times New Roman"/>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pPr>
              <w:spacing w:line="240" w:lineRule="auto"/>
              <w:jc w:val="center"/>
              <w:rPr>
                <w:rFonts w:eastAsia="Times New Roman"/>
              </w:rPr>
              <w:pPrChange w:id="948" w:author="Dunnigan, Shannon" w:date="2024-02-22T12:04:00Z">
                <w:pPr/>
              </w:pPrChange>
            </w:pPr>
            <w:r w:rsidRPr="00F32A49">
              <w:rPr>
                <w:rFonts w:eastAsia="Times New Roman"/>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pPr>
              <w:spacing w:line="240" w:lineRule="auto"/>
              <w:jc w:val="center"/>
              <w:rPr>
                <w:rFonts w:eastAsia="Times New Roman"/>
              </w:rPr>
              <w:pPrChange w:id="949" w:author="Dunnigan, Shannon" w:date="2024-02-22T12:04:00Z">
                <w:pPr/>
              </w:pPrChange>
            </w:pPr>
            <w:r w:rsidRPr="00F32A49">
              <w:rPr>
                <w:rFonts w:eastAsia="Times New Roman"/>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pPr>
              <w:spacing w:line="240" w:lineRule="auto"/>
              <w:jc w:val="center"/>
              <w:rPr>
                <w:rFonts w:eastAsia="Times New Roman"/>
              </w:rPr>
              <w:pPrChange w:id="950" w:author="Dunnigan, Shannon" w:date="2024-02-22T12:04:00Z">
                <w:pPr/>
              </w:pPrChange>
            </w:pPr>
            <w:r w:rsidRPr="00F32A49">
              <w:rPr>
                <w:rFonts w:eastAsia="Times New Roman"/>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pPr>
              <w:spacing w:line="240" w:lineRule="auto"/>
              <w:rPr>
                <w:rFonts w:eastAsia="Times New Roman"/>
              </w:rPr>
              <w:pPrChange w:id="951" w:author="Dunnigan, Shannon" w:date="2024-02-22T12:04:00Z">
                <w:pPr/>
              </w:pPrChange>
            </w:pPr>
            <w:r>
              <w:rPr>
                <w:rFonts w:eastAsia="Times New Roman"/>
              </w:rPr>
              <w:t>San Sebastian</w:t>
            </w:r>
          </w:p>
        </w:tc>
        <w:tc>
          <w:tcPr>
            <w:tcW w:w="1320" w:type="dxa"/>
            <w:shd w:val="clear" w:color="000000" w:fill="FFFFFF"/>
            <w:noWrap/>
            <w:vAlign w:val="center"/>
            <w:hideMark/>
          </w:tcPr>
          <w:p w14:paraId="774FAA4E" w14:textId="77777777" w:rsidR="00F32A49" w:rsidRPr="00F32A49" w:rsidRDefault="00F32A49">
            <w:pPr>
              <w:spacing w:line="240" w:lineRule="auto"/>
              <w:jc w:val="center"/>
              <w:rPr>
                <w:rFonts w:eastAsia="Times New Roman"/>
              </w:rPr>
              <w:pPrChange w:id="952" w:author="Dunnigan, Shannon" w:date="2024-02-22T12:04:00Z">
                <w:pPr/>
              </w:pPrChange>
            </w:pPr>
            <w:r w:rsidRPr="00F32A49">
              <w:rPr>
                <w:rFonts w:eastAsia="Times New Roman"/>
              </w:rPr>
              <w:t>0.23</w:t>
            </w:r>
          </w:p>
        </w:tc>
        <w:tc>
          <w:tcPr>
            <w:tcW w:w="1520" w:type="dxa"/>
            <w:shd w:val="clear" w:color="000000" w:fill="FFFFFF"/>
            <w:noWrap/>
            <w:vAlign w:val="center"/>
            <w:hideMark/>
          </w:tcPr>
          <w:p w14:paraId="46457815" w14:textId="77777777" w:rsidR="00F32A49" w:rsidRPr="00F32A49" w:rsidRDefault="00F32A49">
            <w:pPr>
              <w:spacing w:line="240" w:lineRule="auto"/>
              <w:jc w:val="center"/>
              <w:rPr>
                <w:rFonts w:eastAsia="Times New Roman"/>
              </w:rPr>
              <w:pPrChange w:id="953" w:author="Dunnigan, Shannon" w:date="2024-02-22T12:04:00Z">
                <w:pPr/>
              </w:pPrChange>
            </w:pPr>
            <w:r w:rsidRPr="00F32A49">
              <w:rPr>
                <w:rFonts w:eastAsia="Times New Roman"/>
              </w:rPr>
              <w:t>0.22</w:t>
            </w:r>
          </w:p>
        </w:tc>
        <w:tc>
          <w:tcPr>
            <w:tcW w:w="1420" w:type="dxa"/>
            <w:shd w:val="clear" w:color="000000" w:fill="FFFFFF"/>
            <w:noWrap/>
            <w:vAlign w:val="center"/>
            <w:hideMark/>
          </w:tcPr>
          <w:p w14:paraId="721CA04F" w14:textId="77777777" w:rsidR="00F32A49" w:rsidRPr="00F32A49" w:rsidRDefault="00F32A49">
            <w:pPr>
              <w:spacing w:line="240" w:lineRule="auto"/>
              <w:jc w:val="center"/>
              <w:rPr>
                <w:rFonts w:eastAsia="Times New Roman"/>
              </w:rPr>
              <w:pPrChange w:id="954" w:author="Dunnigan, Shannon" w:date="2024-02-22T12:04:00Z">
                <w:pPr/>
              </w:pPrChange>
            </w:pPr>
            <w:r w:rsidRPr="00F32A49">
              <w:rPr>
                <w:rFonts w:eastAsia="Times New Roman"/>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pPr>
              <w:spacing w:line="240" w:lineRule="auto"/>
              <w:rPr>
                <w:rFonts w:eastAsia="Times New Roman"/>
              </w:rPr>
              <w:pPrChange w:id="955" w:author="Dunnigan, Shannon" w:date="2024-02-22T12:04:00Z">
                <w:pPr/>
              </w:pPrChange>
            </w:pPr>
            <w:r>
              <w:rPr>
                <w:rFonts w:eastAsia="Times New Roman"/>
              </w:rPr>
              <w:t>Fort Matanzas</w:t>
            </w:r>
          </w:p>
        </w:tc>
        <w:tc>
          <w:tcPr>
            <w:tcW w:w="1320" w:type="dxa"/>
            <w:shd w:val="clear" w:color="000000" w:fill="FFFFFF"/>
            <w:noWrap/>
            <w:vAlign w:val="center"/>
            <w:hideMark/>
          </w:tcPr>
          <w:p w14:paraId="6426E8DE" w14:textId="77777777" w:rsidR="00F32A49" w:rsidRPr="00F32A49" w:rsidRDefault="00F32A49">
            <w:pPr>
              <w:spacing w:line="240" w:lineRule="auto"/>
              <w:jc w:val="center"/>
              <w:rPr>
                <w:rFonts w:eastAsia="Times New Roman"/>
              </w:rPr>
              <w:pPrChange w:id="956" w:author="Dunnigan, Shannon" w:date="2024-02-22T12:04:00Z">
                <w:pPr/>
              </w:pPrChange>
            </w:pPr>
            <w:r w:rsidRPr="00F32A49">
              <w:rPr>
                <w:rFonts w:eastAsia="Times New Roman"/>
              </w:rPr>
              <w:t>0.24</w:t>
            </w:r>
          </w:p>
        </w:tc>
        <w:tc>
          <w:tcPr>
            <w:tcW w:w="1520" w:type="dxa"/>
            <w:shd w:val="clear" w:color="000000" w:fill="FFFFFF"/>
            <w:noWrap/>
            <w:vAlign w:val="center"/>
            <w:hideMark/>
          </w:tcPr>
          <w:p w14:paraId="43C08535" w14:textId="77777777" w:rsidR="00F32A49" w:rsidRPr="00F32A49" w:rsidRDefault="00F32A49">
            <w:pPr>
              <w:spacing w:line="240" w:lineRule="auto"/>
              <w:jc w:val="center"/>
              <w:rPr>
                <w:rFonts w:eastAsia="Times New Roman"/>
              </w:rPr>
              <w:pPrChange w:id="957" w:author="Dunnigan, Shannon" w:date="2024-02-22T12:04:00Z">
                <w:pPr/>
              </w:pPrChange>
            </w:pPr>
            <w:r w:rsidRPr="00F32A49">
              <w:rPr>
                <w:rFonts w:eastAsia="Times New Roman"/>
              </w:rPr>
              <w:t>0.33</w:t>
            </w:r>
          </w:p>
        </w:tc>
        <w:tc>
          <w:tcPr>
            <w:tcW w:w="1420" w:type="dxa"/>
            <w:shd w:val="clear" w:color="000000" w:fill="FFFFFF"/>
            <w:noWrap/>
            <w:vAlign w:val="center"/>
            <w:hideMark/>
          </w:tcPr>
          <w:p w14:paraId="4BC3260F" w14:textId="77777777" w:rsidR="00F32A49" w:rsidRPr="00F32A49" w:rsidRDefault="00F32A49">
            <w:pPr>
              <w:spacing w:line="240" w:lineRule="auto"/>
              <w:jc w:val="center"/>
              <w:rPr>
                <w:rFonts w:eastAsia="Times New Roman"/>
              </w:rPr>
              <w:pPrChange w:id="958" w:author="Dunnigan, Shannon" w:date="2024-02-22T12:04:00Z">
                <w:pPr/>
              </w:pPrChange>
            </w:pPr>
            <w:r w:rsidRPr="00F32A49">
              <w:rPr>
                <w:rFonts w:eastAsia="Times New Roman"/>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pPr>
              <w:spacing w:line="240" w:lineRule="auto"/>
              <w:rPr>
                <w:rFonts w:eastAsia="Times New Roman"/>
              </w:rPr>
              <w:pPrChange w:id="959" w:author="Dunnigan, Shannon" w:date="2024-02-22T12:04:00Z">
                <w:pPr/>
              </w:pPrChange>
            </w:pPr>
            <w:r>
              <w:rPr>
                <w:rFonts w:eastAsia="Times New Roman"/>
              </w:rPr>
              <w:t>Pellicer Creek</w:t>
            </w:r>
          </w:p>
        </w:tc>
        <w:tc>
          <w:tcPr>
            <w:tcW w:w="1320" w:type="dxa"/>
            <w:shd w:val="clear" w:color="000000" w:fill="FFFFFF"/>
            <w:noWrap/>
            <w:vAlign w:val="center"/>
            <w:hideMark/>
          </w:tcPr>
          <w:p w14:paraId="3D5D330A" w14:textId="77777777" w:rsidR="00F32A49" w:rsidRPr="00F32A49" w:rsidRDefault="00F32A49">
            <w:pPr>
              <w:spacing w:line="240" w:lineRule="auto"/>
              <w:jc w:val="center"/>
              <w:rPr>
                <w:rFonts w:eastAsia="Times New Roman"/>
              </w:rPr>
              <w:pPrChange w:id="960" w:author="Dunnigan, Shannon" w:date="2024-02-22T12:04:00Z">
                <w:pPr/>
              </w:pPrChange>
            </w:pPr>
            <w:r w:rsidRPr="00F32A49">
              <w:rPr>
                <w:rFonts w:eastAsia="Times New Roman"/>
              </w:rPr>
              <w:t>0.35</w:t>
            </w:r>
          </w:p>
        </w:tc>
        <w:tc>
          <w:tcPr>
            <w:tcW w:w="1520" w:type="dxa"/>
            <w:shd w:val="clear" w:color="000000" w:fill="FFFFFF"/>
            <w:noWrap/>
            <w:vAlign w:val="center"/>
            <w:hideMark/>
          </w:tcPr>
          <w:p w14:paraId="3B7BCA5E" w14:textId="77777777" w:rsidR="00F32A49" w:rsidRPr="00F32A49" w:rsidRDefault="00F32A49">
            <w:pPr>
              <w:spacing w:line="240" w:lineRule="auto"/>
              <w:jc w:val="center"/>
              <w:rPr>
                <w:rFonts w:eastAsia="Times New Roman"/>
              </w:rPr>
              <w:pPrChange w:id="961" w:author="Dunnigan, Shannon" w:date="2024-02-22T12:04:00Z">
                <w:pPr/>
              </w:pPrChange>
            </w:pPr>
            <w:r w:rsidRPr="00F32A49">
              <w:rPr>
                <w:rFonts w:eastAsia="Times New Roman"/>
              </w:rPr>
              <w:t>0.41</w:t>
            </w:r>
          </w:p>
        </w:tc>
        <w:tc>
          <w:tcPr>
            <w:tcW w:w="1420" w:type="dxa"/>
            <w:shd w:val="clear" w:color="000000" w:fill="FFFFFF"/>
            <w:noWrap/>
            <w:vAlign w:val="center"/>
            <w:hideMark/>
          </w:tcPr>
          <w:p w14:paraId="170F59C8" w14:textId="77777777" w:rsidR="00F32A49" w:rsidRPr="00F32A49" w:rsidRDefault="00F32A49">
            <w:pPr>
              <w:spacing w:line="240" w:lineRule="auto"/>
              <w:jc w:val="center"/>
              <w:rPr>
                <w:rFonts w:eastAsia="Times New Roman"/>
              </w:rPr>
              <w:pPrChange w:id="962" w:author="Dunnigan, Shannon" w:date="2024-02-22T12:04:00Z">
                <w:pPr/>
              </w:pPrChange>
            </w:pPr>
            <w:r w:rsidRPr="00F32A49">
              <w:rPr>
                <w:rFonts w:eastAsia="Times New Roman"/>
              </w:rPr>
              <w:t>0.51</w:t>
            </w:r>
          </w:p>
        </w:tc>
      </w:tr>
      <w:bookmarkEnd w:id="757"/>
      <w:bookmarkEnd w:id="761"/>
      <w:bookmarkEnd w:id="837"/>
    </w:tbl>
    <w:p w14:paraId="3034A8DC" w14:textId="77777777" w:rsidR="00261976" w:rsidRDefault="00261976" w:rsidP="00B40CA6">
      <w:r>
        <w:br w:type="page"/>
      </w:r>
    </w:p>
    <w:p w14:paraId="03ABA6B4" w14:textId="16FD192F" w:rsidR="00261976" w:rsidRDefault="00261976" w:rsidP="00B40CA6">
      <w:r w:rsidRPr="00261976">
        <w:rPr>
          <w:b/>
          <w:bCs/>
        </w:rPr>
        <w:lastRenderedPageBreak/>
        <w:t>Table 4</w:t>
      </w:r>
      <w:r>
        <w:t xml:space="preserve">. Summary of site 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064"/>
        <w:gridCol w:w="2152"/>
        <w:gridCol w:w="2587"/>
        <w:gridCol w:w="2557"/>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pPr>
              <w:spacing w:line="240" w:lineRule="auto"/>
              <w:rPr>
                <w:rFonts w:eastAsia="Times New Roman"/>
              </w:rPr>
              <w:pPrChange w:id="963" w:author="Dunnigan, Shannon" w:date="2024-02-22T12:04:00Z">
                <w:pPr/>
              </w:pPrChange>
            </w:pPr>
            <w:r w:rsidRPr="00261976">
              <w:rPr>
                <w:rFonts w:eastAsia="Times New Roman"/>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pPr>
              <w:spacing w:line="240" w:lineRule="auto"/>
              <w:rPr>
                <w:rFonts w:eastAsia="Times New Roman"/>
              </w:rPr>
              <w:pPrChange w:id="964" w:author="Dunnigan, Shannon" w:date="2024-02-22T12:04:00Z">
                <w:pPr/>
              </w:pPrChange>
            </w:pPr>
            <w:r w:rsidRPr="00261976">
              <w:rPr>
                <w:rFonts w:eastAsia="Times New Roman"/>
              </w:rPr>
              <w:t>Temperature</w:t>
            </w:r>
            <w:r>
              <w:rPr>
                <w:rFonts w:eastAsia="Times New Roman"/>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pPr>
              <w:spacing w:line="240" w:lineRule="auto"/>
              <w:rPr>
                <w:rFonts w:eastAsia="Times New Roman"/>
              </w:rPr>
              <w:pPrChange w:id="965" w:author="Dunnigan, Shannon" w:date="2024-02-22T12:04:00Z">
                <w:pPr/>
              </w:pPrChange>
            </w:pPr>
            <w:r w:rsidRPr="00261976">
              <w:rPr>
                <w:rFonts w:eastAsia="Times New Roman"/>
              </w:rPr>
              <w:t>Salinity</w:t>
            </w:r>
            <w:r>
              <w:rPr>
                <w:rFonts w:eastAsia="Times New Roman"/>
              </w:rPr>
              <w:t xml:space="preserve"> (psu)</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pPr>
              <w:spacing w:line="240" w:lineRule="auto"/>
              <w:rPr>
                <w:rFonts w:eastAsia="Times New Roman"/>
              </w:rPr>
              <w:pPrChange w:id="966" w:author="Dunnigan, Shannon" w:date="2024-02-22T12:04:00Z">
                <w:pPr/>
              </w:pPrChange>
            </w:pPr>
            <w:r w:rsidRPr="00261976">
              <w:rPr>
                <w:rFonts w:eastAsia="Times New Roman"/>
              </w:rPr>
              <w:t xml:space="preserve">Chlorophyll </w:t>
            </w:r>
            <w:r w:rsidRPr="00261976">
              <w:rPr>
                <w:rFonts w:eastAsia="Times New Roman"/>
                <w:i/>
                <w:iCs/>
              </w:rPr>
              <w:t>a</w:t>
            </w:r>
            <w:r>
              <w:rPr>
                <w:rFonts w:eastAsia="Times New Roman"/>
                <w:i/>
                <w:iCs/>
              </w:rPr>
              <w:t xml:space="preserve"> </w:t>
            </w:r>
            <w:r>
              <w:rPr>
                <w:rFonts w:eastAsia="Times New Roman"/>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pPr>
              <w:spacing w:line="240" w:lineRule="auto"/>
              <w:rPr>
                <w:rFonts w:eastAsia="Times New Roman"/>
              </w:rPr>
              <w:pPrChange w:id="967" w:author="Dunnigan, Shannon" w:date="2024-02-22T12:04:00Z">
                <w:pPr/>
              </w:pPrChange>
            </w:pPr>
            <w:r w:rsidRPr="00261976">
              <w:rPr>
                <w:rFonts w:eastAsia="Times New Roman"/>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pPr>
              <w:spacing w:line="240" w:lineRule="auto"/>
              <w:rPr>
                <w:rFonts w:eastAsia="Times New Roman"/>
              </w:rPr>
              <w:pPrChange w:id="968" w:author="Dunnigan, Shannon" w:date="2024-02-22T12:04:00Z">
                <w:pPr/>
              </w:pPrChange>
            </w:pPr>
            <w:r w:rsidRPr="00261976">
              <w:rPr>
                <w:rFonts w:eastAsia="Times New Roman"/>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pPr>
              <w:spacing w:line="240" w:lineRule="auto"/>
              <w:rPr>
                <w:rFonts w:eastAsia="Times New Roman"/>
              </w:rPr>
              <w:pPrChange w:id="969" w:author="Dunnigan, Shannon" w:date="2024-02-22T12:04:00Z">
                <w:pPr/>
              </w:pPrChange>
            </w:pPr>
            <w:r w:rsidRPr="00261976">
              <w:rPr>
                <w:rFonts w:eastAsia="Times New Roman"/>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pPr>
              <w:spacing w:line="240" w:lineRule="auto"/>
              <w:rPr>
                <w:rFonts w:eastAsia="Times New Roman"/>
              </w:rPr>
              <w:pPrChange w:id="970" w:author="Dunnigan, Shannon" w:date="2024-02-22T12:04:00Z">
                <w:pPr/>
              </w:pPrChange>
            </w:pPr>
            <w:r w:rsidRPr="00261976">
              <w:rPr>
                <w:rFonts w:eastAsia="Times New Roman"/>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pPr>
              <w:spacing w:line="240" w:lineRule="auto"/>
              <w:rPr>
                <w:rFonts w:eastAsia="Times New Roman"/>
              </w:rPr>
              <w:pPrChange w:id="971" w:author="Dunnigan, Shannon" w:date="2024-02-22T12:04:00Z">
                <w:pPr/>
              </w:pPrChange>
            </w:pPr>
            <w:r w:rsidRPr="00261976">
              <w:rPr>
                <w:rFonts w:eastAsia="Times New Roman"/>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pPr>
              <w:spacing w:line="240" w:lineRule="auto"/>
              <w:rPr>
                <w:rFonts w:eastAsia="Times New Roman"/>
              </w:rPr>
              <w:pPrChange w:id="972" w:author="Dunnigan, Shannon" w:date="2024-02-22T12:04:00Z">
                <w:pPr/>
              </w:pPrChange>
            </w:pPr>
            <w:r w:rsidRPr="00261976">
              <w:rPr>
                <w:rFonts w:eastAsia="Times New Roman"/>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pPr>
              <w:spacing w:line="240" w:lineRule="auto"/>
              <w:rPr>
                <w:rFonts w:eastAsia="Times New Roman"/>
              </w:rPr>
              <w:pPrChange w:id="973" w:author="Dunnigan, Shannon" w:date="2024-02-22T12:04:00Z">
                <w:pPr/>
              </w:pPrChange>
            </w:pPr>
            <w:r w:rsidRPr="00261976">
              <w:rPr>
                <w:rFonts w:eastAsia="Times New Roman"/>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pPr>
              <w:spacing w:line="240" w:lineRule="auto"/>
              <w:rPr>
                <w:rFonts w:eastAsia="Times New Roman"/>
              </w:rPr>
              <w:pPrChange w:id="974" w:author="Dunnigan, Shannon" w:date="2024-02-22T12:04:00Z">
                <w:pPr/>
              </w:pPrChange>
            </w:pPr>
            <w:r w:rsidRPr="00261976">
              <w:rPr>
                <w:rFonts w:eastAsia="Times New Roman"/>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pPr>
              <w:spacing w:line="240" w:lineRule="auto"/>
              <w:rPr>
                <w:rFonts w:eastAsia="Times New Roman"/>
              </w:rPr>
              <w:pPrChange w:id="975" w:author="Dunnigan, Shannon" w:date="2024-02-22T12:04:00Z">
                <w:pPr/>
              </w:pPrChange>
            </w:pPr>
            <w:r w:rsidRPr="00261976">
              <w:rPr>
                <w:rFonts w:eastAsia="Times New Roman"/>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pPr>
              <w:spacing w:line="240" w:lineRule="auto"/>
              <w:rPr>
                <w:rFonts w:eastAsia="Times New Roman"/>
              </w:rPr>
              <w:pPrChange w:id="976" w:author="Dunnigan, Shannon" w:date="2024-02-22T12:04:00Z">
                <w:pPr/>
              </w:pPrChange>
            </w:pPr>
            <w:r w:rsidRPr="00261976">
              <w:rPr>
                <w:rFonts w:eastAsia="Times New Roman"/>
              </w:rPr>
              <w:t>22.91 (5.6-32.9)</w:t>
            </w:r>
          </w:p>
        </w:tc>
        <w:tc>
          <w:tcPr>
            <w:tcW w:w="1382" w:type="pct"/>
            <w:tcBorders>
              <w:top w:val="nil"/>
              <w:left w:val="nil"/>
              <w:bottom w:val="nil"/>
              <w:right w:val="nil"/>
            </w:tcBorders>
            <w:shd w:val="clear" w:color="auto" w:fill="auto"/>
            <w:noWrap/>
            <w:vAlign w:val="bottom"/>
            <w:hideMark/>
          </w:tcPr>
          <w:p w14:paraId="567672CA" w14:textId="77777777" w:rsidR="00261976" w:rsidRPr="00261976" w:rsidRDefault="00261976">
            <w:pPr>
              <w:spacing w:line="240" w:lineRule="auto"/>
              <w:rPr>
                <w:rFonts w:eastAsia="Times New Roman"/>
              </w:rPr>
              <w:pPrChange w:id="977" w:author="Dunnigan, Shannon" w:date="2024-02-22T12:04:00Z">
                <w:pPr/>
              </w:pPrChange>
            </w:pPr>
            <w:r w:rsidRPr="00261976">
              <w:rPr>
                <w:rFonts w:eastAsia="Times New Roman"/>
              </w:rPr>
              <w:t>34.1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pPr>
              <w:spacing w:line="240" w:lineRule="auto"/>
              <w:rPr>
                <w:rFonts w:eastAsia="Times New Roman"/>
              </w:rPr>
              <w:pPrChange w:id="978" w:author="Dunnigan, Shannon" w:date="2024-02-22T12:04:00Z">
                <w:pPr/>
              </w:pPrChange>
            </w:pPr>
            <w:r w:rsidRPr="00261976">
              <w:rPr>
                <w:rFonts w:eastAsia="Times New Roman"/>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pPr>
              <w:spacing w:line="240" w:lineRule="auto"/>
              <w:rPr>
                <w:rFonts w:eastAsia="Times New Roman"/>
              </w:rPr>
              <w:pPrChange w:id="979" w:author="Dunnigan, Shannon" w:date="2024-02-22T12:04:00Z">
                <w:pPr/>
              </w:pPrChange>
            </w:pPr>
            <w:r w:rsidRPr="00261976">
              <w:rPr>
                <w:rFonts w:eastAsia="Times New Roman"/>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pPr>
              <w:spacing w:line="240" w:lineRule="auto"/>
              <w:rPr>
                <w:rFonts w:eastAsia="Times New Roman"/>
              </w:rPr>
              <w:pPrChange w:id="980" w:author="Dunnigan, Shannon" w:date="2024-02-22T12:04:00Z">
                <w:pPr/>
              </w:pPrChange>
            </w:pPr>
            <w:r w:rsidRPr="00261976">
              <w:rPr>
                <w:rFonts w:eastAsia="Times New Roman"/>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pPr>
              <w:spacing w:line="240" w:lineRule="auto"/>
              <w:rPr>
                <w:rFonts w:eastAsia="Times New Roman"/>
              </w:rPr>
              <w:pPrChange w:id="981" w:author="Dunnigan, Shannon" w:date="2024-02-22T12:04:00Z">
                <w:pPr/>
              </w:pPrChange>
            </w:pPr>
            <w:r w:rsidRPr="00261976">
              <w:rPr>
                <w:rFonts w:eastAsia="Times New Roman"/>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pPr>
              <w:spacing w:line="240" w:lineRule="auto"/>
              <w:rPr>
                <w:rFonts w:eastAsia="Times New Roman"/>
              </w:rPr>
              <w:pPrChange w:id="982" w:author="Dunnigan, Shannon" w:date="2024-02-22T12:04:00Z">
                <w:pPr/>
              </w:pPrChange>
            </w:pPr>
            <w:r w:rsidRPr="00261976">
              <w:rPr>
                <w:rFonts w:eastAsia="Times New Roman"/>
              </w:rPr>
              <w:t>8.58 (0.55-38.2)</w:t>
            </w:r>
          </w:p>
        </w:tc>
      </w:tr>
    </w:tbl>
    <w:p w14:paraId="26EF0614" w14:textId="6B42FB32" w:rsidR="0075071A" w:rsidRDefault="0075071A" w:rsidP="00B40CA6">
      <w:r>
        <w:br w:type="page"/>
      </w:r>
    </w:p>
    <w:p w14:paraId="0B3D71AB" w14:textId="7E4D5FD4" w:rsidR="006E1296" w:rsidRDefault="0075071A" w:rsidP="00B40CA6">
      <w:r>
        <w:rPr>
          <w:b/>
          <w:bCs/>
        </w:rPr>
        <w:lastRenderedPageBreak/>
        <w:t xml:space="preserve">Table </w:t>
      </w:r>
      <w:r w:rsidR="00261976">
        <w:rPr>
          <w:b/>
          <w:bCs/>
        </w:rPr>
        <w:t>5</w:t>
      </w:r>
      <w:r>
        <w:t>. Spearman</w:t>
      </w:r>
      <w:r w:rsidR="00C83C78">
        <w:t xml:space="preserve">’s </w:t>
      </w:r>
      <w:r>
        <w:t>rank correlation coefficients</w:t>
      </w:r>
      <w:r w:rsidR="00C83C78">
        <w:t xml:space="preserve"> (ρ)</w:t>
      </w:r>
      <w:r>
        <w:t xml:space="preserve"> for average monthly environmental parameters with monthly chlorophyll </w:t>
      </w:r>
      <w:r>
        <w:rPr>
          <w:i/>
          <w:iCs/>
        </w:rPr>
        <w:t>a</w:t>
      </w:r>
      <w:r>
        <w:t xml:space="preserve"> between 2003-2022 from Pine Island (PI), San Sebastian (SS), Fort Matanzas (FM), and Pellicer Creek (PC) in the Guana Tolomato Matanzas National Estuarine Research Reserve. Water quality data (temperature and salinity) comes from </w:t>
      </w:r>
      <w:r w:rsidR="00B11251">
        <w:t xml:space="preserve">aggregations of </w:t>
      </w:r>
      <w:r>
        <w:t xml:space="preserve">15-minute continuous data collected by YSI instruments. </w:t>
      </w:r>
      <w:r w:rsidR="00B11251">
        <w:t xml:space="preserve">Daily minimums (min.) are the monthly average of the daily minimums for the month. Maximums are calculated similarly, and then there is the monthly average of all the data collected. </w:t>
      </w:r>
      <w:r w:rsidR="006E1296">
        <w:t>Rainfall</w:t>
      </w:r>
      <w:r>
        <w:t xml:space="preserve"> is a monthly total from continuous 15-minute data at a weather station in Pellicer Creek. Chlorophyll are averages from grab samples collected monthly in duplicate at each station. </w:t>
      </w:r>
      <w:r w:rsidRPr="00A73537">
        <w:t>The Multivariate ENSO Index (MEI)</w:t>
      </w:r>
      <w:r>
        <w:t xml:space="preserve"> values come from the </w:t>
      </w:r>
      <w:r w:rsidRPr="00A73537">
        <w:t xml:space="preserve">National Oceanic and Atmospheric Administration’s Pacific Coast Laboratory (https://psl.noaa.gov/enso/mei/). </w:t>
      </w:r>
      <w:r w:rsidR="006E1296">
        <w:t xml:space="preserve">Parameters with ‘(P)’ are the </w:t>
      </w:r>
      <w:r w:rsidR="00B11251">
        <w:t>values</w:t>
      </w:r>
      <w:r w:rsidR="006E1296">
        <w:t xml:space="preserve"> of the preceding month to the chlorophyll collections. </w:t>
      </w:r>
      <w:r>
        <w:t xml:space="preserve">All correlations </w:t>
      </w:r>
      <w:r w:rsidR="00261976">
        <w:t xml:space="preserve">presented </w:t>
      </w:r>
      <w:r>
        <w:t>are significant at α = 0.05.</w:t>
      </w:r>
    </w:p>
    <w:tbl>
      <w:tblPr>
        <w:tblW w:w="5070" w:type="pct"/>
        <w:tblLayout w:type="fixed"/>
        <w:tblLook w:val="04A0" w:firstRow="1" w:lastRow="0" w:firstColumn="1" w:lastColumn="0" w:noHBand="0" w:noVBand="1"/>
      </w:tblPr>
      <w:tblGrid>
        <w:gridCol w:w="1502"/>
        <w:gridCol w:w="1969"/>
        <w:gridCol w:w="1505"/>
        <w:gridCol w:w="1505"/>
        <w:gridCol w:w="1505"/>
        <w:gridCol w:w="1505"/>
      </w:tblGrid>
      <w:tr w:rsidR="00B11251" w:rsidRPr="006E1296" w14:paraId="241933F1" w14:textId="77777777" w:rsidTr="003D278D">
        <w:trPr>
          <w:trHeight w:val="300"/>
        </w:trPr>
        <w:tc>
          <w:tcPr>
            <w:tcW w:w="791" w:type="pct"/>
            <w:tcBorders>
              <w:top w:val="single" w:sz="4" w:space="0" w:color="auto"/>
              <w:left w:val="nil"/>
              <w:bottom w:val="single" w:sz="4" w:space="0" w:color="auto"/>
              <w:right w:val="nil"/>
            </w:tcBorders>
            <w:vAlign w:val="center"/>
          </w:tcPr>
          <w:p w14:paraId="30E389E0" w14:textId="78EF42BD" w:rsidR="00B11251" w:rsidRPr="003D278D" w:rsidRDefault="00B11251">
            <w:pPr>
              <w:spacing w:line="240" w:lineRule="auto"/>
              <w:rPr>
                <w:rFonts w:eastAsia="Times New Roman"/>
              </w:rPr>
              <w:pPrChange w:id="983" w:author="Dunnigan, Shannon" w:date="2024-02-22T12:04:00Z">
                <w:pPr/>
              </w:pPrChange>
            </w:pPr>
            <w:r w:rsidRPr="003D278D">
              <w:rPr>
                <w:rFonts w:eastAsia="Times New Roman"/>
              </w:rPr>
              <w:t>Parameter</w:t>
            </w:r>
          </w:p>
        </w:tc>
        <w:tc>
          <w:tcPr>
            <w:tcW w:w="1037" w:type="pct"/>
            <w:tcBorders>
              <w:top w:val="single" w:sz="4" w:space="0" w:color="auto"/>
              <w:left w:val="nil"/>
              <w:bottom w:val="single" w:sz="4" w:space="0" w:color="auto"/>
              <w:right w:val="nil"/>
            </w:tcBorders>
            <w:shd w:val="clear" w:color="auto" w:fill="auto"/>
            <w:noWrap/>
            <w:vAlign w:val="center"/>
            <w:hideMark/>
          </w:tcPr>
          <w:p w14:paraId="6993F579" w14:textId="64931737" w:rsidR="00B11251" w:rsidRPr="003D278D" w:rsidRDefault="00B11251">
            <w:pPr>
              <w:spacing w:line="240" w:lineRule="auto"/>
              <w:rPr>
                <w:rFonts w:eastAsia="Times New Roman"/>
              </w:rPr>
              <w:pPrChange w:id="984" w:author="Dunnigan, Shannon" w:date="2024-02-22T12:04:00Z">
                <w:pPr/>
              </w:pPrChange>
            </w:pPr>
            <w:r w:rsidRPr="003D278D">
              <w:rPr>
                <w:rFonts w:eastAsia="Times New Roman"/>
              </w:rPr>
              <w:t>Aggregation Type</w:t>
            </w:r>
          </w:p>
        </w:tc>
        <w:tc>
          <w:tcPr>
            <w:tcW w:w="793" w:type="pct"/>
            <w:tcBorders>
              <w:top w:val="single" w:sz="4" w:space="0" w:color="auto"/>
              <w:left w:val="nil"/>
              <w:bottom w:val="single" w:sz="4" w:space="0" w:color="auto"/>
              <w:right w:val="nil"/>
            </w:tcBorders>
            <w:shd w:val="clear" w:color="auto" w:fill="auto"/>
            <w:noWrap/>
            <w:vAlign w:val="center"/>
            <w:hideMark/>
          </w:tcPr>
          <w:p w14:paraId="5883AA5B" w14:textId="77777777" w:rsidR="003D278D" w:rsidRDefault="00B11251">
            <w:pPr>
              <w:spacing w:line="240" w:lineRule="auto"/>
              <w:rPr>
                <w:rFonts w:eastAsia="Times New Roman"/>
              </w:rPr>
              <w:pPrChange w:id="985" w:author="Dunnigan, Shannon" w:date="2024-02-22T12:04:00Z">
                <w:pPr/>
              </w:pPrChange>
            </w:pPr>
            <w:r w:rsidRPr="003D278D">
              <w:rPr>
                <w:rFonts w:eastAsia="Times New Roman"/>
              </w:rPr>
              <w:t xml:space="preserve">Pine </w:t>
            </w:r>
          </w:p>
          <w:p w14:paraId="6C3D0855" w14:textId="2A27EB89" w:rsidR="00B11251" w:rsidRPr="003D278D" w:rsidRDefault="00B11251">
            <w:pPr>
              <w:spacing w:line="240" w:lineRule="auto"/>
              <w:rPr>
                <w:rFonts w:eastAsia="Times New Roman"/>
              </w:rPr>
              <w:pPrChange w:id="986" w:author="Dunnigan, Shannon" w:date="2024-02-22T12:04:00Z">
                <w:pPr/>
              </w:pPrChange>
            </w:pPr>
            <w:r w:rsidRPr="003D278D">
              <w:rPr>
                <w:rFonts w:eastAsia="Times New Roman"/>
              </w:rPr>
              <w:t>Island</w:t>
            </w:r>
          </w:p>
        </w:tc>
        <w:tc>
          <w:tcPr>
            <w:tcW w:w="793" w:type="pct"/>
            <w:tcBorders>
              <w:top w:val="single" w:sz="4" w:space="0" w:color="auto"/>
              <w:left w:val="nil"/>
              <w:bottom w:val="single" w:sz="4" w:space="0" w:color="auto"/>
              <w:right w:val="nil"/>
            </w:tcBorders>
            <w:shd w:val="clear" w:color="auto" w:fill="auto"/>
            <w:noWrap/>
            <w:vAlign w:val="center"/>
            <w:hideMark/>
          </w:tcPr>
          <w:p w14:paraId="7C759BDD" w14:textId="77777777" w:rsidR="00B11251" w:rsidRPr="003D278D" w:rsidRDefault="00B11251">
            <w:pPr>
              <w:spacing w:line="240" w:lineRule="auto"/>
              <w:rPr>
                <w:rFonts w:eastAsia="Times New Roman"/>
              </w:rPr>
              <w:pPrChange w:id="987" w:author="Dunnigan, Shannon" w:date="2024-02-22T12:04:00Z">
                <w:pPr/>
              </w:pPrChange>
            </w:pPr>
            <w:r w:rsidRPr="003D278D">
              <w:rPr>
                <w:rFonts w:eastAsia="Times New Roman"/>
              </w:rPr>
              <w:t>San Sebastian</w:t>
            </w:r>
          </w:p>
        </w:tc>
        <w:tc>
          <w:tcPr>
            <w:tcW w:w="793" w:type="pct"/>
            <w:tcBorders>
              <w:top w:val="single" w:sz="4" w:space="0" w:color="auto"/>
              <w:left w:val="nil"/>
              <w:bottom w:val="single" w:sz="4" w:space="0" w:color="auto"/>
              <w:right w:val="nil"/>
            </w:tcBorders>
            <w:shd w:val="clear" w:color="auto" w:fill="auto"/>
            <w:noWrap/>
            <w:vAlign w:val="center"/>
            <w:hideMark/>
          </w:tcPr>
          <w:p w14:paraId="46E95835" w14:textId="77777777" w:rsidR="00B11251" w:rsidRPr="003D278D" w:rsidRDefault="00B11251">
            <w:pPr>
              <w:spacing w:line="240" w:lineRule="auto"/>
              <w:rPr>
                <w:rFonts w:eastAsia="Times New Roman"/>
              </w:rPr>
              <w:pPrChange w:id="988" w:author="Dunnigan, Shannon" w:date="2024-02-22T12:04:00Z">
                <w:pPr/>
              </w:pPrChange>
            </w:pPr>
            <w:r w:rsidRPr="003D278D">
              <w:rPr>
                <w:rFonts w:eastAsia="Times New Roman"/>
              </w:rPr>
              <w:t>Fort Matanzas</w:t>
            </w:r>
          </w:p>
        </w:tc>
        <w:tc>
          <w:tcPr>
            <w:tcW w:w="794" w:type="pct"/>
            <w:tcBorders>
              <w:top w:val="single" w:sz="4" w:space="0" w:color="auto"/>
              <w:left w:val="nil"/>
              <w:bottom w:val="single" w:sz="4" w:space="0" w:color="auto"/>
              <w:right w:val="nil"/>
            </w:tcBorders>
            <w:shd w:val="clear" w:color="auto" w:fill="auto"/>
            <w:noWrap/>
            <w:vAlign w:val="center"/>
            <w:hideMark/>
          </w:tcPr>
          <w:p w14:paraId="00E9CAE4" w14:textId="77777777" w:rsidR="00B11251" w:rsidRPr="003D278D" w:rsidRDefault="00B11251">
            <w:pPr>
              <w:spacing w:line="240" w:lineRule="auto"/>
              <w:rPr>
                <w:rFonts w:eastAsia="Times New Roman"/>
              </w:rPr>
              <w:pPrChange w:id="989" w:author="Dunnigan, Shannon" w:date="2024-02-22T12:04:00Z">
                <w:pPr/>
              </w:pPrChange>
            </w:pPr>
            <w:r w:rsidRPr="003D278D">
              <w:rPr>
                <w:rFonts w:eastAsia="Times New Roman"/>
              </w:rPr>
              <w:t>Pellicer Creek</w:t>
            </w:r>
          </w:p>
        </w:tc>
      </w:tr>
      <w:tr w:rsidR="00B11251" w:rsidRPr="006E1296" w14:paraId="2DC7219F" w14:textId="77777777" w:rsidTr="003D278D">
        <w:trPr>
          <w:trHeight w:val="300"/>
        </w:trPr>
        <w:tc>
          <w:tcPr>
            <w:tcW w:w="791" w:type="pct"/>
            <w:vMerge w:val="restart"/>
            <w:tcBorders>
              <w:top w:val="single" w:sz="4" w:space="0" w:color="auto"/>
            </w:tcBorders>
            <w:vAlign w:val="center"/>
          </w:tcPr>
          <w:p w14:paraId="7382EC74" w14:textId="7CA03544" w:rsidR="00B11251" w:rsidRPr="006E1296" w:rsidRDefault="00B11251">
            <w:pPr>
              <w:spacing w:line="240" w:lineRule="auto"/>
              <w:rPr>
                <w:rFonts w:eastAsia="Times New Roman"/>
              </w:rPr>
              <w:pPrChange w:id="990" w:author="Dunnigan, Shannon" w:date="2024-02-22T12:04:00Z">
                <w:pPr/>
              </w:pPrChange>
            </w:pPr>
            <w:r>
              <w:rPr>
                <w:rFonts w:eastAsia="Times New Roman"/>
              </w:rPr>
              <w:t>Salinity</w:t>
            </w:r>
          </w:p>
        </w:tc>
        <w:tc>
          <w:tcPr>
            <w:tcW w:w="1037" w:type="pct"/>
            <w:tcBorders>
              <w:top w:val="single" w:sz="4" w:space="0" w:color="auto"/>
            </w:tcBorders>
            <w:shd w:val="clear" w:color="auto" w:fill="auto"/>
            <w:noWrap/>
            <w:vAlign w:val="center"/>
            <w:hideMark/>
          </w:tcPr>
          <w:p w14:paraId="75EA7758" w14:textId="16ADE124" w:rsidR="00B11251" w:rsidRPr="006E1296" w:rsidRDefault="00B11251">
            <w:pPr>
              <w:spacing w:line="240" w:lineRule="auto"/>
              <w:rPr>
                <w:rFonts w:eastAsia="Times New Roman"/>
              </w:rPr>
              <w:pPrChange w:id="991" w:author="Dunnigan, Shannon" w:date="2024-02-22T12:04:00Z">
                <w:pPr/>
              </w:pPrChange>
            </w:pPr>
            <w:r>
              <w:rPr>
                <w:rFonts w:eastAsia="Times New Roman"/>
              </w:rPr>
              <w:t>Daily Min.</w:t>
            </w:r>
            <w:r w:rsidRPr="006E1296">
              <w:rPr>
                <w:rFonts w:eastAsia="Times New Roman"/>
              </w:rPr>
              <w:t xml:space="preserve"> (P)</w:t>
            </w:r>
          </w:p>
        </w:tc>
        <w:tc>
          <w:tcPr>
            <w:tcW w:w="793" w:type="pct"/>
            <w:tcBorders>
              <w:top w:val="single" w:sz="4" w:space="0" w:color="auto"/>
            </w:tcBorders>
            <w:shd w:val="clear" w:color="auto" w:fill="auto"/>
            <w:noWrap/>
            <w:vAlign w:val="center"/>
          </w:tcPr>
          <w:p w14:paraId="3EF16BA9" w14:textId="6AFEE562" w:rsidR="00B11251" w:rsidRPr="006E1296" w:rsidRDefault="005A1888">
            <w:pPr>
              <w:spacing w:line="240" w:lineRule="auto"/>
              <w:rPr>
                <w:rFonts w:eastAsia="Times New Roman"/>
              </w:rPr>
              <w:pPrChange w:id="992" w:author="Dunnigan, Shannon" w:date="2024-02-22T12:04:00Z">
                <w:pPr/>
              </w:pPrChange>
            </w:pPr>
            <w:r>
              <w:rPr>
                <w:rFonts w:eastAsia="Times New Roman"/>
              </w:rPr>
              <w:t>0.37</w:t>
            </w:r>
          </w:p>
        </w:tc>
        <w:tc>
          <w:tcPr>
            <w:tcW w:w="793" w:type="pct"/>
            <w:tcBorders>
              <w:top w:val="single" w:sz="4" w:space="0" w:color="auto"/>
            </w:tcBorders>
            <w:shd w:val="clear" w:color="auto" w:fill="auto"/>
            <w:noWrap/>
            <w:vAlign w:val="center"/>
          </w:tcPr>
          <w:p w14:paraId="4EBBF7DA" w14:textId="0590081D" w:rsidR="00B11251" w:rsidRPr="006E1296" w:rsidRDefault="006D347D">
            <w:pPr>
              <w:spacing w:line="240" w:lineRule="auto"/>
              <w:rPr>
                <w:rFonts w:eastAsia="Times New Roman"/>
              </w:rPr>
              <w:pPrChange w:id="993" w:author="Dunnigan, Shannon" w:date="2024-02-22T12:04:00Z">
                <w:pPr/>
              </w:pPrChange>
            </w:pPr>
            <w:r>
              <w:rPr>
                <w:rFonts w:eastAsia="Times New Roman"/>
              </w:rPr>
              <w:t>--</w:t>
            </w:r>
          </w:p>
        </w:tc>
        <w:tc>
          <w:tcPr>
            <w:tcW w:w="793" w:type="pct"/>
            <w:tcBorders>
              <w:top w:val="single" w:sz="4" w:space="0" w:color="auto"/>
            </w:tcBorders>
            <w:shd w:val="clear" w:color="auto" w:fill="auto"/>
            <w:noWrap/>
            <w:vAlign w:val="center"/>
          </w:tcPr>
          <w:p w14:paraId="1C204EA6" w14:textId="0AA845D5" w:rsidR="00B11251" w:rsidRPr="006E1296" w:rsidRDefault="008E5148">
            <w:pPr>
              <w:spacing w:line="240" w:lineRule="auto"/>
              <w:rPr>
                <w:rFonts w:eastAsia="Times New Roman"/>
              </w:rPr>
              <w:pPrChange w:id="994" w:author="Dunnigan, Shannon" w:date="2024-02-22T12:04:00Z">
                <w:pPr/>
              </w:pPrChange>
            </w:pPr>
            <w:r>
              <w:rPr>
                <w:rFonts w:eastAsia="Times New Roman"/>
              </w:rPr>
              <w:t>--</w:t>
            </w:r>
          </w:p>
        </w:tc>
        <w:tc>
          <w:tcPr>
            <w:tcW w:w="794" w:type="pct"/>
            <w:tcBorders>
              <w:top w:val="single" w:sz="4" w:space="0" w:color="auto"/>
            </w:tcBorders>
            <w:shd w:val="clear" w:color="auto" w:fill="auto"/>
            <w:noWrap/>
            <w:vAlign w:val="center"/>
          </w:tcPr>
          <w:p w14:paraId="1E75F1BA" w14:textId="33D79801" w:rsidR="00B11251" w:rsidRPr="006E1296" w:rsidRDefault="00242375">
            <w:pPr>
              <w:spacing w:line="240" w:lineRule="auto"/>
              <w:rPr>
                <w:rFonts w:eastAsia="Times New Roman"/>
              </w:rPr>
              <w:pPrChange w:id="995" w:author="Dunnigan, Shannon" w:date="2024-02-22T12:04:00Z">
                <w:pPr/>
              </w:pPrChange>
            </w:pPr>
            <w:r>
              <w:rPr>
                <w:rFonts w:eastAsia="Times New Roman"/>
              </w:rPr>
              <w:t>0.5</w:t>
            </w:r>
          </w:p>
        </w:tc>
      </w:tr>
      <w:tr w:rsidR="00B11251" w:rsidRPr="006E1296" w14:paraId="2B85168E" w14:textId="77777777" w:rsidTr="003D278D">
        <w:trPr>
          <w:trHeight w:val="300"/>
        </w:trPr>
        <w:tc>
          <w:tcPr>
            <w:tcW w:w="791" w:type="pct"/>
            <w:vMerge/>
            <w:vAlign w:val="center"/>
          </w:tcPr>
          <w:p w14:paraId="638C20C0" w14:textId="77777777" w:rsidR="00B11251" w:rsidRPr="006E1296" w:rsidRDefault="00B11251">
            <w:pPr>
              <w:spacing w:line="240" w:lineRule="auto"/>
              <w:rPr>
                <w:rFonts w:eastAsia="Times New Roman"/>
              </w:rPr>
              <w:pPrChange w:id="996" w:author="Dunnigan, Shannon" w:date="2024-02-22T12:04:00Z">
                <w:pPr/>
              </w:pPrChange>
            </w:pPr>
          </w:p>
        </w:tc>
        <w:tc>
          <w:tcPr>
            <w:tcW w:w="1037" w:type="pct"/>
            <w:shd w:val="clear" w:color="auto" w:fill="auto"/>
            <w:noWrap/>
            <w:vAlign w:val="center"/>
            <w:hideMark/>
          </w:tcPr>
          <w:p w14:paraId="4B619B51" w14:textId="1CBFF08A" w:rsidR="00B11251" w:rsidRPr="006E1296" w:rsidRDefault="00B11251">
            <w:pPr>
              <w:spacing w:line="240" w:lineRule="auto"/>
              <w:rPr>
                <w:rFonts w:eastAsia="Times New Roman"/>
              </w:rPr>
              <w:pPrChange w:id="997" w:author="Dunnigan, Shannon" w:date="2024-02-22T12:04:00Z">
                <w:pPr/>
              </w:pPrChange>
            </w:pPr>
            <w:r>
              <w:rPr>
                <w:rFonts w:eastAsia="Times New Roman"/>
              </w:rPr>
              <w:t>Daily Min.</w:t>
            </w:r>
          </w:p>
        </w:tc>
        <w:tc>
          <w:tcPr>
            <w:tcW w:w="793" w:type="pct"/>
            <w:shd w:val="clear" w:color="auto" w:fill="auto"/>
            <w:noWrap/>
            <w:vAlign w:val="center"/>
          </w:tcPr>
          <w:p w14:paraId="7A9041FF" w14:textId="685CA880" w:rsidR="00B11251" w:rsidRPr="006E1296" w:rsidRDefault="005A1888">
            <w:pPr>
              <w:spacing w:line="240" w:lineRule="auto"/>
              <w:rPr>
                <w:rFonts w:eastAsia="Times New Roman"/>
              </w:rPr>
              <w:pPrChange w:id="998" w:author="Dunnigan, Shannon" w:date="2024-02-22T12:04:00Z">
                <w:pPr/>
              </w:pPrChange>
            </w:pPr>
            <w:r>
              <w:rPr>
                <w:rFonts w:eastAsia="Times New Roman"/>
              </w:rPr>
              <w:t>0.41</w:t>
            </w:r>
          </w:p>
        </w:tc>
        <w:tc>
          <w:tcPr>
            <w:tcW w:w="793" w:type="pct"/>
            <w:shd w:val="clear" w:color="auto" w:fill="auto"/>
            <w:noWrap/>
            <w:vAlign w:val="center"/>
          </w:tcPr>
          <w:p w14:paraId="0B40D019" w14:textId="0A9B1BD2" w:rsidR="00B11251" w:rsidRPr="006E1296" w:rsidRDefault="006D347D">
            <w:pPr>
              <w:spacing w:line="240" w:lineRule="auto"/>
              <w:rPr>
                <w:rFonts w:eastAsia="Times New Roman"/>
              </w:rPr>
              <w:pPrChange w:id="999" w:author="Dunnigan, Shannon" w:date="2024-02-22T12:04:00Z">
                <w:pPr/>
              </w:pPrChange>
            </w:pPr>
            <w:r>
              <w:rPr>
                <w:rFonts w:eastAsia="Times New Roman"/>
              </w:rPr>
              <w:t>--</w:t>
            </w:r>
          </w:p>
        </w:tc>
        <w:tc>
          <w:tcPr>
            <w:tcW w:w="793" w:type="pct"/>
            <w:shd w:val="clear" w:color="auto" w:fill="auto"/>
            <w:noWrap/>
            <w:vAlign w:val="center"/>
          </w:tcPr>
          <w:p w14:paraId="507BF751" w14:textId="2C4848DB" w:rsidR="00B11251" w:rsidRPr="006E1296" w:rsidRDefault="008E5148">
            <w:pPr>
              <w:spacing w:line="240" w:lineRule="auto"/>
              <w:rPr>
                <w:rFonts w:eastAsia="Times New Roman"/>
              </w:rPr>
              <w:pPrChange w:id="1000" w:author="Dunnigan, Shannon" w:date="2024-02-22T12:04:00Z">
                <w:pPr/>
              </w:pPrChange>
            </w:pPr>
            <w:r>
              <w:rPr>
                <w:rFonts w:eastAsia="Times New Roman"/>
              </w:rPr>
              <w:t>--</w:t>
            </w:r>
          </w:p>
        </w:tc>
        <w:tc>
          <w:tcPr>
            <w:tcW w:w="794" w:type="pct"/>
            <w:shd w:val="clear" w:color="auto" w:fill="auto"/>
            <w:noWrap/>
            <w:vAlign w:val="center"/>
          </w:tcPr>
          <w:p w14:paraId="3ECBCD05" w14:textId="28B56CFC" w:rsidR="00B11251" w:rsidRPr="006E1296" w:rsidRDefault="00242375">
            <w:pPr>
              <w:spacing w:line="240" w:lineRule="auto"/>
              <w:rPr>
                <w:rFonts w:eastAsia="Times New Roman"/>
              </w:rPr>
              <w:pPrChange w:id="1001" w:author="Dunnigan, Shannon" w:date="2024-02-22T12:04:00Z">
                <w:pPr/>
              </w:pPrChange>
            </w:pPr>
            <w:r>
              <w:rPr>
                <w:rFonts w:eastAsia="Times New Roman"/>
              </w:rPr>
              <w:t>0.52</w:t>
            </w:r>
          </w:p>
        </w:tc>
      </w:tr>
      <w:tr w:rsidR="00B11251" w:rsidRPr="006E1296" w14:paraId="1C7962D6" w14:textId="77777777" w:rsidTr="003D278D">
        <w:trPr>
          <w:trHeight w:val="300"/>
        </w:trPr>
        <w:tc>
          <w:tcPr>
            <w:tcW w:w="791" w:type="pct"/>
            <w:vMerge/>
            <w:vAlign w:val="center"/>
          </w:tcPr>
          <w:p w14:paraId="23FCFB6F" w14:textId="77777777" w:rsidR="00B11251" w:rsidRPr="006E1296" w:rsidRDefault="00B11251">
            <w:pPr>
              <w:spacing w:line="240" w:lineRule="auto"/>
              <w:rPr>
                <w:rFonts w:eastAsia="Times New Roman"/>
              </w:rPr>
              <w:pPrChange w:id="1002" w:author="Dunnigan, Shannon" w:date="2024-02-22T12:04:00Z">
                <w:pPr/>
              </w:pPrChange>
            </w:pPr>
          </w:p>
        </w:tc>
        <w:tc>
          <w:tcPr>
            <w:tcW w:w="1037" w:type="pct"/>
            <w:shd w:val="clear" w:color="auto" w:fill="auto"/>
            <w:noWrap/>
            <w:vAlign w:val="center"/>
            <w:hideMark/>
          </w:tcPr>
          <w:p w14:paraId="2BBF01FB" w14:textId="760835F4" w:rsidR="00B11251" w:rsidRPr="006E1296" w:rsidRDefault="00B11251">
            <w:pPr>
              <w:spacing w:line="240" w:lineRule="auto"/>
              <w:rPr>
                <w:rFonts w:eastAsia="Times New Roman"/>
              </w:rPr>
              <w:pPrChange w:id="1003" w:author="Dunnigan, Shannon" w:date="2024-02-22T12:04:00Z">
                <w:pPr/>
              </w:pPrChange>
            </w:pPr>
            <w:r>
              <w:rPr>
                <w:rFonts w:eastAsia="Times New Roman"/>
              </w:rPr>
              <w:t>Daily Max. (P)</w:t>
            </w:r>
          </w:p>
        </w:tc>
        <w:tc>
          <w:tcPr>
            <w:tcW w:w="793" w:type="pct"/>
            <w:shd w:val="clear" w:color="auto" w:fill="auto"/>
            <w:noWrap/>
            <w:vAlign w:val="center"/>
          </w:tcPr>
          <w:p w14:paraId="59BBBD18" w14:textId="7332CEF6" w:rsidR="00B11251" w:rsidRPr="006E1296" w:rsidRDefault="005A1888">
            <w:pPr>
              <w:spacing w:line="240" w:lineRule="auto"/>
              <w:rPr>
                <w:rFonts w:eastAsia="Times New Roman"/>
              </w:rPr>
              <w:pPrChange w:id="1004" w:author="Dunnigan, Shannon" w:date="2024-02-22T12:04:00Z">
                <w:pPr/>
              </w:pPrChange>
            </w:pPr>
            <w:r>
              <w:rPr>
                <w:rFonts w:eastAsia="Times New Roman"/>
              </w:rPr>
              <w:t>0.35</w:t>
            </w:r>
          </w:p>
        </w:tc>
        <w:tc>
          <w:tcPr>
            <w:tcW w:w="793" w:type="pct"/>
            <w:shd w:val="clear" w:color="auto" w:fill="auto"/>
            <w:noWrap/>
            <w:vAlign w:val="center"/>
          </w:tcPr>
          <w:p w14:paraId="1252236E" w14:textId="190D76BB" w:rsidR="00B11251" w:rsidRPr="006E1296" w:rsidRDefault="006D347D">
            <w:pPr>
              <w:spacing w:line="240" w:lineRule="auto"/>
              <w:rPr>
                <w:rFonts w:eastAsia="Times New Roman"/>
              </w:rPr>
              <w:pPrChange w:id="1005" w:author="Dunnigan, Shannon" w:date="2024-02-22T12:04:00Z">
                <w:pPr/>
              </w:pPrChange>
            </w:pPr>
            <w:r>
              <w:rPr>
                <w:rFonts w:eastAsia="Times New Roman"/>
              </w:rPr>
              <w:t>0.24</w:t>
            </w:r>
          </w:p>
        </w:tc>
        <w:tc>
          <w:tcPr>
            <w:tcW w:w="793" w:type="pct"/>
            <w:shd w:val="clear" w:color="auto" w:fill="auto"/>
            <w:noWrap/>
            <w:vAlign w:val="center"/>
          </w:tcPr>
          <w:p w14:paraId="7425E10A" w14:textId="0D921151" w:rsidR="00B11251" w:rsidRPr="006E1296" w:rsidRDefault="008E5148">
            <w:pPr>
              <w:spacing w:line="240" w:lineRule="auto"/>
              <w:rPr>
                <w:rFonts w:eastAsia="Times New Roman"/>
              </w:rPr>
              <w:pPrChange w:id="1006" w:author="Dunnigan, Shannon" w:date="2024-02-22T12:04:00Z">
                <w:pPr/>
              </w:pPrChange>
            </w:pPr>
            <w:r>
              <w:rPr>
                <w:rFonts w:eastAsia="Times New Roman"/>
              </w:rPr>
              <w:t>0.27</w:t>
            </w:r>
          </w:p>
        </w:tc>
        <w:tc>
          <w:tcPr>
            <w:tcW w:w="794" w:type="pct"/>
            <w:shd w:val="clear" w:color="auto" w:fill="auto"/>
            <w:noWrap/>
            <w:vAlign w:val="center"/>
          </w:tcPr>
          <w:p w14:paraId="6C3731AB" w14:textId="1FAE895B" w:rsidR="00B11251" w:rsidRPr="006E1296" w:rsidRDefault="00242375">
            <w:pPr>
              <w:spacing w:line="240" w:lineRule="auto"/>
              <w:rPr>
                <w:rFonts w:eastAsia="Times New Roman"/>
              </w:rPr>
              <w:pPrChange w:id="1007" w:author="Dunnigan, Shannon" w:date="2024-02-22T12:04:00Z">
                <w:pPr/>
              </w:pPrChange>
            </w:pPr>
            <w:r>
              <w:rPr>
                <w:rFonts w:eastAsia="Times New Roman"/>
              </w:rPr>
              <w:t>0.48</w:t>
            </w:r>
          </w:p>
        </w:tc>
      </w:tr>
      <w:tr w:rsidR="00B11251" w:rsidRPr="006E1296" w14:paraId="0C46F30B" w14:textId="77777777" w:rsidTr="003D278D">
        <w:trPr>
          <w:trHeight w:val="300"/>
        </w:trPr>
        <w:tc>
          <w:tcPr>
            <w:tcW w:w="791" w:type="pct"/>
            <w:vMerge/>
            <w:vAlign w:val="center"/>
          </w:tcPr>
          <w:p w14:paraId="1C4D338B" w14:textId="77777777" w:rsidR="00B11251" w:rsidRPr="006E1296" w:rsidRDefault="00B11251">
            <w:pPr>
              <w:spacing w:line="240" w:lineRule="auto"/>
              <w:rPr>
                <w:rFonts w:eastAsia="Times New Roman"/>
              </w:rPr>
              <w:pPrChange w:id="1008" w:author="Dunnigan, Shannon" w:date="2024-02-22T12:04:00Z">
                <w:pPr/>
              </w:pPrChange>
            </w:pPr>
          </w:p>
        </w:tc>
        <w:tc>
          <w:tcPr>
            <w:tcW w:w="1037" w:type="pct"/>
            <w:shd w:val="clear" w:color="auto" w:fill="auto"/>
            <w:noWrap/>
            <w:vAlign w:val="center"/>
            <w:hideMark/>
          </w:tcPr>
          <w:p w14:paraId="77D16D00" w14:textId="4435092D" w:rsidR="00B11251" w:rsidRPr="006E1296" w:rsidRDefault="00B11251">
            <w:pPr>
              <w:spacing w:line="240" w:lineRule="auto"/>
              <w:rPr>
                <w:rFonts w:eastAsia="Times New Roman"/>
              </w:rPr>
              <w:pPrChange w:id="1009" w:author="Dunnigan, Shannon" w:date="2024-02-22T12:04:00Z">
                <w:pPr/>
              </w:pPrChange>
            </w:pPr>
            <w:r>
              <w:rPr>
                <w:rFonts w:eastAsia="Times New Roman"/>
              </w:rPr>
              <w:t>Daily Max.</w:t>
            </w:r>
          </w:p>
        </w:tc>
        <w:tc>
          <w:tcPr>
            <w:tcW w:w="793" w:type="pct"/>
            <w:shd w:val="clear" w:color="auto" w:fill="auto"/>
            <w:noWrap/>
            <w:vAlign w:val="center"/>
          </w:tcPr>
          <w:p w14:paraId="384FA138" w14:textId="3D6960EB" w:rsidR="00B11251" w:rsidRPr="006E1296" w:rsidRDefault="005A1888">
            <w:pPr>
              <w:spacing w:line="240" w:lineRule="auto"/>
              <w:rPr>
                <w:rFonts w:eastAsia="Times New Roman"/>
              </w:rPr>
              <w:pPrChange w:id="1010" w:author="Dunnigan, Shannon" w:date="2024-02-22T12:04:00Z">
                <w:pPr/>
              </w:pPrChange>
            </w:pPr>
            <w:r>
              <w:rPr>
                <w:rFonts w:eastAsia="Times New Roman"/>
              </w:rPr>
              <w:t>0.42</w:t>
            </w:r>
          </w:p>
        </w:tc>
        <w:tc>
          <w:tcPr>
            <w:tcW w:w="793" w:type="pct"/>
            <w:shd w:val="clear" w:color="auto" w:fill="auto"/>
            <w:noWrap/>
            <w:vAlign w:val="center"/>
          </w:tcPr>
          <w:p w14:paraId="61E8C3DF" w14:textId="38B946E1" w:rsidR="00B11251" w:rsidRPr="006E1296" w:rsidRDefault="006D347D">
            <w:pPr>
              <w:spacing w:line="240" w:lineRule="auto"/>
              <w:rPr>
                <w:rFonts w:eastAsia="Times New Roman"/>
              </w:rPr>
              <w:pPrChange w:id="1011" w:author="Dunnigan, Shannon" w:date="2024-02-22T12:04:00Z">
                <w:pPr/>
              </w:pPrChange>
            </w:pPr>
            <w:r>
              <w:rPr>
                <w:rFonts w:eastAsia="Times New Roman"/>
              </w:rPr>
              <w:t>0.23</w:t>
            </w:r>
          </w:p>
        </w:tc>
        <w:tc>
          <w:tcPr>
            <w:tcW w:w="793" w:type="pct"/>
            <w:shd w:val="clear" w:color="auto" w:fill="auto"/>
            <w:noWrap/>
            <w:vAlign w:val="center"/>
          </w:tcPr>
          <w:p w14:paraId="39AF3CBF" w14:textId="0D13AC4A" w:rsidR="00B11251" w:rsidRPr="006E1296" w:rsidRDefault="008E5148">
            <w:pPr>
              <w:spacing w:line="240" w:lineRule="auto"/>
              <w:rPr>
                <w:rFonts w:eastAsia="Times New Roman"/>
              </w:rPr>
              <w:pPrChange w:id="1012" w:author="Dunnigan, Shannon" w:date="2024-02-22T12:04:00Z">
                <w:pPr/>
              </w:pPrChange>
            </w:pPr>
            <w:r>
              <w:rPr>
                <w:rFonts w:eastAsia="Times New Roman"/>
              </w:rPr>
              <w:t>0.3</w:t>
            </w:r>
          </w:p>
        </w:tc>
        <w:tc>
          <w:tcPr>
            <w:tcW w:w="794" w:type="pct"/>
            <w:shd w:val="clear" w:color="auto" w:fill="auto"/>
            <w:noWrap/>
            <w:vAlign w:val="center"/>
          </w:tcPr>
          <w:p w14:paraId="12BA3319" w14:textId="3FBF3708" w:rsidR="00B11251" w:rsidRPr="006E1296" w:rsidRDefault="00242375">
            <w:pPr>
              <w:spacing w:line="240" w:lineRule="auto"/>
              <w:rPr>
                <w:rFonts w:eastAsia="Times New Roman"/>
              </w:rPr>
              <w:pPrChange w:id="1013" w:author="Dunnigan, Shannon" w:date="2024-02-22T12:04:00Z">
                <w:pPr/>
              </w:pPrChange>
            </w:pPr>
            <w:r>
              <w:rPr>
                <w:rFonts w:eastAsia="Times New Roman"/>
              </w:rPr>
              <w:t>0.51</w:t>
            </w:r>
          </w:p>
        </w:tc>
      </w:tr>
      <w:tr w:rsidR="00B11251" w:rsidRPr="006E1296" w14:paraId="4044BA0B" w14:textId="77777777" w:rsidTr="003D278D">
        <w:trPr>
          <w:trHeight w:val="300"/>
        </w:trPr>
        <w:tc>
          <w:tcPr>
            <w:tcW w:w="791" w:type="pct"/>
            <w:vMerge/>
            <w:vAlign w:val="center"/>
          </w:tcPr>
          <w:p w14:paraId="6C7BC7AD" w14:textId="77777777" w:rsidR="00B11251" w:rsidRPr="006E1296" w:rsidRDefault="00B11251">
            <w:pPr>
              <w:spacing w:line="240" w:lineRule="auto"/>
              <w:rPr>
                <w:rFonts w:eastAsia="Times New Roman"/>
              </w:rPr>
              <w:pPrChange w:id="1014" w:author="Dunnigan, Shannon" w:date="2024-02-22T12:04:00Z">
                <w:pPr/>
              </w:pPrChange>
            </w:pPr>
          </w:p>
        </w:tc>
        <w:tc>
          <w:tcPr>
            <w:tcW w:w="1037" w:type="pct"/>
            <w:shd w:val="clear" w:color="auto" w:fill="auto"/>
            <w:noWrap/>
            <w:vAlign w:val="center"/>
          </w:tcPr>
          <w:p w14:paraId="63A82504" w14:textId="1E748A71" w:rsidR="00B11251" w:rsidRPr="006E1296" w:rsidRDefault="00B11251">
            <w:pPr>
              <w:spacing w:line="240" w:lineRule="auto"/>
              <w:rPr>
                <w:rFonts w:eastAsia="Times New Roman"/>
              </w:rPr>
              <w:pPrChange w:id="1015" w:author="Dunnigan, Shannon" w:date="2024-02-22T12:04:00Z">
                <w:pPr/>
              </w:pPrChange>
            </w:pPr>
            <w:r>
              <w:rPr>
                <w:rFonts w:eastAsia="Times New Roman"/>
              </w:rPr>
              <w:t>Monthly Avg. (P)</w:t>
            </w:r>
          </w:p>
        </w:tc>
        <w:tc>
          <w:tcPr>
            <w:tcW w:w="793" w:type="pct"/>
            <w:shd w:val="clear" w:color="auto" w:fill="auto"/>
            <w:noWrap/>
            <w:vAlign w:val="center"/>
          </w:tcPr>
          <w:p w14:paraId="44A0FD51" w14:textId="1397D31D" w:rsidR="00B11251" w:rsidRPr="006E1296" w:rsidRDefault="005A1888">
            <w:pPr>
              <w:spacing w:line="240" w:lineRule="auto"/>
              <w:rPr>
                <w:rFonts w:eastAsia="Times New Roman"/>
              </w:rPr>
              <w:pPrChange w:id="1016" w:author="Dunnigan, Shannon" w:date="2024-02-22T12:04:00Z">
                <w:pPr/>
              </w:pPrChange>
            </w:pPr>
            <w:r>
              <w:rPr>
                <w:rFonts w:eastAsia="Times New Roman"/>
              </w:rPr>
              <w:t>0.36</w:t>
            </w:r>
          </w:p>
        </w:tc>
        <w:tc>
          <w:tcPr>
            <w:tcW w:w="793" w:type="pct"/>
            <w:shd w:val="clear" w:color="auto" w:fill="auto"/>
            <w:noWrap/>
            <w:vAlign w:val="center"/>
          </w:tcPr>
          <w:p w14:paraId="6F22F7B8" w14:textId="330932FE" w:rsidR="00B11251" w:rsidRPr="006E1296" w:rsidRDefault="006D347D">
            <w:pPr>
              <w:spacing w:line="240" w:lineRule="auto"/>
              <w:rPr>
                <w:rFonts w:eastAsia="Times New Roman"/>
              </w:rPr>
              <w:pPrChange w:id="1017" w:author="Dunnigan, Shannon" w:date="2024-02-22T12:04:00Z">
                <w:pPr/>
              </w:pPrChange>
            </w:pPr>
            <w:r>
              <w:rPr>
                <w:rFonts w:eastAsia="Times New Roman"/>
              </w:rPr>
              <w:t>0.18</w:t>
            </w:r>
          </w:p>
        </w:tc>
        <w:tc>
          <w:tcPr>
            <w:tcW w:w="793" w:type="pct"/>
            <w:shd w:val="clear" w:color="auto" w:fill="auto"/>
            <w:noWrap/>
            <w:vAlign w:val="center"/>
          </w:tcPr>
          <w:p w14:paraId="2B86523E" w14:textId="4748A793" w:rsidR="00B11251" w:rsidRPr="006E1296" w:rsidRDefault="008E5148">
            <w:pPr>
              <w:spacing w:line="240" w:lineRule="auto"/>
              <w:rPr>
                <w:rFonts w:eastAsia="Times New Roman"/>
              </w:rPr>
              <w:pPrChange w:id="1018" w:author="Dunnigan, Shannon" w:date="2024-02-22T12:04:00Z">
                <w:pPr/>
              </w:pPrChange>
            </w:pPr>
            <w:r>
              <w:rPr>
                <w:rFonts w:eastAsia="Times New Roman"/>
              </w:rPr>
              <w:t>0.21</w:t>
            </w:r>
          </w:p>
        </w:tc>
        <w:tc>
          <w:tcPr>
            <w:tcW w:w="794" w:type="pct"/>
            <w:shd w:val="clear" w:color="auto" w:fill="auto"/>
            <w:noWrap/>
            <w:vAlign w:val="center"/>
          </w:tcPr>
          <w:p w14:paraId="5B0DECDD" w14:textId="72CA03EB" w:rsidR="00242375" w:rsidRPr="006E1296" w:rsidRDefault="00242375">
            <w:pPr>
              <w:spacing w:line="240" w:lineRule="auto"/>
              <w:rPr>
                <w:rFonts w:eastAsia="Times New Roman"/>
              </w:rPr>
              <w:pPrChange w:id="1019" w:author="Dunnigan, Shannon" w:date="2024-02-22T12:04:00Z">
                <w:pPr/>
              </w:pPrChange>
            </w:pPr>
            <w:r>
              <w:rPr>
                <w:rFonts w:eastAsia="Times New Roman"/>
              </w:rPr>
              <w:t>0.5</w:t>
            </w:r>
          </w:p>
        </w:tc>
      </w:tr>
      <w:tr w:rsidR="00B11251" w:rsidRPr="006E1296" w14:paraId="75150E7B" w14:textId="77777777" w:rsidTr="003D278D">
        <w:trPr>
          <w:trHeight w:val="300"/>
        </w:trPr>
        <w:tc>
          <w:tcPr>
            <w:tcW w:w="791" w:type="pct"/>
            <w:vMerge/>
            <w:tcBorders>
              <w:bottom w:val="single" w:sz="4" w:space="0" w:color="auto"/>
            </w:tcBorders>
            <w:vAlign w:val="center"/>
          </w:tcPr>
          <w:p w14:paraId="15D6484D" w14:textId="77777777" w:rsidR="00B11251" w:rsidRPr="006E1296" w:rsidRDefault="00B11251">
            <w:pPr>
              <w:spacing w:line="240" w:lineRule="auto"/>
              <w:rPr>
                <w:rFonts w:eastAsia="Times New Roman"/>
              </w:rPr>
              <w:pPrChange w:id="1020" w:author="Dunnigan, Shannon" w:date="2024-02-22T12:04:00Z">
                <w:pPr/>
              </w:pPrChange>
            </w:pPr>
          </w:p>
        </w:tc>
        <w:tc>
          <w:tcPr>
            <w:tcW w:w="1037" w:type="pct"/>
            <w:tcBorders>
              <w:bottom w:val="single" w:sz="4" w:space="0" w:color="auto"/>
            </w:tcBorders>
            <w:shd w:val="clear" w:color="auto" w:fill="auto"/>
            <w:noWrap/>
            <w:vAlign w:val="center"/>
          </w:tcPr>
          <w:p w14:paraId="58A06A3E" w14:textId="13EBCBA2" w:rsidR="00B11251" w:rsidRPr="006E1296" w:rsidRDefault="00B11251">
            <w:pPr>
              <w:spacing w:line="240" w:lineRule="auto"/>
              <w:rPr>
                <w:rFonts w:eastAsia="Times New Roman"/>
              </w:rPr>
              <w:pPrChange w:id="1021" w:author="Dunnigan, Shannon" w:date="2024-02-22T12:04:00Z">
                <w:pPr/>
              </w:pPrChange>
            </w:pPr>
            <w:r>
              <w:rPr>
                <w:rFonts w:eastAsia="Times New Roman"/>
              </w:rPr>
              <w:t>Monthly Avg.</w:t>
            </w:r>
          </w:p>
        </w:tc>
        <w:tc>
          <w:tcPr>
            <w:tcW w:w="793" w:type="pct"/>
            <w:tcBorders>
              <w:bottom w:val="single" w:sz="4" w:space="0" w:color="auto"/>
            </w:tcBorders>
            <w:shd w:val="clear" w:color="auto" w:fill="auto"/>
            <w:noWrap/>
            <w:vAlign w:val="center"/>
          </w:tcPr>
          <w:p w14:paraId="1D18B62D" w14:textId="0B03D796" w:rsidR="00B11251" w:rsidRPr="006E1296" w:rsidRDefault="005A1888">
            <w:pPr>
              <w:spacing w:line="240" w:lineRule="auto"/>
              <w:rPr>
                <w:rFonts w:eastAsia="Times New Roman"/>
              </w:rPr>
              <w:pPrChange w:id="1022" w:author="Dunnigan, Shannon" w:date="2024-02-22T12:04:00Z">
                <w:pPr/>
              </w:pPrChange>
            </w:pPr>
            <w:r>
              <w:rPr>
                <w:rFonts w:eastAsia="Times New Roman"/>
              </w:rPr>
              <w:t>0.41</w:t>
            </w:r>
          </w:p>
        </w:tc>
        <w:tc>
          <w:tcPr>
            <w:tcW w:w="793" w:type="pct"/>
            <w:tcBorders>
              <w:bottom w:val="single" w:sz="4" w:space="0" w:color="auto"/>
            </w:tcBorders>
            <w:shd w:val="clear" w:color="auto" w:fill="auto"/>
            <w:noWrap/>
            <w:vAlign w:val="center"/>
          </w:tcPr>
          <w:p w14:paraId="5811942B" w14:textId="08B624F6" w:rsidR="00B11251" w:rsidRPr="006E1296" w:rsidRDefault="006D347D">
            <w:pPr>
              <w:spacing w:line="240" w:lineRule="auto"/>
              <w:rPr>
                <w:rFonts w:eastAsia="Times New Roman"/>
              </w:rPr>
              <w:pPrChange w:id="1023" w:author="Dunnigan, Shannon" w:date="2024-02-22T12:04:00Z">
                <w:pPr/>
              </w:pPrChange>
            </w:pPr>
            <w:r>
              <w:rPr>
                <w:rFonts w:eastAsia="Times New Roman"/>
              </w:rPr>
              <w:t>0.18</w:t>
            </w:r>
          </w:p>
        </w:tc>
        <w:tc>
          <w:tcPr>
            <w:tcW w:w="793" w:type="pct"/>
            <w:tcBorders>
              <w:bottom w:val="single" w:sz="4" w:space="0" w:color="auto"/>
            </w:tcBorders>
            <w:shd w:val="clear" w:color="auto" w:fill="auto"/>
            <w:noWrap/>
            <w:vAlign w:val="center"/>
          </w:tcPr>
          <w:p w14:paraId="356E1BD3" w14:textId="73A238F9" w:rsidR="00B11251" w:rsidRPr="006E1296" w:rsidRDefault="008E5148">
            <w:pPr>
              <w:spacing w:line="240" w:lineRule="auto"/>
              <w:rPr>
                <w:rFonts w:eastAsia="Times New Roman"/>
              </w:rPr>
              <w:pPrChange w:id="1024" w:author="Dunnigan, Shannon" w:date="2024-02-22T12:04:00Z">
                <w:pPr/>
              </w:pPrChange>
            </w:pPr>
            <w:r>
              <w:rPr>
                <w:rFonts w:eastAsia="Times New Roman"/>
              </w:rPr>
              <w:t>0.23</w:t>
            </w:r>
          </w:p>
        </w:tc>
        <w:tc>
          <w:tcPr>
            <w:tcW w:w="794" w:type="pct"/>
            <w:tcBorders>
              <w:bottom w:val="single" w:sz="4" w:space="0" w:color="auto"/>
            </w:tcBorders>
            <w:shd w:val="clear" w:color="auto" w:fill="auto"/>
            <w:noWrap/>
            <w:vAlign w:val="center"/>
          </w:tcPr>
          <w:p w14:paraId="5C2E3E33" w14:textId="52DB9959" w:rsidR="00B11251" w:rsidRPr="006E1296" w:rsidRDefault="00242375">
            <w:pPr>
              <w:spacing w:line="240" w:lineRule="auto"/>
              <w:rPr>
                <w:rFonts w:eastAsia="Times New Roman"/>
              </w:rPr>
              <w:pPrChange w:id="1025" w:author="Dunnigan, Shannon" w:date="2024-02-22T12:04:00Z">
                <w:pPr/>
              </w:pPrChange>
            </w:pPr>
            <w:r>
              <w:rPr>
                <w:rFonts w:eastAsia="Times New Roman"/>
              </w:rPr>
              <w:t>0.52</w:t>
            </w:r>
          </w:p>
        </w:tc>
      </w:tr>
      <w:tr w:rsidR="00242375" w:rsidRPr="006E1296" w14:paraId="03081E50" w14:textId="77777777" w:rsidTr="003D278D">
        <w:trPr>
          <w:trHeight w:val="300"/>
        </w:trPr>
        <w:tc>
          <w:tcPr>
            <w:tcW w:w="791" w:type="pct"/>
            <w:vMerge w:val="restart"/>
            <w:tcBorders>
              <w:top w:val="single" w:sz="4" w:space="0" w:color="auto"/>
            </w:tcBorders>
            <w:vAlign w:val="center"/>
          </w:tcPr>
          <w:p w14:paraId="4BD999AD" w14:textId="5413BF65" w:rsidR="00242375" w:rsidRPr="006E1296" w:rsidRDefault="00242375">
            <w:pPr>
              <w:spacing w:line="240" w:lineRule="auto"/>
              <w:rPr>
                <w:rFonts w:eastAsia="Times New Roman"/>
              </w:rPr>
              <w:pPrChange w:id="1026" w:author="Dunnigan, Shannon" w:date="2024-02-22T12:04:00Z">
                <w:pPr/>
              </w:pPrChange>
            </w:pPr>
            <w:r>
              <w:rPr>
                <w:rFonts w:eastAsia="Times New Roman"/>
              </w:rPr>
              <w:t>Temperature</w:t>
            </w:r>
          </w:p>
        </w:tc>
        <w:tc>
          <w:tcPr>
            <w:tcW w:w="1037" w:type="pct"/>
            <w:tcBorders>
              <w:top w:val="single" w:sz="4" w:space="0" w:color="auto"/>
            </w:tcBorders>
            <w:shd w:val="clear" w:color="auto" w:fill="auto"/>
            <w:noWrap/>
            <w:vAlign w:val="center"/>
          </w:tcPr>
          <w:p w14:paraId="75E95EC1" w14:textId="518E2649" w:rsidR="00242375" w:rsidRDefault="00242375">
            <w:pPr>
              <w:spacing w:line="240" w:lineRule="auto"/>
              <w:rPr>
                <w:rFonts w:eastAsia="Times New Roman"/>
              </w:rPr>
              <w:pPrChange w:id="1027" w:author="Dunnigan, Shannon" w:date="2024-02-22T12:04:00Z">
                <w:pPr/>
              </w:pPrChange>
            </w:pPr>
            <w:r>
              <w:rPr>
                <w:rFonts w:eastAsia="Times New Roman"/>
              </w:rPr>
              <w:t>Daily Min.</w:t>
            </w:r>
            <w:r w:rsidRPr="006E1296">
              <w:rPr>
                <w:rFonts w:eastAsia="Times New Roman"/>
              </w:rPr>
              <w:t xml:space="preserve"> (P)</w:t>
            </w:r>
          </w:p>
        </w:tc>
        <w:tc>
          <w:tcPr>
            <w:tcW w:w="793" w:type="pct"/>
            <w:tcBorders>
              <w:top w:val="single" w:sz="4" w:space="0" w:color="auto"/>
            </w:tcBorders>
            <w:shd w:val="clear" w:color="auto" w:fill="auto"/>
            <w:noWrap/>
            <w:vAlign w:val="center"/>
          </w:tcPr>
          <w:p w14:paraId="14E51B4F" w14:textId="13EA5394" w:rsidR="00242375" w:rsidRPr="006E1296" w:rsidRDefault="00242375">
            <w:pPr>
              <w:spacing w:line="240" w:lineRule="auto"/>
              <w:rPr>
                <w:rFonts w:eastAsia="Times New Roman"/>
              </w:rPr>
              <w:pPrChange w:id="1028" w:author="Dunnigan, Shannon" w:date="2024-02-22T12:04:00Z">
                <w:pPr/>
              </w:pPrChange>
            </w:pPr>
            <w:r>
              <w:rPr>
                <w:rFonts w:eastAsia="Times New Roman"/>
              </w:rPr>
              <w:t>0.26</w:t>
            </w:r>
          </w:p>
        </w:tc>
        <w:tc>
          <w:tcPr>
            <w:tcW w:w="793" w:type="pct"/>
            <w:tcBorders>
              <w:top w:val="single" w:sz="4" w:space="0" w:color="auto"/>
            </w:tcBorders>
            <w:shd w:val="clear" w:color="auto" w:fill="auto"/>
            <w:noWrap/>
            <w:vAlign w:val="center"/>
          </w:tcPr>
          <w:p w14:paraId="34556FA8" w14:textId="2149A16C" w:rsidR="00242375" w:rsidRPr="006E1296" w:rsidRDefault="00242375">
            <w:pPr>
              <w:spacing w:line="240" w:lineRule="auto"/>
              <w:rPr>
                <w:rFonts w:eastAsia="Times New Roman"/>
              </w:rPr>
              <w:pPrChange w:id="1029" w:author="Dunnigan, Shannon" w:date="2024-02-22T12:04:00Z">
                <w:pPr/>
              </w:pPrChange>
            </w:pPr>
            <w:r>
              <w:rPr>
                <w:rFonts w:eastAsia="Times New Roman"/>
              </w:rPr>
              <w:t>0.36</w:t>
            </w:r>
          </w:p>
        </w:tc>
        <w:tc>
          <w:tcPr>
            <w:tcW w:w="793" w:type="pct"/>
            <w:tcBorders>
              <w:top w:val="single" w:sz="4" w:space="0" w:color="auto"/>
            </w:tcBorders>
            <w:shd w:val="clear" w:color="auto" w:fill="auto"/>
            <w:noWrap/>
            <w:vAlign w:val="center"/>
          </w:tcPr>
          <w:p w14:paraId="4CA93E39" w14:textId="449E8A3A" w:rsidR="00242375" w:rsidRPr="006E1296" w:rsidRDefault="00242375">
            <w:pPr>
              <w:spacing w:line="240" w:lineRule="auto"/>
              <w:rPr>
                <w:rFonts w:eastAsia="Times New Roman"/>
              </w:rPr>
              <w:pPrChange w:id="1030" w:author="Dunnigan, Shannon" w:date="2024-02-22T12:04:00Z">
                <w:pPr/>
              </w:pPrChange>
            </w:pPr>
            <w:r>
              <w:rPr>
                <w:rFonts w:eastAsia="Times New Roman"/>
              </w:rPr>
              <w:t>0.5</w:t>
            </w:r>
          </w:p>
        </w:tc>
        <w:tc>
          <w:tcPr>
            <w:tcW w:w="794" w:type="pct"/>
            <w:tcBorders>
              <w:top w:val="single" w:sz="4" w:space="0" w:color="auto"/>
            </w:tcBorders>
            <w:shd w:val="clear" w:color="auto" w:fill="auto"/>
            <w:noWrap/>
            <w:vAlign w:val="center"/>
          </w:tcPr>
          <w:p w14:paraId="13C4E168" w14:textId="7C27FD4E" w:rsidR="00242375" w:rsidRPr="006E1296" w:rsidRDefault="00242375">
            <w:pPr>
              <w:spacing w:line="240" w:lineRule="auto"/>
              <w:rPr>
                <w:rFonts w:eastAsia="Times New Roman"/>
              </w:rPr>
              <w:pPrChange w:id="1031" w:author="Dunnigan, Shannon" w:date="2024-02-22T12:04:00Z">
                <w:pPr/>
              </w:pPrChange>
            </w:pPr>
            <w:r>
              <w:rPr>
                <w:rFonts w:eastAsia="Times New Roman"/>
              </w:rPr>
              <w:t>0.45</w:t>
            </w:r>
          </w:p>
        </w:tc>
      </w:tr>
      <w:tr w:rsidR="00242375" w:rsidRPr="006E1296" w14:paraId="7D017C89" w14:textId="77777777" w:rsidTr="003D278D">
        <w:trPr>
          <w:trHeight w:val="300"/>
        </w:trPr>
        <w:tc>
          <w:tcPr>
            <w:tcW w:w="791" w:type="pct"/>
            <w:vMerge/>
            <w:vAlign w:val="center"/>
          </w:tcPr>
          <w:p w14:paraId="3BE51551" w14:textId="77777777" w:rsidR="00242375" w:rsidRPr="006E1296" w:rsidRDefault="00242375">
            <w:pPr>
              <w:spacing w:line="240" w:lineRule="auto"/>
              <w:rPr>
                <w:rFonts w:eastAsia="Times New Roman"/>
              </w:rPr>
              <w:pPrChange w:id="1032" w:author="Dunnigan, Shannon" w:date="2024-02-22T12:04:00Z">
                <w:pPr/>
              </w:pPrChange>
            </w:pPr>
          </w:p>
        </w:tc>
        <w:tc>
          <w:tcPr>
            <w:tcW w:w="1037" w:type="pct"/>
            <w:shd w:val="clear" w:color="auto" w:fill="auto"/>
            <w:noWrap/>
            <w:vAlign w:val="center"/>
          </w:tcPr>
          <w:p w14:paraId="5E6F9F50" w14:textId="555FA4A5" w:rsidR="00242375" w:rsidRDefault="00242375">
            <w:pPr>
              <w:spacing w:line="240" w:lineRule="auto"/>
              <w:rPr>
                <w:rFonts w:eastAsia="Times New Roman"/>
              </w:rPr>
              <w:pPrChange w:id="1033" w:author="Dunnigan, Shannon" w:date="2024-02-22T12:04:00Z">
                <w:pPr/>
              </w:pPrChange>
            </w:pPr>
            <w:r>
              <w:rPr>
                <w:rFonts w:eastAsia="Times New Roman"/>
              </w:rPr>
              <w:t>Daily Min.</w:t>
            </w:r>
          </w:p>
        </w:tc>
        <w:tc>
          <w:tcPr>
            <w:tcW w:w="793" w:type="pct"/>
            <w:shd w:val="clear" w:color="auto" w:fill="auto"/>
            <w:noWrap/>
            <w:vAlign w:val="center"/>
          </w:tcPr>
          <w:p w14:paraId="7B3FA690" w14:textId="6F78BADB" w:rsidR="00242375" w:rsidRPr="006E1296" w:rsidRDefault="00242375">
            <w:pPr>
              <w:spacing w:line="240" w:lineRule="auto"/>
              <w:rPr>
                <w:rFonts w:eastAsia="Times New Roman"/>
              </w:rPr>
              <w:pPrChange w:id="1034" w:author="Dunnigan, Shannon" w:date="2024-02-22T12:04:00Z">
                <w:pPr/>
              </w:pPrChange>
            </w:pPr>
            <w:r>
              <w:rPr>
                <w:rFonts w:eastAsia="Times New Roman"/>
              </w:rPr>
              <w:t>0.47</w:t>
            </w:r>
          </w:p>
        </w:tc>
        <w:tc>
          <w:tcPr>
            <w:tcW w:w="793" w:type="pct"/>
            <w:shd w:val="clear" w:color="auto" w:fill="auto"/>
            <w:noWrap/>
            <w:vAlign w:val="center"/>
          </w:tcPr>
          <w:p w14:paraId="53E5CEBC" w14:textId="20C269AE" w:rsidR="00242375" w:rsidRPr="006E1296" w:rsidRDefault="00242375">
            <w:pPr>
              <w:spacing w:line="240" w:lineRule="auto"/>
              <w:rPr>
                <w:rFonts w:eastAsia="Times New Roman"/>
              </w:rPr>
              <w:pPrChange w:id="1035" w:author="Dunnigan, Shannon" w:date="2024-02-22T12:04:00Z">
                <w:pPr/>
              </w:pPrChange>
            </w:pPr>
            <w:r>
              <w:rPr>
                <w:rFonts w:eastAsia="Times New Roman"/>
              </w:rPr>
              <w:t>0.42</w:t>
            </w:r>
          </w:p>
        </w:tc>
        <w:tc>
          <w:tcPr>
            <w:tcW w:w="793" w:type="pct"/>
            <w:shd w:val="clear" w:color="auto" w:fill="auto"/>
            <w:noWrap/>
            <w:vAlign w:val="center"/>
          </w:tcPr>
          <w:p w14:paraId="3238D5D8" w14:textId="1965657C" w:rsidR="00242375" w:rsidRPr="006E1296" w:rsidRDefault="00242375">
            <w:pPr>
              <w:spacing w:line="240" w:lineRule="auto"/>
              <w:rPr>
                <w:rFonts w:eastAsia="Times New Roman"/>
              </w:rPr>
              <w:pPrChange w:id="1036" w:author="Dunnigan, Shannon" w:date="2024-02-22T12:04:00Z">
                <w:pPr/>
              </w:pPrChange>
            </w:pPr>
            <w:r>
              <w:rPr>
                <w:rFonts w:eastAsia="Times New Roman"/>
              </w:rPr>
              <w:t>0.62</w:t>
            </w:r>
          </w:p>
        </w:tc>
        <w:tc>
          <w:tcPr>
            <w:tcW w:w="794" w:type="pct"/>
            <w:shd w:val="clear" w:color="auto" w:fill="auto"/>
            <w:noWrap/>
            <w:vAlign w:val="center"/>
          </w:tcPr>
          <w:p w14:paraId="49708740" w14:textId="252DA3F5" w:rsidR="00242375" w:rsidRPr="006E1296" w:rsidRDefault="00242375">
            <w:pPr>
              <w:spacing w:line="240" w:lineRule="auto"/>
              <w:rPr>
                <w:rFonts w:eastAsia="Times New Roman"/>
              </w:rPr>
              <w:pPrChange w:id="1037" w:author="Dunnigan, Shannon" w:date="2024-02-22T12:04:00Z">
                <w:pPr/>
              </w:pPrChange>
            </w:pPr>
            <w:r>
              <w:rPr>
                <w:rFonts w:eastAsia="Times New Roman"/>
              </w:rPr>
              <w:t>0.57</w:t>
            </w:r>
          </w:p>
        </w:tc>
      </w:tr>
      <w:tr w:rsidR="00242375" w:rsidRPr="006E1296" w14:paraId="235C8DCF" w14:textId="77777777" w:rsidTr="003D278D">
        <w:trPr>
          <w:trHeight w:val="300"/>
        </w:trPr>
        <w:tc>
          <w:tcPr>
            <w:tcW w:w="791" w:type="pct"/>
            <w:vMerge/>
            <w:vAlign w:val="center"/>
          </w:tcPr>
          <w:p w14:paraId="00FB4123" w14:textId="77777777" w:rsidR="00242375" w:rsidRPr="006E1296" w:rsidRDefault="00242375">
            <w:pPr>
              <w:spacing w:line="240" w:lineRule="auto"/>
              <w:rPr>
                <w:rFonts w:eastAsia="Times New Roman"/>
              </w:rPr>
              <w:pPrChange w:id="1038" w:author="Dunnigan, Shannon" w:date="2024-02-22T12:04:00Z">
                <w:pPr/>
              </w:pPrChange>
            </w:pPr>
          </w:p>
        </w:tc>
        <w:tc>
          <w:tcPr>
            <w:tcW w:w="1037" w:type="pct"/>
            <w:shd w:val="clear" w:color="auto" w:fill="auto"/>
            <w:noWrap/>
            <w:vAlign w:val="center"/>
          </w:tcPr>
          <w:p w14:paraId="41FE860D" w14:textId="513C3DE2" w:rsidR="00242375" w:rsidRDefault="00242375">
            <w:pPr>
              <w:spacing w:line="240" w:lineRule="auto"/>
              <w:rPr>
                <w:rFonts w:eastAsia="Times New Roman"/>
              </w:rPr>
              <w:pPrChange w:id="1039" w:author="Dunnigan, Shannon" w:date="2024-02-22T12:04:00Z">
                <w:pPr/>
              </w:pPrChange>
            </w:pPr>
            <w:r>
              <w:rPr>
                <w:rFonts w:eastAsia="Times New Roman"/>
              </w:rPr>
              <w:t>Daily Max. (P)</w:t>
            </w:r>
          </w:p>
        </w:tc>
        <w:tc>
          <w:tcPr>
            <w:tcW w:w="793" w:type="pct"/>
            <w:shd w:val="clear" w:color="auto" w:fill="auto"/>
            <w:noWrap/>
            <w:vAlign w:val="center"/>
          </w:tcPr>
          <w:p w14:paraId="5C696C40" w14:textId="4DD2260F" w:rsidR="00242375" w:rsidRPr="006E1296" w:rsidRDefault="00242375">
            <w:pPr>
              <w:spacing w:line="240" w:lineRule="auto"/>
              <w:rPr>
                <w:rFonts w:eastAsia="Times New Roman"/>
              </w:rPr>
              <w:pPrChange w:id="1040" w:author="Dunnigan, Shannon" w:date="2024-02-22T12:04:00Z">
                <w:pPr/>
              </w:pPrChange>
            </w:pPr>
            <w:r>
              <w:rPr>
                <w:rFonts w:eastAsia="Times New Roman"/>
              </w:rPr>
              <w:t>0.27</w:t>
            </w:r>
          </w:p>
        </w:tc>
        <w:tc>
          <w:tcPr>
            <w:tcW w:w="793" w:type="pct"/>
            <w:shd w:val="clear" w:color="auto" w:fill="auto"/>
            <w:noWrap/>
            <w:vAlign w:val="center"/>
          </w:tcPr>
          <w:p w14:paraId="536ABC26" w14:textId="161353D2" w:rsidR="00242375" w:rsidRPr="006E1296" w:rsidRDefault="00242375">
            <w:pPr>
              <w:spacing w:line="240" w:lineRule="auto"/>
              <w:rPr>
                <w:rFonts w:eastAsia="Times New Roman"/>
              </w:rPr>
              <w:pPrChange w:id="1041" w:author="Dunnigan, Shannon" w:date="2024-02-22T12:04:00Z">
                <w:pPr/>
              </w:pPrChange>
            </w:pPr>
            <w:r>
              <w:rPr>
                <w:rFonts w:eastAsia="Times New Roman"/>
              </w:rPr>
              <w:t>0.40</w:t>
            </w:r>
          </w:p>
        </w:tc>
        <w:tc>
          <w:tcPr>
            <w:tcW w:w="793" w:type="pct"/>
            <w:shd w:val="clear" w:color="auto" w:fill="auto"/>
            <w:noWrap/>
            <w:vAlign w:val="center"/>
          </w:tcPr>
          <w:p w14:paraId="40C0E308" w14:textId="27A26F69" w:rsidR="00242375" w:rsidRPr="006E1296" w:rsidRDefault="00242375">
            <w:pPr>
              <w:spacing w:line="240" w:lineRule="auto"/>
              <w:rPr>
                <w:rFonts w:eastAsia="Times New Roman"/>
              </w:rPr>
              <w:pPrChange w:id="1042" w:author="Dunnigan, Shannon" w:date="2024-02-22T12:04:00Z">
                <w:pPr/>
              </w:pPrChange>
            </w:pPr>
            <w:r>
              <w:rPr>
                <w:rFonts w:eastAsia="Times New Roman"/>
              </w:rPr>
              <w:t>0.53</w:t>
            </w:r>
          </w:p>
        </w:tc>
        <w:tc>
          <w:tcPr>
            <w:tcW w:w="794" w:type="pct"/>
            <w:shd w:val="clear" w:color="auto" w:fill="auto"/>
            <w:noWrap/>
            <w:vAlign w:val="center"/>
          </w:tcPr>
          <w:p w14:paraId="42D292F5" w14:textId="62F7B9E8" w:rsidR="00242375" w:rsidRPr="006E1296" w:rsidRDefault="00242375">
            <w:pPr>
              <w:spacing w:line="240" w:lineRule="auto"/>
              <w:rPr>
                <w:rFonts w:eastAsia="Times New Roman"/>
              </w:rPr>
              <w:pPrChange w:id="1043" w:author="Dunnigan, Shannon" w:date="2024-02-22T12:04:00Z">
                <w:pPr/>
              </w:pPrChange>
            </w:pPr>
            <w:r>
              <w:rPr>
                <w:rFonts w:eastAsia="Times New Roman"/>
              </w:rPr>
              <w:t>0.45</w:t>
            </w:r>
          </w:p>
        </w:tc>
      </w:tr>
      <w:tr w:rsidR="00242375" w:rsidRPr="006E1296" w14:paraId="494C3E92" w14:textId="77777777" w:rsidTr="003D278D">
        <w:trPr>
          <w:trHeight w:val="300"/>
        </w:trPr>
        <w:tc>
          <w:tcPr>
            <w:tcW w:w="791" w:type="pct"/>
            <w:vMerge/>
            <w:vAlign w:val="center"/>
          </w:tcPr>
          <w:p w14:paraId="26AAA15D" w14:textId="77777777" w:rsidR="00242375" w:rsidRPr="006E1296" w:rsidRDefault="00242375">
            <w:pPr>
              <w:spacing w:line="240" w:lineRule="auto"/>
              <w:rPr>
                <w:rFonts w:eastAsia="Times New Roman"/>
              </w:rPr>
              <w:pPrChange w:id="1044" w:author="Dunnigan, Shannon" w:date="2024-02-22T12:04:00Z">
                <w:pPr/>
              </w:pPrChange>
            </w:pPr>
          </w:p>
        </w:tc>
        <w:tc>
          <w:tcPr>
            <w:tcW w:w="1037" w:type="pct"/>
            <w:shd w:val="clear" w:color="auto" w:fill="auto"/>
            <w:noWrap/>
            <w:vAlign w:val="center"/>
          </w:tcPr>
          <w:p w14:paraId="7AFD2427" w14:textId="0F1EEF2E" w:rsidR="00242375" w:rsidRDefault="00242375">
            <w:pPr>
              <w:spacing w:line="240" w:lineRule="auto"/>
              <w:rPr>
                <w:rFonts w:eastAsia="Times New Roman"/>
              </w:rPr>
              <w:pPrChange w:id="1045" w:author="Dunnigan, Shannon" w:date="2024-02-22T12:04:00Z">
                <w:pPr/>
              </w:pPrChange>
            </w:pPr>
            <w:r>
              <w:rPr>
                <w:rFonts w:eastAsia="Times New Roman"/>
              </w:rPr>
              <w:t>Daily Max.</w:t>
            </w:r>
          </w:p>
        </w:tc>
        <w:tc>
          <w:tcPr>
            <w:tcW w:w="793" w:type="pct"/>
            <w:shd w:val="clear" w:color="auto" w:fill="auto"/>
            <w:noWrap/>
            <w:vAlign w:val="center"/>
          </w:tcPr>
          <w:p w14:paraId="5C60F549" w14:textId="6224F039" w:rsidR="00242375" w:rsidRPr="006E1296" w:rsidRDefault="00242375">
            <w:pPr>
              <w:spacing w:line="240" w:lineRule="auto"/>
              <w:rPr>
                <w:rFonts w:eastAsia="Times New Roman"/>
              </w:rPr>
              <w:pPrChange w:id="1046" w:author="Dunnigan, Shannon" w:date="2024-02-22T12:04:00Z">
                <w:pPr/>
              </w:pPrChange>
            </w:pPr>
            <w:r>
              <w:rPr>
                <w:rFonts w:eastAsia="Times New Roman"/>
              </w:rPr>
              <w:t>0.47</w:t>
            </w:r>
          </w:p>
        </w:tc>
        <w:tc>
          <w:tcPr>
            <w:tcW w:w="793" w:type="pct"/>
            <w:shd w:val="clear" w:color="auto" w:fill="auto"/>
            <w:noWrap/>
            <w:vAlign w:val="center"/>
          </w:tcPr>
          <w:p w14:paraId="0EAEDAF2" w14:textId="507A143B" w:rsidR="00242375" w:rsidRPr="006E1296" w:rsidRDefault="00242375">
            <w:pPr>
              <w:spacing w:line="240" w:lineRule="auto"/>
              <w:rPr>
                <w:rFonts w:eastAsia="Times New Roman"/>
              </w:rPr>
              <w:pPrChange w:id="1047" w:author="Dunnigan, Shannon" w:date="2024-02-22T12:04:00Z">
                <w:pPr/>
              </w:pPrChange>
            </w:pPr>
            <w:r>
              <w:rPr>
                <w:rFonts w:eastAsia="Times New Roman"/>
              </w:rPr>
              <w:t>0.44</w:t>
            </w:r>
          </w:p>
        </w:tc>
        <w:tc>
          <w:tcPr>
            <w:tcW w:w="793" w:type="pct"/>
            <w:shd w:val="clear" w:color="auto" w:fill="auto"/>
            <w:noWrap/>
            <w:vAlign w:val="center"/>
          </w:tcPr>
          <w:p w14:paraId="65123F31" w14:textId="09AE82E2" w:rsidR="00242375" w:rsidRPr="006E1296" w:rsidRDefault="00242375">
            <w:pPr>
              <w:spacing w:line="240" w:lineRule="auto"/>
              <w:rPr>
                <w:rFonts w:eastAsia="Times New Roman"/>
              </w:rPr>
              <w:pPrChange w:id="1048" w:author="Dunnigan, Shannon" w:date="2024-02-22T12:04:00Z">
                <w:pPr/>
              </w:pPrChange>
            </w:pPr>
            <w:r>
              <w:rPr>
                <w:rFonts w:eastAsia="Times New Roman"/>
              </w:rPr>
              <w:t>0.63</w:t>
            </w:r>
          </w:p>
        </w:tc>
        <w:tc>
          <w:tcPr>
            <w:tcW w:w="794" w:type="pct"/>
            <w:shd w:val="clear" w:color="auto" w:fill="auto"/>
            <w:noWrap/>
            <w:vAlign w:val="center"/>
          </w:tcPr>
          <w:p w14:paraId="080F2D5F" w14:textId="54A3D332" w:rsidR="00242375" w:rsidRPr="006E1296" w:rsidRDefault="00242375">
            <w:pPr>
              <w:spacing w:line="240" w:lineRule="auto"/>
              <w:rPr>
                <w:rFonts w:eastAsia="Times New Roman"/>
              </w:rPr>
              <w:pPrChange w:id="1049" w:author="Dunnigan, Shannon" w:date="2024-02-22T12:04:00Z">
                <w:pPr/>
              </w:pPrChange>
            </w:pPr>
            <w:r>
              <w:rPr>
                <w:rFonts w:eastAsia="Times New Roman"/>
              </w:rPr>
              <w:t>0.56</w:t>
            </w:r>
          </w:p>
        </w:tc>
      </w:tr>
      <w:tr w:rsidR="00242375" w:rsidRPr="006E1296" w14:paraId="360546D7" w14:textId="77777777" w:rsidTr="003D278D">
        <w:trPr>
          <w:trHeight w:val="300"/>
        </w:trPr>
        <w:tc>
          <w:tcPr>
            <w:tcW w:w="791" w:type="pct"/>
            <w:vMerge/>
            <w:vAlign w:val="center"/>
          </w:tcPr>
          <w:p w14:paraId="14EBBDB0" w14:textId="77777777" w:rsidR="00242375" w:rsidRPr="006E1296" w:rsidRDefault="00242375">
            <w:pPr>
              <w:spacing w:line="240" w:lineRule="auto"/>
              <w:rPr>
                <w:rFonts w:eastAsia="Times New Roman"/>
              </w:rPr>
              <w:pPrChange w:id="1050" w:author="Dunnigan, Shannon" w:date="2024-02-22T12:04:00Z">
                <w:pPr/>
              </w:pPrChange>
            </w:pPr>
          </w:p>
        </w:tc>
        <w:tc>
          <w:tcPr>
            <w:tcW w:w="1037" w:type="pct"/>
            <w:shd w:val="clear" w:color="auto" w:fill="auto"/>
            <w:noWrap/>
            <w:vAlign w:val="center"/>
          </w:tcPr>
          <w:p w14:paraId="32D8BCB7" w14:textId="30CA76A7" w:rsidR="00242375" w:rsidRDefault="00242375">
            <w:pPr>
              <w:spacing w:line="240" w:lineRule="auto"/>
              <w:rPr>
                <w:rFonts w:eastAsia="Times New Roman"/>
              </w:rPr>
              <w:pPrChange w:id="1051" w:author="Dunnigan, Shannon" w:date="2024-02-22T12:04:00Z">
                <w:pPr/>
              </w:pPrChange>
            </w:pPr>
            <w:r>
              <w:rPr>
                <w:rFonts w:eastAsia="Times New Roman"/>
              </w:rPr>
              <w:t>Monthly Avg. (P)</w:t>
            </w:r>
          </w:p>
        </w:tc>
        <w:tc>
          <w:tcPr>
            <w:tcW w:w="793" w:type="pct"/>
            <w:shd w:val="clear" w:color="auto" w:fill="auto"/>
            <w:noWrap/>
            <w:vAlign w:val="center"/>
          </w:tcPr>
          <w:p w14:paraId="3FCC7FAA" w14:textId="200A1696" w:rsidR="00242375" w:rsidRPr="006E1296" w:rsidRDefault="00242375">
            <w:pPr>
              <w:spacing w:line="240" w:lineRule="auto"/>
              <w:rPr>
                <w:rFonts w:eastAsia="Times New Roman"/>
              </w:rPr>
              <w:pPrChange w:id="1052" w:author="Dunnigan, Shannon" w:date="2024-02-22T12:04:00Z">
                <w:pPr/>
              </w:pPrChange>
            </w:pPr>
            <w:r>
              <w:rPr>
                <w:rFonts w:eastAsia="Times New Roman"/>
              </w:rPr>
              <w:t>0.26</w:t>
            </w:r>
          </w:p>
        </w:tc>
        <w:tc>
          <w:tcPr>
            <w:tcW w:w="793" w:type="pct"/>
            <w:shd w:val="clear" w:color="auto" w:fill="auto"/>
            <w:noWrap/>
            <w:vAlign w:val="center"/>
          </w:tcPr>
          <w:p w14:paraId="234A65AA" w14:textId="25E3E768" w:rsidR="00242375" w:rsidRPr="006E1296" w:rsidRDefault="00242375">
            <w:pPr>
              <w:spacing w:line="240" w:lineRule="auto"/>
              <w:rPr>
                <w:rFonts w:eastAsia="Times New Roman"/>
              </w:rPr>
              <w:pPrChange w:id="1053" w:author="Dunnigan, Shannon" w:date="2024-02-22T12:04:00Z">
                <w:pPr/>
              </w:pPrChange>
            </w:pPr>
            <w:r>
              <w:rPr>
                <w:rFonts w:eastAsia="Times New Roman"/>
              </w:rPr>
              <w:t>0.38</w:t>
            </w:r>
          </w:p>
        </w:tc>
        <w:tc>
          <w:tcPr>
            <w:tcW w:w="793" w:type="pct"/>
            <w:shd w:val="clear" w:color="auto" w:fill="auto"/>
            <w:noWrap/>
            <w:vAlign w:val="center"/>
          </w:tcPr>
          <w:p w14:paraId="782AFA7A" w14:textId="68D79758" w:rsidR="00242375" w:rsidRPr="006E1296" w:rsidRDefault="00242375">
            <w:pPr>
              <w:spacing w:line="240" w:lineRule="auto"/>
              <w:rPr>
                <w:rFonts w:eastAsia="Times New Roman"/>
              </w:rPr>
              <w:pPrChange w:id="1054" w:author="Dunnigan, Shannon" w:date="2024-02-22T12:04:00Z">
                <w:pPr/>
              </w:pPrChange>
            </w:pPr>
            <w:r>
              <w:rPr>
                <w:rFonts w:eastAsia="Times New Roman"/>
              </w:rPr>
              <w:t>0.51</w:t>
            </w:r>
          </w:p>
        </w:tc>
        <w:tc>
          <w:tcPr>
            <w:tcW w:w="794" w:type="pct"/>
            <w:shd w:val="clear" w:color="auto" w:fill="auto"/>
            <w:noWrap/>
            <w:vAlign w:val="center"/>
          </w:tcPr>
          <w:p w14:paraId="23D824B7" w14:textId="44462C0E" w:rsidR="00242375" w:rsidRPr="006E1296" w:rsidRDefault="00242375">
            <w:pPr>
              <w:spacing w:line="240" w:lineRule="auto"/>
              <w:rPr>
                <w:rFonts w:eastAsia="Times New Roman"/>
              </w:rPr>
              <w:pPrChange w:id="1055" w:author="Dunnigan, Shannon" w:date="2024-02-22T12:04:00Z">
                <w:pPr/>
              </w:pPrChange>
            </w:pPr>
            <w:r>
              <w:rPr>
                <w:rFonts w:eastAsia="Times New Roman"/>
              </w:rPr>
              <w:t>0.45</w:t>
            </w:r>
          </w:p>
        </w:tc>
      </w:tr>
      <w:tr w:rsidR="00242375" w:rsidRPr="006E1296" w14:paraId="7209C066" w14:textId="77777777" w:rsidTr="003D278D">
        <w:trPr>
          <w:trHeight w:val="300"/>
        </w:trPr>
        <w:tc>
          <w:tcPr>
            <w:tcW w:w="791" w:type="pct"/>
            <w:vMerge/>
            <w:tcBorders>
              <w:bottom w:val="single" w:sz="4" w:space="0" w:color="auto"/>
            </w:tcBorders>
            <w:vAlign w:val="center"/>
          </w:tcPr>
          <w:p w14:paraId="4571248B" w14:textId="77777777" w:rsidR="00242375" w:rsidRPr="006E1296" w:rsidRDefault="00242375">
            <w:pPr>
              <w:spacing w:line="240" w:lineRule="auto"/>
              <w:rPr>
                <w:rFonts w:eastAsia="Times New Roman"/>
              </w:rPr>
              <w:pPrChange w:id="1056" w:author="Dunnigan, Shannon" w:date="2024-02-22T12:04:00Z">
                <w:pPr/>
              </w:pPrChange>
            </w:pPr>
          </w:p>
        </w:tc>
        <w:tc>
          <w:tcPr>
            <w:tcW w:w="1037" w:type="pct"/>
            <w:tcBorders>
              <w:bottom w:val="single" w:sz="4" w:space="0" w:color="auto"/>
            </w:tcBorders>
            <w:shd w:val="clear" w:color="auto" w:fill="auto"/>
            <w:noWrap/>
            <w:vAlign w:val="center"/>
          </w:tcPr>
          <w:p w14:paraId="2093CDBA" w14:textId="6236AE52" w:rsidR="00242375" w:rsidRPr="006E1296" w:rsidRDefault="00242375">
            <w:pPr>
              <w:spacing w:line="240" w:lineRule="auto"/>
              <w:rPr>
                <w:rFonts w:eastAsia="Times New Roman"/>
              </w:rPr>
              <w:pPrChange w:id="1057" w:author="Dunnigan, Shannon" w:date="2024-02-22T12:04:00Z">
                <w:pPr/>
              </w:pPrChange>
            </w:pPr>
            <w:r>
              <w:rPr>
                <w:rFonts w:eastAsia="Times New Roman"/>
              </w:rPr>
              <w:t>Monthly Avg.</w:t>
            </w:r>
          </w:p>
        </w:tc>
        <w:tc>
          <w:tcPr>
            <w:tcW w:w="793" w:type="pct"/>
            <w:tcBorders>
              <w:bottom w:val="single" w:sz="4" w:space="0" w:color="auto"/>
            </w:tcBorders>
            <w:shd w:val="clear" w:color="auto" w:fill="auto"/>
            <w:noWrap/>
            <w:vAlign w:val="center"/>
          </w:tcPr>
          <w:p w14:paraId="61481B41" w14:textId="159AE398" w:rsidR="00242375" w:rsidRPr="006E1296" w:rsidRDefault="00242375">
            <w:pPr>
              <w:spacing w:line="240" w:lineRule="auto"/>
              <w:rPr>
                <w:rFonts w:eastAsia="Times New Roman"/>
              </w:rPr>
              <w:pPrChange w:id="1058" w:author="Dunnigan, Shannon" w:date="2024-02-22T12:04:00Z">
                <w:pPr/>
              </w:pPrChange>
            </w:pPr>
            <w:r>
              <w:rPr>
                <w:rFonts w:eastAsia="Times New Roman"/>
              </w:rPr>
              <w:t>0.47</w:t>
            </w:r>
          </w:p>
        </w:tc>
        <w:tc>
          <w:tcPr>
            <w:tcW w:w="793" w:type="pct"/>
            <w:tcBorders>
              <w:bottom w:val="single" w:sz="4" w:space="0" w:color="auto"/>
            </w:tcBorders>
            <w:shd w:val="clear" w:color="auto" w:fill="auto"/>
            <w:noWrap/>
            <w:vAlign w:val="center"/>
          </w:tcPr>
          <w:p w14:paraId="264A7FC8" w14:textId="41C4C593" w:rsidR="00242375" w:rsidRPr="006E1296" w:rsidRDefault="00242375">
            <w:pPr>
              <w:spacing w:line="240" w:lineRule="auto"/>
              <w:rPr>
                <w:rFonts w:eastAsia="Times New Roman"/>
              </w:rPr>
              <w:pPrChange w:id="1059" w:author="Dunnigan, Shannon" w:date="2024-02-22T12:04:00Z">
                <w:pPr/>
              </w:pPrChange>
            </w:pPr>
            <w:r>
              <w:rPr>
                <w:rFonts w:eastAsia="Times New Roman"/>
              </w:rPr>
              <w:t>0.43</w:t>
            </w:r>
          </w:p>
        </w:tc>
        <w:tc>
          <w:tcPr>
            <w:tcW w:w="793" w:type="pct"/>
            <w:tcBorders>
              <w:bottom w:val="single" w:sz="4" w:space="0" w:color="auto"/>
            </w:tcBorders>
            <w:shd w:val="clear" w:color="auto" w:fill="auto"/>
            <w:noWrap/>
            <w:vAlign w:val="center"/>
          </w:tcPr>
          <w:p w14:paraId="1314D61A" w14:textId="464C33F6" w:rsidR="00242375" w:rsidRPr="006E1296" w:rsidRDefault="00242375">
            <w:pPr>
              <w:spacing w:line="240" w:lineRule="auto"/>
              <w:rPr>
                <w:rFonts w:eastAsia="Times New Roman"/>
              </w:rPr>
              <w:pPrChange w:id="1060" w:author="Dunnigan, Shannon" w:date="2024-02-22T12:04:00Z">
                <w:pPr/>
              </w:pPrChange>
            </w:pPr>
            <w:r>
              <w:rPr>
                <w:rFonts w:eastAsia="Times New Roman"/>
              </w:rPr>
              <w:t>0.63</w:t>
            </w:r>
          </w:p>
        </w:tc>
        <w:tc>
          <w:tcPr>
            <w:tcW w:w="794" w:type="pct"/>
            <w:tcBorders>
              <w:bottom w:val="single" w:sz="4" w:space="0" w:color="auto"/>
            </w:tcBorders>
            <w:shd w:val="clear" w:color="auto" w:fill="auto"/>
            <w:noWrap/>
            <w:vAlign w:val="center"/>
          </w:tcPr>
          <w:p w14:paraId="21667100" w14:textId="6A3ED7E7" w:rsidR="00242375" w:rsidRPr="006E1296" w:rsidRDefault="00242375">
            <w:pPr>
              <w:spacing w:line="240" w:lineRule="auto"/>
              <w:rPr>
                <w:rFonts w:eastAsia="Times New Roman"/>
              </w:rPr>
              <w:pPrChange w:id="1061" w:author="Dunnigan, Shannon" w:date="2024-02-22T12:04:00Z">
                <w:pPr/>
              </w:pPrChange>
            </w:pPr>
            <w:r>
              <w:rPr>
                <w:rFonts w:eastAsia="Times New Roman"/>
              </w:rPr>
              <w:t>0.56</w:t>
            </w:r>
          </w:p>
        </w:tc>
      </w:tr>
      <w:tr w:rsidR="00242375" w:rsidRPr="006E1296" w14:paraId="50C349C6" w14:textId="77777777" w:rsidTr="003D278D">
        <w:trPr>
          <w:trHeight w:val="300"/>
        </w:trPr>
        <w:tc>
          <w:tcPr>
            <w:tcW w:w="791" w:type="pct"/>
            <w:vMerge w:val="restart"/>
            <w:tcBorders>
              <w:top w:val="single" w:sz="4" w:space="0" w:color="auto"/>
              <w:bottom w:val="single" w:sz="4" w:space="0" w:color="auto"/>
            </w:tcBorders>
            <w:vAlign w:val="center"/>
          </w:tcPr>
          <w:p w14:paraId="35B6AC3B" w14:textId="725B670F" w:rsidR="00242375" w:rsidRPr="006E1296" w:rsidRDefault="00242375">
            <w:pPr>
              <w:spacing w:line="240" w:lineRule="auto"/>
              <w:rPr>
                <w:rFonts w:eastAsia="Times New Roman"/>
              </w:rPr>
              <w:pPrChange w:id="1062" w:author="Dunnigan, Shannon" w:date="2024-02-22T12:04:00Z">
                <w:pPr/>
              </w:pPrChange>
            </w:pPr>
            <w:r>
              <w:rPr>
                <w:rFonts w:eastAsia="Times New Roman"/>
              </w:rPr>
              <w:t>Rainfall</w:t>
            </w:r>
          </w:p>
        </w:tc>
        <w:tc>
          <w:tcPr>
            <w:tcW w:w="1037" w:type="pct"/>
            <w:tcBorders>
              <w:top w:val="single" w:sz="4" w:space="0" w:color="auto"/>
            </w:tcBorders>
            <w:shd w:val="clear" w:color="auto" w:fill="auto"/>
            <w:noWrap/>
            <w:vAlign w:val="center"/>
            <w:hideMark/>
          </w:tcPr>
          <w:p w14:paraId="18E69FE0" w14:textId="4E8C5A57" w:rsidR="00242375" w:rsidRPr="006E1296" w:rsidRDefault="00242375">
            <w:pPr>
              <w:spacing w:line="240" w:lineRule="auto"/>
              <w:rPr>
                <w:rFonts w:eastAsia="Times New Roman"/>
              </w:rPr>
              <w:pPrChange w:id="1063" w:author="Dunnigan, Shannon" w:date="2024-02-22T12:04:00Z">
                <w:pPr/>
              </w:pPrChange>
            </w:pPr>
            <w:r>
              <w:rPr>
                <w:rFonts w:eastAsia="Times New Roman"/>
              </w:rPr>
              <w:t>Total (P)</w:t>
            </w:r>
          </w:p>
        </w:tc>
        <w:tc>
          <w:tcPr>
            <w:tcW w:w="793" w:type="pct"/>
            <w:tcBorders>
              <w:top w:val="single" w:sz="4" w:space="0" w:color="auto"/>
            </w:tcBorders>
            <w:shd w:val="clear" w:color="auto" w:fill="auto"/>
            <w:noWrap/>
            <w:vAlign w:val="center"/>
          </w:tcPr>
          <w:p w14:paraId="629014A9" w14:textId="07A09577" w:rsidR="00242375" w:rsidRPr="006E1296" w:rsidRDefault="00242375">
            <w:pPr>
              <w:spacing w:line="240" w:lineRule="auto"/>
              <w:rPr>
                <w:rFonts w:eastAsia="Times New Roman"/>
              </w:rPr>
              <w:pPrChange w:id="1064" w:author="Dunnigan, Shannon" w:date="2024-02-22T12:04:00Z">
                <w:pPr/>
              </w:pPrChange>
            </w:pPr>
            <w:r>
              <w:rPr>
                <w:rFonts w:eastAsia="Times New Roman"/>
              </w:rPr>
              <w:t>--</w:t>
            </w:r>
          </w:p>
        </w:tc>
        <w:tc>
          <w:tcPr>
            <w:tcW w:w="793" w:type="pct"/>
            <w:tcBorders>
              <w:top w:val="single" w:sz="4" w:space="0" w:color="auto"/>
            </w:tcBorders>
            <w:shd w:val="clear" w:color="auto" w:fill="auto"/>
            <w:noWrap/>
            <w:vAlign w:val="center"/>
          </w:tcPr>
          <w:p w14:paraId="4C7591C1" w14:textId="4BDCE93A" w:rsidR="00242375" w:rsidRPr="006E1296" w:rsidRDefault="00242375">
            <w:pPr>
              <w:spacing w:line="240" w:lineRule="auto"/>
              <w:rPr>
                <w:rFonts w:eastAsia="Times New Roman"/>
              </w:rPr>
              <w:pPrChange w:id="1065" w:author="Dunnigan, Shannon" w:date="2024-02-22T12:04:00Z">
                <w:pPr/>
              </w:pPrChange>
            </w:pPr>
            <w:r>
              <w:rPr>
                <w:rFonts w:eastAsia="Times New Roman"/>
              </w:rPr>
              <w:t>0.14</w:t>
            </w:r>
          </w:p>
        </w:tc>
        <w:tc>
          <w:tcPr>
            <w:tcW w:w="793" w:type="pct"/>
            <w:tcBorders>
              <w:top w:val="single" w:sz="4" w:space="0" w:color="auto"/>
            </w:tcBorders>
            <w:shd w:val="clear" w:color="auto" w:fill="auto"/>
            <w:noWrap/>
            <w:vAlign w:val="center"/>
          </w:tcPr>
          <w:p w14:paraId="55656457" w14:textId="1B6EB8C7" w:rsidR="00242375" w:rsidRPr="006E1296" w:rsidRDefault="00242375">
            <w:pPr>
              <w:spacing w:line="240" w:lineRule="auto"/>
              <w:rPr>
                <w:rFonts w:eastAsia="Times New Roman"/>
              </w:rPr>
              <w:pPrChange w:id="1066" w:author="Dunnigan, Shannon" w:date="2024-02-22T12:04:00Z">
                <w:pPr/>
              </w:pPrChange>
            </w:pPr>
            <w:r>
              <w:rPr>
                <w:rFonts w:eastAsia="Times New Roman"/>
              </w:rPr>
              <w:t>0.24</w:t>
            </w:r>
          </w:p>
        </w:tc>
        <w:tc>
          <w:tcPr>
            <w:tcW w:w="794" w:type="pct"/>
            <w:tcBorders>
              <w:top w:val="single" w:sz="4" w:space="0" w:color="auto"/>
            </w:tcBorders>
            <w:shd w:val="clear" w:color="auto" w:fill="auto"/>
            <w:noWrap/>
            <w:vAlign w:val="center"/>
          </w:tcPr>
          <w:p w14:paraId="2DC74588" w14:textId="3417D71F" w:rsidR="00242375" w:rsidRPr="006E1296" w:rsidRDefault="00242375">
            <w:pPr>
              <w:spacing w:line="240" w:lineRule="auto"/>
              <w:rPr>
                <w:rFonts w:eastAsia="Times New Roman"/>
              </w:rPr>
              <w:pPrChange w:id="1067" w:author="Dunnigan, Shannon" w:date="2024-02-22T12:04:00Z">
                <w:pPr/>
              </w:pPrChange>
            </w:pPr>
            <w:r>
              <w:rPr>
                <w:rFonts w:eastAsia="Times New Roman"/>
              </w:rPr>
              <w:t>--</w:t>
            </w:r>
          </w:p>
        </w:tc>
      </w:tr>
      <w:tr w:rsidR="00242375" w:rsidRPr="006E1296" w14:paraId="2FE6E54D" w14:textId="77777777" w:rsidTr="003D278D">
        <w:trPr>
          <w:trHeight w:val="300"/>
        </w:trPr>
        <w:tc>
          <w:tcPr>
            <w:tcW w:w="791" w:type="pct"/>
            <w:vMerge/>
            <w:tcBorders>
              <w:bottom w:val="single" w:sz="4" w:space="0" w:color="auto"/>
            </w:tcBorders>
            <w:vAlign w:val="center"/>
          </w:tcPr>
          <w:p w14:paraId="0842E11F" w14:textId="77777777" w:rsidR="00242375" w:rsidRPr="006E1296" w:rsidRDefault="00242375">
            <w:pPr>
              <w:spacing w:line="240" w:lineRule="auto"/>
              <w:rPr>
                <w:rFonts w:eastAsia="Times New Roman"/>
              </w:rPr>
              <w:pPrChange w:id="1068" w:author="Dunnigan, Shannon" w:date="2024-02-22T12:04:00Z">
                <w:pPr/>
              </w:pPrChange>
            </w:pPr>
          </w:p>
        </w:tc>
        <w:tc>
          <w:tcPr>
            <w:tcW w:w="1037" w:type="pct"/>
            <w:tcBorders>
              <w:bottom w:val="single" w:sz="4" w:space="0" w:color="auto"/>
            </w:tcBorders>
            <w:shd w:val="clear" w:color="auto" w:fill="auto"/>
            <w:noWrap/>
            <w:vAlign w:val="center"/>
            <w:hideMark/>
          </w:tcPr>
          <w:p w14:paraId="6EF202D3" w14:textId="313CFB09" w:rsidR="00242375" w:rsidRPr="006E1296" w:rsidRDefault="00242375">
            <w:pPr>
              <w:spacing w:line="240" w:lineRule="auto"/>
              <w:rPr>
                <w:rFonts w:eastAsia="Times New Roman"/>
              </w:rPr>
              <w:pPrChange w:id="1069" w:author="Dunnigan, Shannon" w:date="2024-02-22T12:04:00Z">
                <w:pPr/>
              </w:pPrChange>
            </w:pPr>
            <w:r>
              <w:rPr>
                <w:rFonts w:eastAsia="Times New Roman"/>
              </w:rPr>
              <w:t>Total</w:t>
            </w:r>
            <w:r w:rsidRPr="006E1296">
              <w:rPr>
                <w:rFonts w:eastAsia="Times New Roman"/>
              </w:rPr>
              <w:t xml:space="preserve"> </w:t>
            </w:r>
          </w:p>
        </w:tc>
        <w:tc>
          <w:tcPr>
            <w:tcW w:w="793" w:type="pct"/>
            <w:tcBorders>
              <w:bottom w:val="single" w:sz="4" w:space="0" w:color="auto"/>
            </w:tcBorders>
            <w:shd w:val="clear" w:color="auto" w:fill="auto"/>
            <w:noWrap/>
            <w:vAlign w:val="center"/>
          </w:tcPr>
          <w:p w14:paraId="556346F2" w14:textId="34710BD2" w:rsidR="00242375" w:rsidRPr="006E1296" w:rsidRDefault="00242375">
            <w:pPr>
              <w:spacing w:line="240" w:lineRule="auto"/>
              <w:rPr>
                <w:rFonts w:eastAsia="Times New Roman"/>
              </w:rPr>
              <w:pPrChange w:id="1070" w:author="Dunnigan, Shannon" w:date="2024-02-22T12:04:00Z">
                <w:pPr/>
              </w:pPrChange>
            </w:pPr>
            <w:r>
              <w:rPr>
                <w:rFonts w:eastAsia="Times New Roman"/>
              </w:rPr>
              <w:t>--</w:t>
            </w:r>
          </w:p>
        </w:tc>
        <w:tc>
          <w:tcPr>
            <w:tcW w:w="793" w:type="pct"/>
            <w:tcBorders>
              <w:bottom w:val="single" w:sz="4" w:space="0" w:color="auto"/>
            </w:tcBorders>
            <w:shd w:val="clear" w:color="auto" w:fill="auto"/>
            <w:noWrap/>
            <w:vAlign w:val="center"/>
          </w:tcPr>
          <w:p w14:paraId="5CA59A23" w14:textId="1F2F4C84" w:rsidR="00242375" w:rsidRPr="006E1296" w:rsidRDefault="00242375">
            <w:pPr>
              <w:spacing w:line="240" w:lineRule="auto"/>
              <w:rPr>
                <w:rFonts w:eastAsia="Times New Roman"/>
              </w:rPr>
              <w:pPrChange w:id="1071" w:author="Dunnigan, Shannon" w:date="2024-02-22T12:04:00Z">
                <w:pPr/>
              </w:pPrChange>
            </w:pPr>
            <w:r>
              <w:rPr>
                <w:rFonts w:eastAsia="Times New Roman"/>
              </w:rPr>
              <w:t>0.16</w:t>
            </w:r>
          </w:p>
        </w:tc>
        <w:tc>
          <w:tcPr>
            <w:tcW w:w="793" w:type="pct"/>
            <w:tcBorders>
              <w:bottom w:val="single" w:sz="4" w:space="0" w:color="auto"/>
            </w:tcBorders>
            <w:shd w:val="clear" w:color="auto" w:fill="auto"/>
            <w:noWrap/>
            <w:vAlign w:val="center"/>
          </w:tcPr>
          <w:p w14:paraId="581723F4" w14:textId="5B5486E4" w:rsidR="00242375" w:rsidRPr="006E1296" w:rsidRDefault="00242375">
            <w:pPr>
              <w:spacing w:line="240" w:lineRule="auto"/>
              <w:rPr>
                <w:rFonts w:eastAsia="Times New Roman"/>
              </w:rPr>
              <w:pPrChange w:id="1072" w:author="Dunnigan, Shannon" w:date="2024-02-22T12:04:00Z">
                <w:pPr/>
              </w:pPrChange>
            </w:pPr>
            <w:r>
              <w:rPr>
                <w:rFonts w:eastAsia="Times New Roman"/>
              </w:rPr>
              <w:t>--</w:t>
            </w:r>
          </w:p>
        </w:tc>
        <w:tc>
          <w:tcPr>
            <w:tcW w:w="794" w:type="pct"/>
            <w:tcBorders>
              <w:bottom w:val="single" w:sz="4" w:space="0" w:color="auto"/>
            </w:tcBorders>
            <w:shd w:val="clear" w:color="auto" w:fill="auto"/>
            <w:noWrap/>
            <w:vAlign w:val="center"/>
          </w:tcPr>
          <w:p w14:paraId="0ACB2F6B" w14:textId="260CFAF0" w:rsidR="00242375" w:rsidRPr="006E1296" w:rsidRDefault="00242375">
            <w:pPr>
              <w:spacing w:line="240" w:lineRule="auto"/>
              <w:rPr>
                <w:rFonts w:eastAsia="Times New Roman"/>
              </w:rPr>
              <w:pPrChange w:id="1073" w:author="Dunnigan, Shannon" w:date="2024-02-22T12:04:00Z">
                <w:pPr/>
              </w:pPrChange>
            </w:pPr>
            <w:r>
              <w:rPr>
                <w:rFonts w:eastAsia="Times New Roman"/>
              </w:rPr>
              <w:t>0.08</w:t>
            </w:r>
          </w:p>
        </w:tc>
      </w:tr>
      <w:tr w:rsidR="00242375" w:rsidRPr="006E1296" w14:paraId="67FA6C5C" w14:textId="77777777" w:rsidTr="003D278D">
        <w:trPr>
          <w:trHeight w:val="300"/>
        </w:trPr>
        <w:tc>
          <w:tcPr>
            <w:tcW w:w="791" w:type="pct"/>
            <w:tcBorders>
              <w:top w:val="single" w:sz="4" w:space="0" w:color="auto"/>
              <w:bottom w:val="single" w:sz="4" w:space="0" w:color="auto"/>
            </w:tcBorders>
            <w:vAlign w:val="center"/>
          </w:tcPr>
          <w:p w14:paraId="4039B8EB" w14:textId="56C0DDFE" w:rsidR="00242375" w:rsidRPr="006E1296" w:rsidRDefault="00242375">
            <w:pPr>
              <w:spacing w:line="240" w:lineRule="auto"/>
              <w:rPr>
                <w:rFonts w:eastAsia="Times New Roman"/>
              </w:rPr>
              <w:pPrChange w:id="1074" w:author="Dunnigan, Shannon" w:date="2024-02-22T12:04:00Z">
                <w:pPr/>
              </w:pPrChange>
            </w:pPr>
            <w:r>
              <w:rPr>
                <w:rFonts w:eastAsia="Times New Roman"/>
              </w:rPr>
              <w:t>MEI</w:t>
            </w:r>
          </w:p>
        </w:tc>
        <w:tc>
          <w:tcPr>
            <w:tcW w:w="1037" w:type="pct"/>
            <w:tcBorders>
              <w:top w:val="single" w:sz="4" w:space="0" w:color="auto"/>
              <w:bottom w:val="single" w:sz="4" w:space="0" w:color="auto"/>
            </w:tcBorders>
            <w:shd w:val="clear" w:color="auto" w:fill="auto"/>
            <w:noWrap/>
            <w:vAlign w:val="center"/>
            <w:hideMark/>
          </w:tcPr>
          <w:p w14:paraId="47F7951C" w14:textId="15821017" w:rsidR="00242375" w:rsidRPr="006E1296" w:rsidRDefault="00242375">
            <w:pPr>
              <w:spacing w:line="240" w:lineRule="auto"/>
              <w:rPr>
                <w:rFonts w:eastAsia="Times New Roman"/>
              </w:rPr>
              <w:pPrChange w:id="1075" w:author="Dunnigan, Shannon" w:date="2024-02-22T12:04:00Z">
                <w:pPr/>
              </w:pPrChange>
            </w:pPr>
            <w:r>
              <w:rPr>
                <w:rFonts w:eastAsia="Times New Roman"/>
              </w:rPr>
              <w:t>Index</w:t>
            </w:r>
          </w:p>
        </w:tc>
        <w:tc>
          <w:tcPr>
            <w:tcW w:w="793" w:type="pct"/>
            <w:tcBorders>
              <w:top w:val="single" w:sz="4" w:space="0" w:color="auto"/>
              <w:bottom w:val="single" w:sz="4" w:space="0" w:color="auto"/>
            </w:tcBorders>
            <w:shd w:val="clear" w:color="auto" w:fill="auto"/>
            <w:noWrap/>
            <w:vAlign w:val="center"/>
          </w:tcPr>
          <w:p w14:paraId="002040B9" w14:textId="0249F482" w:rsidR="00242375" w:rsidRPr="006E1296" w:rsidRDefault="00242375">
            <w:pPr>
              <w:spacing w:line="240" w:lineRule="auto"/>
              <w:rPr>
                <w:rFonts w:eastAsia="Times New Roman"/>
              </w:rPr>
              <w:pPrChange w:id="1076" w:author="Dunnigan, Shannon" w:date="2024-02-22T12:04:00Z">
                <w:pPr/>
              </w:pPrChange>
            </w:pPr>
            <w:r>
              <w:rPr>
                <w:rFonts w:eastAsia="Times New Roman"/>
              </w:rPr>
              <w:t>-0.23</w:t>
            </w:r>
          </w:p>
        </w:tc>
        <w:tc>
          <w:tcPr>
            <w:tcW w:w="793" w:type="pct"/>
            <w:tcBorders>
              <w:top w:val="single" w:sz="4" w:space="0" w:color="auto"/>
              <w:bottom w:val="single" w:sz="4" w:space="0" w:color="auto"/>
            </w:tcBorders>
            <w:shd w:val="clear" w:color="auto" w:fill="auto"/>
            <w:noWrap/>
            <w:vAlign w:val="center"/>
          </w:tcPr>
          <w:p w14:paraId="705F9BBF" w14:textId="3276CC41" w:rsidR="00242375" w:rsidRPr="006E1296" w:rsidRDefault="00242375">
            <w:pPr>
              <w:spacing w:line="240" w:lineRule="auto"/>
              <w:rPr>
                <w:rFonts w:eastAsia="Times New Roman"/>
              </w:rPr>
              <w:pPrChange w:id="1077" w:author="Dunnigan, Shannon" w:date="2024-02-22T12:04:00Z">
                <w:pPr/>
              </w:pPrChange>
            </w:pPr>
            <w:r>
              <w:rPr>
                <w:rFonts w:eastAsia="Times New Roman"/>
              </w:rPr>
              <w:t>-0.18</w:t>
            </w:r>
          </w:p>
        </w:tc>
        <w:tc>
          <w:tcPr>
            <w:tcW w:w="793" w:type="pct"/>
            <w:tcBorders>
              <w:top w:val="single" w:sz="4" w:space="0" w:color="auto"/>
              <w:bottom w:val="single" w:sz="4" w:space="0" w:color="auto"/>
            </w:tcBorders>
            <w:shd w:val="clear" w:color="auto" w:fill="auto"/>
            <w:noWrap/>
            <w:vAlign w:val="center"/>
          </w:tcPr>
          <w:p w14:paraId="1EE6E47A" w14:textId="78C36F1E" w:rsidR="00242375" w:rsidRPr="006E1296" w:rsidRDefault="00242375">
            <w:pPr>
              <w:spacing w:line="240" w:lineRule="auto"/>
              <w:rPr>
                <w:rFonts w:eastAsia="Times New Roman"/>
              </w:rPr>
              <w:pPrChange w:id="1078" w:author="Dunnigan, Shannon" w:date="2024-02-22T12:04:00Z">
                <w:pPr/>
              </w:pPrChange>
            </w:pPr>
            <w:r>
              <w:rPr>
                <w:rFonts w:eastAsia="Times New Roman"/>
              </w:rPr>
              <w:t>-0.15</w:t>
            </w:r>
          </w:p>
        </w:tc>
        <w:tc>
          <w:tcPr>
            <w:tcW w:w="794" w:type="pct"/>
            <w:tcBorders>
              <w:top w:val="single" w:sz="4" w:space="0" w:color="auto"/>
              <w:bottom w:val="single" w:sz="4" w:space="0" w:color="auto"/>
            </w:tcBorders>
            <w:shd w:val="clear" w:color="auto" w:fill="auto"/>
            <w:noWrap/>
            <w:vAlign w:val="center"/>
          </w:tcPr>
          <w:p w14:paraId="1AD7E860" w14:textId="589E2A89" w:rsidR="00242375" w:rsidRPr="006E1296" w:rsidRDefault="00242375">
            <w:pPr>
              <w:spacing w:line="240" w:lineRule="auto"/>
              <w:rPr>
                <w:rFonts w:eastAsia="Times New Roman"/>
              </w:rPr>
              <w:pPrChange w:id="1079" w:author="Dunnigan, Shannon" w:date="2024-02-22T12:04:00Z">
                <w:pPr/>
              </w:pPrChange>
            </w:pPr>
            <w:r>
              <w:rPr>
                <w:rFonts w:eastAsia="Times New Roman"/>
              </w:rPr>
              <w:t>-0.21</w:t>
            </w:r>
          </w:p>
        </w:tc>
      </w:tr>
    </w:tbl>
    <w:p w14:paraId="7C5D6BD3" w14:textId="1E2EFA1A" w:rsidR="009074AE" w:rsidRDefault="009074AE" w:rsidP="00B40CA6">
      <w:r>
        <w:br w:type="page"/>
      </w:r>
    </w:p>
    <w:p w14:paraId="366BD41D" w14:textId="256B5B2C" w:rsidR="00F32A49" w:rsidRPr="00DF0D18" w:rsidRDefault="009074AE" w:rsidP="00B40CA6">
      <w:pPr>
        <w:pStyle w:val="Bibliography"/>
        <w:rPr>
          <w:b/>
          <w:bCs/>
          <w:rPrChange w:id="1080" w:author="Dunnigan, Shannon" w:date="2024-02-22T12:04:00Z">
            <w:rPr/>
          </w:rPrChange>
        </w:rPr>
      </w:pPr>
      <w:r w:rsidRPr="00DF0D18">
        <w:rPr>
          <w:b/>
          <w:bCs/>
          <w:rPrChange w:id="1081" w:author="Dunnigan, Shannon" w:date="2024-02-22T12:04:00Z">
            <w:rPr/>
          </w:rPrChange>
        </w:rPr>
        <w:lastRenderedPageBreak/>
        <w:t>Figure Legends</w:t>
      </w:r>
    </w:p>
    <w:p w14:paraId="516E95FB" w14:textId="6C9A123A" w:rsidR="00CE353A" w:rsidRDefault="00CE353A" w:rsidP="00B40CA6">
      <w:pPr>
        <w:rPr>
          <w:b/>
          <w:bCs/>
        </w:rPr>
      </w:pPr>
      <w:del w:id="1082" w:author="Dunnigan, Shannon" w:date="2024-02-22T16:18:00Z">
        <w:r w:rsidDel="000031D8">
          <w:rPr>
            <w:b/>
            <w:bCs/>
          </w:rPr>
          <w:delText xml:space="preserve">Figure </w:delText>
        </w:r>
      </w:del>
      <w:ins w:id="1083" w:author="Dunnigan, Shannon" w:date="2024-02-22T16:18:00Z">
        <w:r w:rsidR="000031D8">
          <w:rPr>
            <w:b/>
            <w:bCs/>
          </w:rPr>
          <w:t xml:space="preserve">Fig. </w:t>
        </w:r>
      </w:ins>
      <w:r>
        <w:rPr>
          <w:b/>
          <w:bCs/>
        </w:rPr>
        <w:t xml:space="preserve">1 </w:t>
      </w:r>
      <w:r w:rsidRPr="000031D8">
        <w:rPr>
          <w:rPrChange w:id="1084" w:author="Dunnigan, Shannon" w:date="2024-02-22T16:19:00Z">
            <w:rPr>
              <w:b/>
              <w:bCs/>
            </w:rPr>
          </w:rPrChange>
        </w:rPr>
        <w:t>Map</w:t>
      </w:r>
      <w:r>
        <w:t xml:space="preserve"> of Guana Tolomato Matanzas estuary located in northeast Florida, United States around the city of </w:t>
      </w:r>
      <w:commentRangeStart w:id="1085"/>
      <w:r>
        <w:t>Saint Augustine</w:t>
      </w:r>
      <w:commentRangeEnd w:id="1085"/>
      <w:r w:rsidR="002352F9">
        <w:rPr>
          <w:rStyle w:val="CommentReference"/>
        </w:rPr>
        <w:commentReference w:id="1085"/>
      </w:r>
      <w:r>
        <w:t xml:space="preserve">, Florida with </w:t>
      </w:r>
      <w:r w:rsidR="003874E6">
        <w:t xml:space="preserve">watersheds (HUC__), </w:t>
      </w:r>
      <w:r>
        <w:t>water quality monitoring stations (</w:t>
      </w:r>
      <w:r w:rsidR="003A67E9">
        <w:t>triangles</w:t>
      </w:r>
      <w:r>
        <w:t>)</w:t>
      </w:r>
      <w:r w:rsidR="003874E6">
        <w:t>,</w:t>
      </w:r>
      <w:r>
        <w:t xml:space="preserve"> and the weather station (</w:t>
      </w:r>
      <w:r w:rsidR="003A67E9">
        <w:t>circle</w:t>
      </w:r>
      <w:r>
        <w:t>)</w:t>
      </w:r>
      <w:r w:rsidR="00251A9F">
        <w:t xml:space="preserve"> as part of the Guana Tolomato Matanzas National Estuarine Research Reserve System-Wide Monitoring Program</w:t>
      </w:r>
      <w:r>
        <w:t>.</w:t>
      </w:r>
    </w:p>
    <w:p w14:paraId="066430B8" w14:textId="4315B0C9" w:rsidR="000031D8" w:rsidRDefault="000031D8" w:rsidP="00B40CA6">
      <w:ins w:id="1086" w:author="Dunnigan, Shannon" w:date="2024-02-22T16:19:00Z">
        <w:r>
          <w:rPr>
            <w:b/>
            <w:bCs/>
          </w:rPr>
          <w:t xml:space="preserve">Fig. 2 </w:t>
        </w:r>
      </w:ins>
      <w:ins w:id="1087" w:author="Shannon" w:date="2024-02-22T16:24:00Z">
        <w:r>
          <w:t xml:space="preserve">Chlorophyll </w:t>
        </w:r>
        <w:r>
          <w:rPr>
            <w:i/>
            <w:iCs/>
          </w:rPr>
          <w:t>a</w:t>
        </w:r>
        <w:r>
          <w:t xml:space="preserve"> at the more marine-influenced stations, San Sebastian (panels A and C) and Fort Matanzas (panels B and D), in the Guana Tolomato Matanzas estuary. Top panels (A and B) are time series of monthly average chlorophyll </w:t>
        </w:r>
        <w:r>
          <w:rPr>
            <w:i/>
            <w:iCs/>
          </w:rPr>
          <w:t xml:space="preserve">a </w:t>
        </w:r>
        <w:r>
          <w:t xml:space="preserve">2003-2022 with </w:t>
        </w:r>
        <w:r w:rsidRPr="00371EF1">
          <w:t>generalized</w:t>
        </w:r>
        <w:r>
          <w:t xml:space="preserve"> additive model predictions (green line). Annual averages (January 1 – December 31; +/- 95% confidence intervals) with trend estimates from meta-analysis are in the lower panels (C and D). The trend lines (red with 95% CI) estimate the rate of change of chlorophyll </w:t>
        </w:r>
        <w:r>
          <w:rPr>
            <w:i/>
            <w:iCs/>
          </w:rPr>
          <w:t>a</w:t>
        </w:r>
        <w:r>
          <w:t xml:space="preserve"> per year.</w:t>
        </w:r>
      </w:ins>
    </w:p>
    <w:p w14:paraId="22990B06" w14:textId="3F9CECB9" w:rsidR="00B5413B" w:rsidRPr="00B5413B" w:rsidRDefault="00B5413B" w:rsidP="00B5413B">
      <w:pPr>
        <w:rPr>
          <w:ins w:id="1088" w:author="Dunnigan, Shannon" w:date="2024-02-22T16:19:00Z"/>
        </w:rPr>
      </w:pPr>
      <w:r w:rsidRPr="00B5413B">
        <w:rPr>
          <w:b/>
          <w:bCs/>
        </w:rPr>
        <w:t>Fig. 3</w:t>
      </w:r>
      <w:r>
        <w:t xml:space="preserve"> </w:t>
      </w:r>
      <w:ins w:id="1089" w:author="Dunnigan, Shannon" w:date="2024-02-22T16:19:00Z">
        <w:r>
          <w:t xml:space="preserve">Chlorophyll </w:t>
        </w:r>
        <w:r>
          <w:rPr>
            <w:i/>
            <w:iCs/>
          </w:rPr>
          <w:t>a</w:t>
        </w:r>
        <w:r>
          <w:t xml:space="preserve"> at </w:t>
        </w:r>
      </w:ins>
      <w:ins w:id="1090" w:author="Shannon" w:date="2024-02-22T16:21:00Z">
        <w:r>
          <w:t xml:space="preserve">the more freshwater-influenced stations, </w:t>
        </w:r>
      </w:ins>
      <w:ins w:id="1091" w:author="Dunnigan, Shannon" w:date="2024-02-22T16:19:00Z">
        <w:r>
          <w:t xml:space="preserve">Pine Island (panels A and C) and Pellicer Creek (panels </w:t>
        </w:r>
      </w:ins>
      <w:ins w:id="1092" w:author="Dunnigan, Shannon" w:date="2024-02-22T16:20:00Z">
        <w:r>
          <w:t>B and D)</w:t>
        </w:r>
      </w:ins>
      <w:ins w:id="1093" w:author="Shannon" w:date="2024-02-22T16:21:00Z">
        <w:r>
          <w:t xml:space="preserve">, </w:t>
        </w:r>
      </w:ins>
      <w:ins w:id="1094" w:author="Dunnigan, Shannon" w:date="2024-02-22T16:20:00Z">
        <w:del w:id="1095" w:author="Shannon" w:date="2024-02-22T16:21:00Z">
          <w:r w:rsidDel="000031D8">
            <w:delText xml:space="preserve"> stations </w:delText>
          </w:r>
        </w:del>
        <w:r>
          <w:t xml:space="preserve">in the Guana Tolomato Matanzas estuary. Top panels (A and B) are time series of monthly average chlorophyll </w:t>
        </w:r>
        <w:r>
          <w:rPr>
            <w:i/>
            <w:iCs/>
          </w:rPr>
          <w:t xml:space="preserve">a </w:t>
        </w:r>
        <w:r>
          <w:t xml:space="preserve">2003-2022 with </w:t>
        </w:r>
        <w:r w:rsidRPr="00371EF1">
          <w:t>generalized</w:t>
        </w:r>
        <w:r>
          <w:t xml:space="preserve"> additive model predictions (green line). Annual </w:t>
        </w:r>
      </w:ins>
      <w:ins w:id="1096" w:author="Dunnigan, Shannon" w:date="2024-02-22T16:21:00Z">
        <w:r>
          <w:t>averages (January 1 – December 31; +/- 95% confidence intervals) with trend estimates from meta-analysis</w:t>
        </w:r>
      </w:ins>
      <w:ins w:id="1097" w:author="Shannon" w:date="2024-02-22T16:21:00Z">
        <w:r>
          <w:t xml:space="preserve"> are in the lower panels (C and D)</w:t>
        </w:r>
      </w:ins>
      <w:ins w:id="1098" w:author="Dunnigan, Shannon" w:date="2024-02-22T16:21:00Z">
        <w:r>
          <w:t xml:space="preserve">. The trend lines (red with 95% CI) estimate the rate of change of chlorophyll </w:t>
        </w:r>
        <w:r>
          <w:rPr>
            <w:i/>
            <w:iCs/>
          </w:rPr>
          <w:t>a</w:t>
        </w:r>
        <w:r>
          <w:t xml:space="preserve"> per year</w:t>
        </w:r>
        <w:del w:id="1099" w:author="Shannon" w:date="2024-02-22T16:22:00Z">
          <w:r w:rsidDel="000031D8">
            <w:delText xml:space="preserve"> reported as the log10 slope (+/- 95% CI) in the subtitle: ns: not significant at α = 0.05</w:delText>
          </w:r>
        </w:del>
        <w:r>
          <w:t>.</w:t>
        </w:r>
      </w:ins>
      <w:ins w:id="1100" w:author="Shannon" w:date="2024-02-22T16:22:00Z">
        <w:r>
          <w:t xml:space="preserve"> </w:t>
        </w:r>
      </w:ins>
    </w:p>
    <w:p w14:paraId="4BDD9391" w14:textId="54F7E6DF" w:rsidR="00745005" w:rsidRDefault="00E35A92" w:rsidP="00B40CA6">
      <w:pPr>
        <w:rPr>
          <w:b/>
          <w:bCs/>
        </w:rPr>
      </w:pPr>
      <w:r>
        <w:rPr>
          <w:b/>
          <w:bCs/>
        </w:rPr>
        <w:t>Fig</w:t>
      </w:r>
      <w:r w:rsidR="00745005">
        <w:rPr>
          <w:b/>
          <w:bCs/>
        </w:rPr>
        <w:t>.</w:t>
      </w:r>
      <w:r w:rsidR="009545F2">
        <w:rPr>
          <w:b/>
          <w:bCs/>
        </w:rPr>
        <w:t xml:space="preserve"> 4</w:t>
      </w:r>
      <w:r w:rsidR="00745005">
        <w:rPr>
          <w:b/>
          <w:bCs/>
        </w:rPr>
        <w:t xml:space="preserve"> </w:t>
      </w:r>
      <w:r w:rsidR="00745005">
        <w:t>Phytoplankton patterns of annual variability,</w:t>
      </w:r>
      <w:r w:rsidR="00745005" w:rsidRPr="00745005">
        <w:rPr>
          <w:i/>
          <w:iCs/>
        </w:rPr>
        <w:t xml:space="preserve"> </w:t>
      </w:r>
      <w:r w:rsidR="00745005">
        <w:rPr>
          <w:i/>
          <w:iCs/>
        </w:rPr>
        <w:t>y</w:t>
      </w:r>
      <w:r w:rsidR="00745005">
        <w:t xml:space="preserve"> (Equation 1), at Pine Island (A), San Sebastian (B), Fort Matanzas (C), and Pellicer Creek (D) water quality stations in the Guana Tolomato Matanzas estuary. Red bars are standard annual patterns using monthly chlorophyll </w:t>
      </w:r>
      <w:r w:rsidR="00745005">
        <w:rPr>
          <w:i/>
          <w:iCs/>
        </w:rPr>
        <w:t>a</w:t>
      </w:r>
      <w:r w:rsidR="00745005">
        <w:t xml:space="preserve"> data from 2003-2022.</w:t>
      </w:r>
    </w:p>
    <w:p w14:paraId="2070EB84" w14:textId="7A4BB3C3" w:rsidR="00E35A92" w:rsidRDefault="00745005" w:rsidP="00B40CA6">
      <w:r>
        <w:rPr>
          <w:b/>
          <w:bCs/>
        </w:rPr>
        <w:t xml:space="preserve">Fig. 5 </w:t>
      </w:r>
      <w:r w:rsidR="009545F2">
        <w:t>Estimates of log</w:t>
      </w:r>
      <w:r w:rsidR="009545F2" w:rsidRPr="009545F2">
        <w:rPr>
          <w:vertAlign w:val="subscript"/>
        </w:rPr>
        <w:t>10</w:t>
      </w:r>
      <w:r w:rsidR="009545F2">
        <w:t xml:space="preserve"> chlorophyll </w:t>
      </w:r>
      <w:r w:rsidR="009545F2">
        <w:rPr>
          <w:i/>
          <w:iCs/>
        </w:rPr>
        <w:t>a</w:t>
      </w:r>
      <w:r w:rsidR="009545F2">
        <w:t xml:space="preserve"> change per year (+/- 95% CI) with trend estimates for each of the four water quality stations in the Guana Tolomato Matanzas estuary: (A) Pine Island, </w:t>
      </w:r>
      <w:r w:rsidR="009545F2">
        <w:lastRenderedPageBreak/>
        <w:t>(B) San Sebastian, (C) Fort Matanzas, and (D) Pellicer Creek. Each point shows a linear trend estimate from a three-year, centered moving window from a year before and a year after each year. Estimates prior to 2003 and after 2021 are not available because of an incomplete record for estimating the trend. Significant estimates are shown in red (increasing) and blue (decreasing) at α = 0.05.</w:t>
      </w:r>
    </w:p>
    <w:p w14:paraId="22BF7279" w14:textId="4F6A6502" w:rsidR="007D5E6C" w:rsidRPr="00251A9F" w:rsidRDefault="007D5E6C" w:rsidP="00B40CA6">
      <w:r w:rsidRPr="007D5E6C">
        <w:rPr>
          <w:b/>
          <w:bCs/>
        </w:rPr>
        <w:t>Fig</w:t>
      </w:r>
      <w:r w:rsidR="00745005">
        <w:rPr>
          <w:b/>
          <w:bCs/>
        </w:rPr>
        <w:t>. 6</w:t>
      </w:r>
      <w:r>
        <w:t xml:space="preserve"> Phytoplankton patterns of </w:t>
      </w:r>
      <w:r w:rsidR="00745005">
        <w:t xml:space="preserve">seasonal </w:t>
      </w:r>
      <w:r>
        <w:t>variability</w:t>
      </w:r>
      <w:r w:rsidR="00745005">
        <w:t xml:space="preserve">, </w:t>
      </w:r>
      <w:r w:rsidR="00745005">
        <w:rPr>
          <w:i/>
          <w:iCs/>
        </w:rPr>
        <w:t>m</w:t>
      </w:r>
      <w:r w:rsidR="00745005">
        <w:t xml:space="preserve"> (Equation 1),</w:t>
      </w:r>
      <w:r>
        <w:t xml:space="preserve"> at Pine Island</w:t>
      </w:r>
      <w:r w:rsidR="00251A9F">
        <w:t xml:space="preserve"> (A), San Sebastian (B), Fort Matanzas (C), and Pellicer Creek (D) water quality stations</w:t>
      </w:r>
      <w:r>
        <w:t xml:space="preserve"> in the Guana Tolomato Matanzas estuary. </w:t>
      </w:r>
      <w:r w:rsidR="00251A9F">
        <w:t>G</w:t>
      </w:r>
      <w:r>
        <w:t xml:space="preserve">reen bars are standard seasonal patterns </w:t>
      </w:r>
      <w:r w:rsidR="00251A9F">
        <w:t xml:space="preserve">using monthly chlorophyll </w:t>
      </w:r>
      <w:r w:rsidR="00251A9F">
        <w:rPr>
          <w:i/>
          <w:iCs/>
        </w:rPr>
        <w:t>a</w:t>
      </w:r>
      <w:r w:rsidR="00251A9F">
        <w:t xml:space="preserve"> data from 2003-2022. </w:t>
      </w:r>
    </w:p>
    <w:p w14:paraId="0E3034E5" w14:textId="37F9E825" w:rsidR="00E416BF" w:rsidRDefault="009A71EB" w:rsidP="00B40CA6">
      <w:r w:rsidRPr="00F479E5">
        <w:rPr>
          <w:b/>
          <w:bCs/>
        </w:rPr>
        <w:t>Fig</w:t>
      </w:r>
      <w:r w:rsidR="007569E7">
        <w:rPr>
          <w:b/>
          <w:bCs/>
        </w:rPr>
        <w:t>. 7</w:t>
      </w:r>
      <w:r>
        <w:t xml:space="preserve"> Annual variability in the season pattern of chlorophyll </w:t>
      </w:r>
      <w:r>
        <w:rPr>
          <w:i/>
          <w:iCs/>
        </w:rPr>
        <w:t>a</w:t>
      </w:r>
      <w:r>
        <w:t xml:space="preserve"> measured as the fulcrum – the date in months when cumulative chlorophyll </w:t>
      </w:r>
      <w:r>
        <w:rPr>
          <w:i/>
          <w:iCs/>
        </w:rPr>
        <w:t>a</w:t>
      </w:r>
      <w:r>
        <w:t xml:space="preserve"> reached 50% of the total annual cumulative chlorophyll </w:t>
      </w:r>
      <w:r>
        <w:rPr>
          <w:i/>
          <w:iCs/>
        </w:rPr>
        <w:t>a</w:t>
      </w:r>
      <w:r>
        <w:t xml:space="preserve"> at Pine Island (“PI”, mean= 6.</w:t>
      </w:r>
      <w:r w:rsidR="00206A51">
        <w:t>50</w:t>
      </w:r>
      <w:r>
        <w:t>), San Sebastian (“SS”, 6.9</w:t>
      </w:r>
      <w:r w:rsidR="00206A51">
        <w:t>9</w:t>
      </w:r>
      <w:r>
        <w:t>), Fort Matanzas (“FM”, 6.8</w:t>
      </w:r>
      <w:r w:rsidR="00206A51">
        <w:t>6</w:t>
      </w:r>
      <w:r>
        <w:t>), and Pellicer Creek (“PC”, 6.6</w:t>
      </w:r>
      <w:r w:rsidR="00206A51">
        <w:t>1</w:t>
      </w:r>
      <w:r>
        <w:t xml:space="preserve">). </w:t>
      </w:r>
      <w:r w:rsidR="00206A51">
        <w:t xml:space="preserve">Dashed horizontal line represents the average fulcrum for all </w:t>
      </w:r>
      <w:r w:rsidR="00186E1E">
        <w:t>stations</w:t>
      </w:r>
      <w:r w:rsidR="00206A51">
        <w:t xml:space="preserve"> (6.74). Each point is additionally colored based on whether the station is more “Marine-Influenced” (gray) or “Freshwater-Influenced (black). </w:t>
      </w:r>
    </w:p>
    <w:p w14:paraId="4EA27EDA" w14:textId="31FEEEF2" w:rsidR="00661660" w:rsidRDefault="00661660" w:rsidP="00661660">
      <w:pPr>
        <w:pStyle w:val="Bibliography"/>
      </w:pPr>
      <w:r>
        <w:rPr>
          <w:b/>
          <w:bCs/>
        </w:rPr>
        <w:t xml:space="preserve">Fig. 8 </w:t>
      </w:r>
      <w:r>
        <w:t>Monthly averages of continuous water quality data collected at Pine Island, San Sebastian, Fort Matanzas, and Pellicer Creek stations in the Guana Tolomato Matanzas National Estuarine Research Reserve from January 2003 to December 2022.</w:t>
      </w:r>
    </w:p>
    <w:p w14:paraId="0DEBC53E" w14:textId="03082667" w:rsidR="00E416BF" w:rsidRDefault="00251A9F" w:rsidP="00B40CA6">
      <w:pPr>
        <w:pStyle w:val="Bibliography"/>
      </w:pPr>
      <w:r>
        <w:rPr>
          <w:b/>
          <w:bCs/>
        </w:rPr>
        <w:t>Fig</w:t>
      </w:r>
      <w:r w:rsidR="00661660">
        <w:rPr>
          <w:b/>
          <w:bCs/>
        </w:rPr>
        <w:t>. 9</w:t>
      </w:r>
      <w:r>
        <w:t xml:space="preserve"> Annual temperature (Celsius) maximums (panel A) and minimums (Panel C) as well as annual salinity (PSU) maximums (Panel B) and minimums (Panel D) from the Pine Island (black), San Sebastian (orange), Fort Matanzas (blue), and Pellicer Creek (green) water quality stations in the Guana Tolomato Matanzas estuary.</w:t>
      </w:r>
    </w:p>
    <w:p w14:paraId="5D8520C8" w14:textId="046BADF4" w:rsidR="00E416BF" w:rsidRDefault="00E416BF" w:rsidP="00B40CA6">
      <w:pPr>
        <w:pStyle w:val="Bibliography"/>
      </w:pPr>
      <w:r w:rsidRPr="00E416BF">
        <w:rPr>
          <w:b/>
          <w:bCs/>
        </w:rPr>
        <w:lastRenderedPageBreak/>
        <w:t>Fig</w:t>
      </w:r>
      <w:r w:rsidR="004A3D32">
        <w:rPr>
          <w:b/>
          <w:bCs/>
        </w:rPr>
        <w:t xml:space="preserve">. 10 </w:t>
      </w:r>
      <w:r>
        <w:t>Annual rainfall</w:t>
      </w:r>
      <w:r w:rsidR="00251A9F">
        <w:t xml:space="preserve"> (centimeters)</w:t>
      </w:r>
      <w:r>
        <w:t xml:space="preserve"> collected at the weather station in Pellicer Creek in the Guana Tolomato Matanzas National Estuarine Research Reserve. </w:t>
      </w:r>
      <w:r w:rsidR="00251A9F">
        <w:t xml:space="preserve">(A) </w:t>
      </w:r>
      <w:r>
        <w:t>The dashed horizontal line indicates the average of the 20-year time period of 119.83</w:t>
      </w:r>
      <w:r w:rsidR="00251A9F">
        <w:t xml:space="preserve"> </w:t>
      </w:r>
      <w:r>
        <w:t xml:space="preserve">cm. </w:t>
      </w:r>
      <w:r w:rsidR="00251A9F">
        <w:t xml:space="preserve">(B) Deviations of each annual rainfall from the average </w:t>
      </w:r>
      <w:r w:rsidR="00F97512">
        <w:t>annual rainfall. Triangles represent “wetter” years in which the annual rainfall exceeded the average. Circles represent “drier” years in which the annual rainfall was less than the average.</w:t>
      </w:r>
    </w:p>
    <w:p w14:paraId="175916A4" w14:textId="10A6779C" w:rsidR="007D5E6C" w:rsidRDefault="008D3E42" w:rsidP="00B40CA6">
      <w:pPr>
        <w:pStyle w:val="Bibliography"/>
      </w:pPr>
      <w:r>
        <w:rPr>
          <w:b/>
          <w:bCs/>
        </w:rPr>
        <w:t>Fig. 11</w:t>
      </w:r>
      <w:r w:rsidR="00E416BF">
        <w:t xml:space="preserve"> </w:t>
      </w:r>
      <w:r w:rsidR="00E416BF" w:rsidRPr="00E416BF">
        <w:t>Multivariate ENSO Index (MEI) from 2003-2022</w:t>
      </w:r>
      <w:r w:rsidR="00D35ED7">
        <w:t xml:space="preserve"> (panel A)</w:t>
      </w:r>
      <w:r w:rsidR="00E416BF" w:rsidRPr="00E416BF">
        <w:t>. Positive values (red) indicate El Ni</w:t>
      </w:r>
      <w:r w:rsidR="00CA28DB">
        <w:t>ñ</w:t>
      </w:r>
      <w:r w:rsidR="00E416BF" w:rsidRPr="00E416BF">
        <w:t>o periods and negative values (blue) La Ni</w:t>
      </w:r>
      <w:r w:rsidR="00CA28DB">
        <w:t>ñ</w:t>
      </w:r>
      <w:r w:rsidR="00E416BF" w:rsidRPr="00E416BF">
        <w:t>a periods.</w:t>
      </w:r>
      <w:r w:rsidR="00D35ED7">
        <w:t xml:space="preserve"> </w:t>
      </w:r>
      <w:r w:rsidR="005F6074">
        <w:t>The North Atlantic Oscillation (NAO) index from 2003-2022 (panel B). Positive (red) phases are associated with above-normal temperatures and precipitation in the eastern United States, while negative (blue) phases often present the opposite.</w:t>
      </w:r>
      <w:r w:rsidR="007D5E6C">
        <w:br w:type="page"/>
      </w:r>
    </w:p>
    <w:p w14:paraId="2E50E7DF" w14:textId="29754B6C" w:rsidR="007D5E6C" w:rsidRPr="004E5CA4" w:rsidRDefault="007D5E6C" w:rsidP="00B40CA6">
      <w:r w:rsidRPr="004E5CA4">
        <w:lastRenderedPageBreak/>
        <w:t>Appendix</w:t>
      </w:r>
      <w:r w:rsidR="004E5CA4" w:rsidRPr="004E5CA4">
        <w:t xml:space="preserve"> Figures</w:t>
      </w:r>
    </w:p>
    <w:p w14:paraId="10988959" w14:textId="77777777" w:rsidR="007D5E6C" w:rsidRDefault="007D5E6C" w:rsidP="00B40CA6">
      <w:r w:rsidRPr="002B768E">
        <w:rPr>
          <w:b/>
          <w:bCs/>
        </w:rPr>
        <w:t>Figure PI variability</w:t>
      </w:r>
      <w:r>
        <w:t xml:space="preserve">. Phytoplankton patterns of variability at Pine Island in the Guana Tolomato Matanzas estuary. Blue lines are monthly chlorophyll </w:t>
      </w:r>
      <w:r>
        <w:rPr>
          <w:i/>
          <w:iCs/>
        </w:rPr>
        <w:t xml:space="preserve">a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46D9DE2B" w14:textId="77777777" w:rsidR="007D5E6C" w:rsidRDefault="007D5E6C" w:rsidP="00B40CA6">
      <w:r w:rsidRPr="002B768E">
        <w:rPr>
          <w:b/>
          <w:bCs/>
        </w:rPr>
        <w:t xml:space="preserve">Figure </w:t>
      </w:r>
      <w:r>
        <w:rPr>
          <w:b/>
          <w:bCs/>
        </w:rPr>
        <w:t>SS</w:t>
      </w:r>
      <w:r w:rsidRPr="002B768E">
        <w:rPr>
          <w:b/>
          <w:bCs/>
        </w:rPr>
        <w:t xml:space="preserve"> variability</w:t>
      </w:r>
      <w:r>
        <w:t xml:space="preserve">. Phytoplankton patterns of variability at San Sebastian in the Guana Tolomato Matanzas estuary. Blue lines are monthly chlorophyll </w:t>
      </w:r>
      <w:r>
        <w:rPr>
          <w:i/>
          <w:iCs/>
        </w:rPr>
        <w:t xml:space="preserve">a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2F2CF25C" w14:textId="77777777" w:rsidR="007D5E6C" w:rsidRDefault="007D5E6C" w:rsidP="00B40CA6">
      <w:r w:rsidRPr="002B768E">
        <w:rPr>
          <w:b/>
          <w:bCs/>
        </w:rPr>
        <w:t xml:space="preserve">Figure </w:t>
      </w:r>
      <w:r>
        <w:rPr>
          <w:b/>
          <w:bCs/>
        </w:rPr>
        <w:t>FM</w:t>
      </w:r>
      <w:r w:rsidRPr="002B768E">
        <w:rPr>
          <w:b/>
          <w:bCs/>
        </w:rPr>
        <w:t xml:space="preserve"> variability</w:t>
      </w:r>
      <w:r>
        <w:t xml:space="preserve">. Phytoplankton patterns of variability at Fort Matanzas in the Guana Tolomato Matanzas estuary. Blue lines are monthly chlorophyll </w:t>
      </w:r>
      <w:r>
        <w:rPr>
          <w:i/>
          <w:iCs/>
        </w:rPr>
        <w:t xml:space="preserve">a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6A5A8BFC" w14:textId="77777777" w:rsidR="007D5E6C" w:rsidRDefault="007D5E6C" w:rsidP="00B40CA6">
      <w:r w:rsidRPr="002B768E">
        <w:rPr>
          <w:b/>
          <w:bCs/>
        </w:rPr>
        <w:t>Figure P</w:t>
      </w:r>
      <w:r>
        <w:rPr>
          <w:b/>
          <w:bCs/>
        </w:rPr>
        <w:t>C</w:t>
      </w:r>
      <w:r w:rsidRPr="002B768E">
        <w:rPr>
          <w:b/>
          <w:bCs/>
        </w:rPr>
        <w:t xml:space="preserve"> variability</w:t>
      </w:r>
      <w:r>
        <w:t xml:space="preserve">. Phytoplankton patterns of variability at Pellicer Creek in the Guana Tolomato Matanzas estuary. Blue lines are monthly chlorophyll </w:t>
      </w:r>
      <w:r>
        <w:rPr>
          <w:i/>
          <w:iCs/>
        </w:rPr>
        <w:t xml:space="preserve">a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7BD43F8A" w14:textId="77777777" w:rsidR="00F97512" w:rsidRDefault="00F97512" w:rsidP="00B40CA6">
      <w:r>
        <w:rPr>
          <w:b/>
          <w:bCs/>
        </w:rPr>
        <w:t xml:space="preserve">Figure PI correlations. </w:t>
      </w:r>
      <w:r>
        <w:t xml:space="preserve">Visual of Spearman rho correlation matrix for monthly average environmental data at Pine Island in the Guana Tolomato Matanzas National Estuarine Research Reserve: temperature (temp), salinity (sal), and precipitation (prcp) with monthly chlorophyll a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w:t>
      </w:r>
      <w:r>
        <w:rPr>
          <w:iCs/>
        </w:rPr>
        <w:lastRenderedPageBreak/>
        <w:t>emphasized with red and negative with blue. Numbers indicate the Spearman’s rho value for that combination of values and a</w:t>
      </w:r>
      <w:r>
        <w:t>ll correlations presented are significant at α = 0.05.</w:t>
      </w:r>
    </w:p>
    <w:p w14:paraId="189691CA" w14:textId="77777777" w:rsidR="00F97512" w:rsidRDefault="00F97512" w:rsidP="00B40CA6">
      <w:r>
        <w:rPr>
          <w:iCs/>
        </w:rPr>
        <w:t xml:space="preserve"> </w:t>
      </w:r>
      <w:r>
        <w:rPr>
          <w:b/>
          <w:bCs/>
        </w:rPr>
        <w:t xml:space="preserve">Figure SS correlations. </w:t>
      </w:r>
      <w:r>
        <w:t xml:space="preserve">Visual of Spearman rho correlation matrix for monthly average environmental data at San Sebastian in the Guana Tolomato Matanzas National Estuarine Research Reserve: temperature (temp), salinity (sal), and precipitation (prcp) with monthly chlorophyll a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6363A136" w14:textId="77777777" w:rsidR="00F97512" w:rsidRDefault="00F97512" w:rsidP="00B40CA6">
      <w:r>
        <w:rPr>
          <w:b/>
          <w:bCs/>
        </w:rPr>
        <w:t xml:space="preserve">Figure FM correlations. </w:t>
      </w:r>
      <w:r>
        <w:t xml:space="preserve">Visual of Spearman rho correlation matrix for monthly average environmental data at Fort Matanzas in the Guana Tolomato Matanzas National Estuarine Research Reserve: temperature (temp), salinity (sal), and precipitation (prcp) with monthly chlorophyll a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5CE48FFA" w14:textId="2C4AF36D" w:rsidR="00CE353A" w:rsidRPr="00CA28DB" w:rsidRDefault="00F97512" w:rsidP="00B40CA6">
      <w:r>
        <w:rPr>
          <w:b/>
          <w:bCs/>
        </w:rPr>
        <w:t xml:space="preserve">Figure PC correlations. </w:t>
      </w:r>
      <w:r>
        <w:t xml:space="preserve">Visual of Spearman rho correlation matrix for monthly average environmental data at Pellicer Creek in the Guana Tolomato Matanzas National Estuarine Research Reserve: temperature (temp), salinity (sal), and precipitation (prcp) with monthly chlorophyll a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0FE1DF61" w14:textId="23B8850E" w:rsidR="00CE353A" w:rsidRDefault="004C3554" w:rsidP="00B40CA6">
      <w:r>
        <w:rPr>
          <w:noProof/>
        </w:rPr>
        <w:lastRenderedPageBreak/>
        <w:drawing>
          <wp:inline distT="0" distB="0" distL="0" distR="0" wp14:anchorId="3180FAC3" wp14:editId="2C7ADA02">
            <wp:extent cx="5934075" cy="7686675"/>
            <wp:effectExtent l="0" t="0" r="9525" b="9525"/>
            <wp:docPr id="359160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6ADE789C" w14:textId="6A1ECCBB" w:rsidR="00E35A92" w:rsidRDefault="00CE353A" w:rsidP="00B40CA6">
      <w:del w:id="1101" w:author="Dunnigan, Shannon" w:date="2024-02-22T16:18:00Z">
        <w:r w:rsidRPr="00CE353A" w:rsidDel="000031D8">
          <w:delText xml:space="preserve">Figure </w:delText>
        </w:r>
      </w:del>
      <w:ins w:id="1102" w:author="Dunnigan, Shannon" w:date="2024-02-22T16:18:00Z">
        <w:r w:rsidR="000031D8" w:rsidRPr="00CE353A">
          <w:t>Fig</w:t>
        </w:r>
        <w:r w:rsidR="000031D8">
          <w:t>.</w:t>
        </w:r>
        <w:r w:rsidR="000031D8" w:rsidRPr="00CE353A">
          <w:t xml:space="preserve"> </w:t>
        </w:r>
      </w:ins>
      <w:r w:rsidRPr="00CE353A">
        <w:t xml:space="preserve">1 </w:t>
      </w:r>
      <w:del w:id="1103" w:author="Dunnigan, Shannon" w:date="2024-02-22T16:18:00Z">
        <w:r w:rsidRPr="00CE353A" w:rsidDel="000031D8">
          <w:delText>Map</w:delText>
        </w:r>
        <w:r w:rsidDel="000031D8">
          <w:delText xml:space="preserve"> </w:delText>
        </w:r>
      </w:del>
    </w:p>
    <w:p w14:paraId="0D913B00" w14:textId="42752E87" w:rsidR="00E35A92" w:rsidRDefault="00EF497E" w:rsidP="00B40CA6">
      <w:del w:id="1104" w:author="Shannon" w:date="2024-02-22T16:24:00Z">
        <w:r w:rsidDel="000031D8">
          <w:rPr>
            <w:noProof/>
          </w:rPr>
          <w:lastRenderedPageBreak/>
          <w:drawing>
            <wp:inline distT="0" distB="0" distL="0" distR="0" wp14:anchorId="2DE61CA4" wp14:editId="78E4DA4A">
              <wp:extent cx="5962650" cy="6191250"/>
              <wp:effectExtent l="0" t="0" r="0" b="0"/>
              <wp:docPr id="7067933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del>
      <w:ins w:id="1105" w:author="Shannon" w:date="2024-02-22T16:25:00Z">
        <w:r w:rsidR="000031D8">
          <w:rPr>
            <w:noProof/>
          </w:rPr>
          <w:drawing>
            <wp:inline distT="0" distB="0" distL="0" distR="0" wp14:anchorId="2486CD82" wp14:editId="5360BB63">
              <wp:extent cx="5943612" cy="4572009"/>
              <wp:effectExtent l="0" t="0" r="0" b="0"/>
              <wp:docPr id="462792027"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92027" name="Picture 13"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ins>
    </w:p>
    <w:p w14:paraId="2CAC5C9A" w14:textId="2F3A399C" w:rsidR="00E35A92" w:rsidRPr="0007300D" w:rsidRDefault="00E35A92" w:rsidP="00B40CA6">
      <w:r w:rsidRPr="0007300D">
        <w:t>Fig</w:t>
      </w:r>
      <w:del w:id="1106" w:author="Shannon" w:date="2024-02-22T16:25:00Z">
        <w:r w:rsidRPr="0007300D" w:rsidDel="000031D8">
          <w:delText>ure SS GAM and trend</w:delText>
        </w:r>
      </w:del>
      <w:ins w:id="1107" w:author="Shannon" w:date="2024-02-22T16:25:00Z">
        <w:r w:rsidR="000031D8">
          <w:t xml:space="preserve">. </w:t>
        </w:r>
      </w:ins>
      <w:r w:rsidR="00B5413B">
        <w:t>2</w:t>
      </w:r>
    </w:p>
    <w:p w14:paraId="0A20CB54" w14:textId="77777777" w:rsidR="00B5413B" w:rsidRDefault="00B5413B">
      <w:pPr>
        <w:spacing w:after="160" w:line="252" w:lineRule="auto"/>
        <w:jc w:val="both"/>
      </w:pPr>
      <w:r>
        <w:br w:type="page"/>
      </w:r>
    </w:p>
    <w:p w14:paraId="02A48FC6" w14:textId="77777777" w:rsidR="00B5413B" w:rsidRDefault="00B5413B" w:rsidP="00B5413B">
      <w:ins w:id="1108" w:author="Dunnigan, Shannon" w:date="2024-02-22T16:18:00Z">
        <w:r>
          <w:rPr>
            <w:noProof/>
          </w:rPr>
          <w:lastRenderedPageBreak/>
          <w:drawing>
            <wp:inline distT="0" distB="0" distL="0" distR="0" wp14:anchorId="03376A6B" wp14:editId="7FFA4AA2">
              <wp:extent cx="5943612" cy="4572009"/>
              <wp:effectExtent l="0" t="0" r="0" b="0"/>
              <wp:docPr id="395456113"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56113" name="Picture 12"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ins>
      <w:del w:id="1109" w:author="Shannon" w:date="2024-02-22T12:34:00Z">
        <w:r w:rsidDel="00155AD0">
          <w:rPr>
            <w:noProof/>
          </w:rPr>
          <w:drawing>
            <wp:inline distT="0" distB="0" distL="0" distR="0" wp14:anchorId="400E18CC" wp14:editId="77DA22E5">
              <wp:extent cx="5962650" cy="6038850"/>
              <wp:effectExtent l="0" t="0" r="0" b="0"/>
              <wp:docPr id="27045338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53383" name="Picture 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2650" cy="6038850"/>
                      </a:xfrm>
                      <a:prstGeom prst="rect">
                        <a:avLst/>
                      </a:prstGeom>
                      <a:noFill/>
                    </pic:spPr>
                  </pic:pic>
                </a:graphicData>
              </a:graphic>
            </wp:inline>
          </w:drawing>
        </w:r>
      </w:del>
    </w:p>
    <w:p w14:paraId="7E2C43F1" w14:textId="72A1987C" w:rsidR="00B5413B" w:rsidRDefault="00B5413B" w:rsidP="00B5413B">
      <w:bookmarkStart w:id="1110" w:name="figures"/>
      <w:bookmarkEnd w:id="1110"/>
      <w:del w:id="1111" w:author="Dunnigan, Shannon" w:date="2024-02-22T16:18:00Z">
        <w:r w:rsidRPr="0007300D" w:rsidDel="000031D8">
          <w:delText xml:space="preserve">Figure </w:delText>
        </w:r>
      </w:del>
      <w:ins w:id="1112" w:author="Dunnigan, Shannon" w:date="2024-02-22T16:18:00Z">
        <w:r w:rsidRPr="0007300D">
          <w:t>Fig</w:t>
        </w:r>
        <w:r>
          <w:t xml:space="preserve">. </w:t>
        </w:r>
      </w:ins>
      <w:r>
        <w:t>3</w:t>
      </w:r>
      <w:ins w:id="1113" w:author="Dunnigan, Shannon" w:date="2024-02-22T16:18:00Z">
        <w:r w:rsidRPr="0007300D">
          <w:t xml:space="preserve"> </w:t>
        </w:r>
      </w:ins>
      <w:del w:id="1114" w:author="Dunnigan, Shannon" w:date="2024-02-22T16:18:00Z">
        <w:r w:rsidRPr="0007300D" w:rsidDel="000031D8">
          <w:delText>PI GAM and trend</w:delText>
        </w:r>
      </w:del>
    </w:p>
    <w:p w14:paraId="3AFF91FC" w14:textId="77777777" w:rsidR="00745005" w:rsidRDefault="00745005">
      <w:pPr>
        <w:spacing w:after="160" w:line="252" w:lineRule="auto"/>
        <w:jc w:val="both"/>
      </w:pPr>
      <w:r>
        <w:br w:type="page"/>
      </w:r>
    </w:p>
    <w:p w14:paraId="18AE041E" w14:textId="77777777" w:rsidR="00745005" w:rsidRDefault="00745005" w:rsidP="00B40CA6">
      <w:r>
        <w:rPr>
          <w:noProof/>
        </w:rPr>
        <w:lastRenderedPageBreak/>
        <w:drawing>
          <wp:inline distT="0" distB="0" distL="0" distR="0" wp14:anchorId="4FAC1F6A" wp14:editId="211DC579">
            <wp:extent cx="5943612" cy="6400813"/>
            <wp:effectExtent l="0" t="0" r="0" b="0"/>
            <wp:docPr id="2122755799"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55799" name="Picture 6"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433ECA59" w14:textId="2E9F057D" w:rsidR="00E35A92" w:rsidRDefault="00745005" w:rsidP="00B40CA6">
      <w:r>
        <w:t>Fig. 4</w:t>
      </w:r>
      <w:r w:rsidR="00E35A92">
        <w:br w:type="page"/>
      </w:r>
    </w:p>
    <w:p w14:paraId="0ADBCF88" w14:textId="02E9B9B8" w:rsidR="00E35A92" w:rsidRDefault="009545F2" w:rsidP="00B40CA6">
      <w:r>
        <w:rPr>
          <w:noProof/>
        </w:rPr>
        <w:lastRenderedPageBreak/>
        <w:drawing>
          <wp:inline distT="0" distB="0" distL="0" distR="0" wp14:anchorId="5B866853" wp14:editId="61A851C8">
            <wp:extent cx="5943612" cy="6400813"/>
            <wp:effectExtent l="0" t="0" r="0" b="0"/>
            <wp:docPr id="1163113877"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13877" name="Picture 4"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3D0543EC" w14:textId="70E106D4" w:rsidR="00E35A92" w:rsidRPr="00EB047D" w:rsidRDefault="00E35A92" w:rsidP="00B40CA6">
      <w:r w:rsidRPr="00EB047D">
        <w:t>Fig</w:t>
      </w:r>
      <w:r w:rsidR="009545F2">
        <w:t>.</w:t>
      </w:r>
      <w:r w:rsidRPr="00EB047D">
        <w:t xml:space="preserve"> </w:t>
      </w:r>
      <w:r w:rsidR="00745005">
        <w:t>5</w:t>
      </w:r>
    </w:p>
    <w:p w14:paraId="6D524499" w14:textId="77777777" w:rsidR="00E35A92" w:rsidRDefault="00E35A92" w:rsidP="00B40CA6">
      <w:r>
        <w:br w:type="page"/>
      </w:r>
    </w:p>
    <w:p w14:paraId="2549D5A5" w14:textId="63AE747A" w:rsidR="00D34BF2" w:rsidRDefault="007569E7" w:rsidP="00B40CA6">
      <w:r>
        <w:rPr>
          <w:noProof/>
        </w:rPr>
        <w:lastRenderedPageBreak/>
        <w:drawing>
          <wp:inline distT="0" distB="0" distL="0" distR="0" wp14:anchorId="36B76362" wp14:editId="4578F34A">
            <wp:extent cx="5943612" cy="6400813"/>
            <wp:effectExtent l="0" t="0" r="0" b="0"/>
            <wp:docPr id="1824656741"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56741" name="Picture 7" descr="Timelin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39A60D5F" w14:textId="175FAACC" w:rsidR="00424041" w:rsidRDefault="007569E7" w:rsidP="00B40CA6">
      <w:r>
        <w:t>Fig. 6</w:t>
      </w:r>
      <w:r w:rsidR="002B768E">
        <w:br w:type="page"/>
      </w:r>
    </w:p>
    <w:p w14:paraId="7AB951F2" w14:textId="3CC2468F" w:rsidR="00424041" w:rsidRDefault="007569E7" w:rsidP="00B40CA6">
      <w:r>
        <w:rPr>
          <w:noProof/>
        </w:rPr>
        <w:lastRenderedPageBreak/>
        <w:drawing>
          <wp:inline distT="0" distB="0" distL="0" distR="0" wp14:anchorId="04199DF7" wp14:editId="720BB057">
            <wp:extent cx="5943612" cy="4572009"/>
            <wp:effectExtent l="0" t="0" r="0" b="0"/>
            <wp:docPr id="791798244"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798244" name="Picture 10"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1511B15" w14:textId="77777777" w:rsidR="00661660" w:rsidRDefault="007569E7" w:rsidP="00B40CA6">
      <w:r>
        <w:t>Fig. 7</w:t>
      </w:r>
    </w:p>
    <w:p w14:paraId="265670D5" w14:textId="77777777" w:rsidR="00661660" w:rsidRDefault="00661660">
      <w:pPr>
        <w:spacing w:after="160" w:line="252" w:lineRule="auto"/>
        <w:jc w:val="both"/>
      </w:pPr>
      <w:r>
        <w:br w:type="page"/>
      </w:r>
    </w:p>
    <w:p w14:paraId="0A36792E" w14:textId="6B73368B" w:rsidR="00661660" w:rsidRDefault="00A364A7" w:rsidP="00B40CA6">
      <w:r>
        <w:rPr>
          <w:noProof/>
        </w:rPr>
        <w:lastRenderedPageBreak/>
        <w:drawing>
          <wp:inline distT="0" distB="0" distL="0" distR="0" wp14:anchorId="3E0054E1" wp14:editId="6334C97A">
            <wp:extent cx="5943612" cy="5486411"/>
            <wp:effectExtent l="0" t="0" r="0" b="0"/>
            <wp:docPr id="533606017"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606017" name="Picture 1" descr="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12" cy="5486411"/>
                    </a:xfrm>
                    <a:prstGeom prst="rect">
                      <a:avLst/>
                    </a:prstGeom>
                  </pic:spPr>
                </pic:pic>
              </a:graphicData>
            </a:graphic>
          </wp:inline>
        </w:drawing>
      </w:r>
    </w:p>
    <w:p w14:paraId="2E54EA74" w14:textId="4C817140" w:rsidR="000E0318" w:rsidRDefault="00661660" w:rsidP="00B40CA6">
      <w:r>
        <w:t>Fig. 8</w:t>
      </w:r>
      <w:r w:rsidR="000E0318">
        <w:br w:type="page"/>
      </w:r>
    </w:p>
    <w:p w14:paraId="1BDEAE51" w14:textId="2DA9B5A9" w:rsidR="00515A6A" w:rsidRDefault="00661660" w:rsidP="00B40CA6">
      <w:r>
        <w:rPr>
          <w:noProof/>
        </w:rPr>
        <w:lastRenderedPageBreak/>
        <w:drawing>
          <wp:inline distT="0" distB="0" distL="0" distR="0" wp14:anchorId="62AAE3E4" wp14:editId="1608F11A">
            <wp:extent cx="5943612" cy="6400813"/>
            <wp:effectExtent l="0" t="0" r="0" b="0"/>
            <wp:docPr id="1141447961"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447961" name="Picture 12" descr="Chart, histo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2D4FCEE2" w14:textId="01B8CBBA" w:rsidR="006B7581" w:rsidRDefault="00515A6A" w:rsidP="00B40CA6">
      <w:r>
        <w:t>Fig</w:t>
      </w:r>
      <w:r w:rsidR="00661660">
        <w:t>. 9</w:t>
      </w:r>
      <w:r w:rsidR="006B7581">
        <w:br w:type="page"/>
      </w:r>
    </w:p>
    <w:p w14:paraId="25415314" w14:textId="46C0E6AE" w:rsidR="009C3323" w:rsidRDefault="006B3079" w:rsidP="00B40CA6">
      <w:pPr>
        <w:pStyle w:val="Bibliography"/>
      </w:pPr>
      <w:r>
        <w:rPr>
          <w:noProof/>
        </w:rPr>
        <w:lastRenderedPageBreak/>
        <w:drawing>
          <wp:inline distT="0" distB="0" distL="0" distR="0" wp14:anchorId="715E6F82" wp14:editId="1E09397E">
            <wp:extent cx="5943612" cy="6400813"/>
            <wp:effectExtent l="0" t="0" r="0" b="0"/>
            <wp:docPr id="1084288010"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288010" name="Picture 13" descr="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234BECA" w14:textId="7FCD896B" w:rsidR="00302557" w:rsidRDefault="006B3079" w:rsidP="00B40CA6">
      <w:pPr>
        <w:pStyle w:val="Bibliography"/>
      </w:pPr>
      <w:r>
        <w:t>Fig. 10</w:t>
      </w:r>
    </w:p>
    <w:p w14:paraId="46CEED2C" w14:textId="77777777" w:rsidR="00302557" w:rsidRDefault="00302557" w:rsidP="00B40CA6">
      <w:r>
        <w:br w:type="page"/>
      </w:r>
    </w:p>
    <w:p w14:paraId="7B72E6F8" w14:textId="302F3478" w:rsidR="006B7581" w:rsidRDefault="00D35ED7" w:rsidP="00B40CA6">
      <w:pPr>
        <w:pStyle w:val="Bibliography"/>
      </w:pPr>
      <w:r>
        <w:rPr>
          <w:noProof/>
        </w:rPr>
        <w:lastRenderedPageBreak/>
        <w:drawing>
          <wp:inline distT="0" distB="0" distL="0" distR="0" wp14:anchorId="1DFC9D43" wp14:editId="6E349540">
            <wp:extent cx="5943612" cy="5486411"/>
            <wp:effectExtent l="0" t="0" r="0" b="0"/>
            <wp:docPr id="2125158665"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8665" name="Picture 3"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12" cy="5486411"/>
                    </a:xfrm>
                    <a:prstGeom prst="rect">
                      <a:avLst/>
                    </a:prstGeom>
                  </pic:spPr>
                </pic:pic>
              </a:graphicData>
            </a:graphic>
          </wp:inline>
        </w:drawing>
      </w:r>
    </w:p>
    <w:p w14:paraId="2D96EB2E" w14:textId="556EDA7C" w:rsidR="0093436D" w:rsidRDefault="00D35ED7" w:rsidP="00B40CA6">
      <w:pPr>
        <w:pStyle w:val="Bibliography"/>
      </w:pPr>
      <w:r>
        <w:t>Fig. 11</w:t>
      </w:r>
    </w:p>
    <w:p w14:paraId="06BB9B9F" w14:textId="77777777" w:rsidR="0093436D" w:rsidRDefault="0093436D" w:rsidP="00B40CA6">
      <w:r>
        <w:br w:type="page"/>
      </w:r>
    </w:p>
    <w:p w14:paraId="417DFCFE" w14:textId="76A90254" w:rsidR="006E1296" w:rsidRDefault="0024215C" w:rsidP="00B40CA6">
      <w:pPr>
        <w:pStyle w:val="Bibliography"/>
      </w:pPr>
      <w:r>
        <w:lastRenderedPageBreak/>
        <w:t>Appendix – Missing Data</w:t>
      </w:r>
    </w:p>
    <w:p w14:paraId="02D4C5E3" w14:textId="1B8B1D9E" w:rsidR="0024215C" w:rsidRPr="003D278D" w:rsidRDefault="0024215C" w:rsidP="00B40CA6">
      <w:pPr>
        <w:pStyle w:val="Bibliography"/>
      </w:pPr>
      <w:r>
        <w:rPr>
          <w:b/>
          <w:bCs/>
        </w:rPr>
        <w:t xml:space="preserve">Table A1. </w:t>
      </w:r>
      <w:r w:rsidRPr="003D278D">
        <w:t xml:space="preserve">Stations and the month and year in which they had missing values that were filled in with the averaged daily predicted values from the generalized additive model outputs to create the “filled chlorophyll </w:t>
      </w:r>
      <w:r w:rsidRPr="003D278D">
        <w:rPr>
          <w:i/>
          <w:iCs/>
        </w:rPr>
        <w:t xml:space="preserve">a </w:t>
      </w:r>
      <w:r w:rsidRPr="003D278D">
        <w:t>data set that was used in decomposition and seasonal analysis.</w:t>
      </w:r>
    </w:p>
    <w:tbl>
      <w:tblPr>
        <w:tblStyle w:val="TableGrid"/>
        <w:tblW w:w="0" w:type="auto"/>
        <w:tblLook w:val="04A0" w:firstRow="1" w:lastRow="0" w:firstColumn="1" w:lastColumn="0" w:noHBand="0" w:noVBand="1"/>
      </w:tblPr>
      <w:tblGrid>
        <w:gridCol w:w="4675"/>
        <w:gridCol w:w="4675"/>
      </w:tblGrid>
      <w:tr w:rsidR="0024215C" w14:paraId="4E9E8A0B" w14:textId="77777777" w:rsidTr="003D278D">
        <w:tc>
          <w:tcPr>
            <w:tcW w:w="4675" w:type="dxa"/>
            <w:tcBorders>
              <w:left w:val="nil"/>
              <w:bottom w:val="single" w:sz="4" w:space="0" w:color="auto"/>
              <w:right w:val="nil"/>
            </w:tcBorders>
            <w:vAlign w:val="center"/>
          </w:tcPr>
          <w:p w14:paraId="4E3956F7" w14:textId="7BD404DF" w:rsidR="0024215C" w:rsidRDefault="0024215C">
            <w:pPr>
              <w:pStyle w:val="Bibliography"/>
              <w:spacing w:line="240" w:lineRule="auto"/>
              <w:pPrChange w:id="1115" w:author="Dunnigan, Shannon" w:date="2024-02-22T12:10:00Z">
                <w:pPr>
                  <w:pStyle w:val="Bibliography"/>
                </w:pPr>
              </w:pPrChange>
            </w:pPr>
            <w:r>
              <w:t>Station</w:t>
            </w:r>
          </w:p>
        </w:tc>
        <w:tc>
          <w:tcPr>
            <w:tcW w:w="4675" w:type="dxa"/>
            <w:tcBorders>
              <w:left w:val="nil"/>
              <w:bottom w:val="single" w:sz="4" w:space="0" w:color="auto"/>
              <w:right w:val="nil"/>
            </w:tcBorders>
            <w:vAlign w:val="center"/>
          </w:tcPr>
          <w:p w14:paraId="08CA2949" w14:textId="77D9F383" w:rsidR="0024215C" w:rsidRDefault="0024215C">
            <w:pPr>
              <w:pStyle w:val="Bibliography"/>
              <w:spacing w:line="240" w:lineRule="auto"/>
              <w:pPrChange w:id="1116" w:author="Dunnigan, Shannon" w:date="2024-02-22T12:10:00Z">
                <w:pPr>
                  <w:pStyle w:val="Bibliography"/>
                </w:pPr>
              </w:pPrChange>
            </w:pPr>
            <w:r>
              <w:t>Missing Data</w:t>
            </w:r>
          </w:p>
        </w:tc>
      </w:tr>
      <w:tr w:rsidR="0024215C" w14:paraId="46A6836B" w14:textId="77777777" w:rsidTr="003D278D">
        <w:tc>
          <w:tcPr>
            <w:tcW w:w="4675" w:type="dxa"/>
            <w:tcBorders>
              <w:top w:val="single" w:sz="4" w:space="0" w:color="auto"/>
              <w:left w:val="nil"/>
              <w:bottom w:val="single" w:sz="4" w:space="0" w:color="auto"/>
              <w:right w:val="nil"/>
            </w:tcBorders>
            <w:vAlign w:val="center"/>
          </w:tcPr>
          <w:p w14:paraId="3322AE80" w14:textId="542D65AE" w:rsidR="0024215C" w:rsidRPr="003D278D" w:rsidRDefault="0024215C">
            <w:pPr>
              <w:pStyle w:val="Bibliography"/>
              <w:spacing w:line="240" w:lineRule="auto"/>
              <w:pPrChange w:id="1117" w:author="Dunnigan, Shannon" w:date="2024-02-22T12:10:00Z">
                <w:pPr>
                  <w:pStyle w:val="Bibliography"/>
                </w:pPr>
              </w:pPrChange>
            </w:pPr>
            <w:r w:rsidRPr="003D278D">
              <w:t>Pine Island (PI)</w:t>
            </w:r>
          </w:p>
        </w:tc>
        <w:tc>
          <w:tcPr>
            <w:tcW w:w="4675" w:type="dxa"/>
            <w:tcBorders>
              <w:top w:val="single" w:sz="4" w:space="0" w:color="auto"/>
              <w:left w:val="nil"/>
              <w:bottom w:val="single" w:sz="4" w:space="0" w:color="auto"/>
              <w:right w:val="nil"/>
            </w:tcBorders>
            <w:vAlign w:val="center"/>
          </w:tcPr>
          <w:p w14:paraId="692A19F0" w14:textId="77777777" w:rsidR="0024215C" w:rsidRPr="003D278D" w:rsidRDefault="0024215C">
            <w:pPr>
              <w:pStyle w:val="Bibliography"/>
              <w:spacing w:line="240" w:lineRule="auto"/>
              <w:pPrChange w:id="1118" w:author="Dunnigan, Shannon" w:date="2024-02-22T12:10:00Z">
                <w:pPr>
                  <w:pStyle w:val="Bibliography"/>
                </w:pPr>
              </w:pPrChange>
            </w:pPr>
            <w:r w:rsidRPr="003D278D">
              <w:t>-   Jan 2005</w:t>
            </w:r>
          </w:p>
          <w:p w14:paraId="0F31EF79" w14:textId="77777777" w:rsidR="0024215C" w:rsidRPr="003D278D" w:rsidRDefault="0024215C">
            <w:pPr>
              <w:pStyle w:val="Bibliography"/>
              <w:spacing w:line="240" w:lineRule="auto"/>
              <w:pPrChange w:id="1119" w:author="Dunnigan, Shannon" w:date="2024-02-22T12:10:00Z">
                <w:pPr>
                  <w:pStyle w:val="Bibliography"/>
                </w:pPr>
              </w:pPrChange>
            </w:pPr>
            <w:r w:rsidRPr="003D278D">
              <w:t>-   Jun 2009</w:t>
            </w:r>
          </w:p>
          <w:p w14:paraId="09BC9BEC" w14:textId="77777777" w:rsidR="0024215C" w:rsidRPr="003D278D" w:rsidRDefault="0024215C">
            <w:pPr>
              <w:pStyle w:val="Bibliography"/>
              <w:spacing w:line="240" w:lineRule="auto"/>
              <w:pPrChange w:id="1120" w:author="Dunnigan, Shannon" w:date="2024-02-22T12:10:00Z">
                <w:pPr>
                  <w:pStyle w:val="Bibliography"/>
                </w:pPr>
              </w:pPrChange>
            </w:pPr>
            <w:r w:rsidRPr="003D278D">
              <w:t>-   Feb 2010</w:t>
            </w:r>
          </w:p>
          <w:p w14:paraId="23B67198" w14:textId="77777777" w:rsidR="0024215C" w:rsidRPr="003D278D" w:rsidRDefault="0024215C">
            <w:pPr>
              <w:pStyle w:val="Bibliography"/>
              <w:spacing w:line="240" w:lineRule="auto"/>
              <w:pPrChange w:id="1121" w:author="Dunnigan, Shannon" w:date="2024-02-22T12:10:00Z">
                <w:pPr>
                  <w:pStyle w:val="Bibliography"/>
                </w:pPr>
              </w:pPrChange>
            </w:pPr>
            <w:r w:rsidRPr="003D278D">
              <w:t>-   Aug 2015</w:t>
            </w:r>
          </w:p>
          <w:p w14:paraId="548D2A8F" w14:textId="2930AB4A" w:rsidR="0024215C" w:rsidRPr="003D278D" w:rsidRDefault="0024215C">
            <w:pPr>
              <w:pStyle w:val="Bibliography"/>
              <w:spacing w:line="240" w:lineRule="auto"/>
              <w:pPrChange w:id="1122" w:author="Dunnigan, Shannon" w:date="2024-02-22T12:10:00Z">
                <w:pPr>
                  <w:pStyle w:val="Bibliography"/>
                </w:pPr>
              </w:pPrChange>
            </w:pPr>
            <w:r w:rsidRPr="003D278D">
              <w:t>-   Aug 2020</w:t>
            </w:r>
          </w:p>
        </w:tc>
      </w:tr>
      <w:tr w:rsidR="0024215C" w14:paraId="443B1B4F" w14:textId="77777777" w:rsidTr="003D278D">
        <w:tc>
          <w:tcPr>
            <w:tcW w:w="4675" w:type="dxa"/>
            <w:tcBorders>
              <w:top w:val="single" w:sz="4" w:space="0" w:color="auto"/>
              <w:left w:val="nil"/>
              <w:bottom w:val="single" w:sz="4" w:space="0" w:color="auto"/>
              <w:right w:val="nil"/>
            </w:tcBorders>
            <w:vAlign w:val="center"/>
          </w:tcPr>
          <w:p w14:paraId="7D0C870B" w14:textId="1D383875" w:rsidR="0024215C" w:rsidRPr="003D278D" w:rsidRDefault="0024215C">
            <w:pPr>
              <w:pStyle w:val="Bibliography"/>
              <w:spacing w:line="240" w:lineRule="auto"/>
              <w:pPrChange w:id="1123" w:author="Dunnigan, Shannon" w:date="2024-02-22T12:10:00Z">
                <w:pPr>
                  <w:pStyle w:val="Bibliography"/>
                </w:pPr>
              </w:pPrChange>
            </w:pPr>
            <w:r w:rsidRPr="003D278D">
              <w:t>San Sebastian (SS)</w:t>
            </w:r>
          </w:p>
        </w:tc>
        <w:tc>
          <w:tcPr>
            <w:tcW w:w="4675" w:type="dxa"/>
            <w:tcBorders>
              <w:top w:val="single" w:sz="4" w:space="0" w:color="auto"/>
              <w:left w:val="nil"/>
              <w:bottom w:val="single" w:sz="4" w:space="0" w:color="auto"/>
              <w:right w:val="nil"/>
            </w:tcBorders>
            <w:vAlign w:val="center"/>
          </w:tcPr>
          <w:p w14:paraId="451368BE" w14:textId="77777777" w:rsidR="0024215C" w:rsidRPr="003D278D" w:rsidRDefault="0024215C">
            <w:pPr>
              <w:pStyle w:val="Bibliography"/>
              <w:spacing w:line="240" w:lineRule="auto"/>
              <w:pPrChange w:id="1124" w:author="Dunnigan, Shannon" w:date="2024-02-22T12:10:00Z">
                <w:pPr>
                  <w:pStyle w:val="Bibliography"/>
                </w:pPr>
              </w:pPrChange>
            </w:pPr>
            <w:r w:rsidRPr="003D278D">
              <w:t>-   Jan 2005</w:t>
            </w:r>
          </w:p>
          <w:p w14:paraId="14A62009" w14:textId="77777777" w:rsidR="0024215C" w:rsidRPr="003D278D" w:rsidRDefault="0024215C">
            <w:pPr>
              <w:pStyle w:val="Bibliography"/>
              <w:spacing w:line="240" w:lineRule="auto"/>
              <w:pPrChange w:id="1125" w:author="Dunnigan, Shannon" w:date="2024-02-22T12:10:00Z">
                <w:pPr>
                  <w:pStyle w:val="Bibliography"/>
                </w:pPr>
              </w:pPrChange>
            </w:pPr>
            <w:r w:rsidRPr="003D278D">
              <w:t>-   Jun 2009</w:t>
            </w:r>
          </w:p>
          <w:p w14:paraId="4427B909" w14:textId="77777777" w:rsidR="0024215C" w:rsidRPr="003D278D" w:rsidRDefault="0024215C">
            <w:pPr>
              <w:pStyle w:val="Bibliography"/>
              <w:spacing w:line="240" w:lineRule="auto"/>
              <w:pPrChange w:id="1126" w:author="Dunnigan, Shannon" w:date="2024-02-22T12:10:00Z">
                <w:pPr>
                  <w:pStyle w:val="Bibliography"/>
                </w:pPr>
              </w:pPrChange>
            </w:pPr>
            <w:r w:rsidRPr="003D278D">
              <w:t>-   Feb 2010</w:t>
            </w:r>
          </w:p>
          <w:p w14:paraId="42F257D9" w14:textId="77777777" w:rsidR="0024215C" w:rsidRPr="003D278D" w:rsidRDefault="0024215C">
            <w:pPr>
              <w:pStyle w:val="Bibliography"/>
              <w:spacing w:line="240" w:lineRule="auto"/>
              <w:pPrChange w:id="1127" w:author="Dunnigan, Shannon" w:date="2024-02-22T12:10:00Z">
                <w:pPr>
                  <w:pStyle w:val="Bibliography"/>
                </w:pPr>
              </w:pPrChange>
            </w:pPr>
            <w:r w:rsidRPr="003D278D">
              <w:t>-   Sep 2019</w:t>
            </w:r>
          </w:p>
          <w:p w14:paraId="662107E8" w14:textId="77777777" w:rsidR="0024215C" w:rsidRPr="003D278D" w:rsidRDefault="0024215C">
            <w:pPr>
              <w:pStyle w:val="Bibliography"/>
              <w:spacing w:line="240" w:lineRule="auto"/>
              <w:pPrChange w:id="1128" w:author="Dunnigan, Shannon" w:date="2024-02-22T12:10:00Z">
                <w:pPr>
                  <w:pStyle w:val="Bibliography"/>
                </w:pPr>
              </w:pPrChange>
            </w:pPr>
            <w:r w:rsidRPr="003D278D">
              <w:t>-   Aug 2020</w:t>
            </w:r>
          </w:p>
          <w:p w14:paraId="64A5B5C4" w14:textId="1C393496" w:rsidR="0024215C" w:rsidRPr="003D278D" w:rsidRDefault="0024215C">
            <w:pPr>
              <w:pStyle w:val="Bibliography"/>
              <w:spacing w:line="240" w:lineRule="auto"/>
              <w:pPrChange w:id="1129" w:author="Dunnigan, Shannon" w:date="2024-02-22T12:10:00Z">
                <w:pPr>
                  <w:pStyle w:val="Bibliography"/>
                </w:pPr>
              </w:pPrChange>
            </w:pPr>
            <w:r w:rsidRPr="003D278D">
              <w:t>-   Jul 2022</w:t>
            </w:r>
          </w:p>
        </w:tc>
      </w:tr>
      <w:tr w:rsidR="0024215C" w14:paraId="1218CFD9" w14:textId="77777777" w:rsidTr="003D278D">
        <w:tc>
          <w:tcPr>
            <w:tcW w:w="4675" w:type="dxa"/>
            <w:tcBorders>
              <w:top w:val="single" w:sz="4" w:space="0" w:color="auto"/>
              <w:left w:val="nil"/>
              <w:bottom w:val="single" w:sz="4" w:space="0" w:color="auto"/>
              <w:right w:val="nil"/>
            </w:tcBorders>
            <w:vAlign w:val="center"/>
          </w:tcPr>
          <w:p w14:paraId="2A939040" w14:textId="494710A5" w:rsidR="0024215C" w:rsidRPr="003D278D" w:rsidRDefault="0024215C">
            <w:pPr>
              <w:pStyle w:val="Bibliography"/>
              <w:spacing w:line="240" w:lineRule="auto"/>
              <w:pPrChange w:id="1130" w:author="Dunnigan, Shannon" w:date="2024-02-22T12:10:00Z">
                <w:pPr>
                  <w:pStyle w:val="Bibliography"/>
                </w:pPr>
              </w:pPrChange>
            </w:pPr>
            <w:r w:rsidRPr="003D278D">
              <w:t>Fort Matanzas (FM)</w:t>
            </w:r>
          </w:p>
        </w:tc>
        <w:tc>
          <w:tcPr>
            <w:tcW w:w="4675" w:type="dxa"/>
            <w:tcBorders>
              <w:top w:val="single" w:sz="4" w:space="0" w:color="auto"/>
              <w:left w:val="nil"/>
              <w:bottom w:val="single" w:sz="4" w:space="0" w:color="auto"/>
              <w:right w:val="nil"/>
            </w:tcBorders>
            <w:vAlign w:val="center"/>
          </w:tcPr>
          <w:p w14:paraId="734D4990" w14:textId="77777777" w:rsidR="0024215C" w:rsidRPr="003D278D" w:rsidRDefault="0024215C">
            <w:pPr>
              <w:pStyle w:val="Bibliography"/>
              <w:spacing w:line="240" w:lineRule="auto"/>
              <w:pPrChange w:id="1131" w:author="Dunnigan, Shannon" w:date="2024-02-22T12:10:00Z">
                <w:pPr>
                  <w:pStyle w:val="Bibliography"/>
                </w:pPr>
              </w:pPrChange>
            </w:pPr>
            <w:r w:rsidRPr="003D278D">
              <w:t>-   Jan 2005</w:t>
            </w:r>
          </w:p>
          <w:p w14:paraId="770C134B" w14:textId="77777777" w:rsidR="0024215C" w:rsidRPr="003D278D" w:rsidRDefault="0024215C">
            <w:pPr>
              <w:pStyle w:val="Bibliography"/>
              <w:spacing w:line="240" w:lineRule="auto"/>
              <w:pPrChange w:id="1132" w:author="Dunnigan, Shannon" w:date="2024-02-22T12:10:00Z">
                <w:pPr>
                  <w:pStyle w:val="Bibliography"/>
                </w:pPr>
              </w:pPrChange>
            </w:pPr>
            <w:r w:rsidRPr="003D278D">
              <w:t>-   Jun 2009</w:t>
            </w:r>
          </w:p>
          <w:p w14:paraId="254D195C" w14:textId="77777777" w:rsidR="0024215C" w:rsidRPr="003D278D" w:rsidRDefault="0024215C">
            <w:pPr>
              <w:pStyle w:val="Bibliography"/>
              <w:spacing w:line="240" w:lineRule="auto"/>
              <w:pPrChange w:id="1133" w:author="Dunnigan, Shannon" w:date="2024-02-22T12:10:00Z">
                <w:pPr>
                  <w:pStyle w:val="Bibliography"/>
                </w:pPr>
              </w:pPrChange>
            </w:pPr>
            <w:r w:rsidRPr="003D278D">
              <w:t>-   Feb 2010</w:t>
            </w:r>
          </w:p>
          <w:p w14:paraId="7A11A5F6" w14:textId="19D2B4AB" w:rsidR="0024215C" w:rsidRPr="003D278D" w:rsidRDefault="0024215C">
            <w:pPr>
              <w:pStyle w:val="Bibliography"/>
              <w:spacing w:line="240" w:lineRule="auto"/>
              <w:pPrChange w:id="1134" w:author="Dunnigan, Shannon" w:date="2024-02-22T12:10:00Z">
                <w:pPr>
                  <w:pStyle w:val="Bibliography"/>
                </w:pPr>
              </w:pPrChange>
            </w:pPr>
            <w:r w:rsidRPr="003D278D">
              <w:t>-   Nov 2015</w:t>
            </w:r>
          </w:p>
        </w:tc>
      </w:tr>
      <w:tr w:rsidR="0024215C" w14:paraId="6472A7E6" w14:textId="77777777" w:rsidTr="003D278D">
        <w:tc>
          <w:tcPr>
            <w:tcW w:w="4675" w:type="dxa"/>
            <w:tcBorders>
              <w:top w:val="single" w:sz="4" w:space="0" w:color="auto"/>
              <w:left w:val="nil"/>
              <w:bottom w:val="single" w:sz="4" w:space="0" w:color="auto"/>
              <w:right w:val="nil"/>
            </w:tcBorders>
            <w:vAlign w:val="center"/>
          </w:tcPr>
          <w:p w14:paraId="5CEA6683" w14:textId="25A7D45D" w:rsidR="0024215C" w:rsidRPr="003D278D" w:rsidRDefault="0024215C">
            <w:pPr>
              <w:pStyle w:val="Bibliography"/>
              <w:spacing w:line="240" w:lineRule="auto"/>
              <w:pPrChange w:id="1135" w:author="Dunnigan, Shannon" w:date="2024-02-22T12:10:00Z">
                <w:pPr>
                  <w:pStyle w:val="Bibliography"/>
                </w:pPr>
              </w:pPrChange>
            </w:pPr>
            <w:r w:rsidRPr="003D278D">
              <w:t>Pellicer Creek (PC)</w:t>
            </w:r>
          </w:p>
        </w:tc>
        <w:tc>
          <w:tcPr>
            <w:tcW w:w="4675" w:type="dxa"/>
            <w:tcBorders>
              <w:top w:val="single" w:sz="4" w:space="0" w:color="auto"/>
              <w:left w:val="nil"/>
              <w:bottom w:val="single" w:sz="4" w:space="0" w:color="auto"/>
              <w:right w:val="nil"/>
            </w:tcBorders>
            <w:vAlign w:val="center"/>
          </w:tcPr>
          <w:p w14:paraId="7094B663" w14:textId="77777777" w:rsidR="0024215C" w:rsidRPr="003D278D" w:rsidRDefault="0024215C">
            <w:pPr>
              <w:pStyle w:val="Bibliography"/>
              <w:spacing w:line="240" w:lineRule="auto"/>
              <w:pPrChange w:id="1136" w:author="Dunnigan, Shannon" w:date="2024-02-22T12:10:00Z">
                <w:pPr>
                  <w:pStyle w:val="Bibliography"/>
                </w:pPr>
              </w:pPrChange>
            </w:pPr>
            <w:r w:rsidRPr="003D278D">
              <w:t>-   Jan 2003</w:t>
            </w:r>
          </w:p>
          <w:p w14:paraId="1425DA78" w14:textId="77777777" w:rsidR="0024215C" w:rsidRPr="003D278D" w:rsidRDefault="0024215C">
            <w:pPr>
              <w:pStyle w:val="Bibliography"/>
              <w:spacing w:line="240" w:lineRule="auto"/>
              <w:pPrChange w:id="1137" w:author="Dunnigan, Shannon" w:date="2024-02-22T12:10:00Z">
                <w:pPr>
                  <w:pStyle w:val="Bibliography"/>
                </w:pPr>
              </w:pPrChange>
            </w:pPr>
            <w:r w:rsidRPr="003D278D">
              <w:t>-   Jan 2005</w:t>
            </w:r>
          </w:p>
          <w:p w14:paraId="0B3AF3A8" w14:textId="77777777" w:rsidR="0024215C" w:rsidRPr="003D278D" w:rsidRDefault="0024215C">
            <w:pPr>
              <w:pStyle w:val="Bibliography"/>
              <w:spacing w:line="240" w:lineRule="auto"/>
              <w:pPrChange w:id="1138" w:author="Dunnigan, Shannon" w:date="2024-02-22T12:10:00Z">
                <w:pPr>
                  <w:pStyle w:val="Bibliography"/>
                </w:pPr>
              </w:pPrChange>
            </w:pPr>
            <w:r w:rsidRPr="003D278D">
              <w:t>-   Sep 2009</w:t>
            </w:r>
          </w:p>
          <w:p w14:paraId="6FA22123" w14:textId="77777777" w:rsidR="0024215C" w:rsidRPr="003D278D" w:rsidRDefault="0024215C">
            <w:pPr>
              <w:pStyle w:val="Bibliography"/>
              <w:spacing w:line="240" w:lineRule="auto"/>
              <w:pPrChange w:id="1139" w:author="Dunnigan, Shannon" w:date="2024-02-22T12:10:00Z">
                <w:pPr>
                  <w:pStyle w:val="Bibliography"/>
                </w:pPr>
              </w:pPrChange>
            </w:pPr>
            <w:r w:rsidRPr="003D278D">
              <w:t>-   Feb 2010</w:t>
            </w:r>
          </w:p>
          <w:p w14:paraId="39DE22E4" w14:textId="77777777" w:rsidR="0024215C" w:rsidRPr="003D278D" w:rsidRDefault="0024215C">
            <w:pPr>
              <w:pStyle w:val="Bibliography"/>
              <w:spacing w:line="240" w:lineRule="auto"/>
              <w:pPrChange w:id="1140" w:author="Dunnigan, Shannon" w:date="2024-02-22T12:10:00Z">
                <w:pPr>
                  <w:pStyle w:val="Bibliography"/>
                </w:pPr>
              </w:pPrChange>
            </w:pPr>
            <w:r w:rsidRPr="003D278D">
              <w:t>-   Aug 2015</w:t>
            </w:r>
          </w:p>
          <w:p w14:paraId="19ED6351" w14:textId="77777777" w:rsidR="0024215C" w:rsidRPr="003D278D" w:rsidRDefault="0024215C">
            <w:pPr>
              <w:pStyle w:val="Bibliography"/>
              <w:spacing w:line="240" w:lineRule="auto"/>
              <w:pPrChange w:id="1141" w:author="Dunnigan, Shannon" w:date="2024-02-22T12:10:00Z">
                <w:pPr>
                  <w:pStyle w:val="Bibliography"/>
                </w:pPr>
              </w:pPrChange>
            </w:pPr>
            <w:r w:rsidRPr="003D278D">
              <w:t>-   Sep 2015</w:t>
            </w:r>
          </w:p>
          <w:p w14:paraId="4307CFC6" w14:textId="77777777" w:rsidR="0024215C" w:rsidRPr="003D278D" w:rsidRDefault="0024215C">
            <w:pPr>
              <w:pStyle w:val="Bibliography"/>
              <w:spacing w:line="240" w:lineRule="auto"/>
              <w:pPrChange w:id="1142" w:author="Dunnigan, Shannon" w:date="2024-02-22T12:10:00Z">
                <w:pPr>
                  <w:pStyle w:val="Bibliography"/>
                </w:pPr>
              </w:pPrChange>
            </w:pPr>
            <w:r w:rsidRPr="003D278D">
              <w:t>-   Jul 2020</w:t>
            </w:r>
          </w:p>
          <w:p w14:paraId="276B8FA6" w14:textId="1DBAC55C" w:rsidR="0024215C" w:rsidRPr="003D278D" w:rsidRDefault="0024215C">
            <w:pPr>
              <w:pStyle w:val="Bibliography"/>
              <w:spacing w:line="240" w:lineRule="auto"/>
              <w:pPrChange w:id="1143" w:author="Dunnigan, Shannon" w:date="2024-02-22T12:10:00Z">
                <w:pPr>
                  <w:pStyle w:val="Bibliography"/>
                </w:pPr>
              </w:pPrChange>
            </w:pPr>
            <w:r w:rsidRPr="003D278D">
              <w:t>-   Jul 2022</w:t>
            </w:r>
          </w:p>
        </w:tc>
      </w:tr>
    </w:tbl>
    <w:p w14:paraId="760D95FC" w14:textId="38563659" w:rsidR="00D34BF2" w:rsidRDefault="00D34BF2" w:rsidP="00B40CA6">
      <w:pPr>
        <w:pStyle w:val="Bibliography"/>
      </w:pPr>
    </w:p>
    <w:p w14:paraId="1CCB85CA" w14:textId="77777777" w:rsidR="00EA658E" w:rsidRDefault="00EA658E" w:rsidP="00B40CA6">
      <w:r>
        <w:br w:type="page"/>
      </w:r>
    </w:p>
    <w:p w14:paraId="0D339DC3" w14:textId="2604F38F" w:rsidR="00EA658E" w:rsidRPr="00EA658E" w:rsidRDefault="00EA658E" w:rsidP="00B40CA6">
      <w:r>
        <w:rPr>
          <w:b/>
          <w:bCs/>
        </w:rPr>
        <w:lastRenderedPageBreak/>
        <w:t xml:space="preserve">Table. </w:t>
      </w:r>
      <w:r>
        <w:t>Total annual precipitation (centimeters) at the Pellicer Creek Weather station from 2003-2022 and deviations from the average annual precipitation (119.83 cm).</w:t>
      </w:r>
    </w:p>
    <w:tbl>
      <w:tblPr>
        <w:tblStyle w:val="TableGrid"/>
        <w:tblW w:w="0" w:type="auto"/>
        <w:jc w:val="center"/>
        <w:tblLook w:val="04A0" w:firstRow="1" w:lastRow="0" w:firstColumn="1" w:lastColumn="0" w:noHBand="0" w:noVBand="1"/>
      </w:tblPr>
      <w:tblGrid>
        <w:gridCol w:w="696"/>
        <w:gridCol w:w="1236"/>
        <w:gridCol w:w="3075"/>
      </w:tblGrid>
      <w:tr w:rsidR="00EA658E" w14:paraId="4E3A1249" w14:textId="77777777" w:rsidTr="00EA658E">
        <w:trPr>
          <w:jc w:val="center"/>
        </w:trPr>
        <w:tc>
          <w:tcPr>
            <w:tcW w:w="0" w:type="auto"/>
            <w:tcBorders>
              <w:top w:val="single" w:sz="4" w:space="0" w:color="auto"/>
              <w:left w:val="nil"/>
              <w:bottom w:val="single" w:sz="4" w:space="0" w:color="auto"/>
              <w:right w:val="nil"/>
            </w:tcBorders>
            <w:vAlign w:val="center"/>
          </w:tcPr>
          <w:p w14:paraId="30F5865F" w14:textId="79FDC428" w:rsidR="00EA658E" w:rsidRDefault="00EA658E">
            <w:pPr>
              <w:spacing w:line="240" w:lineRule="auto"/>
              <w:pPrChange w:id="1144" w:author="Dunnigan, Shannon" w:date="2024-02-22T12:10:00Z">
                <w:pPr>
                  <w:jc w:val="center"/>
                </w:pPr>
              </w:pPrChange>
            </w:pPr>
            <w:r>
              <w:t>Year</w:t>
            </w:r>
          </w:p>
        </w:tc>
        <w:tc>
          <w:tcPr>
            <w:tcW w:w="0" w:type="auto"/>
            <w:tcBorders>
              <w:top w:val="single" w:sz="4" w:space="0" w:color="auto"/>
              <w:left w:val="nil"/>
              <w:bottom w:val="single" w:sz="4" w:space="0" w:color="auto"/>
              <w:right w:val="nil"/>
            </w:tcBorders>
            <w:vAlign w:val="center"/>
          </w:tcPr>
          <w:p w14:paraId="5630BE5B" w14:textId="65453EB2" w:rsidR="00EA658E" w:rsidRDefault="00EA658E">
            <w:pPr>
              <w:spacing w:line="240" w:lineRule="auto"/>
              <w:pPrChange w:id="1145" w:author="Dunnigan, Shannon" w:date="2024-02-22T12:10:00Z">
                <w:pPr>
                  <w:jc w:val="center"/>
                </w:pPr>
              </w:pPrChange>
            </w:pPr>
            <w:r>
              <w:t>Total (cm)</w:t>
            </w:r>
          </w:p>
        </w:tc>
        <w:tc>
          <w:tcPr>
            <w:tcW w:w="0" w:type="auto"/>
            <w:tcBorders>
              <w:top w:val="single" w:sz="4" w:space="0" w:color="auto"/>
              <w:left w:val="nil"/>
              <w:bottom w:val="single" w:sz="4" w:space="0" w:color="auto"/>
              <w:right w:val="nil"/>
            </w:tcBorders>
            <w:vAlign w:val="center"/>
          </w:tcPr>
          <w:p w14:paraId="27038CB7" w14:textId="22BE1399" w:rsidR="00EA658E" w:rsidRDefault="00EA658E">
            <w:pPr>
              <w:spacing w:line="240" w:lineRule="auto"/>
              <w:pPrChange w:id="1146" w:author="Dunnigan, Shannon" w:date="2024-02-22T12:10:00Z">
                <w:pPr>
                  <w:jc w:val="center"/>
                </w:pPr>
              </w:pPrChange>
            </w:pPr>
            <w:r>
              <w:t>Deviation from Average (cm)</w:t>
            </w:r>
          </w:p>
        </w:tc>
      </w:tr>
      <w:tr w:rsidR="00EA658E" w14:paraId="7A6548AD" w14:textId="77777777" w:rsidTr="00EA658E">
        <w:trPr>
          <w:jc w:val="center"/>
        </w:trPr>
        <w:tc>
          <w:tcPr>
            <w:tcW w:w="0" w:type="auto"/>
            <w:tcBorders>
              <w:top w:val="single" w:sz="4" w:space="0" w:color="auto"/>
              <w:left w:val="nil"/>
              <w:bottom w:val="nil"/>
              <w:right w:val="nil"/>
            </w:tcBorders>
            <w:vAlign w:val="center"/>
          </w:tcPr>
          <w:p w14:paraId="24DC5123" w14:textId="75872EAB" w:rsidR="00EA658E" w:rsidRPr="00EA658E" w:rsidRDefault="00EA658E">
            <w:pPr>
              <w:spacing w:line="240" w:lineRule="auto"/>
              <w:pPrChange w:id="1147" w:author="Dunnigan, Shannon" w:date="2024-02-22T12:10:00Z">
                <w:pPr>
                  <w:jc w:val="center"/>
                </w:pPr>
              </w:pPrChange>
            </w:pPr>
            <w:r w:rsidRPr="00EA658E">
              <w:t>2003</w:t>
            </w:r>
          </w:p>
        </w:tc>
        <w:tc>
          <w:tcPr>
            <w:tcW w:w="0" w:type="auto"/>
            <w:tcBorders>
              <w:top w:val="single" w:sz="4" w:space="0" w:color="auto"/>
              <w:left w:val="nil"/>
              <w:bottom w:val="nil"/>
              <w:right w:val="nil"/>
            </w:tcBorders>
            <w:vAlign w:val="center"/>
          </w:tcPr>
          <w:p w14:paraId="332184A8" w14:textId="726E1556" w:rsidR="00EA658E" w:rsidRPr="00EA658E" w:rsidRDefault="00EA658E">
            <w:pPr>
              <w:spacing w:line="240" w:lineRule="auto"/>
              <w:pPrChange w:id="1148" w:author="Dunnigan, Shannon" w:date="2024-02-22T12:10:00Z">
                <w:pPr>
                  <w:jc w:val="center"/>
                </w:pPr>
              </w:pPrChange>
            </w:pPr>
            <w:r w:rsidRPr="00EA658E">
              <w:t>98.13</w:t>
            </w:r>
          </w:p>
        </w:tc>
        <w:tc>
          <w:tcPr>
            <w:tcW w:w="0" w:type="auto"/>
            <w:tcBorders>
              <w:top w:val="single" w:sz="4" w:space="0" w:color="auto"/>
              <w:left w:val="nil"/>
              <w:bottom w:val="nil"/>
              <w:right w:val="nil"/>
            </w:tcBorders>
            <w:vAlign w:val="center"/>
          </w:tcPr>
          <w:p w14:paraId="27EAEBD0" w14:textId="06F56C98" w:rsidR="00EA658E" w:rsidRPr="00EA658E" w:rsidRDefault="00EA658E">
            <w:pPr>
              <w:spacing w:line="240" w:lineRule="auto"/>
              <w:pPrChange w:id="1149" w:author="Dunnigan, Shannon" w:date="2024-02-22T12:10:00Z">
                <w:pPr>
                  <w:jc w:val="center"/>
                </w:pPr>
              </w:pPrChange>
            </w:pPr>
            <w:r w:rsidRPr="00EA658E">
              <w:t>-21.70</w:t>
            </w:r>
          </w:p>
        </w:tc>
      </w:tr>
      <w:tr w:rsidR="00EA658E" w14:paraId="2C697143" w14:textId="77777777" w:rsidTr="00EA658E">
        <w:trPr>
          <w:jc w:val="center"/>
        </w:trPr>
        <w:tc>
          <w:tcPr>
            <w:tcW w:w="0" w:type="auto"/>
            <w:tcBorders>
              <w:top w:val="nil"/>
              <w:left w:val="nil"/>
              <w:bottom w:val="nil"/>
              <w:right w:val="nil"/>
            </w:tcBorders>
            <w:vAlign w:val="center"/>
          </w:tcPr>
          <w:p w14:paraId="1AA204F1" w14:textId="3D92A00E" w:rsidR="00EA658E" w:rsidRPr="00EA658E" w:rsidRDefault="00EA658E">
            <w:pPr>
              <w:spacing w:line="240" w:lineRule="auto"/>
              <w:pPrChange w:id="1150" w:author="Dunnigan, Shannon" w:date="2024-02-22T12:10:00Z">
                <w:pPr>
                  <w:jc w:val="center"/>
                </w:pPr>
              </w:pPrChange>
            </w:pPr>
            <w:r w:rsidRPr="00EA658E">
              <w:t>2004</w:t>
            </w:r>
          </w:p>
        </w:tc>
        <w:tc>
          <w:tcPr>
            <w:tcW w:w="0" w:type="auto"/>
            <w:tcBorders>
              <w:top w:val="nil"/>
              <w:left w:val="nil"/>
              <w:bottom w:val="nil"/>
              <w:right w:val="nil"/>
            </w:tcBorders>
            <w:vAlign w:val="center"/>
          </w:tcPr>
          <w:p w14:paraId="54A46133" w14:textId="33877F38" w:rsidR="00EA658E" w:rsidRPr="00EA658E" w:rsidRDefault="00EA658E">
            <w:pPr>
              <w:spacing w:line="240" w:lineRule="auto"/>
              <w:pPrChange w:id="1151" w:author="Dunnigan, Shannon" w:date="2024-02-22T12:10:00Z">
                <w:pPr>
                  <w:jc w:val="center"/>
                </w:pPr>
              </w:pPrChange>
            </w:pPr>
            <w:r w:rsidRPr="00EA658E">
              <w:t>129.54</w:t>
            </w:r>
          </w:p>
        </w:tc>
        <w:tc>
          <w:tcPr>
            <w:tcW w:w="0" w:type="auto"/>
            <w:tcBorders>
              <w:top w:val="nil"/>
              <w:left w:val="nil"/>
              <w:bottom w:val="nil"/>
              <w:right w:val="nil"/>
            </w:tcBorders>
            <w:vAlign w:val="center"/>
          </w:tcPr>
          <w:p w14:paraId="4131BE97" w14:textId="173BAE80" w:rsidR="00EA658E" w:rsidRPr="00EA658E" w:rsidRDefault="00EA658E">
            <w:pPr>
              <w:spacing w:line="240" w:lineRule="auto"/>
              <w:pPrChange w:id="1152" w:author="Dunnigan, Shannon" w:date="2024-02-22T12:10:00Z">
                <w:pPr>
                  <w:jc w:val="center"/>
                </w:pPr>
              </w:pPrChange>
            </w:pPr>
            <w:r w:rsidRPr="00EA658E">
              <w:t>9.7</w:t>
            </w:r>
            <w:r>
              <w:t>1</w:t>
            </w:r>
          </w:p>
        </w:tc>
      </w:tr>
      <w:tr w:rsidR="00EA658E" w14:paraId="1F10B002" w14:textId="77777777" w:rsidTr="00EA658E">
        <w:trPr>
          <w:jc w:val="center"/>
        </w:trPr>
        <w:tc>
          <w:tcPr>
            <w:tcW w:w="0" w:type="auto"/>
            <w:tcBorders>
              <w:top w:val="nil"/>
              <w:left w:val="nil"/>
              <w:bottom w:val="nil"/>
              <w:right w:val="nil"/>
            </w:tcBorders>
            <w:vAlign w:val="center"/>
          </w:tcPr>
          <w:p w14:paraId="642AD8FA" w14:textId="32E9E36E" w:rsidR="00EA658E" w:rsidRPr="00EA658E" w:rsidRDefault="00EA658E">
            <w:pPr>
              <w:spacing w:line="240" w:lineRule="auto"/>
              <w:pPrChange w:id="1153" w:author="Dunnigan, Shannon" w:date="2024-02-22T12:10:00Z">
                <w:pPr>
                  <w:jc w:val="center"/>
                </w:pPr>
              </w:pPrChange>
            </w:pPr>
            <w:r w:rsidRPr="00EA658E">
              <w:t>2005</w:t>
            </w:r>
          </w:p>
        </w:tc>
        <w:tc>
          <w:tcPr>
            <w:tcW w:w="0" w:type="auto"/>
            <w:tcBorders>
              <w:top w:val="nil"/>
              <w:left w:val="nil"/>
              <w:bottom w:val="nil"/>
              <w:right w:val="nil"/>
            </w:tcBorders>
            <w:vAlign w:val="center"/>
          </w:tcPr>
          <w:p w14:paraId="5AD2CD27" w14:textId="1F366C35" w:rsidR="00EA658E" w:rsidRPr="00EA658E" w:rsidRDefault="00EA658E">
            <w:pPr>
              <w:spacing w:line="240" w:lineRule="auto"/>
              <w:pPrChange w:id="1154" w:author="Dunnigan, Shannon" w:date="2024-02-22T12:10:00Z">
                <w:pPr>
                  <w:jc w:val="center"/>
                </w:pPr>
              </w:pPrChange>
            </w:pPr>
            <w:r>
              <w:t>129.23</w:t>
            </w:r>
          </w:p>
        </w:tc>
        <w:tc>
          <w:tcPr>
            <w:tcW w:w="0" w:type="auto"/>
            <w:tcBorders>
              <w:top w:val="nil"/>
              <w:left w:val="nil"/>
              <w:bottom w:val="nil"/>
              <w:right w:val="nil"/>
            </w:tcBorders>
            <w:vAlign w:val="center"/>
          </w:tcPr>
          <w:p w14:paraId="6415454E" w14:textId="4390D6C1" w:rsidR="00EA658E" w:rsidRPr="00EA658E" w:rsidRDefault="00EA658E">
            <w:pPr>
              <w:spacing w:line="240" w:lineRule="auto"/>
              <w:pPrChange w:id="1155" w:author="Dunnigan, Shannon" w:date="2024-02-22T12:10:00Z">
                <w:pPr>
                  <w:jc w:val="center"/>
                </w:pPr>
              </w:pPrChange>
            </w:pPr>
            <w:r>
              <w:t>9.40</w:t>
            </w:r>
          </w:p>
        </w:tc>
      </w:tr>
      <w:tr w:rsidR="00EA658E" w14:paraId="121BFA05" w14:textId="77777777" w:rsidTr="00EA658E">
        <w:trPr>
          <w:jc w:val="center"/>
        </w:trPr>
        <w:tc>
          <w:tcPr>
            <w:tcW w:w="0" w:type="auto"/>
            <w:tcBorders>
              <w:top w:val="nil"/>
              <w:left w:val="nil"/>
              <w:bottom w:val="nil"/>
              <w:right w:val="nil"/>
            </w:tcBorders>
            <w:vAlign w:val="center"/>
          </w:tcPr>
          <w:p w14:paraId="5E3CFB11" w14:textId="435F8E76" w:rsidR="00EA658E" w:rsidRPr="00EA658E" w:rsidRDefault="00EA658E">
            <w:pPr>
              <w:spacing w:line="240" w:lineRule="auto"/>
              <w:pPrChange w:id="1156" w:author="Dunnigan, Shannon" w:date="2024-02-22T12:10:00Z">
                <w:pPr>
                  <w:jc w:val="center"/>
                </w:pPr>
              </w:pPrChange>
            </w:pPr>
            <w:r w:rsidRPr="00EA658E">
              <w:t>2006</w:t>
            </w:r>
          </w:p>
        </w:tc>
        <w:tc>
          <w:tcPr>
            <w:tcW w:w="0" w:type="auto"/>
            <w:tcBorders>
              <w:top w:val="nil"/>
              <w:left w:val="nil"/>
              <w:bottom w:val="nil"/>
              <w:right w:val="nil"/>
            </w:tcBorders>
            <w:vAlign w:val="center"/>
          </w:tcPr>
          <w:p w14:paraId="647899CF" w14:textId="35EC297E" w:rsidR="00EA658E" w:rsidRPr="00EA658E" w:rsidRDefault="00EA658E">
            <w:pPr>
              <w:spacing w:line="240" w:lineRule="auto"/>
              <w:pPrChange w:id="1157" w:author="Dunnigan, Shannon" w:date="2024-02-22T12:10:00Z">
                <w:pPr>
                  <w:jc w:val="center"/>
                </w:pPr>
              </w:pPrChange>
            </w:pPr>
            <w:r>
              <w:t>78.69</w:t>
            </w:r>
          </w:p>
        </w:tc>
        <w:tc>
          <w:tcPr>
            <w:tcW w:w="0" w:type="auto"/>
            <w:tcBorders>
              <w:top w:val="nil"/>
              <w:left w:val="nil"/>
              <w:bottom w:val="nil"/>
              <w:right w:val="nil"/>
            </w:tcBorders>
            <w:vAlign w:val="center"/>
          </w:tcPr>
          <w:p w14:paraId="01B183DA" w14:textId="268B95B6" w:rsidR="00EA658E" w:rsidRPr="00EA658E" w:rsidRDefault="00EA658E">
            <w:pPr>
              <w:spacing w:line="240" w:lineRule="auto"/>
              <w:pPrChange w:id="1158" w:author="Dunnigan, Shannon" w:date="2024-02-22T12:10:00Z">
                <w:pPr>
                  <w:jc w:val="center"/>
                </w:pPr>
              </w:pPrChange>
            </w:pPr>
            <w:r>
              <w:t>-41.14</w:t>
            </w:r>
          </w:p>
        </w:tc>
      </w:tr>
      <w:tr w:rsidR="00EA658E" w14:paraId="1361DBF5" w14:textId="77777777" w:rsidTr="00EA658E">
        <w:trPr>
          <w:jc w:val="center"/>
        </w:trPr>
        <w:tc>
          <w:tcPr>
            <w:tcW w:w="0" w:type="auto"/>
            <w:tcBorders>
              <w:top w:val="nil"/>
              <w:left w:val="nil"/>
              <w:bottom w:val="nil"/>
              <w:right w:val="nil"/>
            </w:tcBorders>
            <w:vAlign w:val="center"/>
          </w:tcPr>
          <w:p w14:paraId="565351A8" w14:textId="2810E672" w:rsidR="00EA658E" w:rsidRPr="00EA658E" w:rsidRDefault="00EA658E">
            <w:pPr>
              <w:spacing w:line="240" w:lineRule="auto"/>
              <w:pPrChange w:id="1159" w:author="Dunnigan, Shannon" w:date="2024-02-22T12:10:00Z">
                <w:pPr>
                  <w:jc w:val="center"/>
                </w:pPr>
              </w:pPrChange>
            </w:pPr>
            <w:r w:rsidRPr="00EA658E">
              <w:t>2007</w:t>
            </w:r>
          </w:p>
        </w:tc>
        <w:tc>
          <w:tcPr>
            <w:tcW w:w="0" w:type="auto"/>
            <w:tcBorders>
              <w:top w:val="nil"/>
              <w:left w:val="nil"/>
              <w:bottom w:val="nil"/>
              <w:right w:val="nil"/>
            </w:tcBorders>
            <w:vAlign w:val="center"/>
          </w:tcPr>
          <w:p w14:paraId="55708195" w14:textId="65E74AEB" w:rsidR="00EA658E" w:rsidRPr="00EA658E" w:rsidRDefault="00EA658E">
            <w:pPr>
              <w:spacing w:line="240" w:lineRule="auto"/>
              <w:pPrChange w:id="1160" w:author="Dunnigan, Shannon" w:date="2024-02-22T12:10:00Z">
                <w:pPr>
                  <w:jc w:val="center"/>
                </w:pPr>
              </w:pPrChange>
            </w:pPr>
            <w:r>
              <w:t>128.45</w:t>
            </w:r>
          </w:p>
        </w:tc>
        <w:tc>
          <w:tcPr>
            <w:tcW w:w="0" w:type="auto"/>
            <w:tcBorders>
              <w:top w:val="nil"/>
              <w:left w:val="nil"/>
              <w:bottom w:val="nil"/>
              <w:right w:val="nil"/>
            </w:tcBorders>
            <w:vAlign w:val="center"/>
          </w:tcPr>
          <w:p w14:paraId="58280C04" w14:textId="55BFAF6C" w:rsidR="00EA658E" w:rsidRPr="00EA658E" w:rsidRDefault="00EA658E">
            <w:pPr>
              <w:spacing w:line="240" w:lineRule="auto"/>
              <w:pPrChange w:id="1161" w:author="Dunnigan, Shannon" w:date="2024-02-22T12:10:00Z">
                <w:pPr>
                  <w:jc w:val="center"/>
                </w:pPr>
              </w:pPrChange>
            </w:pPr>
            <w:r>
              <w:t>8.62</w:t>
            </w:r>
          </w:p>
        </w:tc>
      </w:tr>
      <w:tr w:rsidR="00EA658E" w14:paraId="44A3E54A" w14:textId="77777777" w:rsidTr="00EA658E">
        <w:trPr>
          <w:jc w:val="center"/>
        </w:trPr>
        <w:tc>
          <w:tcPr>
            <w:tcW w:w="0" w:type="auto"/>
            <w:tcBorders>
              <w:top w:val="nil"/>
              <w:left w:val="nil"/>
              <w:bottom w:val="nil"/>
              <w:right w:val="nil"/>
            </w:tcBorders>
            <w:vAlign w:val="center"/>
          </w:tcPr>
          <w:p w14:paraId="2C400C10" w14:textId="0A509313" w:rsidR="00EA658E" w:rsidRPr="00EA658E" w:rsidRDefault="00EA658E">
            <w:pPr>
              <w:spacing w:line="240" w:lineRule="auto"/>
              <w:pPrChange w:id="1162" w:author="Dunnigan, Shannon" w:date="2024-02-22T12:10:00Z">
                <w:pPr>
                  <w:jc w:val="center"/>
                </w:pPr>
              </w:pPrChange>
            </w:pPr>
            <w:r w:rsidRPr="00EA658E">
              <w:t>2008</w:t>
            </w:r>
          </w:p>
        </w:tc>
        <w:tc>
          <w:tcPr>
            <w:tcW w:w="0" w:type="auto"/>
            <w:tcBorders>
              <w:top w:val="nil"/>
              <w:left w:val="nil"/>
              <w:bottom w:val="nil"/>
              <w:right w:val="nil"/>
            </w:tcBorders>
            <w:vAlign w:val="center"/>
          </w:tcPr>
          <w:p w14:paraId="301B9549" w14:textId="3A1AA7E2" w:rsidR="00EA658E" w:rsidRPr="00EA658E" w:rsidRDefault="00EA658E">
            <w:pPr>
              <w:spacing w:line="240" w:lineRule="auto"/>
              <w:pPrChange w:id="1163" w:author="Dunnigan, Shannon" w:date="2024-02-22T12:10:00Z">
                <w:pPr>
                  <w:jc w:val="center"/>
                </w:pPr>
              </w:pPrChange>
            </w:pPr>
            <w:r>
              <w:t>103.36</w:t>
            </w:r>
          </w:p>
        </w:tc>
        <w:tc>
          <w:tcPr>
            <w:tcW w:w="0" w:type="auto"/>
            <w:tcBorders>
              <w:top w:val="nil"/>
              <w:left w:val="nil"/>
              <w:bottom w:val="nil"/>
              <w:right w:val="nil"/>
            </w:tcBorders>
            <w:vAlign w:val="center"/>
          </w:tcPr>
          <w:p w14:paraId="2D3AD255" w14:textId="35B9975B" w:rsidR="00EA658E" w:rsidRPr="00EA658E" w:rsidRDefault="00EA658E">
            <w:pPr>
              <w:spacing w:line="240" w:lineRule="auto"/>
              <w:pPrChange w:id="1164" w:author="Dunnigan, Shannon" w:date="2024-02-22T12:10:00Z">
                <w:pPr>
                  <w:jc w:val="center"/>
                </w:pPr>
              </w:pPrChange>
            </w:pPr>
            <w:r>
              <w:t>-16.47</w:t>
            </w:r>
          </w:p>
        </w:tc>
      </w:tr>
      <w:tr w:rsidR="00EA658E" w14:paraId="60DC1E6C" w14:textId="77777777" w:rsidTr="00EA658E">
        <w:trPr>
          <w:jc w:val="center"/>
        </w:trPr>
        <w:tc>
          <w:tcPr>
            <w:tcW w:w="0" w:type="auto"/>
            <w:tcBorders>
              <w:top w:val="nil"/>
              <w:left w:val="nil"/>
              <w:bottom w:val="nil"/>
              <w:right w:val="nil"/>
            </w:tcBorders>
            <w:vAlign w:val="center"/>
          </w:tcPr>
          <w:p w14:paraId="5EA01CA0" w14:textId="35F7B79D" w:rsidR="00EA658E" w:rsidRPr="00EA658E" w:rsidRDefault="00EA658E">
            <w:pPr>
              <w:spacing w:line="240" w:lineRule="auto"/>
              <w:pPrChange w:id="1165" w:author="Dunnigan, Shannon" w:date="2024-02-22T12:10:00Z">
                <w:pPr>
                  <w:jc w:val="center"/>
                </w:pPr>
              </w:pPrChange>
            </w:pPr>
            <w:r w:rsidRPr="00EA658E">
              <w:t>2009</w:t>
            </w:r>
          </w:p>
        </w:tc>
        <w:tc>
          <w:tcPr>
            <w:tcW w:w="0" w:type="auto"/>
            <w:tcBorders>
              <w:top w:val="nil"/>
              <w:left w:val="nil"/>
              <w:bottom w:val="nil"/>
              <w:right w:val="nil"/>
            </w:tcBorders>
            <w:vAlign w:val="center"/>
          </w:tcPr>
          <w:p w14:paraId="3F7710AC" w14:textId="5C23D11C" w:rsidR="00EA658E" w:rsidRPr="00EA658E" w:rsidRDefault="00EA658E">
            <w:pPr>
              <w:spacing w:line="240" w:lineRule="auto"/>
              <w:pPrChange w:id="1166" w:author="Dunnigan, Shannon" w:date="2024-02-22T12:10:00Z">
                <w:pPr>
                  <w:jc w:val="center"/>
                </w:pPr>
              </w:pPrChange>
            </w:pPr>
            <w:r>
              <w:t>139.38</w:t>
            </w:r>
          </w:p>
        </w:tc>
        <w:tc>
          <w:tcPr>
            <w:tcW w:w="0" w:type="auto"/>
            <w:tcBorders>
              <w:top w:val="nil"/>
              <w:left w:val="nil"/>
              <w:bottom w:val="nil"/>
              <w:right w:val="nil"/>
            </w:tcBorders>
            <w:vAlign w:val="center"/>
          </w:tcPr>
          <w:p w14:paraId="55C77B90" w14:textId="1C9D6333" w:rsidR="00EA658E" w:rsidRPr="00EA658E" w:rsidRDefault="00EA658E">
            <w:pPr>
              <w:spacing w:line="240" w:lineRule="auto"/>
              <w:pPrChange w:id="1167" w:author="Dunnigan, Shannon" w:date="2024-02-22T12:10:00Z">
                <w:pPr>
                  <w:jc w:val="center"/>
                </w:pPr>
              </w:pPrChange>
            </w:pPr>
            <w:r>
              <w:t>19.55</w:t>
            </w:r>
          </w:p>
        </w:tc>
      </w:tr>
      <w:tr w:rsidR="00EA658E" w14:paraId="4F6D8EAF" w14:textId="77777777" w:rsidTr="00EA658E">
        <w:trPr>
          <w:jc w:val="center"/>
        </w:trPr>
        <w:tc>
          <w:tcPr>
            <w:tcW w:w="0" w:type="auto"/>
            <w:tcBorders>
              <w:top w:val="nil"/>
              <w:left w:val="nil"/>
              <w:bottom w:val="nil"/>
              <w:right w:val="nil"/>
            </w:tcBorders>
            <w:vAlign w:val="center"/>
          </w:tcPr>
          <w:p w14:paraId="5D325EAB" w14:textId="0D9F5412" w:rsidR="00EA658E" w:rsidRPr="00EA658E" w:rsidRDefault="00EA658E">
            <w:pPr>
              <w:spacing w:line="240" w:lineRule="auto"/>
              <w:pPrChange w:id="1168" w:author="Dunnigan, Shannon" w:date="2024-02-22T12:10:00Z">
                <w:pPr>
                  <w:jc w:val="center"/>
                </w:pPr>
              </w:pPrChange>
            </w:pPr>
            <w:r w:rsidRPr="00EA658E">
              <w:t>2010</w:t>
            </w:r>
          </w:p>
        </w:tc>
        <w:tc>
          <w:tcPr>
            <w:tcW w:w="0" w:type="auto"/>
            <w:tcBorders>
              <w:top w:val="nil"/>
              <w:left w:val="nil"/>
              <w:bottom w:val="nil"/>
              <w:right w:val="nil"/>
            </w:tcBorders>
            <w:vAlign w:val="center"/>
          </w:tcPr>
          <w:p w14:paraId="7066AF51" w14:textId="1C80E114" w:rsidR="00EA658E" w:rsidRPr="00EA658E" w:rsidRDefault="00EA658E">
            <w:pPr>
              <w:spacing w:line="240" w:lineRule="auto"/>
              <w:pPrChange w:id="1169" w:author="Dunnigan, Shannon" w:date="2024-02-22T12:10:00Z">
                <w:pPr>
                  <w:jc w:val="center"/>
                </w:pPr>
              </w:pPrChange>
            </w:pPr>
            <w:r>
              <w:t>79.78</w:t>
            </w:r>
          </w:p>
        </w:tc>
        <w:tc>
          <w:tcPr>
            <w:tcW w:w="0" w:type="auto"/>
            <w:tcBorders>
              <w:top w:val="nil"/>
              <w:left w:val="nil"/>
              <w:bottom w:val="nil"/>
              <w:right w:val="nil"/>
            </w:tcBorders>
            <w:vAlign w:val="center"/>
          </w:tcPr>
          <w:p w14:paraId="2E60B787" w14:textId="5CF35EF6" w:rsidR="00EA658E" w:rsidRPr="00EA658E" w:rsidRDefault="00EA658E">
            <w:pPr>
              <w:spacing w:line="240" w:lineRule="auto"/>
              <w:pPrChange w:id="1170" w:author="Dunnigan, Shannon" w:date="2024-02-22T12:10:00Z">
                <w:pPr>
                  <w:jc w:val="center"/>
                </w:pPr>
              </w:pPrChange>
            </w:pPr>
            <w:r>
              <w:t>-40.05</w:t>
            </w:r>
          </w:p>
        </w:tc>
      </w:tr>
      <w:tr w:rsidR="00EA658E" w14:paraId="38241ADA" w14:textId="77777777" w:rsidTr="00EA658E">
        <w:trPr>
          <w:jc w:val="center"/>
        </w:trPr>
        <w:tc>
          <w:tcPr>
            <w:tcW w:w="0" w:type="auto"/>
            <w:tcBorders>
              <w:top w:val="nil"/>
              <w:left w:val="nil"/>
              <w:bottom w:val="nil"/>
              <w:right w:val="nil"/>
            </w:tcBorders>
            <w:vAlign w:val="center"/>
          </w:tcPr>
          <w:p w14:paraId="15B89A1B" w14:textId="7BE41E57" w:rsidR="00EA658E" w:rsidRPr="00EA658E" w:rsidRDefault="00EA658E">
            <w:pPr>
              <w:spacing w:line="240" w:lineRule="auto"/>
              <w:pPrChange w:id="1171" w:author="Dunnigan, Shannon" w:date="2024-02-22T12:10:00Z">
                <w:pPr>
                  <w:jc w:val="center"/>
                </w:pPr>
              </w:pPrChange>
            </w:pPr>
            <w:r w:rsidRPr="00EA658E">
              <w:t>2011</w:t>
            </w:r>
          </w:p>
        </w:tc>
        <w:tc>
          <w:tcPr>
            <w:tcW w:w="0" w:type="auto"/>
            <w:tcBorders>
              <w:top w:val="nil"/>
              <w:left w:val="nil"/>
              <w:bottom w:val="nil"/>
              <w:right w:val="nil"/>
            </w:tcBorders>
            <w:vAlign w:val="center"/>
          </w:tcPr>
          <w:p w14:paraId="65FCBA6C" w14:textId="122265FD" w:rsidR="00EA658E" w:rsidRPr="00EA658E" w:rsidRDefault="00EA658E">
            <w:pPr>
              <w:spacing w:line="240" w:lineRule="auto"/>
              <w:pPrChange w:id="1172" w:author="Dunnigan, Shannon" w:date="2024-02-22T12:10:00Z">
                <w:pPr>
                  <w:jc w:val="center"/>
                </w:pPr>
              </w:pPrChange>
            </w:pPr>
            <w:r>
              <w:t>86.64</w:t>
            </w:r>
          </w:p>
        </w:tc>
        <w:tc>
          <w:tcPr>
            <w:tcW w:w="0" w:type="auto"/>
            <w:tcBorders>
              <w:top w:val="nil"/>
              <w:left w:val="nil"/>
              <w:bottom w:val="nil"/>
              <w:right w:val="nil"/>
            </w:tcBorders>
            <w:vAlign w:val="center"/>
          </w:tcPr>
          <w:p w14:paraId="2B88BF6A" w14:textId="7F8EEF7C" w:rsidR="00EA658E" w:rsidRPr="00EA658E" w:rsidRDefault="00EA658E">
            <w:pPr>
              <w:spacing w:line="240" w:lineRule="auto"/>
              <w:pPrChange w:id="1173" w:author="Dunnigan, Shannon" w:date="2024-02-22T12:10:00Z">
                <w:pPr>
                  <w:jc w:val="center"/>
                </w:pPr>
              </w:pPrChange>
            </w:pPr>
            <w:r>
              <w:t>-33.19</w:t>
            </w:r>
          </w:p>
        </w:tc>
      </w:tr>
      <w:tr w:rsidR="00EA658E" w14:paraId="33D9D4A2" w14:textId="77777777" w:rsidTr="00EA658E">
        <w:trPr>
          <w:jc w:val="center"/>
        </w:trPr>
        <w:tc>
          <w:tcPr>
            <w:tcW w:w="0" w:type="auto"/>
            <w:tcBorders>
              <w:top w:val="nil"/>
              <w:left w:val="nil"/>
              <w:bottom w:val="nil"/>
              <w:right w:val="nil"/>
            </w:tcBorders>
            <w:vAlign w:val="center"/>
          </w:tcPr>
          <w:p w14:paraId="1A19ED9D" w14:textId="79BE0309" w:rsidR="00EA658E" w:rsidRPr="00EA658E" w:rsidRDefault="00EA658E">
            <w:pPr>
              <w:spacing w:line="240" w:lineRule="auto"/>
              <w:pPrChange w:id="1174" w:author="Dunnigan, Shannon" w:date="2024-02-22T12:10:00Z">
                <w:pPr>
                  <w:jc w:val="center"/>
                </w:pPr>
              </w:pPrChange>
            </w:pPr>
            <w:r w:rsidRPr="00EA658E">
              <w:t>2012</w:t>
            </w:r>
          </w:p>
        </w:tc>
        <w:tc>
          <w:tcPr>
            <w:tcW w:w="0" w:type="auto"/>
            <w:tcBorders>
              <w:top w:val="nil"/>
              <w:left w:val="nil"/>
              <w:bottom w:val="nil"/>
              <w:right w:val="nil"/>
            </w:tcBorders>
            <w:vAlign w:val="center"/>
          </w:tcPr>
          <w:p w14:paraId="6FBD55AE" w14:textId="4CA46026" w:rsidR="00EA658E" w:rsidRPr="00EA658E" w:rsidRDefault="00EA658E">
            <w:pPr>
              <w:spacing w:line="240" w:lineRule="auto"/>
              <w:pPrChange w:id="1175" w:author="Dunnigan, Shannon" w:date="2024-02-22T12:10:00Z">
                <w:pPr>
                  <w:jc w:val="center"/>
                </w:pPr>
              </w:pPrChange>
            </w:pPr>
            <w:r>
              <w:t>120.52</w:t>
            </w:r>
          </w:p>
        </w:tc>
        <w:tc>
          <w:tcPr>
            <w:tcW w:w="0" w:type="auto"/>
            <w:tcBorders>
              <w:top w:val="nil"/>
              <w:left w:val="nil"/>
              <w:bottom w:val="nil"/>
              <w:right w:val="nil"/>
            </w:tcBorders>
            <w:vAlign w:val="center"/>
          </w:tcPr>
          <w:p w14:paraId="4D8CF683" w14:textId="643A26DA" w:rsidR="00EA658E" w:rsidRPr="00EA658E" w:rsidRDefault="00EA658E">
            <w:pPr>
              <w:spacing w:line="240" w:lineRule="auto"/>
              <w:pPrChange w:id="1176" w:author="Dunnigan, Shannon" w:date="2024-02-22T12:10:00Z">
                <w:pPr>
                  <w:jc w:val="center"/>
                </w:pPr>
              </w:pPrChange>
            </w:pPr>
            <w:r>
              <w:t>0.69</w:t>
            </w:r>
          </w:p>
        </w:tc>
      </w:tr>
      <w:tr w:rsidR="00EA658E" w14:paraId="3128F802" w14:textId="77777777" w:rsidTr="00EA658E">
        <w:trPr>
          <w:jc w:val="center"/>
        </w:trPr>
        <w:tc>
          <w:tcPr>
            <w:tcW w:w="0" w:type="auto"/>
            <w:tcBorders>
              <w:top w:val="nil"/>
              <w:left w:val="nil"/>
              <w:bottom w:val="nil"/>
              <w:right w:val="nil"/>
            </w:tcBorders>
            <w:vAlign w:val="center"/>
          </w:tcPr>
          <w:p w14:paraId="242FFEA2" w14:textId="5DA45B06" w:rsidR="00EA658E" w:rsidRPr="00EA658E" w:rsidRDefault="00EA658E">
            <w:pPr>
              <w:spacing w:line="240" w:lineRule="auto"/>
              <w:pPrChange w:id="1177" w:author="Dunnigan, Shannon" w:date="2024-02-22T12:10:00Z">
                <w:pPr>
                  <w:jc w:val="center"/>
                </w:pPr>
              </w:pPrChange>
            </w:pPr>
            <w:r w:rsidRPr="00EA658E">
              <w:t>2013</w:t>
            </w:r>
          </w:p>
        </w:tc>
        <w:tc>
          <w:tcPr>
            <w:tcW w:w="0" w:type="auto"/>
            <w:tcBorders>
              <w:top w:val="nil"/>
              <w:left w:val="nil"/>
              <w:bottom w:val="nil"/>
              <w:right w:val="nil"/>
            </w:tcBorders>
            <w:vAlign w:val="center"/>
          </w:tcPr>
          <w:p w14:paraId="60485156" w14:textId="340722AF" w:rsidR="00EA658E" w:rsidRPr="00EA658E" w:rsidRDefault="00EA658E">
            <w:pPr>
              <w:spacing w:line="240" w:lineRule="auto"/>
              <w:pPrChange w:id="1178" w:author="Dunnigan, Shannon" w:date="2024-02-22T12:10:00Z">
                <w:pPr>
                  <w:jc w:val="center"/>
                </w:pPr>
              </w:pPrChange>
            </w:pPr>
            <w:r>
              <w:t>146.54</w:t>
            </w:r>
          </w:p>
        </w:tc>
        <w:tc>
          <w:tcPr>
            <w:tcW w:w="0" w:type="auto"/>
            <w:tcBorders>
              <w:top w:val="nil"/>
              <w:left w:val="nil"/>
              <w:bottom w:val="nil"/>
              <w:right w:val="nil"/>
            </w:tcBorders>
            <w:vAlign w:val="center"/>
          </w:tcPr>
          <w:p w14:paraId="51652AD4" w14:textId="32AA21BD" w:rsidR="00EA658E" w:rsidRPr="00EA658E" w:rsidRDefault="00EA658E">
            <w:pPr>
              <w:spacing w:line="240" w:lineRule="auto"/>
              <w:pPrChange w:id="1179" w:author="Dunnigan, Shannon" w:date="2024-02-22T12:10:00Z">
                <w:pPr>
                  <w:jc w:val="center"/>
                </w:pPr>
              </w:pPrChange>
            </w:pPr>
            <w:r>
              <w:t>26.71</w:t>
            </w:r>
          </w:p>
        </w:tc>
      </w:tr>
      <w:tr w:rsidR="00EA658E" w14:paraId="1AEE9346" w14:textId="77777777" w:rsidTr="00EA658E">
        <w:trPr>
          <w:jc w:val="center"/>
        </w:trPr>
        <w:tc>
          <w:tcPr>
            <w:tcW w:w="0" w:type="auto"/>
            <w:tcBorders>
              <w:top w:val="nil"/>
              <w:left w:val="nil"/>
              <w:bottom w:val="nil"/>
              <w:right w:val="nil"/>
            </w:tcBorders>
            <w:vAlign w:val="center"/>
          </w:tcPr>
          <w:p w14:paraId="15FE0CB2" w14:textId="508B022E" w:rsidR="00EA658E" w:rsidRPr="00EA658E" w:rsidRDefault="00EA658E">
            <w:pPr>
              <w:spacing w:line="240" w:lineRule="auto"/>
              <w:pPrChange w:id="1180" w:author="Dunnigan, Shannon" w:date="2024-02-22T12:10:00Z">
                <w:pPr>
                  <w:jc w:val="center"/>
                </w:pPr>
              </w:pPrChange>
            </w:pPr>
            <w:r w:rsidRPr="00EA658E">
              <w:t>2014</w:t>
            </w:r>
          </w:p>
        </w:tc>
        <w:tc>
          <w:tcPr>
            <w:tcW w:w="0" w:type="auto"/>
            <w:tcBorders>
              <w:top w:val="nil"/>
              <w:left w:val="nil"/>
              <w:bottom w:val="nil"/>
              <w:right w:val="nil"/>
            </w:tcBorders>
            <w:vAlign w:val="center"/>
          </w:tcPr>
          <w:p w14:paraId="4E39CB20" w14:textId="40C8780D" w:rsidR="00EA658E" w:rsidRPr="00EA658E" w:rsidRDefault="00EA658E">
            <w:pPr>
              <w:spacing w:line="240" w:lineRule="auto"/>
              <w:pPrChange w:id="1181" w:author="Dunnigan, Shannon" w:date="2024-02-22T12:10:00Z">
                <w:pPr>
                  <w:jc w:val="center"/>
                </w:pPr>
              </w:pPrChange>
            </w:pPr>
            <w:r>
              <w:t>154.38</w:t>
            </w:r>
          </w:p>
        </w:tc>
        <w:tc>
          <w:tcPr>
            <w:tcW w:w="0" w:type="auto"/>
            <w:tcBorders>
              <w:top w:val="nil"/>
              <w:left w:val="nil"/>
              <w:bottom w:val="nil"/>
              <w:right w:val="nil"/>
            </w:tcBorders>
            <w:vAlign w:val="center"/>
          </w:tcPr>
          <w:p w14:paraId="1A3268E3" w14:textId="53788560" w:rsidR="00EA658E" w:rsidRPr="00EA658E" w:rsidRDefault="00EA658E">
            <w:pPr>
              <w:spacing w:line="240" w:lineRule="auto"/>
              <w:pPrChange w:id="1182" w:author="Dunnigan, Shannon" w:date="2024-02-22T12:10:00Z">
                <w:pPr>
                  <w:jc w:val="center"/>
                </w:pPr>
              </w:pPrChange>
            </w:pPr>
            <w:r>
              <w:t>34.55</w:t>
            </w:r>
          </w:p>
        </w:tc>
      </w:tr>
      <w:tr w:rsidR="00EA658E" w14:paraId="11B75E95" w14:textId="77777777" w:rsidTr="00EA658E">
        <w:trPr>
          <w:jc w:val="center"/>
        </w:trPr>
        <w:tc>
          <w:tcPr>
            <w:tcW w:w="0" w:type="auto"/>
            <w:tcBorders>
              <w:top w:val="nil"/>
              <w:left w:val="nil"/>
              <w:bottom w:val="nil"/>
              <w:right w:val="nil"/>
            </w:tcBorders>
            <w:vAlign w:val="center"/>
          </w:tcPr>
          <w:p w14:paraId="70B29D6D" w14:textId="23B1C93B" w:rsidR="00EA658E" w:rsidRPr="00EA658E" w:rsidRDefault="00EA658E">
            <w:pPr>
              <w:spacing w:line="240" w:lineRule="auto"/>
              <w:pPrChange w:id="1183" w:author="Dunnigan, Shannon" w:date="2024-02-22T12:10:00Z">
                <w:pPr>
                  <w:jc w:val="center"/>
                </w:pPr>
              </w:pPrChange>
            </w:pPr>
            <w:r w:rsidRPr="00EA658E">
              <w:t>2015</w:t>
            </w:r>
          </w:p>
        </w:tc>
        <w:tc>
          <w:tcPr>
            <w:tcW w:w="0" w:type="auto"/>
            <w:tcBorders>
              <w:top w:val="nil"/>
              <w:left w:val="nil"/>
              <w:bottom w:val="nil"/>
              <w:right w:val="nil"/>
            </w:tcBorders>
            <w:vAlign w:val="center"/>
          </w:tcPr>
          <w:p w14:paraId="0F4E6300" w14:textId="5133CB3C" w:rsidR="00EA658E" w:rsidRPr="00EA658E" w:rsidRDefault="00EA658E">
            <w:pPr>
              <w:spacing w:line="240" w:lineRule="auto"/>
              <w:pPrChange w:id="1184" w:author="Dunnigan, Shannon" w:date="2024-02-22T12:10:00Z">
                <w:pPr>
                  <w:jc w:val="center"/>
                </w:pPr>
              </w:pPrChange>
            </w:pPr>
            <w:r>
              <w:t>116.49</w:t>
            </w:r>
          </w:p>
        </w:tc>
        <w:tc>
          <w:tcPr>
            <w:tcW w:w="0" w:type="auto"/>
            <w:tcBorders>
              <w:top w:val="nil"/>
              <w:left w:val="nil"/>
              <w:bottom w:val="nil"/>
              <w:right w:val="nil"/>
            </w:tcBorders>
            <w:vAlign w:val="center"/>
          </w:tcPr>
          <w:p w14:paraId="4D38A8FA" w14:textId="42C95E97" w:rsidR="00EA658E" w:rsidRPr="00EA658E" w:rsidRDefault="00EA658E">
            <w:pPr>
              <w:spacing w:line="240" w:lineRule="auto"/>
              <w:pPrChange w:id="1185" w:author="Dunnigan, Shannon" w:date="2024-02-22T12:10:00Z">
                <w:pPr>
                  <w:jc w:val="center"/>
                </w:pPr>
              </w:pPrChange>
            </w:pPr>
            <w:r>
              <w:t>-3.34</w:t>
            </w:r>
          </w:p>
        </w:tc>
      </w:tr>
      <w:tr w:rsidR="00EA658E" w14:paraId="29AC4E59" w14:textId="77777777" w:rsidTr="00EA658E">
        <w:trPr>
          <w:jc w:val="center"/>
        </w:trPr>
        <w:tc>
          <w:tcPr>
            <w:tcW w:w="0" w:type="auto"/>
            <w:tcBorders>
              <w:top w:val="nil"/>
              <w:left w:val="nil"/>
              <w:bottom w:val="nil"/>
              <w:right w:val="nil"/>
            </w:tcBorders>
            <w:vAlign w:val="center"/>
          </w:tcPr>
          <w:p w14:paraId="261DAB2B" w14:textId="4436273E" w:rsidR="00EA658E" w:rsidRPr="00EA658E" w:rsidRDefault="00EA658E">
            <w:pPr>
              <w:spacing w:line="240" w:lineRule="auto"/>
              <w:pPrChange w:id="1186" w:author="Dunnigan, Shannon" w:date="2024-02-22T12:10:00Z">
                <w:pPr>
                  <w:jc w:val="center"/>
                </w:pPr>
              </w:pPrChange>
            </w:pPr>
            <w:r w:rsidRPr="00EA658E">
              <w:t>2016</w:t>
            </w:r>
          </w:p>
        </w:tc>
        <w:tc>
          <w:tcPr>
            <w:tcW w:w="0" w:type="auto"/>
            <w:tcBorders>
              <w:top w:val="nil"/>
              <w:left w:val="nil"/>
              <w:bottom w:val="nil"/>
              <w:right w:val="nil"/>
            </w:tcBorders>
            <w:vAlign w:val="center"/>
          </w:tcPr>
          <w:p w14:paraId="5B3C630A" w14:textId="723934B0" w:rsidR="00EA658E" w:rsidRPr="00EA658E" w:rsidRDefault="00EA658E">
            <w:pPr>
              <w:spacing w:line="240" w:lineRule="auto"/>
              <w:pPrChange w:id="1187" w:author="Dunnigan, Shannon" w:date="2024-02-22T12:10:00Z">
                <w:pPr>
                  <w:jc w:val="center"/>
                </w:pPr>
              </w:pPrChange>
            </w:pPr>
            <w:r>
              <w:t>110.20</w:t>
            </w:r>
          </w:p>
        </w:tc>
        <w:tc>
          <w:tcPr>
            <w:tcW w:w="0" w:type="auto"/>
            <w:tcBorders>
              <w:top w:val="nil"/>
              <w:left w:val="nil"/>
              <w:bottom w:val="nil"/>
              <w:right w:val="nil"/>
            </w:tcBorders>
            <w:vAlign w:val="center"/>
          </w:tcPr>
          <w:p w14:paraId="36B06F58" w14:textId="423E9BD3" w:rsidR="00EA658E" w:rsidRPr="00EA658E" w:rsidRDefault="00EA658E">
            <w:pPr>
              <w:spacing w:line="240" w:lineRule="auto"/>
              <w:pPrChange w:id="1188" w:author="Dunnigan, Shannon" w:date="2024-02-22T12:10:00Z">
                <w:pPr>
                  <w:jc w:val="center"/>
                </w:pPr>
              </w:pPrChange>
            </w:pPr>
            <w:r>
              <w:t>-9.63</w:t>
            </w:r>
          </w:p>
        </w:tc>
      </w:tr>
      <w:tr w:rsidR="00EA658E" w14:paraId="2905A822" w14:textId="77777777" w:rsidTr="00EA658E">
        <w:trPr>
          <w:jc w:val="center"/>
        </w:trPr>
        <w:tc>
          <w:tcPr>
            <w:tcW w:w="0" w:type="auto"/>
            <w:tcBorders>
              <w:top w:val="nil"/>
              <w:left w:val="nil"/>
              <w:bottom w:val="nil"/>
              <w:right w:val="nil"/>
            </w:tcBorders>
            <w:vAlign w:val="center"/>
          </w:tcPr>
          <w:p w14:paraId="5613411C" w14:textId="1312CA2C" w:rsidR="00EA658E" w:rsidRPr="00EA658E" w:rsidRDefault="00EA658E">
            <w:pPr>
              <w:spacing w:line="240" w:lineRule="auto"/>
              <w:pPrChange w:id="1189" w:author="Dunnigan, Shannon" w:date="2024-02-22T12:10:00Z">
                <w:pPr>
                  <w:jc w:val="center"/>
                </w:pPr>
              </w:pPrChange>
            </w:pPr>
            <w:r w:rsidRPr="00EA658E">
              <w:t>2017</w:t>
            </w:r>
          </w:p>
        </w:tc>
        <w:tc>
          <w:tcPr>
            <w:tcW w:w="0" w:type="auto"/>
            <w:tcBorders>
              <w:top w:val="nil"/>
              <w:left w:val="nil"/>
              <w:bottom w:val="nil"/>
              <w:right w:val="nil"/>
            </w:tcBorders>
            <w:vAlign w:val="center"/>
          </w:tcPr>
          <w:p w14:paraId="3BB5A02C" w14:textId="66B6AB86" w:rsidR="00EA658E" w:rsidRPr="00EA658E" w:rsidRDefault="00EA658E">
            <w:pPr>
              <w:spacing w:line="240" w:lineRule="auto"/>
              <w:pPrChange w:id="1190" w:author="Dunnigan, Shannon" w:date="2024-02-22T12:10:00Z">
                <w:pPr>
                  <w:jc w:val="center"/>
                </w:pPr>
              </w:pPrChange>
            </w:pPr>
            <w:r>
              <w:t>154.15</w:t>
            </w:r>
          </w:p>
        </w:tc>
        <w:tc>
          <w:tcPr>
            <w:tcW w:w="0" w:type="auto"/>
            <w:tcBorders>
              <w:top w:val="nil"/>
              <w:left w:val="nil"/>
              <w:bottom w:val="nil"/>
              <w:right w:val="nil"/>
            </w:tcBorders>
            <w:vAlign w:val="center"/>
          </w:tcPr>
          <w:p w14:paraId="41CE7906" w14:textId="034711E7" w:rsidR="00EA658E" w:rsidRPr="00EA658E" w:rsidRDefault="00EA658E">
            <w:pPr>
              <w:spacing w:line="240" w:lineRule="auto"/>
              <w:pPrChange w:id="1191" w:author="Dunnigan, Shannon" w:date="2024-02-22T12:10:00Z">
                <w:pPr>
                  <w:jc w:val="center"/>
                </w:pPr>
              </w:pPrChange>
            </w:pPr>
            <w:r>
              <w:t>34.32</w:t>
            </w:r>
          </w:p>
        </w:tc>
      </w:tr>
      <w:tr w:rsidR="00EA658E" w14:paraId="51B43C87" w14:textId="77777777" w:rsidTr="00EA658E">
        <w:trPr>
          <w:jc w:val="center"/>
        </w:trPr>
        <w:tc>
          <w:tcPr>
            <w:tcW w:w="0" w:type="auto"/>
            <w:tcBorders>
              <w:top w:val="nil"/>
              <w:left w:val="nil"/>
              <w:bottom w:val="nil"/>
              <w:right w:val="nil"/>
            </w:tcBorders>
            <w:vAlign w:val="center"/>
          </w:tcPr>
          <w:p w14:paraId="162BA0E5" w14:textId="1EEA404F" w:rsidR="00EA658E" w:rsidRPr="00EA658E" w:rsidRDefault="00EA658E">
            <w:pPr>
              <w:spacing w:line="240" w:lineRule="auto"/>
              <w:pPrChange w:id="1192" w:author="Dunnigan, Shannon" w:date="2024-02-22T12:10:00Z">
                <w:pPr>
                  <w:jc w:val="center"/>
                </w:pPr>
              </w:pPrChange>
            </w:pPr>
            <w:r w:rsidRPr="00EA658E">
              <w:t>2018</w:t>
            </w:r>
          </w:p>
        </w:tc>
        <w:tc>
          <w:tcPr>
            <w:tcW w:w="0" w:type="auto"/>
            <w:tcBorders>
              <w:top w:val="nil"/>
              <w:left w:val="nil"/>
              <w:bottom w:val="nil"/>
              <w:right w:val="nil"/>
            </w:tcBorders>
            <w:vAlign w:val="center"/>
          </w:tcPr>
          <w:p w14:paraId="22C82724" w14:textId="3D40DF79" w:rsidR="00EA658E" w:rsidRPr="00EA658E" w:rsidRDefault="00EA658E">
            <w:pPr>
              <w:spacing w:line="240" w:lineRule="auto"/>
              <w:pPrChange w:id="1193" w:author="Dunnigan, Shannon" w:date="2024-02-22T12:10:00Z">
                <w:pPr>
                  <w:jc w:val="center"/>
                </w:pPr>
              </w:pPrChange>
            </w:pPr>
            <w:r>
              <w:t>144.39</w:t>
            </w:r>
          </w:p>
        </w:tc>
        <w:tc>
          <w:tcPr>
            <w:tcW w:w="0" w:type="auto"/>
            <w:tcBorders>
              <w:top w:val="nil"/>
              <w:left w:val="nil"/>
              <w:bottom w:val="nil"/>
              <w:right w:val="nil"/>
            </w:tcBorders>
            <w:vAlign w:val="center"/>
          </w:tcPr>
          <w:p w14:paraId="73926186" w14:textId="08FD107C" w:rsidR="00EA658E" w:rsidRPr="00EA658E" w:rsidRDefault="00EA658E">
            <w:pPr>
              <w:spacing w:line="240" w:lineRule="auto"/>
              <w:pPrChange w:id="1194" w:author="Dunnigan, Shannon" w:date="2024-02-22T12:10:00Z">
                <w:pPr>
                  <w:jc w:val="center"/>
                </w:pPr>
              </w:pPrChange>
            </w:pPr>
            <w:r>
              <w:t>24.56</w:t>
            </w:r>
          </w:p>
        </w:tc>
      </w:tr>
      <w:tr w:rsidR="00EA658E" w14:paraId="207F1AE6" w14:textId="77777777" w:rsidTr="00EA658E">
        <w:trPr>
          <w:jc w:val="center"/>
        </w:trPr>
        <w:tc>
          <w:tcPr>
            <w:tcW w:w="0" w:type="auto"/>
            <w:tcBorders>
              <w:top w:val="nil"/>
              <w:left w:val="nil"/>
              <w:bottom w:val="nil"/>
              <w:right w:val="nil"/>
            </w:tcBorders>
            <w:vAlign w:val="center"/>
          </w:tcPr>
          <w:p w14:paraId="288ADA94" w14:textId="0EDACA32" w:rsidR="00EA658E" w:rsidRPr="00EA658E" w:rsidRDefault="00EA658E">
            <w:pPr>
              <w:spacing w:line="240" w:lineRule="auto"/>
              <w:pPrChange w:id="1195" w:author="Dunnigan, Shannon" w:date="2024-02-22T12:10:00Z">
                <w:pPr>
                  <w:jc w:val="center"/>
                </w:pPr>
              </w:pPrChange>
            </w:pPr>
            <w:r w:rsidRPr="00EA658E">
              <w:t>2019</w:t>
            </w:r>
          </w:p>
        </w:tc>
        <w:tc>
          <w:tcPr>
            <w:tcW w:w="0" w:type="auto"/>
            <w:tcBorders>
              <w:top w:val="nil"/>
              <w:left w:val="nil"/>
              <w:bottom w:val="nil"/>
              <w:right w:val="nil"/>
            </w:tcBorders>
            <w:vAlign w:val="center"/>
          </w:tcPr>
          <w:p w14:paraId="71F01B55" w14:textId="2C308AF9" w:rsidR="00EA658E" w:rsidRPr="00EA658E" w:rsidRDefault="00EA658E">
            <w:pPr>
              <w:spacing w:line="240" w:lineRule="auto"/>
              <w:pPrChange w:id="1196" w:author="Dunnigan, Shannon" w:date="2024-02-22T12:10:00Z">
                <w:pPr>
                  <w:jc w:val="center"/>
                </w:pPr>
              </w:pPrChange>
            </w:pPr>
            <w:r>
              <w:t>101.32</w:t>
            </w:r>
          </w:p>
        </w:tc>
        <w:tc>
          <w:tcPr>
            <w:tcW w:w="0" w:type="auto"/>
            <w:tcBorders>
              <w:top w:val="nil"/>
              <w:left w:val="nil"/>
              <w:bottom w:val="nil"/>
              <w:right w:val="nil"/>
            </w:tcBorders>
            <w:vAlign w:val="center"/>
          </w:tcPr>
          <w:p w14:paraId="2355753B" w14:textId="6F6E2A81" w:rsidR="00EA658E" w:rsidRPr="00EA658E" w:rsidRDefault="00EA658E">
            <w:pPr>
              <w:spacing w:line="240" w:lineRule="auto"/>
              <w:pPrChange w:id="1197" w:author="Dunnigan, Shannon" w:date="2024-02-22T12:10:00Z">
                <w:pPr>
                  <w:jc w:val="center"/>
                </w:pPr>
              </w:pPrChange>
            </w:pPr>
            <w:r>
              <w:t>-18.51</w:t>
            </w:r>
          </w:p>
        </w:tc>
      </w:tr>
      <w:tr w:rsidR="00EA658E" w14:paraId="2F192B88" w14:textId="77777777" w:rsidTr="00EA658E">
        <w:trPr>
          <w:jc w:val="center"/>
        </w:trPr>
        <w:tc>
          <w:tcPr>
            <w:tcW w:w="0" w:type="auto"/>
            <w:tcBorders>
              <w:top w:val="nil"/>
              <w:left w:val="nil"/>
              <w:bottom w:val="nil"/>
              <w:right w:val="nil"/>
            </w:tcBorders>
            <w:vAlign w:val="center"/>
          </w:tcPr>
          <w:p w14:paraId="79503D05" w14:textId="65181186" w:rsidR="00EA658E" w:rsidRPr="00EA658E" w:rsidRDefault="00EA658E">
            <w:pPr>
              <w:spacing w:line="240" w:lineRule="auto"/>
              <w:pPrChange w:id="1198" w:author="Dunnigan, Shannon" w:date="2024-02-22T12:10:00Z">
                <w:pPr>
                  <w:jc w:val="center"/>
                </w:pPr>
              </w:pPrChange>
            </w:pPr>
            <w:r w:rsidRPr="00EA658E">
              <w:t>2020</w:t>
            </w:r>
          </w:p>
        </w:tc>
        <w:tc>
          <w:tcPr>
            <w:tcW w:w="0" w:type="auto"/>
            <w:tcBorders>
              <w:top w:val="nil"/>
              <w:left w:val="nil"/>
              <w:bottom w:val="nil"/>
              <w:right w:val="nil"/>
            </w:tcBorders>
            <w:vAlign w:val="center"/>
          </w:tcPr>
          <w:p w14:paraId="1641F1F0" w14:textId="6BC4C40A" w:rsidR="00EA658E" w:rsidRPr="00EA658E" w:rsidRDefault="00EA658E">
            <w:pPr>
              <w:spacing w:line="240" w:lineRule="auto"/>
              <w:pPrChange w:id="1199" w:author="Dunnigan, Shannon" w:date="2024-02-22T12:10:00Z">
                <w:pPr>
                  <w:jc w:val="center"/>
                </w:pPr>
              </w:pPrChange>
            </w:pPr>
            <w:r>
              <w:t>128.89</w:t>
            </w:r>
          </w:p>
        </w:tc>
        <w:tc>
          <w:tcPr>
            <w:tcW w:w="0" w:type="auto"/>
            <w:tcBorders>
              <w:top w:val="nil"/>
              <w:left w:val="nil"/>
              <w:bottom w:val="nil"/>
              <w:right w:val="nil"/>
            </w:tcBorders>
            <w:vAlign w:val="center"/>
          </w:tcPr>
          <w:p w14:paraId="7AEB473F" w14:textId="1C7F56B3" w:rsidR="00EA658E" w:rsidRPr="00EA658E" w:rsidRDefault="00EA658E">
            <w:pPr>
              <w:spacing w:line="240" w:lineRule="auto"/>
              <w:pPrChange w:id="1200" w:author="Dunnigan, Shannon" w:date="2024-02-22T12:10:00Z">
                <w:pPr>
                  <w:jc w:val="center"/>
                </w:pPr>
              </w:pPrChange>
            </w:pPr>
            <w:r>
              <w:t>9.06</w:t>
            </w:r>
          </w:p>
        </w:tc>
      </w:tr>
      <w:tr w:rsidR="00EA658E" w14:paraId="6700E636" w14:textId="77777777" w:rsidTr="00EA658E">
        <w:trPr>
          <w:jc w:val="center"/>
        </w:trPr>
        <w:tc>
          <w:tcPr>
            <w:tcW w:w="0" w:type="auto"/>
            <w:tcBorders>
              <w:top w:val="nil"/>
              <w:left w:val="nil"/>
              <w:bottom w:val="nil"/>
              <w:right w:val="nil"/>
            </w:tcBorders>
            <w:vAlign w:val="center"/>
          </w:tcPr>
          <w:p w14:paraId="7B85339F" w14:textId="6A82FE4D" w:rsidR="00EA658E" w:rsidRPr="00EA658E" w:rsidRDefault="00EA658E">
            <w:pPr>
              <w:spacing w:line="240" w:lineRule="auto"/>
              <w:pPrChange w:id="1201" w:author="Dunnigan, Shannon" w:date="2024-02-22T12:10:00Z">
                <w:pPr>
                  <w:jc w:val="center"/>
                </w:pPr>
              </w:pPrChange>
            </w:pPr>
            <w:r w:rsidRPr="00EA658E">
              <w:t>2021</w:t>
            </w:r>
          </w:p>
        </w:tc>
        <w:tc>
          <w:tcPr>
            <w:tcW w:w="0" w:type="auto"/>
            <w:tcBorders>
              <w:top w:val="nil"/>
              <w:left w:val="nil"/>
              <w:bottom w:val="nil"/>
              <w:right w:val="nil"/>
            </w:tcBorders>
            <w:vAlign w:val="center"/>
          </w:tcPr>
          <w:p w14:paraId="401A4CCE" w14:textId="1B521739" w:rsidR="00EA658E" w:rsidRPr="00EA658E" w:rsidRDefault="00EA658E">
            <w:pPr>
              <w:spacing w:line="240" w:lineRule="auto"/>
              <w:pPrChange w:id="1202" w:author="Dunnigan, Shannon" w:date="2024-02-22T12:10:00Z">
                <w:pPr>
                  <w:jc w:val="center"/>
                </w:pPr>
              </w:pPrChange>
            </w:pPr>
            <w:r>
              <w:t>103.47</w:t>
            </w:r>
          </w:p>
        </w:tc>
        <w:tc>
          <w:tcPr>
            <w:tcW w:w="0" w:type="auto"/>
            <w:tcBorders>
              <w:top w:val="nil"/>
              <w:left w:val="nil"/>
              <w:bottom w:val="nil"/>
              <w:right w:val="nil"/>
            </w:tcBorders>
            <w:vAlign w:val="center"/>
          </w:tcPr>
          <w:p w14:paraId="4C013FFF" w14:textId="5C2DDA4E" w:rsidR="00EA658E" w:rsidRPr="00EA658E" w:rsidRDefault="00EA658E">
            <w:pPr>
              <w:spacing w:line="240" w:lineRule="auto"/>
              <w:pPrChange w:id="1203" w:author="Dunnigan, Shannon" w:date="2024-02-22T12:10:00Z">
                <w:pPr>
                  <w:jc w:val="center"/>
                </w:pPr>
              </w:pPrChange>
            </w:pPr>
            <w:r>
              <w:t>-16.36</w:t>
            </w:r>
          </w:p>
        </w:tc>
      </w:tr>
      <w:tr w:rsidR="00EA658E" w14:paraId="6FA5CFBE" w14:textId="77777777" w:rsidTr="00EA658E">
        <w:trPr>
          <w:jc w:val="center"/>
        </w:trPr>
        <w:tc>
          <w:tcPr>
            <w:tcW w:w="0" w:type="auto"/>
            <w:tcBorders>
              <w:top w:val="nil"/>
              <w:left w:val="nil"/>
              <w:bottom w:val="nil"/>
              <w:right w:val="nil"/>
            </w:tcBorders>
            <w:vAlign w:val="center"/>
          </w:tcPr>
          <w:p w14:paraId="744675E4" w14:textId="6BBA360C" w:rsidR="00EA658E" w:rsidRPr="00EA658E" w:rsidRDefault="00EA658E">
            <w:pPr>
              <w:spacing w:line="240" w:lineRule="auto"/>
              <w:pPrChange w:id="1204" w:author="Dunnigan, Shannon" w:date="2024-02-22T12:10:00Z">
                <w:pPr>
                  <w:jc w:val="center"/>
                </w:pPr>
              </w:pPrChange>
            </w:pPr>
            <w:r w:rsidRPr="00EA658E">
              <w:t>2022</w:t>
            </w:r>
          </w:p>
        </w:tc>
        <w:tc>
          <w:tcPr>
            <w:tcW w:w="0" w:type="auto"/>
            <w:tcBorders>
              <w:top w:val="nil"/>
              <w:left w:val="nil"/>
              <w:bottom w:val="nil"/>
              <w:right w:val="nil"/>
            </w:tcBorders>
            <w:vAlign w:val="center"/>
          </w:tcPr>
          <w:p w14:paraId="4E25AE47" w14:textId="22CBD2D2" w:rsidR="00EA658E" w:rsidRPr="00EA658E" w:rsidRDefault="00EA658E">
            <w:pPr>
              <w:spacing w:line="240" w:lineRule="auto"/>
              <w:pPrChange w:id="1205" w:author="Dunnigan, Shannon" w:date="2024-02-22T12:10:00Z">
                <w:pPr>
                  <w:jc w:val="center"/>
                </w:pPr>
              </w:pPrChange>
            </w:pPr>
            <w:r>
              <w:t>143.13</w:t>
            </w:r>
          </w:p>
        </w:tc>
        <w:tc>
          <w:tcPr>
            <w:tcW w:w="0" w:type="auto"/>
            <w:tcBorders>
              <w:top w:val="nil"/>
              <w:left w:val="nil"/>
              <w:bottom w:val="nil"/>
              <w:right w:val="nil"/>
            </w:tcBorders>
            <w:vAlign w:val="center"/>
          </w:tcPr>
          <w:p w14:paraId="169BBCC7" w14:textId="61F4FACE" w:rsidR="00EA658E" w:rsidRPr="00EA658E" w:rsidRDefault="00EA658E">
            <w:pPr>
              <w:spacing w:line="240" w:lineRule="auto"/>
              <w:pPrChange w:id="1206" w:author="Dunnigan, Shannon" w:date="2024-02-22T12:10:00Z">
                <w:pPr>
                  <w:jc w:val="center"/>
                </w:pPr>
              </w:pPrChange>
            </w:pPr>
            <w:r>
              <w:t>23.30</w:t>
            </w:r>
          </w:p>
        </w:tc>
      </w:tr>
    </w:tbl>
    <w:p w14:paraId="5E6FBDD6" w14:textId="55112134" w:rsidR="00D34BF2" w:rsidRDefault="00D34BF2" w:rsidP="00B40CA6">
      <w:r>
        <w:br w:type="page"/>
      </w:r>
    </w:p>
    <w:p w14:paraId="0D61F1E2" w14:textId="77777777" w:rsidR="00D34BF2" w:rsidRDefault="00D34BF2" w:rsidP="00B40CA6">
      <w:pPr>
        <w:pStyle w:val="Bibliography"/>
      </w:pPr>
      <w:r>
        <w:rPr>
          <w:noProof/>
        </w:rPr>
        <w:lastRenderedPageBreak/>
        <w:drawing>
          <wp:inline distT="0" distB="0" distL="0" distR="0" wp14:anchorId="020BA6C1" wp14:editId="1408E62D">
            <wp:extent cx="6267450" cy="5600700"/>
            <wp:effectExtent l="0" t="0" r="0" b="0"/>
            <wp:docPr id="506881051"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81051" name="Picture 15" descr="Timelin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1892493" w14:textId="77777777" w:rsidR="00D34BF2" w:rsidRPr="002B768E" w:rsidRDefault="00D34BF2" w:rsidP="00B40CA6">
      <w:pPr>
        <w:pStyle w:val="Bibliography"/>
      </w:pPr>
      <w:r w:rsidRPr="002B768E">
        <w:t>Figure PI</w:t>
      </w:r>
      <w:commentRangeStart w:id="1207"/>
      <w:commentRangeStart w:id="1208"/>
      <w:r w:rsidRPr="002B768E">
        <w:t xml:space="preserve"> variability </w:t>
      </w:r>
      <w:commentRangeEnd w:id="1207"/>
      <w:r w:rsidR="0048151C">
        <w:rPr>
          <w:rStyle w:val="CommentReference"/>
        </w:rPr>
        <w:commentReference w:id="1207"/>
      </w:r>
      <w:commentRangeEnd w:id="1208"/>
      <w:r w:rsidR="001538CC">
        <w:rPr>
          <w:rStyle w:val="CommentReference"/>
        </w:rPr>
        <w:commentReference w:id="1208"/>
      </w:r>
    </w:p>
    <w:p w14:paraId="054CDB18" w14:textId="77777777" w:rsidR="00D34BF2" w:rsidRDefault="00D34BF2" w:rsidP="00B40CA6">
      <w:r>
        <w:br w:type="page"/>
      </w:r>
    </w:p>
    <w:p w14:paraId="707DEA54" w14:textId="77777777" w:rsidR="00D34BF2" w:rsidRDefault="00D34BF2" w:rsidP="00B40CA6">
      <w:pPr>
        <w:pStyle w:val="Bibliography"/>
      </w:pPr>
      <w:r>
        <w:rPr>
          <w:noProof/>
        </w:rPr>
        <w:lastRenderedPageBreak/>
        <w:drawing>
          <wp:inline distT="0" distB="0" distL="0" distR="0" wp14:anchorId="3472F855" wp14:editId="39ADB743">
            <wp:extent cx="6267450" cy="5600700"/>
            <wp:effectExtent l="0" t="0" r="0" b="0"/>
            <wp:docPr id="841347374"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47374" name="Picture 16" descr="Timeli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29939036" w14:textId="77777777" w:rsidR="00D34BF2" w:rsidRPr="002B768E" w:rsidRDefault="00D34BF2" w:rsidP="00B40CA6">
      <w:pPr>
        <w:pStyle w:val="Bibliography"/>
      </w:pPr>
      <w:r w:rsidRPr="002B768E">
        <w:t>Figure SS variability</w:t>
      </w:r>
    </w:p>
    <w:p w14:paraId="1D102D3A" w14:textId="77777777" w:rsidR="00D34BF2" w:rsidRDefault="00D34BF2" w:rsidP="00B40CA6">
      <w:r>
        <w:br w:type="page"/>
      </w:r>
    </w:p>
    <w:p w14:paraId="10A3DA19" w14:textId="77777777" w:rsidR="00D34BF2" w:rsidRDefault="00D34BF2" w:rsidP="00B40CA6">
      <w:pPr>
        <w:pStyle w:val="Bibliography"/>
      </w:pPr>
      <w:r>
        <w:rPr>
          <w:noProof/>
        </w:rPr>
        <w:lastRenderedPageBreak/>
        <w:drawing>
          <wp:inline distT="0" distB="0" distL="0" distR="0" wp14:anchorId="585C4BC5" wp14:editId="67D3BAE0">
            <wp:extent cx="6267450" cy="5600700"/>
            <wp:effectExtent l="0" t="0" r="0" b="0"/>
            <wp:docPr id="1997225873"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25873" name="Picture 17" descr="Timelin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78F2A441" w14:textId="77777777" w:rsidR="00D34BF2" w:rsidRPr="002B768E" w:rsidRDefault="00D34BF2" w:rsidP="00B40CA6">
      <w:pPr>
        <w:pStyle w:val="Bibliography"/>
      </w:pPr>
      <w:r w:rsidRPr="002B768E">
        <w:t>Figure FM variability</w:t>
      </w:r>
    </w:p>
    <w:p w14:paraId="0F945424" w14:textId="77777777" w:rsidR="00D34BF2" w:rsidRDefault="00D34BF2" w:rsidP="00B40CA6">
      <w:r>
        <w:br w:type="page"/>
      </w:r>
    </w:p>
    <w:p w14:paraId="486CACBD" w14:textId="77777777" w:rsidR="00D34BF2" w:rsidRDefault="00D34BF2" w:rsidP="00B40CA6">
      <w:pPr>
        <w:pStyle w:val="Bibliography"/>
      </w:pPr>
      <w:r>
        <w:rPr>
          <w:noProof/>
        </w:rPr>
        <w:lastRenderedPageBreak/>
        <w:drawing>
          <wp:inline distT="0" distB="0" distL="0" distR="0" wp14:anchorId="40B51C4F" wp14:editId="7F0BE2FB">
            <wp:extent cx="6267450" cy="5600700"/>
            <wp:effectExtent l="0" t="0" r="0" b="0"/>
            <wp:docPr id="533487489"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87489" name="Picture 18" descr="Timelin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C2BA954" w14:textId="77777777" w:rsidR="00D34BF2" w:rsidRDefault="00D34BF2" w:rsidP="00B40CA6">
      <w:pPr>
        <w:pStyle w:val="Bibliography"/>
      </w:pPr>
      <w:r w:rsidRPr="002B768E">
        <w:t>Figure PC variability</w:t>
      </w:r>
    </w:p>
    <w:p w14:paraId="7F55A789" w14:textId="062543F0" w:rsidR="00F97512" w:rsidRDefault="00A801C4" w:rsidP="00B40CA6">
      <w:r>
        <w:br w:type="page"/>
      </w:r>
    </w:p>
    <w:p w14:paraId="751BE973" w14:textId="77777777" w:rsidR="00F97512" w:rsidRDefault="00F97512" w:rsidP="00B40CA6">
      <w:pPr>
        <w:pStyle w:val="Bibliography"/>
      </w:pPr>
      <w:r>
        <w:rPr>
          <w:noProof/>
        </w:rPr>
        <w:lastRenderedPageBreak/>
        <w:drawing>
          <wp:inline distT="0" distB="0" distL="0" distR="0" wp14:anchorId="2F749BC6" wp14:editId="2788BFDE">
            <wp:extent cx="5962650" cy="6191250"/>
            <wp:effectExtent l="0" t="0" r="0" b="0"/>
            <wp:docPr id="711636205"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36205" name="Picture 2" descr="Chart, scatt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AD7DA63" w14:textId="77777777" w:rsidR="00F97512" w:rsidRDefault="00F97512" w:rsidP="00B40CA6">
      <w:pPr>
        <w:pStyle w:val="Bibliography"/>
      </w:pPr>
      <w:r>
        <w:t>Figure PI correlations</w:t>
      </w:r>
    </w:p>
    <w:p w14:paraId="55E1DA4F" w14:textId="77777777" w:rsidR="00F97512" w:rsidRDefault="00F97512" w:rsidP="00B40CA6">
      <w:r>
        <w:br w:type="page"/>
      </w:r>
    </w:p>
    <w:p w14:paraId="5480FA70" w14:textId="77777777" w:rsidR="00F97512" w:rsidRDefault="00F97512" w:rsidP="00B40CA6">
      <w:pPr>
        <w:pStyle w:val="Bibliography"/>
      </w:pPr>
      <w:r>
        <w:rPr>
          <w:noProof/>
        </w:rPr>
        <w:lastRenderedPageBreak/>
        <w:drawing>
          <wp:inline distT="0" distB="0" distL="0" distR="0" wp14:anchorId="44355F52" wp14:editId="4E96A50E">
            <wp:extent cx="5962650" cy="6191250"/>
            <wp:effectExtent l="0" t="0" r="0" b="0"/>
            <wp:docPr id="1719889712" name="Picture 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89712" name="Picture 3" descr="A picture containing scatte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7314908C" w14:textId="77777777" w:rsidR="00F97512" w:rsidRDefault="00F97512" w:rsidP="00B40CA6">
      <w:pPr>
        <w:pStyle w:val="Bibliography"/>
      </w:pPr>
      <w:r>
        <w:t>Figure SS correlations</w:t>
      </w:r>
    </w:p>
    <w:p w14:paraId="76FA4058" w14:textId="77777777" w:rsidR="00F97512" w:rsidRDefault="00F97512" w:rsidP="00B40CA6">
      <w:r>
        <w:br w:type="page"/>
      </w:r>
    </w:p>
    <w:p w14:paraId="798368FA" w14:textId="77777777" w:rsidR="00F97512" w:rsidRDefault="00F97512" w:rsidP="00B40CA6">
      <w:pPr>
        <w:pStyle w:val="Bibliography"/>
      </w:pPr>
      <w:r>
        <w:rPr>
          <w:noProof/>
        </w:rPr>
        <w:lastRenderedPageBreak/>
        <w:drawing>
          <wp:inline distT="0" distB="0" distL="0" distR="0" wp14:anchorId="0446E2E1" wp14:editId="2E7A8E95">
            <wp:extent cx="5962650" cy="6191250"/>
            <wp:effectExtent l="0" t="0" r="0" b="0"/>
            <wp:docPr id="220079043" name="Picture 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79043" name="Picture 4" descr="Scatter chart&#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15F2626" w14:textId="77777777" w:rsidR="00F97512" w:rsidRDefault="00F97512" w:rsidP="00B40CA6">
      <w:pPr>
        <w:pStyle w:val="Bibliography"/>
      </w:pPr>
      <w:r>
        <w:t>Figure FM correlations</w:t>
      </w:r>
    </w:p>
    <w:p w14:paraId="7A4745DC" w14:textId="77777777" w:rsidR="00F97512" w:rsidRDefault="00F97512" w:rsidP="00B40CA6">
      <w:r>
        <w:br w:type="page"/>
      </w:r>
    </w:p>
    <w:p w14:paraId="1B5002C2" w14:textId="77777777" w:rsidR="00F97512" w:rsidRDefault="00F97512" w:rsidP="00B40CA6">
      <w:pPr>
        <w:pStyle w:val="Bibliography"/>
      </w:pPr>
      <w:r>
        <w:rPr>
          <w:noProof/>
        </w:rPr>
        <w:lastRenderedPageBreak/>
        <w:drawing>
          <wp:inline distT="0" distB="0" distL="0" distR="0" wp14:anchorId="2EBCB07D" wp14:editId="17CB7465">
            <wp:extent cx="5962650" cy="6191250"/>
            <wp:effectExtent l="0" t="0" r="0" b="0"/>
            <wp:docPr id="731760862"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0862" name="Picture 5" descr="Chart, scatte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67868D70" w14:textId="77777777" w:rsidR="00F97512" w:rsidRDefault="00F97512" w:rsidP="00B40CA6">
      <w:pPr>
        <w:pStyle w:val="Bibliography"/>
      </w:pPr>
      <w:r>
        <w:t>Figure PC correlations</w:t>
      </w:r>
    </w:p>
    <w:p w14:paraId="0DBDCEF9" w14:textId="3ACF8058" w:rsidR="0024215C" w:rsidRPr="002B768E" w:rsidRDefault="0024215C" w:rsidP="00B40CA6"/>
    <w:sectPr w:rsidR="0024215C" w:rsidRPr="002B768E" w:rsidSect="00D12FAF">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ix, Nikki" w:date="2024-01-30T10:08:00Z" w:initials="ND">
    <w:p w14:paraId="439960BA" w14:textId="77777777" w:rsidR="007F4CD2" w:rsidRDefault="007F4CD2" w:rsidP="00B40CA6">
      <w:pPr>
        <w:pStyle w:val="CommentText"/>
      </w:pPr>
      <w:r>
        <w:rPr>
          <w:rStyle w:val="CommentReference"/>
        </w:rPr>
        <w:annotationRef/>
      </w:r>
      <w:r>
        <w:t>Revisit at the end of revisions once we have the story and punchline</w:t>
      </w:r>
    </w:p>
  </w:comment>
  <w:comment w:id="13" w:author="Dix, Nikki" w:date="2024-01-30T10:09:00Z" w:initials="ND">
    <w:p w14:paraId="57247F6B" w14:textId="77777777" w:rsidR="007F4CD2" w:rsidRDefault="007F4CD2" w:rsidP="00B40CA6">
      <w:pPr>
        <w:pStyle w:val="CommentText"/>
      </w:pPr>
      <w:r>
        <w:rPr>
          <w:rStyle w:val="CommentReference"/>
        </w:rPr>
        <w:annotationRef/>
      </w:r>
      <w:r>
        <w:t>Is it respectful or offensive to use the same first words of the title from Cloern &amp; Jassby?</w:t>
      </w:r>
    </w:p>
  </w:comment>
  <w:comment w:id="20" w:author="Dix, Nikki" w:date="2024-01-30T10:09:00Z" w:initials="ND">
    <w:p w14:paraId="2701C1DF" w14:textId="77777777" w:rsidR="007F4CD2" w:rsidRDefault="007F4CD2" w:rsidP="00B40CA6">
      <w:pPr>
        <w:pStyle w:val="CommentText"/>
      </w:pPr>
      <w:r>
        <w:rPr>
          <w:rStyle w:val="CommentReference"/>
        </w:rPr>
        <w:annotationRef/>
      </w:r>
      <w:r>
        <w:t>Do I put name last in the list?</w:t>
      </w:r>
    </w:p>
  </w:comment>
  <w:comment w:id="22" w:author="Dix, Nikki" w:date="2024-01-30T10:10:00Z" w:initials="ND">
    <w:p w14:paraId="28AC3841" w14:textId="77777777" w:rsidR="00991212" w:rsidRDefault="00991212" w:rsidP="00B40CA6">
      <w:pPr>
        <w:pStyle w:val="CommentText"/>
      </w:pPr>
      <w:r>
        <w:rPr>
          <w:rStyle w:val="CommentReference"/>
        </w:rPr>
        <w:annotationRef/>
      </w:r>
      <w:r>
        <w:t>Remove any of these that are in the title in the end</w:t>
      </w:r>
    </w:p>
  </w:comment>
  <w:comment w:id="24" w:author="Dunnigan, Shannon" w:date="2024-02-19T10:56:00Z" w:initials="SD">
    <w:p w14:paraId="1DE58AF7" w14:textId="77777777" w:rsidR="001F43E5" w:rsidRDefault="001F43E5" w:rsidP="00B40CA6">
      <w:pPr>
        <w:pStyle w:val="CommentText"/>
      </w:pPr>
      <w:r>
        <w:rPr>
          <w:rStyle w:val="CommentReference"/>
        </w:rPr>
        <w:annotationRef/>
      </w:r>
      <w:r>
        <w:rPr>
          <w:highlight w:val="white"/>
        </w:rPr>
        <w:t>Acknowledgments</w:t>
      </w:r>
    </w:p>
    <w:p w14:paraId="71184297" w14:textId="77777777" w:rsidR="001F43E5" w:rsidRDefault="001F43E5" w:rsidP="00B40CA6">
      <w:pPr>
        <w:pStyle w:val="CommentText"/>
      </w:pPr>
      <w:r>
        <w:rPr>
          <w:highlight w:val="white"/>
        </w:rPr>
        <w:t>Acknowledgments of people, grants, funds, etc. should be placed in a separate section on the title page. The names of funding organizations should be written in full.</w:t>
      </w:r>
    </w:p>
  </w:comment>
  <w:comment w:id="27" w:author="Dunnigan, Shannon" w:date="2024-02-19T10:53:00Z" w:initials="SD">
    <w:p w14:paraId="58BD2AE4" w14:textId="42EB1D9E" w:rsidR="001F43E5" w:rsidRDefault="001F43E5" w:rsidP="00B40CA6">
      <w:pPr>
        <w:pStyle w:val="CommentText"/>
      </w:pPr>
      <w:r>
        <w:rPr>
          <w:rStyle w:val="CommentReference"/>
        </w:rPr>
        <w:annotationRef/>
      </w:r>
      <w:r>
        <w:rPr>
          <w:highlight w:val="white"/>
        </w:rPr>
        <w:t>Please provide an abstract of 150 to 250 words. The abstract should not contain any undefined abbreviations or unspecified references.</w:t>
      </w:r>
      <w:r>
        <w:t xml:space="preserve"> </w:t>
      </w:r>
    </w:p>
  </w:comment>
  <w:comment w:id="36" w:author="Dix, Nikki" w:date="2024-01-30T10:12:00Z" w:initials="ND">
    <w:p w14:paraId="5FC51CFC" w14:textId="563CDE3E" w:rsidR="00134E08" w:rsidRDefault="00134E08" w:rsidP="00B40CA6">
      <w:pPr>
        <w:pStyle w:val="CommentText"/>
      </w:pPr>
      <w:r>
        <w:rPr>
          <w:rStyle w:val="CommentReference"/>
        </w:rPr>
        <w:annotationRef/>
      </w:r>
      <w:r>
        <w:t>fix</w:t>
      </w:r>
    </w:p>
  </w:comment>
  <w:comment w:id="49" w:author="Dunnigan, Shannon" w:date="2024-02-14T12:08:00Z" w:initials="SD">
    <w:p w14:paraId="462E1496" w14:textId="77777777" w:rsidR="001C50C1" w:rsidRDefault="001C50C1" w:rsidP="00B40CA6">
      <w:pPr>
        <w:pStyle w:val="CommentText"/>
      </w:pPr>
      <w:r>
        <w:rPr>
          <w:rStyle w:val="CommentReference"/>
        </w:rPr>
        <w:annotationRef/>
      </w:r>
      <w:r>
        <w:t>No. I’d find something more substantial than the widgets that Marcus Beck created. Perhaps there is something in the WETFEET papers that would work?</w:t>
      </w:r>
    </w:p>
  </w:comment>
  <w:comment w:id="58" w:author="Dix, Nikki" w:date="2024-01-30T12:44:00Z" w:initials="ND">
    <w:p w14:paraId="5A7D3606" w14:textId="1C1533A3" w:rsidR="00B81085" w:rsidRDefault="00B81085" w:rsidP="00B40CA6">
      <w:pPr>
        <w:pStyle w:val="CommentText"/>
      </w:pPr>
      <w:r>
        <w:rPr>
          <w:rStyle w:val="CommentReference"/>
        </w:rPr>
        <w:annotationRef/>
      </w:r>
      <w:r>
        <w:t>This section also looks great. I tried to focus on more substantive edits and can go through for final edits later</w:t>
      </w:r>
    </w:p>
  </w:comment>
  <w:comment w:id="59" w:author="Dix, Nikki" w:date="2024-02-14T09:23:00Z" w:initials="ND">
    <w:p w14:paraId="46027275" w14:textId="77777777" w:rsidR="005E4F31" w:rsidRDefault="005E4F31" w:rsidP="00B40CA6">
      <w:pPr>
        <w:pStyle w:val="CommentText"/>
      </w:pPr>
      <w:r>
        <w:rPr>
          <w:rStyle w:val="CommentReference"/>
        </w:rPr>
        <w:annotationRef/>
      </w:r>
      <w:r>
        <w:t>Revisit and check that the methods match what was presented in results</w:t>
      </w:r>
    </w:p>
  </w:comment>
  <w:comment w:id="69" w:author="Dix, Nikki" w:date="2024-01-30T13:47:00Z" w:initials="ND">
    <w:p w14:paraId="1E8E2105" w14:textId="41F273FD" w:rsidR="00FA10C2" w:rsidRDefault="00FA10C2" w:rsidP="00B40CA6">
      <w:pPr>
        <w:pStyle w:val="CommentText"/>
      </w:pPr>
      <w:r>
        <w:rPr>
          <w:rStyle w:val="CommentReference"/>
        </w:rPr>
        <w:annotationRef/>
      </w:r>
      <w:r>
        <w:t>Check for consistency bw ‘site’ and ‘station’ throughout manuscript</w:t>
      </w:r>
    </w:p>
  </w:comment>
  <w:comment w:id="88" w:author="Dix, Nikki" w:date="2024-01-30T10:35:00Z" w:initials="ND">
    <w:p w14:paraId="04DBDBDA" w14:textId="74043637" w:rsidR="007F56EB" w:rsidRDefault="007F56EB" w:rsidP="00B40CA6">
      <w:pPr>
        <w:pStyle w:val="CommentText"/>
      </w:pPr>
      <w:r>
        <w:rPr>
          <w:rStyle w:val="CommentReference"/>
        </w:rPr>
        <w:annotationRef/>
      </w:r>
      <w:r>
        <w:t>Check this</w:t>
      </w:r>
    </w:p>
  </w:comment>
  <w:comment w:id="93" w:author="Dunnigan, Shannon" w:date="2024-02-05T10:17:00Z" w:initials="SD">
    <w:p w14:paraId="3060399D" w14:textId="77777777" w:rsidR="0099256E" w:rsidRDefault="0099256E" w:rsidP="00B40CA6">
      <w:pPr>
        <w:pStyle w:val="CommentText"/>
      </w:pPr>
      <w:r>
        <w:rPr>
          <w:rStyle w:val="CommentReference"/>
        </w:rPr>
        <w:annotationRef/>
      </w:r>
      <w:r>
        <w:t>Cite current version of the book (Nikki’s office)</w:t>
      </w:r>
    </w:p>
  </w:comment>
  <w:comment w:id="99" w:author="Dix, Nikki" w:date="2024-01-30T10:35:00Z" w:initials="ND">
    <w:p w14:paraId="725BA5A6" w14:textId="1B8F4F77" w:rsidR="00E004B8" w:rsidRDefault="00E004B8" w:rsidP="00B40CA6">
      <w:pPr>
        <w:pStyle w:val="CommentText"/>
      </w:pPr>
      <w:r>
        <w:rPr>
          <w:rStyle w:val="CommentReference"/>
        </w:rPr>
        <w:annotationRef/>
      </w:r>
      <w:r>
        <w:t>Check this</w:t>
      </w:r>
    </w:p>
  </w:comment>
  <w:comment w:id="100" w:author="Dunnigan, Shannon" w:date="2024-02-05T10:20:00Z" w:initials="SD">
    <w:p w14:paraId="1FFBA454" w14:textId="77777777" w:rsidR="0099256E" w:rsidRDefault="0099256E" w:rsidP="00B40CA6">
      <w:pPr>
        <w:pStyle w:val="CommentText"/>
      </w:pPr>
      <w:r>
        <w:rPr>
          <w:rStyle w:val="CommentReference"/>
        </w:rPr>
        <w:annotationRef/>
      </w:r>
      <w:r>
        <w:t>Clarify removal of “suspect” data.</w:t>
      </w:r>
    </w:p>
  </w:comment>
  <w:comment w:id="101" w:author="Shannon" w:date="2024-02-06T09:33:00Z" w:initials="S">
    <w:p w14:paraId="0C64BDD5" w14:textId="77777777" w:rsidR="00273370" w:rsidRDefault="00273370" w:rsidP="00B40CA6">
      <w:pPr>
        <w:pStyle w:val="CommentText"/>
      </w:pPr>
      <w:r>
        <w:rPr>
          <w:rStyle w:val="CommentReference"/>
        </w:rPr>
        <w:annotationRef/>
      </w:r>
      <w:r>
        <w:t>This may be TMI</w:t>
      </w:r>
    </w:p>
  </w:comment>
  <w:comment w:id="149" w:author="Dix, Nikki" w:date="2024-01-30T13:00:00Z" w:initials="ND">
    <w:p w14:paraId="419A6A68" w14:textId="77777777" w:rsidR="009C557A" w:rsidRDefault="00C51EAA" w:rsidP="00B40CA6">
      <w:pPr>
        <w:pStyle w:val="CommentText"/>
      </w:pPr>
      <w:r>
        <w:rPr>
          <w:rStyle w:val="CommentReference"/>
        </w:rPr>
        <w:annotationRef/>
      </w:r>
      <w:r w:rsidR="009C557A">
        <w:t>It’s a little unclear as the methods continue whether raw data or model predictions were used. Maybe distinguish here and/or reinforce as you describe the various methods below</w:t>
      </w:r>
    </w:p>
  </w:comment>
  <w:comment w:id="176" w:author="Dix, Nikki" w:date="2024-01-30T12:54:00Z" w:initials="ND">
    <w:p w14:paraId="322F3F28" w14:textId="77777777" w:rsidR="008B4216" w:rsidRDefault="00702672" w:rsidP="00B40CA6">
      <w:pPr>
        <w:pStyle w:val="CommentText"/>
      </w:pPr>
      <w:r>
        <w:rPr>
          <w:rStyle w:val="CommentReference"/>
        </w:rPr>
        <w:annotationRef/>
      </w:r>
      <w:r w:rsidR="008B4216">
        <w:t>This analysis is confusing to me and I’m not sure if it adds to the story enough. It would be more intuitive to me if you calculated change from the previous year.</w:t>
      </w:r>
    </w:p>
  </w:comment>
  <w:comment w:id="177" w:author="Dunnigan, Shannon" w:date="2024-02-05T10:37:00Z" w:initials="SD">
    <w:p w14:paraId="7CC9AA4F" w14:textId="77777777" w:rsidR="000A0C43" w:rsidRDefault="000A0C43" w:rsidP="00B40CA6">
      <w:pPr>
        <w:pStyle w:val="CommentText"/>
      </w:pPr>
      <w:r>
        <w:rPr>
          <w:rStyle w:val="CommentReference"/>
        </w:rPr>
        <w:annotationRef/>
      </w:r>
      <w:r>
        <w:t>Add text to support that this is pulling out change points and specific years of interest in the complete timeseries.</w:t>
      </w:r>
    </w:p>
  </w:comment>
  <w:comment w:id="183" w:author="Dunnigan, Shannon" w:date="2023-12-12T16:05:00Z" w:initials="SD">
    <w:p w14:paraId="0884AB40" w14:textId="77777777" w:rsidR="00871197" w:rsidRDefault="00871197" w:rsidP="00B40CA6">
      <w:pPr>
        <w:pStyle w:val="CommentText"/>
      </w:pPr>
      <w:r>
        <w:rPr>
          <w:rStyle w:val="CommentReference"/>
        </w:rPr>
        <w:annotationRef/>
      </w:r>
      <w:r>
        <w:t>If this is defined in the original paper, can I leave this part out?</w:t>
      </w:r>
    </w:p>
  </w:comment>
  <w:comment w:id="184" w:author="Dix, Nikki" w:date="2024-01-30T13:17:00Z" w:initials="ND">
    <w:p w14:paraId="64AA5A83" w14:textId="77777777" w:rsidR="00871197" w:rsidRDefault="00871197" w:rsidP="00B40CA6">
      <w:pPr>
        <w:pStyle w:val="CommentText"/>
      </w:pPr>
      <w:r>
        <w:rPr>
          <w:rStyle w:val="CommentReference"/>
        </w:rPr>
        <w:annotationRef/>
      </w:r>
      <w:r>
        <w:t>I like having it here</w:t>
      </w:r>
    </w:p>
  </w:comment>
  <w:comment w:id="200" w:author="Dix, Nikki" w:date="2024-01-30T12:54:00Z" w:initials="ND">
    <w:p w14:paraId="60722716" w14:textId="77777777" w:rsidR="00F2475A" w:rsidRDefault="00F2475A" w:rsidP="00B40CA6">
      <w:pPr>
        <w:pStyle w:val="CommentText"/>
      </w:pPr>
      <w:r>
        <w:rPr>
          <w:rStyle w:val="CommentReference"/>
        </w:rPr>
        <w:annotationRef/>
      </w:r>
      <w:r>
        <w:t>This analysis is confusing to me and I’m not sure if it adds to the story enough. It would be more intuitive to me if you calculated change from the previous year.</w:t>
      </w:r>
    </w:p>
  </w:comment>
  <w:comment w:id="201" w:author="Dunnigan, Shannon" w:date="2024-02-05T10:37:00Z" w:initials="SD">
    <w:p w14:paraId="1652716E" w14:textId="77777777" w:rsidR="00F2475A" w:rsidRDefault="00F2475A" w:rsidP="00B40CA6">
      <w:pPr>
        <w:pStyle w:val="CommentText"/>
      </w:pPr>
      <w:r>
        <w:rPr>
          <w:rStyle w:val="CommentReference"/>
        </w:rPr>
        <w:annotationRef/>
      </w:r>
      <w:r>
        <w:t>Add text to support that this is pulling out change points and specific years of interest in the complete timeseries.</w:t>
      </w:r>
    </w:p>
  </w:comment>
  <w:comment w:id="268" w:author="Dix, Nikki" w:date="2024-01-30T13:48:00Z" w:initials="ND">
    <w:p w14:paraId="4B4428D3" w14:textId="77777777" w:rsidR="009E6F4B" w:rsidRDefault="009E6F4B" w:rsidP="00B40CA6">
      <w:pPr>
        <w:pStyle w:val="CommentText"/>
      </w:pPr>
      <w:r>
        <w:rPr>
          <w:rStyle w:val="CommentReference"/>
        </w:rPr>
        <w:annotationRef/>
      </w:r>
      <w:r>
        <w:t>Capitalize all words in subheadings or not?</w:t>
      </w:r>
    </w:p>
  </w:comment>
  <w:comment w:id="477" w:author="Dix, Nikki" w:date="2024-02-14T10:24:00Z" w:initials="ND">
    <w:p w14:paraId="6DBA7652" w14:textId="77777777" w:rsidR="009545F2" w:rsidRDefault="009545F2" w:rsidP="009545F2">
      <w:pPr>
        <w:pStyle w:val="CommentText"/>
      </w:pPr>
      <w:r>
        <w:rPr>
          <w:rStyle w:val="CommentReference"/>
        </w:rPr>
        <w:annotationRef/>
      </w:r>
      <w:r>
        <w:t>Is a figure like this helpful? Maybe for ppt’s but could be too redundant for pub? Or maybe it could go in the discussion?</w:t>
      </w:r>
    </w:p>
  </w:comment>
  <w:comment w:id="478" w:author="Dunnigan, Shannon" w:date="2024-02-14T12:17:00Z" w:initials="SD">
    <w:p w14:paraId="255A1AA8" w14:textId="77777777" w:rsidR="009545F2" w:rsidRDefault="009545F2" w:rsidP="009545F2">
      <w:pPr>
        <w:pStyle w:val="CommentText"/>
      </w:pPr>
      <w:r>
        <w:rPr>
          <w:rStyle w:val="CommentReference"/>
        </w:rPr>
        <w:annotationRef/>
      </w:r>
      <w:r>
        <w:t>It’s a bit redundant given the GAM figures, but would be helpful for presentations to just summarize the change points. Otherwise, for this publication, if this is how you’d prefer to present this type of analysis, perhaps stacking the rate of change plots from each station on top of one another would be better than having them included in the GAMs of each site.</w:t>
      </w:r>
    </w:p>
  </w:comment>
  <w:comment w:id="481" w:author="Dix, Nikki" w:date="2024-01-30T14:52:00Z" w:initials="ND">
    <w:p w14:paraId="54BA3616" w14:textId="77777777" w:rsidR="002D74AC" w:rsidRDefault="00E17A56" w:rsidP="00B40CA6">
      <w:pPr>
        <w:pStyle w:val="CommentText"/>
      </w:pPr>
      <w:r>
        <w:rPr>
          <w:rStyle w:val="CommentReference"/>
        </w:rPr>
        <w:annotationRef/>
      </w:r>
      <w:r w:rsidR="002D74AC">
        <w:t>Overall or for each station or both?</w:t>
      </w:r>
    </w:p>
  </w:comment>
  <w:comment w:id="496" w:author="Dix, Nikki" w:date="2024-02-14T10:56:00Z" w:initials="ND">
    <w:p w14:paraId="1A0F81C4" w14:textId="77777777" w:rsidR="00E351F5" w:rsidRDefault="00E351F5" w:rsidP="00B40CA6">
      <w:pPr>
        <w:pStyle w:val="CommentText"/>
      </w:pPr>
      <w:r>
        <w:rPr>
          <w:rStyle w:val="CommentReference"/>
        </w:rPr>
        <w:annotationRef/>
      </w:r>
      <w:r>
        <w:t>I think we should pull these out of the appendix and try to include them in addition to figure of max’s and min’s</w:t>
      </w:r>
    </w:p>
  </w:comment>
  <w:comment w:id="501" w:author="Dix, Nikki" w:date="2024-01-30T15:40:00Z" w:initials="ND">
    <w:p w14:paraId="11FE10D2" w14:textId="0E7F4F54" w:rsidR="00925AE2" w:rsidRDefault="00925AE2" w:rsidP="00B40CA6">
      <w:pPr>
        <w:pStyle w:val="CommentText"/>
      </w:pPr>
      <w:r>
        <w:rPr>
          <w:rStyle w:val="CommentReference"/>
        </w:rPr>
        <w:annotationRef/>
      </w:r>
      <w:r>
        <w:t>I suggest making this a figure, basically combining all the CHL correlations from each station correlation figure</w:t>
      </w:r>
    </w:p>
  </w:comment>
  <w:comment w:id="502" w:author="Dix, Nikki" w:date="2024-01-30T15:43:00Z" w:initials="ND">
    <w:p w14:paraId="0ABC99DA" w14:textId="77777777" w:rsidR="00D57A96" w:rsidRDefault="00D57A96" w:rsidP="00B40CA6">
      <w:pPr>
        <w:pStyle w:val="CommentText"/>
      </w:pPr>
      <w:r>
        <w:rPr>
          <w:rStyle w:val="CommentReference"/>
        </w:rPr>
        <w:annotationRef/>
      </w:r>
      <w:r>
        <w:t>Why isn’t MEI correlated with temp, sal, or rainfall?</w:t>
      </w:r>
    </w:p>
  </w:comment>
  <w:comment w:id="506" w:author="Dix, Nikki" w:date="2024-01-30T16:07:00Z" w:initials="ND">
    <w:p w14:paraId="6B9EB0B4" w14:textId="77777777" w:rsidR="00FB1E4E" w:rsidRDefault="00FB1E4E" w:rsidP="00B40CA6">
      <w:pPr>
        <w:pStyle w:val="CommentText"/>
      </w:pPr>
      <w:r>
        <w:rPr>
          <w:rStyle w:val="CommentReference"/>
        </w:rPr>
        <w:annotationRef/>
      </w:r>
      <w:r>
        <w:t>If I were a reviewer, I would ask about nutrients and light, especially knowing that the NERRS collect those data. I think we should either include them in the correlation analysis or directly address those as next steps in the discussion.</w:t>
      </w:r>
    </w:p>
  </w:comment>
  <w:comment w:id="507" w:author="Shannon" w:date="2024-02-07T13:09:00Z" w:initials="S">
    <w:p w14:paraId="48279BF4" w14:textId="77777777" w:rsidR="003D278D" w:rsidRDefault="003D278D" w:rsidP="00B40CA6">
      <w:pPr>
        <w:pStyle w:val="CommentText"/>
      </w:pPr>
      <w:r>
        <w:rPr>
          <w:rStyle w:val="CommentReference"/>
        </w:rPr>
        <w:annotationRef/>
      </w:r>
      <w:r>
        <w:t>Light? You mean PAR from the MET? I’d say everything should be next steps. I don’t know if I’d use PAR for any long-term analysis, however. Something like Turbidity may be a more stable parameter across long periods.</w:t>
      </w:r>
    </w:p>
  </w:comment>
  <w:comment w:id="1085" w:author="Dix, Nikki" w:date="2024-01-30T16:08:00Z" w:initials="ND">
    <w:p w14:paraId="25CFA5BD" w14:textId="373694D3" w:rsidR="002352F9" w:rsidRDefault="002352F9" w:rsidP="00B40CA6">
      <w:pPr>
        <w:pStyle w:val="CommentText"/>
      </w:pPr>
      <w:r>
        <w:rPr>
          <w:rStyle w:val="CommentReference"/>
        </w:rPr>
        <w:annotationRef/>
      </w:r>
      <w:r>
        <w:t>Label on map</w:t>
      </w:r>
    </w:p>
  </w:comment>
  <w:comment w:id="1207" w:author="Dix, Nikki" w:date="2024-02-14T10:53:00Z" w:initials="ND">
    <w:p w14:paraId="2303D274" w14:textId="77777777" w:rsidR="0048151C" w:rsidRDefault="0048151C" w:rsidP="00B40CA6">
      <w:pPr>
        <w:pStyle w:val="CommentText"/>
      </w:pPr>
      <w:r>
        <w:rPr>
          <w:rStyle w:val="CommentReference"/>
        </w:rPr>
        <w:annotationRef/>
      </w:r>
      <w:r>
        <w:t>Remove season graphs from all of these since combined in separate figure?</w:t>
      </w:r>
    </w:p>
  </w:comment>
  <w:comment w:id="1208" w:author="Dunnigan, Shannon" w:date="2024-02-14T12:23:00Z" w:initials="SD">
    <w:p w14:paraId="53BFF0AA" w14:textId="77777777" w:rsidR="001538CC" w:rsidRDefault="001538CC" w:rsidP="00B40CA6">
      <w:pPr>
        <w:pStyle w:val="CommentText"/>
      </w:pPr>
      <w:r>
        <w:rPr>
          <w:rStyle w:val="CommentReference"/>
        </w:rPr>
        <w:annotationRef/>
      </w:r>
      <w:r>
        <w:t>So you don’t want to see them stacked together? This is almost a direct recreation of Figure 3 from Cloern and Jassby 20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960BA" w15:done="0"/>
  <w15:commentEx w15:paraId="57247F6B" w15:done="0"/>
  <w15:commentEx w15:paraId="2701C1DF" w15:done="1"/>
  <w15:commentEx w15:paraId="28AC3841" w15:done="0"/>
  <w15:commentEx w15:paraId="71184297" w15:done="0"/>
  <w15:commentEx w15:paraId="58BD2AE4" w15:done="0"/>
  <w15:commentEx w15:paraId="5FC51CFC" w15:done="0"/>
  <w15:commentEx w15:paraId="462E1496" w15:done="0"/>
  <w15:commentEx w15:paraId="5A7D3606" w15:done="1"/>
  <w15:commentEx w15:paraId="46027275" w15:done="0"/>
  <w15:commentEx w15:paraId="1E8E2105" w15:done="0"/>
  <w15:commentEx w15:paraId="04DBDBDA" w15:done="0"/>
  <w15:commentEx w15:paraId="3060399D" w15:done="0"/>
  <w15:commentEx w15:paraId="725BA5A6" w15:done="0"/>
  <w15:commentEx w15:paraId="1FFBA454" w15:paraIdParent="725BA5A6" w15:done="0"/>
  <w15:commentEx w15:paraId="0C64BDD5" w15:done="0"/>
  <w15:commentEx w15:paraId="419A6A68" w15:done="1"/>
  <w15:commentEx w15:paraId="322F3F28" w15:done="0"/>
  <w15:commentEx w15:paraId="7CC9AA4F" w15:paraIdParent="322F3F28" w15:done="0"/>
  <w15:commentEx w15:paraId="0884AB40" w15:done="1"/>
  <w15:commentEx w15:paraId="64AA5A83" w15:paraIdParent="0884AB40" w15:done="1"/>
  <w15:commentEx w15:paraId="60722716" w15:done="1"/>
  <w15:commentEx w15:paraId="1652716E" w15:paraIdParent="60722716" w15:done="1"/>
  <w15:commentEx w15:paraId="4B4428D3" w15:done="0"/>
  <w15:commentEx w15:paraId="6DBA7652" w15:done="0"/>
  <w15:commentEx w15:paraId="255A1AA8" w15:paraIdParent="6DBA7652" w15:done="0"/>
  <w15:commentEx w15:paraId="54BA3616" w15:done="0"/>
  <w15:commentEx w15:paraId="1A0F81C4" w15:done="0"/>
  <w15:commentEx w15:paraId="11FE10D2" w15:done="0"/>
  <w15:commentEx w15:paraId="0ABC99DA" w15:done="0"/>
  <w15:commentEx w15:paraId="6B9EB0B4" w15:done="0"/>
  <w15:commentEx w15:paraId="48279BF4" w15:paraIdParent="6B9EB0B4" w15:done="0"/>
  <w15:commentEx w15:paraId="25CFA5BD" w15:done="0"/>
  <w15:commentEx w15:paraId="2303D274" w15:done="0"/>
  <w15:commentEx w15:paraId="53BFF0AA" w15:paraIdParent="2303D2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5824B2" w16cex:dateUtc="2024-01-30T15:08:00Z"/>
  <w16cex:commentExtensible w16cex:durableId="27031C5C" w16cex:dateUtc="2024-01-30T15:09:00Z"/>
  <w16cex:commentExtensible w16cex:durableId="1118C8DD" w16cex:dateUtc="2024-01-30T15:09:00Z"/>
  <w16cex:commentExtensible w16cex:durableId="22F75422" w16cex:dateUtc="2024-01-30T15:10:00Z"/>
  <w16cex:commentExtensible w16cex:durableId="3625452F" w16cex:dateUtc="2024-02-19T15:56:00Z"/>
  <w16cex:commentExtensible w16cex:durableId="6B4E28C3" w16cex:dateUtc="2024-02-19T15:53:00Z"/>
  <w16cex:commentExtensible w16cex:durableId="51E40C74" w16cex:dateUtc="2024-01-30T15:12:00Z"/>
  <w16cex:commentExtensible w16cex:durableId="160276B4" w16cex:dateUtc="2024-02-14T17:08:00Z"/>
  <w16cex:commentExtensible w16cex:durableId="39C95B89" w16cex:dateUtc="2024-01-30T17:44:00Z"/>
  <w16cex:commentExtensible w16cex:durableId="41EFC850" w16cex:dateUtc="2024-02-14T14:23:00Z"/>
  <w16cex:commentExtensible w16cex:durableId="79715276" w16cex:dateUtc="2024-01-30T18:47:00Z"/>
  <w16cex:commentExtensible w16cex:durableId="4141B753" w16cex:dateUtc="2024-01-30T15:35:00Z"/>
  <w16cex:commentExtensible w16cex:durableId="119DBAE4" w16cex:dateUtc="2024-02-05T15:17:00Z"/>
  <w16cex:commentExtensible w16cex:durableId="66A5DEA8" w16cex:dateUtc="2024-01-30T15:35:00Z"/>
  <w16cex:commentExtensible w16cex:durableId="17C47897" w16cex:dateUtc="2024-02-05T15:20:00Z"/>
  <w16cex:commentExtensible w16cex:durableId="60AF840C" w16cex:dateUtc="2024-02-06T14:33:00Z"/>
  <w16cex:commentExtensible w16cex:durableId="793243F9" w16cex:dateUtc="2024-01-30T18:00:00Z"/>
  <w16cex:commentExtensible w16cex:durableId="0D905CD2" w16cex:dateUtc="2024-01-30T17:54:00Z"/>
  <w16cex:commentExtensible w16cex:durableId="39F73EFD" w16cex:dateUtc="2024-02-05T15:37:00Z"/>
  <w16cex:commentExtensible w16cex:durableId="492FCA86" w16cex:dateUtc="2023-12-12T21:05:00Z"/>
  <w16cex:commentExtensible w16cex:durableId="1A867921" w16cex:dateUtc="2024-01-30T18:17:00Z"/>
  <w16cex:commentExtensible w16cex:durableId="277F354A" w16cex:dateUtc="2024-01-30T17:54:00Z"/>
  <w16cex:commentExtensible w16cex:durableId="0D1D1CD7" w16cex:dateUtc="2024-02-05T15:37:00Z"/>
  <w16cex:commentExtensible w16cex:durableId="7486AE22" w16cex:dateUtc="2024-01-30T18:48:00Z"/>
  <w16cex:commentExtensible w16cex:durableId="02D09C27" w16cex:dateUtc="2024-02-14T15:24:00Z"/>
  <w16cex:commentExtensible w16cex:durableId="42004ECB" w16cex:dateUtc="2024-02-14T17:17:00Z"/>
  <w16cex:commentExtensible w16cex:durableId="21776314" w16cex:dateUtc="2024-01-30T19:52:00Z"/>
  <w16cex:commentExtensible w16cex:durableId="07277AF7" w16cex:dateUtc="2024-02-14T15:56:00Z"/>
  <w16cex:commentExtensible w16cex:durableId="0AD157AA" w16cex:dateUtc="2024-01-30T20:40:00Z"/>
  <w16cex:commentExtensible w16cex:durableId="2A2F4C3F" w16cex:dateUtc="2024-01-30T20:43:00Z"/>
  <w16cex:commentExtensible w16cex:durableId="6C2874CB" w16cex:dateUtc="2024-01-30T21:07:00Z"/>
  <w16cex:commentExtensible w16cex:durableId="5C36AB09" w16cex:dateUtc="2024-02-07T18:09:00Z"/>
  <w16cex:commentExtensible w16cex:durableId="20D9964A" w16cex:dateUtc="2024-01-30T21:08:00Z"/>
  <w16cex:commentExtensible w16cex:durableId="0A0CCDF6" w16cex:dateUtc="2024-02-14T15:53:00Z"/>
  <w16cex:commentExtensible w16cex:durableId="2BFFAC41" w16cex:dateUtc="2024-0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960BA" w16cid:durableId="215824B2"/>
  <w16cid:commentId w16cid:paraId="57247F6B" w16cid:durableId="27031C5C"/>
  <w16cid:commentId w16cid:paraId="2701C1DF" w16cid:durableId="1118C8DD"/>
  <w16cid:commentId w16cid:paraId="28AC3841" w16cid:durableId="22F75422"/>
  <w16cid:commentId w16cid:paraId="71184297" w16cid:durableId="3625452F"/>
  <w16cid:commentId w16cid:paraId="58BD2AE4" w16cid:durableId="6B4E28C3"/>
  <w16cid:commentId w16cid:paraId="5FC51CFC" w16cid:durableId="51E40C74"/>
  <w16cid:commentId w16cid:paraId="462E1496" w16cid:durableId="160276B4"/>
  <w16cid:commentId w16cid:paraId="5A7D3606" w16cid:durableId="39C95B89"/>
  <w16cid:commentId w16cid:paraId="46027275" w16cid:durableId="41EFC850"/>
  <w16cid:commentId w16cid:paraId="1E8E2105" w16cid:durableId="79715276"/>
  <w16cid:commentId w16cid:paraId="04DBDBDA" w16cid:durableId="4141B753"/>
  <w16cid:commentId w16cid:paraId="3060399D" w16cid:durableId="119DBAE4"/>
  <w16cid:commentId w16cid:paraId="725BA5A6" w16cid:durableId="66A5DEA8"/>
  <w16cid:commentId w16cid:paraId="1FFBA454" w16cid:durableId="17C47897"/>
  <w16cid:commentId w16cid:paraId="0C64BDD5" w16cid:durableId="60AF840C"/>
  <w16cid:commentId w16cid:paraId="419A6A68" w16cid:durableId="793243F9"/>
  <w16cid:commentId w16cid:paraId="322F3F28" w16cid:durableId="0D905CD2"/>
  <w16cid:commentId w16cid:paraId="7CC9AA4F" w16cid:durableId="39F73EFD"/>
  <w16cid:commentId w16cid:paraId="0884AB40" w16cid:durableId="492FCA86"/>
  <w16cid:commentId w16cid:paraId="64AA5A83" w16cid:durableId="1A867921"/>
  <w16cid:commentId w16cid:paraId="60722716" w16cid:durableId="277F354A"/>
  <w16cid:commentId w16cid:paraId="1652716E" w16cid:durableId="0D1D1CD7"/>
  <w16cid:commentId w16cid:paraId="4B4428D3" w16cid:durableId="7486AE22"/>
  <w16cid:commentId w16cid:paraId="6DBA7652" w16cid:durableId="02D09C27"/>
  <w16cid:commentId w16cid:paraId="255A1AA8" w16cid:durableId="42004ECB"/>
  <w16cid:commentId w16cid:paraId="54BA3616" w16cid:durableId="21776314"/>
  <w16cid:commentId w16cid:paraId="1A0F81C4" w16cid:durableId="07277AF7"/>
  <w16cid:commentId w16cid:paraId="11FE10D2" w16cid:durableId="0AD157AA"/>
  <w16cid:commentId w16cid:paraId="0ABC99DA" w16cid:durableId="2A2F4C3F"/>
  <w16cid:commentId w16cid:paraId="6B9EB0B4" w16cid:durableId="6C2874CB"/>
  <w16cid:commentId w16cid:paraId="48279BF4" w16cid:durableId="5C36AB09"/>
  <w16cid:commentId w16cid:paraId="25CFA5BD" w16cid:durableId="20D9964A"/>
  <w16cid:commentId w16cid:paraId="2303D274" w16cid:durableId="0A0CCDF6"/>
  <w16cid:commentId w16cid:paraId="53BFF0AA" w16cid:durableId="2BFFAC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D5133" w14:textId="77777777" w:rsidR="00D12FAF" w:rsidRDefault="00D12FAF" w:rsidP="00B40CA6">
      <w:r>
        <w:separator/>
      </w:r>
    </w:p>
  </w:endnote>
  <w:endnote w:type="continuationSeparator" w:id="0">
    <w:p w14:paraId="092059A3" w14:textId="77777777" w:rsidR="00D12FAF" w:rsidRDefault="00D12FAF" w:rsidP="00B40CA6">
      <w:r>
        <w:continuationSeparator/>
      </w:r>
    </w:p>
  </w:endnote>
  <w:endnote w:type="continuationNotice" w:id="1">
    <w:p w14:paraId="6B09554B" w14:textId="77777777" w:rsidR="00D12FAF" w:rsidRDefault="00D12FAF" w:rsidP="00B40C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DCDED" w14:textId="77777777" w:rsidR="00D12FAF" w:rsidRDefault="00D12FAF" w:rsidP="00B40CA6">
      <w:r>
        <w:separator/>
      </w:r>
    </w:p>
  </w:footnote>
  <w:footnote w:type="continuationSeparator" w:id="0">
    <w:p w14:paraId="4A72F1D6" w14:textId="77777777" w:rsidR="00D12FAF" w:rsidRDefault="00D12FAF" w:rsidP="00B40CA6">
      <w:r>
        <w:continuationSeparator/>
      </w:r>
    </w:p>
  </w:footnote>
  <w:footnote w:type="continuationNotice" w:id="1">
    <w:p w14:paraId="47515D78" w14:textId="77777777" w:rsidR="00D12FAF" w:rsidRDefault="00D12FAF" w:rsidP="00B40C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010FAD"/>
    <w:multiLevelType w:val="hybridMultilevel"/>
    <w:tmpl w:val="BBD424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B3165E"/>
    <w:multiLevelType w:val="hybridMultilevel"/>
    <w:tmpl w:val="1AE4E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402332F"/>
    <w:multiLevelType w:val="hybridMultilevel"/>
    <w:tmpl w:val="9EA80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FC5DE8"/>
    <w:multiLevelType w:val="hybridMultilevel"/>
    <w:tmpl w:val="F372FF70"/>
    <w:lvl w:ilvl="0" w:tplc="3C088568">
      <w:start w:val="2"/>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CE4F4F"/>
    <w:multiLevelType w:val="hybridMultilevel"/>
    <w:tmpl w:val="A25891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860508059">
    <w:abstractNumId w:val="3"/>
  </w:num>
  <w:num w:numId="2" w16cid:durableId="826551653">
    <w:abstractNumId w:val="0"/>
  </w:num>
  <w:num w:numId="3" w16cid:durableId="2081514042">
    <w:abstractNumId w:val="6"/>
  </w:num>
  <w:num w:numId="4" w16cid:durableId="1729721073">
    <w:abstractNumId w:val="5"/>
  </w:num>
  <w:num w:numId="5" w16cid:durableId="597639509">
    <w:abstractNumId w:val="2"/>
  </w:num>
  <w:num w:numId="6" w16cid:durableId="1082407786">
    <w:abstractNumId w:val="1"/>
  </w:num>
  <w:num w:numId="7" w16cid:durableId="349336356">
    <w:abstractNumId w:val="7"/>
  </w:num>
  <w:num w:numId="8" w16cid:durableId="104695530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nnigan, Shannon">
    <w15:presenceInfo w15:providerId="AD" w15:userId="S::Shannon.Dunnigan@dep.state.fl.us::855a10f4-c4e6-4438-a479-e9d285e8a5dc"/>
  </w15:person>
  <w15:person w15:author="Dix, Nikki">
    <w15:presenceInfo w15:providerId="AD" w15:userId="S::Nikki.Dix@dep.state.fl.us::153f5927-75df-4975-9608-05f467b47c10"/>
  </w15:person>
  <w15:person w15:author="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769"/>
    <w:rsid w:val="000031D8"/>
    <w:rsid w:val="0001796F"/>
    <w:rsid w:val="0003398B"/>
    <w:rsid w:val="000407A4"/>
    <w:rsid w:val="00045B32"/>
    <w:rsid w:val="0005003A"/>
    <w:rsid w:val="00051796"/>
    <w:rsid w:val="000538AA"/>
    <w:rsid w:val="00065071"/>
    <w:rsid w:val="000724CE"/>
    <w:rsid w:val="0007300D"/>
    <w:rsid w:val="00074F98"/>
    <w:rsid w:val="00080085"/>
    <w:rsid w:val="00080570"/>
    <w:rsid w:val="0008404E"/>
    <w:rsid w:val="0009739B"/>
    <w:rsid w:val="000974AD"/>
    <w:rsid w:val="000A00D3"/>
    <w:rsid w:val="000A0C43"/>
    <w:rsid w:val="000A3597"/>
    <w:rsid w:val="000A475F"/>
    <w:rsid w:val="000A6935"/>
    <w:rsid w:val="000B593B"/>
    <w:rsid w:val="000C2676"/>
    <w:rsid w:val="000C3DC1"/>
    <w:rsid w:val="000D18D0"/>
    <w:rsid w:val="000E0318"/>
    <w:rsid w:val="000F3B6D"/>
    <w:rsid w:val="000F4559"/>
    <w:rsid w:val="0010311F"/>
    <w:rsid w:val="00106106"/>
    <w:rsid w:val="001071C0"/>
    <w:rsid w:val="00110130"/>
    <w:rsid w:val="00110C88"/>
    <w:rsid w:val="00115DFD"/>
    <w:rsid w:val="00124721"/>
    <w:rsid w:val="001269CA"/>
    <w:rsid w:val="00133E09"/>
    <w:rsid w:val="00134E08"/>
    <w:rsid w:val="00137C45"/>
    <w:rsid w:val="001472BE"/>
    <w:rsid w:val="00150714"/>
    <w:rsid w:val="00152675"/>
    <w:rsid w:val="001538CC"/>
    <w:rsid w:val="00155AD0"/>
    <w:rsid w:val="00162599"/>
    <w:rsid w:val="00167178"/>
    <w:rsid w:val="001829D3"/>
    <w:rsid w:val="00185941"/>
    <w:rsid w:val="00186884"/>
    <w:rsid w:val="00186E1E"/>
    <w:rsid w:val="00187C72"/>
    <w:rsid w:val="00190348"/>
    <w:rsid w:val="00194FFC"/>
    <w:rsid w:val="001A1A69"/>
    <w:rsid w:val="001A31A3"/>
    <w:rsid w:val="001A3295"/>
    <w:rsid w:val="001A7175"/>
    <w:rsid w:val="001B3F6B"/>
    <w:rsid w:val="001B4718"/>
    <w:rsid w:val="001B5155"/>
    <w:rsid w:val="001B7138"/>
    <w:rsid w:val="001C50C1"/>
    <w:rsid w:val="001D2A72"/>
    <w:rsid w:val="001D3135"/>
    <w:rsid w:val="001D3C85"/>
    <w:rsid w:val="001E1CAA"/>
    <w:rsid w:val="001E2DD9"/>
    <w:rsid w:val="001E5E1D"/>
    <w:rsid w:val="001E686F"/>
    <w:rsid w:val="001E7DD7"/>
    <w:rsid w:val="001F43E5"/>
    <w:rsid w:val="00200BCF"/>
    <w:rsid w:val="00206A51"/>
    <w:rsid w:val="00206BE2"/>
    <w:rsid w:val="00212C89"/>
    <w:rsid w:val="00212CF5"/>
    <w:rsid w:val="00216360"/>
    <w:rsid w:val="002271F9"/>
    <w:rsid w:val="00233E1E"/>
    <w:rsid w:val="002342E0"/>
    <w:rsid w:val="002352F9"/>
    <w:rsid w:val="0024215C"/>
    <w:rsid w:val="00242375"/>
    <w:rsid w:val="00250EE9"/>
    <w:rsid w:val="00251A9F"/>
    <w:rsid w:val="00261976"/>
    <w:rsid w:val="00263663"/>
    <w:rsid w:val="00273370"/>
    <w:rsid w:val="00273F1C"/>
    <w:rsid w:val="0027422C"/>
    <w:rsid w:val="00293CF8"/>
    <w:rsid w:val="002A0E93"/>
    <w:rsid w:val="002B09DA"/>
    <w:rsid w:val="002B768E"/>
    <w:rsid w:val="002C28B2"/>
    <w:rsid w:val="002C3105"/>
    <w:rsid w:val="002C678A"/>
    <w:rsid w:val="002D0522"/>
    <w:rsid w:val="002D74AC"/>
    <w:rsid w:val="002F3F77"/>
    <w:rsid w:val="00300DB3"/>
    <w:rsid w:val="00302557"/>
    <w:rsid w:val="00333D80"/>
    <w:rsid w:val="00337A61"/>
    <w:rsid w:val="00341B5A"/>
    <w:rsid w:val="00344319"/>
    <w:rsid w:val="0034782C"/>
    <w:rsid w:val="00347C02"/>
    <w:rsid w:val="00350909"/>
    <w:rsid w:val="00354E24"/>
    <w:rsid w:val="00371EF1"/>
    <w:rsid w:val="00373C05"/>
    <w:rsid w:val="003745D0"/>
    <w:rsid w:val="003821F3"/>
    <w:rsid w:val="00386DD2"/>
    <w:rsid w:val="003874E6"/>
    <w:rsid w:val="003909CF"/>
    <w:rsid w:val="003A67E9"/>
    <w:rsid w:val="003B101C"/>
    <w:rsid w:val="003C7536"/>
    <w:rsid w:val="003D06B1"/>
    <w:rsid w:val="003D278D"/>
    <w:rsid w:val="003D5C5B"/>
    <w:rsid w:val="003D643D"/>
    <w:rsid w:val="003E6C54"/>
    <w:rsid w:val="003F424F"/>
    <w:rsid w:val="003F6674"/>
    <w:rsid w:val="0040259D"/>
    <w:rsid w:val="00407F76"/>
    <w:rsid w:val="0041140C"/>
    <w:rsid w:val="00411412"/>
    <w:rsid w:val="00413773"/>
    <w:rsid w:val="00420306"/>
    <w:rsid w:val="00424041"/>
    <w:rsid w:val="00430758"/>
    <w:rsid w:val="00433514"/>
    <w:rsid w:val="00451D3A"/>
    <w:rsid w:val="0045562D"/>
    <w:rsid w:val="004636C6"/>
    <w:rsid w:val="00473173"/>
    <w:rsid w:val="00474AFC"/>
    <w:rsid w:val="00476DDE"/>
    <w:rsid w:val="0048151C"/>
    <w:rsid w:val="004819AB"/>
    <w:rsid w:val="0048768E"/>
    <w:rsid w:val="0049436B"/>
    <w:rsid w:val="00494690"/>
    <w:rsid w:val="00494F5B"/>
    <w:rsid w:val="004A3507"/>
    <w:rsid w:val="004A3D32"/>
    <w:rsid w:val="004A40F5"/>
    <w:rsid w:val="004B5468"/>
    <w:rsid w:val="004B67AA"/>
    <w:rsid w:val="004B6BFA"/>
    <w:rsid w:val="004B7137"/>
    <w:rsid w:val="004C0AAC"/>
    <w:rsid w:val="004C3554"/>
    <w:rsid w:val="004C4F79"/>
    <w:rsid w:val="004D69E9"/>
    <w:rsid w:val="004E4B75"/>
    <w:rsid w:val="004E5CA4"/>
    <w:rsid w:val="004E6160"/>
    <w:rsid w:val="00503BC2"/>
    <w:rsid w:val="00506B63"/>
    <w:rsid w:val="00507C84"/>
    <w:rsid w:val="00515A6A"/>
    <w:rsid w:val="0051651C"/>
    <w:rsid w:val="00516864"/>
    <w:rsid w:val="00522C09"/>
    <w:rsid w:val="005272E0"/>
    <w:rsid w:val="00527F4A"/>
    <w:rsid w:val="005344F6"/>
    <w:rsid w:val="005346E2"/>
    <w:rsid w:val="0054145A"/>
    <w:rsid w:val="005555DC"/>
    <w:rsid w:val="0056750E"/>
    <w:rsid w:val="00572FB3"/>
    <w:rsid w:val="00573F91"/>
    <w:rsid w:val="00574B2F"/>
    <w:rsid w:val="005751A9"/>
    <w:rsid w:val="0057713C"/>
    <w:rsid w:val="00595942"/>
    <w:rsid w:val="005A1888"/>
    <w:rsid w:val="005B0759"/>
    <w:rsid w:val="005B1127"/>
    <w:rsid w:val="005B1C19"/>
    <w:rsid w:val="005B310C"/>
    <w:rsid w:val="005B5489"/>
    <w:rsid w:val="005C1C2C"/>
    <w:rsid w:val="005C54BA"/>
    <w:rsid w:val="005C65AE"/>
    <w:rsid w:val="005D06C7"/>
    <w:rsid w:val="005E4F31"/>
    <w:rsid w:val="005F6074"/>
    <w:rsid w:val="00600694"/>
    <w:rsid w:val="00601338"/>
    <w:rsid w:val="0060717E"/>
    <w:rsid w:val="00620EA9"/>
    <w:rsid w:val="00623C09"/>
    <w:rsid w:val="00626C2F"/>
    <w:rsid w:val="00632121"/>
    <w:rsid w:val="00645E68"/>
    <w:rsid w:val="00646D99"/>
    <w:rsid w:val="0065292F"/>
    <w:rsid w:val="006536F5"/>
    <w:rsid w:val="00653B72"/>
    <w:rsid w:val="00654B44"/>
    <w:rsid w:val="006576C3"/>
    <w:rsid w:val="0066015C"/>
    <w:rsid w:val="00661660"/>
    <w:rsid w:val="00661FC8"/>
    <w:rsid w:val="006625FF"/>
    <w:rsid w:val="006638F3"/>
    <w:rsid w:val="0067399A"/>
    <w:rsid w:val="006763A3"/>
    <w:rsid w:val="00681769"/>
    <w:rsid w:val="006A3548"/>
    <w:rsid w:val="006B3079"/>
    <w:rsid w:val="006B6115"/>
    <w:rsid w:val="006B7581"/>
    <w:rsid w:val="006D347D"/>
    <w:rsid w:val="006D3EB3"/>
    <w:rsid w:val="006D3F95"/>
    <w:rsid w:val="006E1296"/>
    <w:rsid w:val="006E1710"/>
    <w:rsid w:val="006F4459"/>
    <w:rsid w:val="006F4A2B"/>
    <w:rsid w:val="007003CE"/>
    <w:rsid w:val="00702672"/>
    <w:rsid w:val="00703704"/>
    <w:rsid w:val="00703D0D"/>
    <w:rsid w:val="00703F41"/>
    <w:rsid w:val="00717C64"/>
    <w:rsid w:val="00745005"/>
    <w:rsid w:val="0075071A"/>
    <w:rsid w:val="00751C9D"/>
    <w:rsid w:val="007569E7"/>
    <w:rsid w:val="00763A38"/>
    <w:rsid w:val="00763FCE"/>
    <w:rsid w:val="007705A5"/>
    <w:rsid w:val="00770771"/>
    <w:rsid w:val="00772D43"/>
    <w:rsid w:val="00773366"/>
    <w:rsid w:val="00781C4A"/>
    <w:rsid w:val="007965A4"/>
    <w:rsid w:val="007A5140"/>
    <w:rsid w:val="007B3577"/>
    <w:rsid w:val="007B3B4D"/>
    <w:rsid w:val="007B7273"/>
    <w:rsid w:val="007D320E"/>
    <w:rsid w:val="007D34E8"/>
    <w:rsid w:val="007D5E6C"/>
    <w:rsid w:val="007E201C"/>
    <w:rsid w:val="007F4CD2"/>
    <w:rsid w:val="007F56EB"/>
    <w:rsid w:val="007F6F3A"/>
    <w:rsid w:val="008005B1"/>
    <w:rsid w:val="00801048"/>
    <w:rsid w:val="00801573"/>
    <w:rsid w:val="00802027"/>
    <w:rsid w:val="00806C1C"/>
    <w:rsid w:val="00817E65"/>
    <w:rsid w:val="008260D6"/>
    <w:rsid w:val="00830B02"/>
    <w:rsid w:val="00854753"/>
    <w:rsid w:val="0086105D"/>
    <w:rsid w:val="008630EB"/>
    <w:rsid w:val="00865ECC"/>
    <w:rsid w:val="00871197"/>
    <w:rsid w:val="00871399"/>
    <w:rsid w:val="00871CE0"/>
    <w:rsid w:val="00872FBC"/>
    <w:rsid w:val="00880050"/>
    <w:rsid w:val="008807D3"/>
    <w:rsid w:val="00880DCF"/>
    <w:rsid w:val="00883E19"/>
    <w:rsid w:val="00884CBA"/>
    <w:rsid w:val="0089029F"/>
    <w:rsid w:val="00896ABA"/>
    <w:rsid w:val="008B2834"/>
    <w:rsid w:val="008B4216"/>
    <w:rsid w:val="008D30F1"/>
    <w:rsid w:val="008D3E42"/>
    <w:rsid w:val="008D6969"/>
    <w:rsid w:val="008D6DBC"/>
    <w:rsid w:val="008E5148"/>
    <w:rsid w:val="008F1A30"/>
    <w:rsid w:val="008F1FA0"/>
    <w:rsid w:val="008F3323"/>
    <w:rsid w:val="008F5A00"/>
    <w:rsid w:val="00904350"/>
    <w:rsid w:val="009074AE"/>
    <w:rsid w:val="00914CD9"/>
    <w:rsid w:val="00916500"/>
    <w:rsid w:val="00923AA7"/>
    <w:rsid w:val="00925AB0"/>
    <w:rsid w:val="00925AE2"/>
    <w:rsid w:val="00926106"/>
    <w:rsid w:val="0093436D"/>
    <w:rsid w:val="00947752"/>
    <w:rsid w:val="009502C7"/>
    <w:rsid w:val="009507C6"/>
    <w:rsid w:val="009545F2"/>
    <w:rsid w:val="00960067"/>
    <w:rsid w:val="00962333"/>
    <w:rsid w:val="00971001"/>
    <w:rsid w:val="00985A41"/>
    <w:rsid w:val="00990AD7"/>
    <w:rsid w:val="00991212"/>
    <w:rsid w:val="0099256E"/>
    <w:rsid w:val="009A71EB"/>
    <w:rsid w:val="009C0A27"/>
    <w:rsid w:val="009C3323"/>
    <w:rsid w:val="009C557A"/>
    <w:rsid w:val="009D15CE"/>
    <w:rsid w:val="009E0CEF"/>
    <w:rsid w:val="009E30E6"/>
    <w:rsid w:val="009E6F4B"/>
    <w:rsid w:val="009E75DD"/>
    <w:rsid w:val="00A17D52"/>
    <w:rsid w:val="00A21030"/>
    <w:rsid w:val="00A24F81"/>
    <w:rsid w:val="00A312A6"/>
    <w:rsid w:val="00A31852"/>
    <w:rsid w:val="00A364A7"/>
    <w:rsid w:val="00A37641"/>
    <w:rsid w:val="00A50A5E"/>
    <w:rsid w:val="00A57000"/>
    <w:rsid w:val="00A7046F"/>
    <w:rsid w:val="00A724D3"/>
    <w:rsid w:val="00A724F3"/>
    <w:rsid w:val="00A72D81"/>
    <w:rsid w:val="00A73537"/>
    <w:rsid w:val="00A73AD5"/>
    <w:rsid w:val="00A801C4"/>
    <w:rsid w:val="00A82846"/>
    <w:rsid w:val="00A82AF2"/>
    <w:rsid w:val="00A82D5E"/>
    <w:rsid w:val="00A92669"/>
    <w:rsid w:val="00A938E9"/>
    <w:rsid w:val="00AA23EB"/>
    <w:rsid w:val="00AA587B"/>
    <w:rsid w:val="00AA5FE7"/>
    <w:rsid w:val="00AA64C8"/>
    <w:rsid w:val="00AB57F3"/>
    <w:rsid w:val="00AC1318"/>
    <w:rsid w:val="00AC71A3"/>
    <w:rsid w:val="00AF29E7"/>
    <w:rsid w:val="00AF5CF3"/>
    <w:rsid w:val="00B031A1"/>
    <w:rsid w:val="00B11251"/>
    <w:rsid w:val="00B1438C"/>
    <w:rsid w:val="00B15FA1"/>
    <w:rsid w:val="00B1705B"/>
    <w:rsid w:val="00B204EC"/>
    <w:rsid w:val="00B267BF"/>
    <w:rsid w:val="00B277D1"/>
    <w:rsid w:val="00B40CA6"/>
    <w:rsid w:val="00B45FDD"/>
    <w:rsid w:val="00B46C25"/>
    <w:rsid w:val="00B5413B"/>
    <w:rsid w:val="00B5762B"/>
    <w:rsid w:val="00B57F35"/>
    <w:rsid w:val="00B7180D"/>
    <w:rsid w:val="00B73BFF"/>
    <w:rsid w:val="00B76B3B"/>
    <w:rsid w:val="00B80710"/>
    <w:rsid w:val="00B81085"/>
    <w:rsid w:val="00BA0335"/>
    <w:rsid w:val="00BC08C3"/>
    <w:rsid w:val="00BC3860"/>
    <w:rsid w:val="00BC4DB5"/>
    <w:rsid w:val="00BC6CD3"/>
    <w:rsid w:val="00BD6369"/>
    <w:rsid w:val="00BD66AB"/>
    <w:rsid w:val="00BE733F"/>
    <w:rsid w:val="00C04C96"/>
    <w:rsid w:val="00C05A96"/>
    <w:rsid w:val="00C05DA5"/>
    <w:rsid w:val="00C205A0"/>
    <w:rsid w:val="00C43FCB"/>
    <w:rsid w:val="00C478BE"/>
    <w:rsid w:val="00C50837"/>
    <w:rsid w:val="00C51EAA"/>
    <w:rsid w:val="00C53348"/>
    <w:rsid w:val="00C57C34"/>
    <w:rsid w:val="00C61391"/>
    <w:rsid w:val="00C6615C"/>
    <w:rsid w:val="00C706F1"/>
    <w:rsid w:val="00C72BF0"/>
    <w:rsid w:val="00C8124A"/>
    <w:rsid w:val="00C83C78"/>
    <w:rsid w:val="00C86399"/>
    <w:rsid w:val="00C863E9"/>
    <w:rsid w:val="00C93F3E"/>
    <w:rsid w:val="00C97C21"/>
    <w:rsid w:val="00CA28DB"/>
    <w:rsid w:val="00CA39A6"/>
    <w:rsid w:val="00CA53D0"/>
    <w:rsid w:val="00CB010A"/>
    <w:rsid w:val="00CD106B"/>
    <w:rsid w:val="00CD3997"/>
    <w:rsid w:val="00CD456D"/>
    <w:rsid w:val="00CD52EF"/>
    <w:rsid w:val="00CE1430"/>
    <w:rsid w:val="00CE2934"/>
    <w:rsid w:val="00CE353A"/>
    <w:rsid w:val="00CF1AB7"/>
    <w:rsid w:val="00CF29D4"/>
    <w:rsid w:val="00CF623F"/>
    <w:rsid w:val="00D0222D"/>
    <w:rsid w:val="00D055FC"/>
    <w:rsid w:val="00D06FB4"/>
    <w:rsid w:val="00D12FAF"/>
    <w:rsid w:val="00D14AEF"/>
    <w:rsid w:val="00D1784A"/>
    <w:rsid w:val="00D24D50"/>
    <w:rsid w:val="00D31F3B"/>
    <w:rsid w:val="00D3364B"/>
    <w:rsid w:val="00D34BF2"/>
    <w:rsid w:val="00D35009"/>
    <w:rsid w:val="00D35ED7"/>
    <w:rsid w:val="00D3646A"/>
    <w:rsid w:val="00D37A9A"/>
    <w:rsid w:val="00D4681A"/>
    <w:rsid w:val="00D53F1B"/>
    <w:rsid w:val="00D57A96"/>
    <w:rsid w:val="00D7149D"/>
    <w:rsid w:val="00D73278"/>
    <w:rsid w:val="00D8062B"/>
    <w:rsid w:val="00D86226"/>
    <w:rsid w:val="00D967D8"/>
    <w:rsid w:val="00DA155F"/>
    <w:rsid w:val="00DA2673"/>
    <w:rsid w:val="00DA2D49"/>
    <w:rsid w:val="00DA387E"/>
    <w:rsid w:val="00DB1675"/>
    <w:rsid w:val="00DB1C55"/>
    <w:rsid w:val="00DB2C5E"/>
    <w:rsid w:val="00DB5C86"/>
    <w:rsid w:val="00DC043C"/>
    <w:rsid w:val="00DC2A59"/>
    <w:rsid w:val="00DE1778"/>
    <w:rsid w:val="00DE2DB2"/>
    <w:rsid w:val="00DE5B82"/>
    <w:rsid w:val="00DF0D18"/>
    <w:rsid w:val="00E004B8"/>
    <w:rsid w:val="00E0078F"/>
    <w:rsid w:val="00E17A56"/>
    <w:rsid w:val="00E21CC4"/>
    <w:rsid w:val="00E351F5"/>
    <w:rsid w:val="00E35A92"/>
    <w:rsid w:val="00E37B8F"/>
    <w:rsid w:val="00E41042"/>
    <w:rsid w:val="00E416BF"/>
    <w:rsid w:val="00E45E69"/>
    <w:rsid w:val="00E4772F"/>
    <w:rsid w:val="00E52463"/>
    <w:rsid w:val="00E55133"/>
    <w:rsid w:val="00E60F0A"/>
    <w:rsid w:val="00E70DA4"/>
    <w:rsid w:val="00E8184E"/>
    <w:rsid w:val="00E86DF4"/>
    <w:rsid w:val="00E87055"/>
    <w:rsid w:val="00EA58C3"/>
    <w:rsid w:val="00EA658E"/>
    <w:rsid w:val="00EA76EE"/>
    <w:rsid w:val="00EA7E3B"/>
    <w:rsid w:val="00EB047D"/>
    <w:rsid w:val="00EC5914"/>
    <w:rsid w:val="00ED4514"/>
    <w:rsid w:val="00ED5192"/>
    <w:rsid w:val="00ED57E2"/>
    <w:rsid w:val="00ED6E54"/>
    <w:rsid w:val="00EE26C2"/>
    <w:rsid w:val="00EF1354"/>
    <w:rsid w:val="00EF3032"/>
    <w:rsid w:val="00EF3C65"/>
    <w:rsid w:val="00EF497E"/>
    <w:rsid w:val="00EF4A90"/>
    <w:rsid w:val="00EF77F8"/>
    <w:rsid w:val="00EF7EE2"/>
    <w:rsid w:val="00F04A05"/>
    <w:rsid w:val="00F069DF"/>
    <w:rsid w:val="00F2475A"/>
    <w:rsid w:val="00F25F20"/>
    <w:rsid w:val="00F32A49"/>
    <w:rsid w:val="00F332A8"/>
    <w:rsid w:val="00F34252"/>
    <w:rsid w:val="00F4263E"/>
    <w:rsid w:val="00F479E5"/>
    <w:rsid w:val="00F50AEA"/>
    <w:rsid w:val="00F604A6"/>
    <w:rsid w:val="00F60BD5"/>
    <w:rsid w:val="00F611F8"/>
    <w:rsid w:val="00F642CC"/>
    <w:rsid w:val="00F7682F"/>
    <w:rsid w:val="00F77366"/>
    <w:rsid w:val="00F87D17"/>
    <w:rsid w:val="00F97512"/>
    <w:rsid w:val="00FA10C2"/>
    <w:rsid w:val="00FA5700"/>
    <w:rsid w:val="00FB0078"/>
    <w:rsid w:val="00FB1E4E"/>
    <w:rsid w:val="00FB6EEA"/>
    <w:rsid w:val="00FB7401"/>
    <w:rsid w:val="00FC7A7C"/>
    <w:rsid w:val="00FD6CFB"/>
    <w:rsid w:val="00FE02BA"/>
    <w:rsid w:val="00FF54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0CA6"/>
    <w:pPr>
      <w:spacing w:after="0" w:line="480" w:lineRule="auto"/>
      <w:jc w:val="left"/>
    </w:pPr>
    <w:rPr>
      <w:rFonts w:ascii="Times New Roman" w:hAnsi="Times New Roman" w:cs="Times New Roman"/>
      <w:sz w:val="24"/>
      <w:szCs w:val="24"/>
    </w:rPr>
  </w:style>
  <w:style w:type="paragraph" w:styleId="Heading1">
    <w:name w:val="heading 1"/>
    <w:basedOn w:val="Title"/>
    <w:next w:val="Normal"/>
    <w:link w:val="Heading1Char"/>
    <w:uiPriority w:val="9"/>
    <w:qFormat/>
    <w:rsid w:val="00B40CA6"/>
    <w:pPr>
      <w:jc w:val="left"/>
      <w:outlineLvl w:val="0"/>
    </w:pPr>
    <w:rPr>
      <w:sz w:val="24"/>
      <w:szCs w:val="24"/>
    </w:rPr>
  </w:style>
  <w:style w:type="paragraph" w:styleId="Heading2">
    <w:name w:val="heading 2"/>
    <w:basedOn w:val="Normal"/>
    <w:next w:val="Normal"/>
    <w:link w:val="Heading2Char"/>
    <w:uiPriority w:val="9"/>
    <w:unhideWhenUsed/>
    <w:qFormat/>
    <w:rsid w:val="00914CD9"/>
    <w:pPr>
      <w:keepNext/>
      <w:keepLines/>
      <w:spacing w:before="120"/>
      <w:outlineLvl w:val="1"/>
    </w:pPr>
    <w:rPr>
      <w:rFonts w:eastAsiaTheme="majorEastAsia"/>
      <w:b/>
      <w:bCs/>
    </w:rPr>
  </w:style>
  <w:style w:type="paragraph" w:styleId="Heading3">
    <w:name w:val="heading 3"/>
    <w:basedOn w:val="BodyText"/>
    <w:next w:val="Normal"/>
    <w:link w:val="Heading3Char"/>
    <w:uiPriority w:val="9"/>
    <w:unhideWhenUsed/>
    <w:qFormat/>
    <w:rsid w:val="00914CD9"/>
    <w:pPr>
      <w:outlineLvl w:val="2"/>
    </w:pPr>
    <w:rPr>
      <w:i/>
      <w:iCs/>
    </w:rPr>
  </w:style>
  <w:style w:type="paragraph" w:styleId="Heading4">
    <w:name w:val="heading 4"/>
    <w:basedOn w:val="Normal"/>
    <w:next w:val="Normal"/>
    <w:link w:val="Heading4Char"/>
    <w:uiPriority w:val="9"/>
    <w:unhideWhenUsed/>
    <w:qFormat/>
    <w:rsid w:val="00131CB5"/>
    <w:pPr>
      <w:keepNext/>
      <w:keepLines/>
      <w:spacing w:before="12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131CB5"/>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outlineLvl w:val="6"/>
    </w:pPr>
    <w:rPr>
      <w:i/>
      <w:iCs/>
    </w:rPr>
  </w:style>
  <w:style w:type="paragraph" w:styleId="Heading8">
    <w:name w:val="heading 8"/>
    <w:basedOn w:val="Normal"/>
    <w:next w:val="Normal"/>
    <w:link w:val="Heading8Char"/>
    <w:uiPriority w:val="9"/>
    <w:unhideWhenUsed/>
    <w:qFormat/>
    <w:rsid w:val="00131CB5"/>
    <w:pPr>
      <w:keepNext/>
      <w:keepLines/>
      <w:spacing w:before="120"/>
      <w:outlineLvl w:val="7"/>
    </w:pPr>
    <w:rPr>
      <w:b/>
      <w:bCs/>
    </w:rPr>
  </w:style>
  <w:style w:type="paragraph" w:styleId="Heading9">
    <w:name w:val="heading 9"/>
    <w:basedOn w:val="Normal"/>
    <w:next w:val="Normal"/>
    <w:link w:val="Heading9Char"/>
    <w:uiPriority w:val="9"/>
    <w:unhideWhenUsed/>
    <w:qFormat/>
    <w:rsid w:val="00131CB5"/>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ind w:firstLine="720"/>
      <w:jc w:val="center"/>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B40CA6"/>
    <w:rPr>
      <w:rFonts w:asciiTheme="majorHAnsi" w:eastAsiaTheme="majorEastAsia" w:hAnsiTheme="majorHAnsi" w:cstheme="majorBidi"/>
      <w:b/>
      <w:bCs/>
      <w:spacing w:val="-7"/>
      <w:sz w:val="24"/>
      <w:szCs w:val="24"/>
    </w:rPr>
  </w:style>
  <w:style w:type="character" w:customStyle="1" w:styleId="Heading2Char">
    <w:name w:val="Heading 2 Char"/>
    <w:basedOn w:val="DefaultParagraphFont"/>
    <w:link w:val="Heading2"/>
    <w:uiPriority w:val="9"/>
    <w:rsid w:val="00914CD9"/>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914CD9"/>
    <w:rPr>
      <w:rFonts w:ascii="Times New Roman" w:hAnsi="Times New Roman" w:cs="Times New Roman"/>
      <w:i/>
      <w:iCs/>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 w:type="table" w:styleId="TableGrid">
    <w:name w:val="Table Grid"/>
    <w:basedOn w:val="TableNormal"/>
    <w:rsid w:val="005B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7F4CD2"/>
    <w:pPr>
      <w:spacing w:after="0" w:line="240" w:lineRule="auto"/>
      <w:jc w:val="left"/>
    </w:pPr>
  </w:style>
  <w:style w:type="paragraph" w:styleId="Header">
    <w:name w:val="header"/>
    <w:basedOn w:val="Normal"/>
    <w:link w:val="HeaderChar"/>
    <w:rsid w:val="00EF3032"/>
    <w:pPr>
      <w:tabs>
        <w:tab w:val="center" w:pos="4680"/>
        <w:tab w:val="right" w:pos="9360"/>
      </w:tabs>
      <w:spacing w:line="240" w:lineRule="auto"/>
    </w:pPr>
  </w:style>
  <w:style w:type="character" w:customStyle="1" w:styleId="HeaderChar">
    <w:name w:val="Header Char"/>
    <w:basedOn w:val="DefaultParagraphFont"/>
    <w:link w:val="Header"/>
    <w:rsid w:val="00EF3032"/>
  </w:style>
  <w:style w:type="paragraph" w:styleId="Footer">
    <w:name w:val="footer"/>
    <w:basedOn w:val="Normal"/>
    <w:link w:val="FooterChar"/>
    <w:rsid w:val="00EF3032"/>
    <w:pPr>
      <w:tabs>
        <w:tab w:val="center" w:pos="4680"/>
        <w:tab w:val="right" w:pos="9360"/>
      </w:tabs>
      <w:spacing w:line="240" w:lineRule="auto"/>
    </w:pPr>
  </w:style>
  <w:style w:type="character" w:customStyle="1" w:styleId="FooterChar">
    <w:name w:val="Footer Char"/>
    <w:basedOn w:val="DefaultParagraphFont"/>
    <w:link w:val="Footer"/>
    <w:rsid w:val="00EF3032"/>
  </w:style>
  <w:style w:type="character" w:customStyle="1" w:styleId="BodyTextChar">
    <w:name w:val="Body Text Char"/>
    <w:basedOn w:val="DefaultParagraphFont"/>
    <w:link w:val="BodyText"/>
    <w:rsid w:val="00134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77959">
      <w:bodyDiv w:val="1"/>
      <w:marLeft w:val="0"/>
      <w:marRight w:val="0"/>
      <w:marTop w:val="0"/>
      <w:marBottom w:val="0"/>
      <w:divBdr>
        <w:top w:val="none" w:sz="0" w:space="0" w:color="auto"/>
        <w:left w:val="none" w:sz="0" w:space="0" w:color="auto"/>
        <w:bottom w:val="none" w:sz="0" w:space="0" w:color="auto"/>
        <w:right w:val="none" w:sz="0" w:space="0" w:color="auto"/>
      </w:divBdr>
    </w:div>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016152414">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10.png"/><Relationship Id="rId32" Type="http://schemas.openxmlformats.org/officeDocument/2006/relationships/image" Target="media/image18.png"/><Relationship Id="rId37"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annon.Dunnigan@dep.state.fl.us"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d20898d-b8de-4bdc-8bca-58b4db45a46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A244476D8867499C92B8644EDC625D" ma:contentTypeVersion="16" ma:contentTypeDescription="Create a new document." ma:contentTypeScope="" ma:versionID="dc3b8bf095764b4e4f27992cc73f37f9">
  <xsd:schema xmlns:xsd="http://www.w3.org/2001/XMLSchema" xmlns:xs="http://www.w3.org/2001/XMLSchema" xmlns:p="http://schemas.microsoft.com/office/2006/metadata/properties" xmlns:ns3="9d20898d-b8de-4bdc-8bca-58b4db45a467" xmlns:ns4="44de735f-c69c-45d2-a6c3-ee1e0e135046" targetNamespace="http://schemas.microsoft.com/office/2006/metadata/properties" ma:root="true" ma:fieldsID="1fbd1ccc91549c4f4874bded12c0974a" ns3:_="" ns4:_="">
    <xsd:import namespace="9d20898d-b8de-4bdc-8bca-58b4db45a467"/>
    <xsd:import namespace="44de735f-c69c-45d2-a6c3-ee1e0e13504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20898d-b8de-4bdc-8bca-58b4db45a4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de735f-c69c-45d2-a6c3-ee1e0e1350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E47F31-9616-4C71-AFC3-182B33EF5078}">
  <ds:schemaRefs>
    <ds:schemaRef ds:uri="http://schemas.microsoft.com/sharepoint/v3/contenttype/forms"/>
  </ds:schemaRefs>
</ds:datastoreItem>
</file>

<file path=customXml/itemProps2.xml><?xml version="1.0" encoding="utf-8"?>
<ds:datastoreItem xmlns:ds="http://schemas.openxmlformats.org/officeDocument/2006/customXml" ds:itemID="{A5EC2131-ED9D-42D9-81DD-F65A426806AA}">
  <ds:schemaRefs>
    <ds:schemaRef ds:uri="http://schemas.microsoft.com/office/2006/metadata/properties"/>
    <ds:schemaRef ds:uri="http://schemas.microsoft.com/office/infopath/2007/PartnerControls"/>
    <ds:schemaRef ds:uri="9d20898d-b8de-4bdc-8bca-58b4db45a467"/>
  </ds:schemaRefs>
</ds:datastoreItem>
</file>

<file path=customXml/itemProps3.xml><?xml version="1.0" encoding="utf-8"?>
<ds:datastoreItem xmlns:ds="http://schemas.openxmlformats.org/officeDocument/2006/customXml" ds:itemID="{1D1F6FEE-2AB9-41EE-BB1B-082FEF04C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20898d-b8de-4bdc-8bca-58b4db45a467"/>
    <ds:schemaRef ds:uri="44de735f-c69c-45d2-a6c3-ee1e0e1350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02</TotalTime>
  <Pages>55</Pages>
  <Words>9911</Words>
  <Characters>56499</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6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Dunnigan, Shannon</dc:creator>
  <cp:keywords/>
  <cp:lastModifiedBy>Shannon</cp:lastModifiedBy>
  <cp:revision>23</cp:revision>
  <dcterms:created xsi:type="dcterms:W3CDTF">2024-02-19T20:59:00Z</dcterms:created>
  <dcterms:modified xsi:type="dcterms:W3CDTF">2024-02-28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ContentTypeId">
    <vt:lpwstr>0x01010075A244476D8867499C92B8644EDC625D</vt:lpwstr>
  </property>
</Properties>
</file>